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BE0EC2" w:rsidRPr="00944E73" w:rsidRDefault="00BE0EC2" w:rsidP="009D75CF">
      <w:pPr>
        <w:pBdr>
          <w:top w:val="dashSmallGap" w:sz="4" w:space="1" w:color="auto"/>
          <w:left w:val="dashSmallGap" w:sz="4" w:space="4" w:color="auto"/>
          <w:bottom w:val="dashSmallGap" w:sz="4" w:space="1" w:color="auto"/>
          <w:right w:val="dashSmallGap" w:sz="4" w:space="4" w:color="auto"/>
        </w:pBdr>
        <w:shd w:val="clear" w:color="auto" w:fill="E6E6E6"/>
        <w:spacing w:before="720"/>
        <w:rPr>
          <w:rFonts w:cs="Arial"/>
          <w:sz w:val="40"/>
        </w:rPr>
      </w:pPr>
    </w:p>
    <w:p w14:paraId="71D89F81" w14:textId="4E2BCAA8" w:rsidR="005423A3" w:rsidRPr="00944E73" w:rsidRDefault="005423A3" w:rsidP="009D75CF">
      <w:pPr>
        <w:pBdr>
          <w:top w:val="dashSmallGap" w:sz="4" w:space="1" w:color="auto"/>
          <w:left w:val="dashSmallGap" w:sz="4" w:space="4" w:color="auto"/>
          <w:bottom w:val="dashSmallGap" w:sz="4" w:space="1" w:color="auto"/>
          <w:right w:val="dashSmallGap" w:sz="4" w:space="4" w:color="auto"/>
        </w:pBdr>
        <w:shd w:val="clear" w:color="auto" w:fill="E6E6E6"/>
        <w:rPr>
          <w:rFonts w:cs="Arial"/>
          <w:b/>
          <w:color w:val="0000FF"/>
          <w:sz w:val="40"/>
        </w:rPr>
      </w:pPr>
      <w:r w:rsidRPr="00944E73">
        <w:rPr>
          <w:rFonts w:cs="Arial"/>
          <w:b/>
          <w:sz w:val="40"/>
        </w:rPr>
        <w:t>Lastenheft zum Projekt</w:t>
      </w:r>
      <w:r w:rsidR="006E7981" w:rsidRPr="00944E73">
        <w:rPr>
          <w:rFonts w:cs="Arial"/>
          <w:b/>
          <w:sz w:val="40"/>
        </w:rPr>
        <w:br/>
      </w:r>
      <w:r w:rsidR="006E7981" w:rsidRPr="00944E73">
        <w:rPr>
          <w:rFonts w:cs="Arial"/>
          <w:b/>
          <w:sz w:val="40"/>
        </w:rPr>
        <w:br/>
      </w:r>
      <w:r w:rsidR="007C44D4" w:rsidRPr="00944E73">
        <w:rPr>
          <w:rFonts w:cs="Arial"/>
          <w:b/>
          <w:color w:val="000000" w:themeColor="text1"/>
          <w:sz w:val="40"/>
        </w:rPr>
        <w:t>WVFMKU</w:t>
      </w:r>
    </w:p>
    <w:p w14:paraId="0A37501D" w14:textId="77777777" w:rsidR="00E26809" w:rsidRPr="00944E73" w:rsidRDefault="00E26809" w:rsidP="009D75CF">
      <w:pPr>
        <w:pBdr>
          <w:top w:val="dashSmallGap" w:sz="4" w:space="1" w:color="auto"/>
          <w:left w:val="dashSmallGap" w:sz="4" w:space="4" w:color="auto"/>
          <w:bottom w:val="dashSmallGap" w:sz="4" w:space="1" w:color="auto"/>
          <w:right w:val="dashSmallGap" w:sz="4" w:space="4" w:color="auto"/>
        </w:pBdr>
        <w:shd w:val="clear" w:color="auto" w:fill="E6E6E6"/>
        <w:rPr>
          <w:rFonts w:cs="Arial"/>
          <w:sz w:val="32"/>
        </w:rPr>
      </w:pPr>
    </w:p>
    <w:p w14:paraId="5DAB6C7B" w14:textId="77777777" w:rsidR="00E26809" w:rsidRPr="00944E73" w:rsidRDefault="00E26809" w:rsidP="009D75CF">
      <w:pPr>
        <w:pStyle w:val="Subtitle"/>
        <w:jc w:val="left"/>
      </w:pPr>
    </w:p>
    <w:p w14:paraId="02EB378F" w14:textId="77777777" w:rsidR="00BE0EC2" w:rsidRPr="00944E73" w:rsidRDefault="00BE0EC2" w:rsidP="009D75CF">
      <w:pPr>
        <w:pStyle w:val="Subtitle"/>
        <w:jc w:val="left"/>
      </w:pPr>
    </w:p>
    <w:p w14:paraId="2DBE5935" w14:textId="3E47E22F" w:rsidR="000B3E54" w:rsidRPr="00944E73" w:rsidRDefault="000B3E54" w:rsidP="009D75CF">
      <w:pPr>
        <w:pStyle w:val="Erklaerung"/>
        <w:rPr>
          <w:rFonts w:cs="Arial"/>
          <w:lang w:val="de-AT"/>
        </w:rPr>
      </w:pPr>
    </w:p>
    <w:tbl>
      <w:tblPr>
        <w:tblW w:w="9026" w:type="dxa"/>
        <w:tblInd w:w="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268"/>
        <w:gridCol w:w="6758"/>
      </w:tblGrid>
      <w:tr w:rsidR="00C50E89" w:rsidRPr="00944E73" w14:paraId="2B35FED0" w14:textId="77777777" w:rsidTr="66FC23CD">
        <w:tc>
          <w:tcPr>
            <w:tcW w:w="2268" w:type="dxa"/>
            <w:shd w:val="clear" w:color="auto" w:fill="F3F3F3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C049B88" w14:textId="77777777" w:rsidR="00C50E89" w:rsidRPr="00944E73" w:rsidRDefault="00C50E89" w:rsidP="009D75CF">
            <w:pPr>
              <w:widowControl w:val="0"/>
              <w:spacing w:line="192" w:lineRule="auto"/>
              <w:ind w:left="102" w:right="102"/>
              <w:rPr>
                <w:rFonts w:cs="Arial"/>
                <w:szCs w:val="22"/>
              </w:rPr>
            </w:pPr>
            <w:r w:rsidRPr="00944E73">
              <w:rPr>
                <w:rFonts w:cs="Arial"/>
                <w:szCs w:val="22"/>
              </w:rPr>
              <w:t>Dokumentname</w:t>
            </w:r>
          </w:p>
        </w:tc>
        <w:tc>
          <w:tcPr>
            <w:tcW w:w="6758" w:type="dxa"/>
            <w:shd w:val="clear" w:color="auto" w:fill="auto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463D10BC" w14:textId="7FA57AD4" w:rsidR="00C50E89" w:rsidRPr="00944E73" w:rsidRDefault="00272053" w:rsidP="009D75CF">
            <w:pPr>
              <w:widowControl w:val="0"/>
              <w:spacing w:line="192" w:lineRule="auto"/>
              <w:ind w:right="102"/>
              <w:rPr>
                <w:rFonts w:cs="Arial"/>
                <w:bCs/>
                <w:szCs w:val="22"/>
              </w:rPr>
            </w:pPr>
            <w:r w:rsidRPr="00944E73">
              <w:rPr>
                <w:rFonts w:cs="Arial"/>
                <w:szCs w:val="22"/>
              </w:rPr>
              <w:t xml:space="preserve">  </w:t>
            </w:r>
            <w:proofErr w:type="spellStart"/>
            <w:r w:rsidR="00E7349F" w:rsidRPr="00944E73">
              <w:rPr>
                <w:rFonts w:cs="Arial"/>
                <w:szCs w:val="22"/>
              </w:rPr>
              <w:t>WVFMKU_Lastenheft</w:t>
            </w:r>
            <w:proofErr w:type="spellEnd"/>
          </w:p>
        </w:tc>
      </w:tr>
      <w:tr w:rsidR="00C50E89" w:rsidRPr="00944E73" w14:paraId="2CE62C44" w14:textId="77777777" w:rsidTr="66FC23CD">
        <w:tc>
          <w:tcPr>
            <w:tcW w:w="2268" w:type="dxa"/>
            <w:shd w:val="clear" w:color="auto" w:fill="F3F3F3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B814A1E" w14:textId="77777777" w:rsidR="00C50E89" w:rsidRPr="00944E73" w:rsidRDefault="00C50E89" w:rsidP="009D75CF">
            <w:pPr>
              <w:widowControl w:val="0"/>
              <w:spacing w:line="192" w:lineRule="auto"/>
              <w:ind w:left="102" w:right="102"/>
              <w:rPr>
                <w:rFonts w:cs="Arial"/>
                <w:szCs w:val="22"/>
              </w:rPr>
            </w:pPr>
            <w:r w:rsidRPr="00944E73">
              <w:rPr>
                <w:rFonts w:cs="Arial"/>
                <w:szCs w:val="22"/>
              </w:rPr>
              <w:t>Version</w:t>
            </w:r>
          </w:p>
        </w:tc>
        <w:tc>
          <w:tcPr>
            <w:tcW w:w="6758" w:type="dxa"/>
            <w:shd w:val="clear" w:color="auto" w:fill="auto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F54A5A7" w14:textId="5CCD4356" w:rsidR="00C50E89" w:rsidRPr="00944E73" w:rsidRDefault="0094460B" w:rsidP="009D75CF">
            <w:pPr>
              <w:widowControl w:val="0"/>
              <w:spacing w:line="192" w:lineRule="auto"/>
              <w:ind w:left="102" w:right="102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1.0</w:t>
            </w:r>
          </w:p>
        </w:tc>
      </w:tr>
      <w:tr w:rsidR="00C50E89" w:rsidRPr="00944E73" w14:paraId="25BDCD5B" w14:textId="77777777" w:rsidTr="66FC23CD">
        <w:tc>
          <w:tcPr>
            <w:tcW w:w="2268" w:type="dxa"/>
            <w:shd w:val="clear" w:color="auto" w:fill="F3F3F3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746F1487" w14:textId="77777777" w:rsidR="00C50E89" w:rsidRPr="00944E73" w:rsidRDefault="00C50E89" w:rsidP="009D75CF">
            <w:pPr>
              <w:widowControl w:val="0"/>
              <w:spacing w:line="192" w:lineRule="auto"/>
              <w:ind w:left="102" w:right="102"/>
              <w:rPr>
                <w:rFonts w:cs="Arial"/>
                <w:szCs w:val="22"/>
              </w:rPr>
            </w:pPr>
            <w:r w:rsidRPr="00944E73">
              <w:rPr>
                <w:rFonts w:cs="Arial"/>
                <w:szCs w:val="22"/>
              </w:rPr>
              <w:t>Datum</w:t>
            </w:r>
          </w:p>
        </w:tc>
        <w:tc>
          <w:tcPr>
            <w:tcW w:w="6758" w:type="dxa"/>
            <w:shd w:val="clear" w:color="auto" w:fill="auto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D4F76C7" w14:textId="4CBDD6D7" w:rsidR="00C50E89" w:rsidRPr="00944E73" w:rsidRDefault="0012577A" w:rsidP="009D75CF">
            <w:pPr>
              <w:widowControl w:val="0"/>
              <w:spacing w:line="192" w:lineRule="auto"/>
              <w:ind w:left="102" w:right="102"/>
              <w:rPr>
                <w:rFonts w:cs="Arial"/>
              </w:rPr>
            </w:pPr>
            <w:r>
              <w:rPr>
                <w:rFonts w:cs="Arial"/>
              </w:rPr>
              <w:t>21</w:t>
            </w:r>
            <w:r w:rsidR="0071065E" w:rsidRPr="00944E73">
              <w:rPr>
                <w:rFonts w:cs="Arial"/>
              </w:rPr>
              <w:t>.0</w:t>
            </w:r>
            <w:r>
              <w:rPr>
                <w:rFonts w:cs="Arial"/>
              </w:rPr>
              <w:t>6</w:t>
            </w:r>
            <w:r w:rsidR="00D8166C" w:rsidRPr="00944E73">
              <w:rPr>
                <w:rFonts w:cs="Arial"/>
              </w:rPr>
              <w:t>.2021</w:t>
            </w:r>
          </w:p>
        </w:tc>
      </w:tr>
      <w:tr w:rsidR="00C50E89" w:rsidRPr="00944E73" w14:paraId="6D9A2CF5" w14:textId="77777777" w:rsidTr="66FC23CD">
        <w:tc>
          <w:tcPr>
            <w:tcW w:w="2268" w:type="dxa"/>
            <w:shd w:val="clear" w:color="auto" w:fill="F3F3F3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1B9FBFDD" w14:textId="77777777" w:rsidR="00C50E89" w:rsidRPr="00944E73" w:rsidRDefault="00C50E89" w:rsidP="009D75CF">
            <w:pPr>
              <w:widowControl w:val="0"/>
              <w:spacing w:line="192" w:lineRule="auto"/>
              <w:ind w:left="102" w:right="102"/>
              <w:rPr>
                <w:rFonts w:cs="Arial"/>
                <w:szCs w:val="22"/>
              </w:rPr>
            </w:pPr>
            <w:r w:rsidRPr="00944E73">
              <w:rPr>
                <w:rFonts w:cs="Arial"/>
                <w:szCs w:val="22"/>
              </w:rPr>
              <w:t>Status</w:t>
            </w:r>
          </w:p>
        </w:tc>
        <w:tc>
          <w:tcPr>
            <w:tcW w:w="6758" w:type="dxa"/>
            <w:shd w:val="clear" w:color="auto" w:fill="auto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6D4EF7E8" w14:textId="7DA19024" w:rsidR="00C50E89" w:rsidRPr="00944E73" w:rsidRDefault="000B0F23" w:rsidP="009D75CF">
            <w:pPr>
              <w:widowControl w:val="0"/>
              <w:spacing w:line="192" w:lineRule="auto"/>
              <w:ind w:left="102" w:right="102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F</w:t>
            </w:r>
            <w:r w:rsidR="00D40CE5">
              <w:rPr>
                <w:rFonts w:cs="Arial"/>
                <w:szCs w:val="22"/>
              </w:rPr>
              <w:t>ertig</w:t>
            </w:r>
          </w:p>
        </w:tc>
      </w:tr>
      <w:tr w:rsidR="00C50E89" w:rsidRPr="00944E73" w14:paraId="31D7016F" w14:textId="77777777" w:rsidTr="66FC23CD">
        <w:tc>
          <w:tcPr>
            <w:tcW w:w="2268" w:type="dxa"/>
            <w:shd w:val="clear" w:color="auto" w:fill="F3F3F3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25462A30" w14:textId="77777777" w:rsidR="00C50E89" w:rsidRPr="00944E73" w:rsidRDefault="00C50E89" w:rsidP="009D75CF">
            <w:pPr>
              <w:widowControl w:val="0"/>
              <w:spacing w:line="192" w:lineRule="auto"/>
              <w:ind w:left="102" w:right="102"/>
              <w:rPr>
                <w:rFonts w:cs="Arial"/>
                <w:szCs w:val="22"/>
              </w:rPr>
            </w:pPr>
            <w:r w:rsidRPr="00944E73">
              <w:rPr>
                <w:rFonts w:cs="Arial"/>
                <w:szCs w:val="22"/>
              </w:rPr>
              <w:t>Verteiler</w:t>
            </w:r>
          </w:p>
        </w:tc>
        <w:tc>
          <w:tcPr>
            <w:tcW w:w="6758" w:type="dxa"/>
            <w:shd w:val="clear" w:color="auto" w:fill="auto"/>
            <w:tcMar>
              <w:top w:w="100" w:type="dxa"/>
              <w:left w:w="80" w:type="dxa"/>
              <w:bottom w:w="100" w:type="dxa"/>
              <w:right w:w="80" w:type="dxa"/>
            </w:tcMar>
          </w:tcPr>
          <w:p w14:paraId="3517D637" w14:textId="6E666029" w:rsidR="00C50E89" w:rsidRPr="00944E73" w:rsidRDefault="00E816DB" w:rsidP="009D75CF">
            <w:pPr>
              <w:widowControl w:val="0"/>
              <w:spacing w:line="192" w:lineRule="auto"/>
              <w:ind w:left="102" w:right="102"/>
              <w:rPr>
                <w:rFonts w:cs="Arial"/>
                <w:szCs w:val="22"/>
              </w:rPr>
            </w:pPr>
            <w:r w:rsidRPr="00944E73">
              <w:rPr>
                <w:rFonts w:cs="Arial"/>
                <w:szCs w:val="22"/>
              </w:rPr>
              <w:t>Jakob Eichberger, Albert Müllersen, Peer Hanna, Kurt Pater, Schletz Michael</w:t>
            </w:r>
          </w:p>
        </w:tc>
      </w:tr>
    </w:tbl>
    <w:p w14:paraId="5A39BBE3" w14:textId="77777777" w:rsidR="00857701" w:rsidRPr="00944E73" w:rsidRDefault="00857701" w:rsidP="009D75CF">
      <w:pPr>
        <w:rPr>
          <w:rFonts w:cs="Arial"/>
          <w:b/>
          <w:sz w:val="32"/>
          <w:szCs w:val="32"/>
        </w:rPr>
      </w:pPr>
    </w:p>
    <w:p w14:paraId="7E722408" w14:textId="77777777" w:rsidR="00857701" w:rsidRPr="00944E73" w:rsidRDefault="00857701" w:rsidP="009D75CF">
      <w:pPr>
        <w:rPr>
          <w:rFonts w:cs="Arial"/>
          <w:b/>
          <w:sz w:val="32"/>
          <w:szCs w:val="32"/>
        </w:rPr>
      </w:pPr>
      <w:r w:rsidRPr="00944E73">
        <w:rPr>
          <w:rFonts w:cs="Arial"/>
          <w:b/>
          <w:sz w:val="32"/>
          <w:szCs w:val="32"/>
        </w:rPr>
        <w:t>Zusammenfassung</w:t>
      </w:r>
    </w:p>
    <w:p w14:paraId="47F3711B" w14:textId="6C496C78" w:rsidR="003658FC" w:rsidRPr="00944E73" w:rsidRDefault="00E90E8B" w:rsidP="009D75CF">
      <w:pPr>
        <w:pStyle w:val="Erklaerung"/>
        <w:rPr>
          <w:rFonts w:cs="Arial"/>
          <w:i w:val="0"/>
          <w:iCs/>
          <w:color w:val="auto"/>
          <w:lang w:val="de-AT"/>
        </w:rPr>
      </w:pPr>
      <w:r w:rsidRPr="00944E73">
        <w:rPr>
          <w:rFonts w:cs="Arial"/>
          <w:i w:val="0"/>
          <w:iCs/>
          <w:color w:val="auto"/>
          <w:lang w:val="de-AT"/>
        </w:rPr>
        <w:t>Die webbasierende Verwaltungsapplikation für Mittel- und Kleinunternehmen dient zur Kontroll</w:t>
      </w:r>
      <w:r w:rsidR="004D645C">
        <w:rPr>
          <w:rFonts w:cs="Arial"/>
          <w:i w:val="0"/>
          <w:iCs/>
          <w:color w:val="auto"/>
          <w:lang w:val="de-AT"/>
        </w:rPr>
        <w:t>e</w:t>
      </w:r>
      <w:r w:rsidR="00256BCD" w:rsidRPr="00944E73">
        <w:rPr>
          <w:rFonts w:cs="Arial"/>
          <w:i w:val="0"/>
          <w:iCs/>
          <w:color w:val="auto"/>
          <w:lang w:val="de-AT"/>
        </w:rPr>
        <w:t xml:space="preserve">/ Koordinierung </w:t>
      </w:r>
      <w:r w:rsidRPr="00944E73">
        <w:rPr>
          <w:rFonts w:cs="Arial"/>
          <w:i w:val="0"/>
          <w:iCs/>
          <w:color w:val="auto"/>
          <w:lang w:val="de-AT"/>
        </w:rPr>
        <w:t xml:space="preserve">der Aufträge zwischen dem Unternehmen und Kunden. Die Webapplikation ermöglicht auch die Kommunikation zwischen </w:t>
      </w:r>
      <w:r w:rsidR="00BC1D70" w:rsidRPr="00944E73">
        <w:rPr>
          <w:rFonts w:cs="Arial"/>
          <w:i w:val="0"/>
          <w:iCs/>
          <w:color w:val="auto"/>
          <w:lang w:val="de-AT"/>
        </w:rPr>
        <w:t>Kunden und Mitarbeitern des Unternehmens mit</w:t>
      </w:r>
      <w:r w:rsidR="00256BCD" w:rsidRPr="00944E73">
        <w:rPr>
          <w:rFonts w:cs="Arial"/>
          <w:i w:val="0"/>
          <w:iCs/>
          <w:color w:val="auto"/>
          <w:lang w:val="de-AT"/>
        </w:rPr>
        <w:t xml:space="preserve"> Hilfe</w:t>
      </w:r>
      <w:r w:rsidR="00BC1D70" w:rsidRPr="00944E73">
        <w:rPr>
          <w:rFonts w:cs="Arial"/>
          <w:i w:val="0"/>
          <w:iCs/>
          <w:color w:val="auto"/>
          <w:lang w:val="de-AT"/>
        </w:rPr>
        <w:t xml:space="preserve"> von Tickets. </w:t>
      </w:r>
    </w:p>
    <w:p w14:paraId="01EC948F" w14:textId="77777777" w:rsidR="00256BCD" w:rsidRPr="00944E73" w:rsidRDefault="00256BCD" w:rsidP="009D75CF">
      <w:pPr>
        <w:pStyle w:val="Erklaerung"/>
        <w:rPr>
          <w:rFonts w:cs="Arial"/>
          <w:i w:val="0"/>
          <w:iCs/>
          <w:color w:val="auto"/>
          <w:lang w:val="de-AT"/>
        </w:rPr>
      </w:pPr>
    </w:p>
    <w:p w14:paraId="1DF8C714" w14:textId="3F1F54A3" w:rsidR="00256BCD" w:rsidRPr="00944E73" w:rsidRDefault="00256BCD" w:rsidP="009D75CF">
      <w:pPr>
        <w:pStyle w:val="Erklaerung"/>
        <w:rPr>
          <w:rFonts w:cs="Arial"/>
          <w:i w:val="0"/>
          <w:iCs/>
          <w:color w:val="auto"/>
          <w:lang w:val="de-AT"/>
        </w:rPr>
      </w:pPr>
      <w:r w:rsidRPr="00944E73">
        <w:rPr>
          <w:rFonts w:cs="Arial"/>
          <w:i w:val="0"/>
          <w:iCs/>
          <w:color w:val="auto"/>
          <w:lang w:val="de-AT"/>
        </w:rPr>
        <w:t>Die Webapplikation kann in folgende Bereiche unterteilt werden:</w:t>
      </w:r>
    </w:p>
    <w:p w14:paraId="2FFEB507" w14:textId="566B2E11" w:rsidR="00256BCD" w:rsidRPr="00944E73" w:rsidRDefault="00256BCD" w:rsidP="00E81077">
      <w:pPr>
        <w:pStyle w:val="Erklaerung"/>
        <w:numPr>
          <w:ilvl w:val="0"/>
          <w:numId w:val="54"/>
        </w:numPr>
        <w:rPr>
          <w:rFonts w:cs="Arial"/>
          <w:i w:val="0"/>
          <w:iCs/>
          <w:color w:val="auto"/>
          <w:lang w:val="de-AT"/>
        </w:rPr>
      </w:pPr>
      <w:r w:rsidRPr="00944E73">
        <w:rPr>
          <w:rFonts w:cs="Arial"/>
          <w:i w:val="0"/>
          <w:iCs/>
          <w:color w:val="auto"/>
          <w:lang w:val="de-AT"/>
        </w:rPr>
        <w:t>Kundenportal: ist, wo der Kunde mit der Webapplikation reagiert</w:t>
      </w:r>
      <w:r w:rsidR="00145A6D" w:rsidRPr="00944E73">
        <w:rPr>
          <w:rFonts w:cs="Arial"/>
          <w:i w:val="0"/>
          <w:iCs/>
          <w:color w:val="auto"/>
          <w:lang w:val="de-AT"/>
        </w:rPr>
        <w:t xml:space="preserve">, Tickets </w:t>
      </w:r>
      <w:r w:rsidR="004D645C">
        <w:rPr>
          <w:rFonts w:cs="Arial"/>
          <w:i w:val="0"/>
          <w:iCs/>
          <w:color w:val="auto"/>
          <w:lang w:val="de-AT"/>
        </w:rPr>
        <w:t>er</w:t>
      </w:r>
      <w:r w:rsidR="00145A6D" w:rsidRPr="00944E73">
        <w:rPr>
          <w:rFonts w:cs="Arial"/>
          <w:i w:val="0"/>
          <w:iCs/>
          <w:color w:val="auto"/>
          <w:lang w:val="de-AT"/>
        </w:rPr>
        <w:t>stellt etc.</w:t>
      </w:r>
    </w:p>
    <w:p w14:paraId="51CB5BF7" w14:textId="15D9E1C4" w:rsidR="00256BCD" w:rsidRPr="00944E73" w:rsidRDefault="00256BCD" w:rsidP="00E81077">
      <w:pPr>
        <w:pStyle w:val="Erklaerung"/>
        <w:numPr>
          <w:ilvl w:val="0"/>
          <w:numId w:val="54"/>
        </w:numPr>
        <w:rPr>
          <w:rFonts w:cs="Arial"/>
          <w:i w:val="0"/>
          <w:iCs/>
          <w:color w:val="auto"/>
          <w:lang w:val="de-AT"/>
        </w:rPr>
      </w:pPr>
      <w:r w:rsidRPr="00944E73">
        <w:rPr>
          <w:rFonts w:cs="Arial"/>
          <w:i w:val="0"/>
          <w:iCs/>
          <w:color w:val="auto"/>
          <w:lang w:val="de-AT"/>
        </w:rPr>
        <w:t>Mitarbeiterportal: ist, wo der Mitarbeiter mit der Webapplikation reagiert</w:t>
      </w:r>
      <w:r w:rsidR="00145A6D" w:rsidRPr="00944E73">
        <w:rPr>
          <w:rFonts w:cs="Arial"/>
          <w:i w:val="0"/>
          <w:iCs/>
          <w:color w:val="auto"/>
          <w:lang w:val="de-AT"/>
        </w:rPr>
        <w:t xml:space="preserve">, Tickets bearbeitet, Aufträge </w:t>
      </w:r>
      <w:r w:rsidR="004D645C">
        <w:rPr>
          <w:rFonts w:cs="Arial"/>
          <w:i w:val="0"/>
          <w:iCs/>
          <w:color w:val="auto"/>
          <w:lang w:val="de-AT"/>
        </w:rPr>
        <w:t>er</w:t>
      </w:r>
      <w:r w:rsidR="00145A6D" w:rsidRPr="00944E73">
        <w:rPr>
          <w:rFonts w:cs="Arial"/>
          <w:i w:val="0"/>
          <w:iCs/>
          <w:color w:val="auto"/>
          <w:lang w:val="de-AT"/>
        </w:rPr>
        <w:t>stellt etc.</w:t>
      </w:r>
    </w:p>
    <w:p w14:paraId="56243A98" w14:textId="0102A152" w:rsidR="00256BCD" w:rsidRPr="00944E73" w:rsidRDefault="00256BCD" w:rsidP="00E81077">
      <w:pPr>
        <w:pStyle w:val="Erklaerung"/>
        <w:numPr>
          <w:ilvl w:val="0"/>
          <w:numId w:val="54"/>
        </w:numPr>
        <w:rPr>
          <w:rFonts w:cs="Arial"/>
          <w:i w:val="0"/>
          <w:iCs/>
          <w:color w:val="auto"/>
          <w:lang w:val="de-AT"/>
        </w:rPr>
      </w:pPr>
      <w:r w:rsidRPr="00944E73">
        <w:rPr>
          <w:rFonts w:cs="Arial"/>
          <w:i w:val="0"/>
          <w:iCs/>
          <w:color w:val="auto"/>
          <w:lang w:val="de-AT"/>
        </w:rPr>
        <w:t>Administrationsportal</w:t>
      </w:r>
      <w:r w:rsidR="00145A6D" w:rsidRPr="00944E73">
        <w:rPr>
          <w:rFonts w:cs="Arial"/>
          <w:i w:val="0"/>
          <w:iCs/>
          <w:color w:val="auto"/>
          <w:lang w:val="de-AT"/>
        </w:rPr>
        <w:t>: ist, wo der Administrator mit der Webapplikation reagiert, Mi</w:t>
      </w:r>
      <w:r w:rsidR="009A60DA" w:rsidRPr="00944E73">
        <w:rPr>
          <w:rFonts w:cs="Arial"/>
          <w:i w:val="0"/>
          <w:iCs/>
          <w:color w:val="auto"/>
          <w:lang w:val="de-AT"/>
        </w:rPr>
        <w:t>tarbeite</w:t>
      </w:r>
      <w:r w:rsidR="004D645C">
        <w:rPr>
          <w:rFonts w:cs="Arial"/>
          <w:i w:val="0"/>
          <w:iCs/>
          <w:color w:val="auto"/>
          <w:lang w:val="de-AT"/>
        </w:rPr>
        <w:t>r</w:t>
      </w:r>
      <w:r w:rsidR="009A60DA" w:rsidRPr="00944E73">
        <w:rPr>
          <w:rFonts w:cs="Arial"/>
          <w:i w:val="0"/>
          <w:iCs/>
          <w:color w:val="auto"/>
          <w:lang w:val="de-AT"/>
        </w:rPr>
        <w:t xml:space="preserve"> koordinier</w:t>
      </w:r>
      <w:r w:rsidR="004D645C">
        <w:rPr>
          <w:rFonts w:cs="Arial"/>
          <w:i w:val="0"/>
          <w:iCs/>
          <w:color w:val="auto"/>
          <w:lang w:val="de-AT"/>
        </w:rPr>
        <w:t>t werden</w:t>
      </w:r>
      <w:r w:rsidR="009A60DA" w:rsidRPr="00944E73">
        <w:rPr>
          <w:rFonts w:cs="Arial"/>
          <w:i w:val="0"/>
          <w:iCs/>
          <w:color w:val="auto"/>
          <w:lang w:val="de-AT"/>
        </w:rPr>
        <w:t xml:space="preserve"> etc.</w:t>
      </w:r>
    </w:p>
    <w:p w14:paraId="34DCD1B9" w14:textId="77777777" w:rsidR="00256BCD" w:rsidRPr="00944E73" w:rsidRDefault="00256BCD" w:rsidP="009D75CF">
      <w:pPr>
        <w:pStyle w:val="Erklaerung"/>
        <w:ind w:left="720"/>
        <w:rPr>
          <w:rFonts w:cs="Arial"/>
          <w:i w:val="0"/>
          <w:iCs/>
          <w:color w:val="auto"/>
          <w:lang w:val="de-AT"/>
        </w:rPr>
      </w:pPr>
    </w:p>
    <w:p w14:paraId="27B97299" w14:textId="5CF36DD3" w:rsidR="00256BCD" w:rsidRPr="00944E73" w:rsidRDefault="00256BCD" w:rsidP="009D75CF">
      <w:pPr>
        <w:pStyle w:val="Erklaerung"/>
        <w:rPr>
          <w:rFonts w:cs="Arial"/>
          <w:i w:val="0"/>
          <w:iCs/>
          <w:color w:val="auto"/>
          <w:lang w:val="de-AT"/>
        </w:rPr>
      </w:pPr>
      <w:r w:rsidRPr="00944E73">
        <w:rPr>
          <w:rFonts w:cs="Arial"/>
          <w:i w:val="0"/>
          <w:iCs/>
          <w:color w:val="auto"/>
          <w:lang w:val="de-AT"/>
        </w:rPr>
        <w:t>Die Webapplikation kann in folgende technische Bereiche unterteilt werden:</w:t>
      </w:r>
    </w:p>
    <w:p w14:paraId="7E3CDCE4" w14:textId="29E81901" w:rsidR="008F7150" w:rsidRPr="00944E73" w:rsidRDefault="008F7150" w:rsidP="00E81077">
      <w:pPr>
        <w:pStyle w:val="Erklaerung"/>
        <w:numPr>
          <w:ilvl w:val="0"/>
          <w:numId w:val="53"/>
        </w:numPr>
        <w:rPr>
          <w:rFonts w:cs="Arial"/>
          <w:i w:val="0"/>
          <w:iCs/>
          <w:color w:val="auto"/>
          <w:lang w:val="de-AT"/>
        </w:rPr>
      </w:pPr>
      <w:r w:rsidRPr="00944E73">
        <w:rPr>
          <w:rFonts w:cs="Arial"/>
          <w:i w:val="0"/>
          <w:iCs/>
          <w:color w:val="auto"/>
          <w:lang w:val="de-AT"/>
        </w:rPr>
        <w:t>Webserver</w:t>
      </w:r>
      <w:r w:rsidR="00A73233" w:rsidRPr="00944E73">
        <w:rPr>
          <w:rFonts w:cs="Arial"/>
          <w:i w:val="0"/>
          <w:iCs/>
          <w:color w:val="auto"/>
          <w:lang w:val="de-AT"/>
        </w:rPr>
        <w:t>, der gleichzeitig die Webapplikation ist. Er wurde durch den Einsatz von Razor / ASP.NET Core entwickelt.</w:t>
      </w:r>
    </w:p>
    <w:p w14:paraId="4814125B" w14:textId="01C929D9" w:rsidR="00A73233" w:rsidRPr="00944E73" w:rsidRDefault="00A73233" w:rsidP="00E81077">
      <w:pPr>
        <w:pStyle w:val="Erklaerung"/>
        <w:numPr>
          <w:ilvl w:val="0"/>
          <w:numId w:val="53"/>
        </w:numPr>
        <w:rPr>
          <w:rFonts w:cs="Arial"/>
          <w:i w:val="0"/>
          <w:iCs/>
          <w:color w:val="auto"/>
          <w:lang w:val="de-AT"/>
        </w:rPr>
      </w:pPr>
      <w:r w:rsidRPr="00944E73">
        <w:rPr>
          <w:rFonts w:cs="Arial"/>
          <w:i w:val="0"/>
          <w:iCs/>
          <w:color w:val="auto"/>
          <w:lang w:val="de-AT"/>
        </w:rPr>
        <w:t xml:space="preserve">Azur </w:t>
      </w:r>
      <w:proofErr w:type="spellStart"/>
      <w:r w:rsidRPr="00944E73">
        <w:rPr>
          <w:rFonts w:cs="Arial"/>
          <w:i w:val="0"/>
          <w:iCs/>
          <w:color w:val="auto"/>
          <w:lang w:val="de-AT"/>
        </w:rPr>
        <w:t>Blob</w:t>
      </w:r>
      <w:proofErr w:type="spellEnd"/>
      <w:r w:rsidRPr="00944E73">
        <w:rPr>
          <w:rFonts w:cs="Arial"/>
          <w:i w:val="0"/>
          <w:iCs/>
          <w:color w:val="auto"/>
          <w:lang w:val="de-AT"/>
        </w:rPr>
        <w:t xml:space="preserve"> Speicher</w:t>
      </w:r>
      <w:r w:rsidR="00597631" w:rsidRPr="00944E73">
        <w:rPr>
          <w:rFonts w:cs="Arial"/>
          <w:i w:val="0"/>
          <w:iCs/>
          <w:color w:val="auto"/>
          <w:lang w:val="de-AT"/>
        </w:rPr>
        <w:t>: ist</w:t>
      </w:r>
      <w:r w:rsidRPr="00944E73">
        <w:rPr>
          <w:rFonts w:cs="Arial"/>
          <w:i w:val="0"/>
          <w:iCs/>
          <w:color w:val="auto"/>
          <w:lang w:val="de-AT"/>
        </w:rPr>
        <w:t xml:space="preserve"> die Objektspeicherlösung von Microsoft für die Cloud</w:t>
      </w:r>
      <w:r w:rsidR="001F1B3B" w:rsidRPr="00944E73">
        <w:rPr>
          <w:rFonts w:cs="Arial"/>
          <w:i w:val="0"/>
          <w:iCs/>
          <w:color w:val="auto"/>
          <w:lang w:val="de-AT"/>
        </w:rPr>
        <w:t xml:space="preserve"> </w:t>
      </w:r>
      <w:r w:rsidR="00597631" w:rsidRPr="00944E73">
        <w:rPr>
          <w:rFonts w:cs="Arial"/>
          <w:i w:val="0"/>
          <w:iCs/>
          <w:color w:val="auto"/>
          <w:lang w:val="de-AT"/>
        </w:rPr>
        <w:t>und dient</w:t>
      </w:r>
      <w:r w:rsidR="001F1B3B" w:rsidRPr="00944E73">
        <w:rPr>
          <w:rFonts w:cs="Arial"/>
          <w:i w:val="0"/>
          <w:iCs/>
          <w:color w:val="auto"/>
          <w:lang w:val="de-AT"/>
        </w:rPr>
        <w:t xml:space="preserve"> zur Speicherung </w:t>
      </w:r>
      <w:r w:rsidR="00597631" w:rsidRPr="00944E73">
        <w:rPr>
          <w:rFonts w:cs="Arial"/>
          <w:i w:val="0"/>
          <w:iCs/>
          <w:color w:val="auto"/>
          <w:lang w:val="de-AT"/>
        </w:rPr>
        <w:t>von Dokumenten und diverse</w:t>
      </w:r>
      <w:r w:rsidR="004D645C">
        <w:rPr>
          <w:rFonts w:cs="Arial"/>
          <w:i w:val="0"/>
          <w:iCs/>
          <w:color w:val="auto"/>
          <w:lang w:val="de-AT"/>
        </w:rPr>
        <w:t>r</w:t>
      </w:r>
      <w:r w:rsidR="00597631" w:rsidRPr="00944E73">
        <w:rPr>
          <w:rFonts w:cs="Arial"/>
          <w:i w:val="0"/>
          <w:iCs/>
          <w:color w:val="auto"/>
          <w:lang w:val="de-AT"/>
        </w:rPr>
        <w:t xml:space="preserve"> Files</w:t>
      </w:r>
      <w:r w:rsidR="001F1B3B" w:rsidRPr="00944E73">
        <w:rPr>
          <w:rFonts w:cs="Arial"/>
          <w:i w:val="0"/>
          <w:iCs/>
          <w:color w:val="auto"/>
          <w:lang w:val="de-AT"/>
        </w:rPr>
        <w:t>.</w:t>
      </w:r>
    </w:p>
    <w:p w14:paraId="4A2014DA" w14:textId="5F96353C" w:rsidR="001F1B3B" w:rsidRPr="00944E73" w:rsidRDefault="001F1B3B" w:rsidP="00E81077">
      <w:pPr>
        <w:pStyle w:val="Erklaerung"/>
        <w:numPr>
          <w:ilvl w:val="0"/>
          <w:numId w:val="53"/>
        </w:numPr>
        <w:rPr>
          <w:rFonts w:cs="Arial"/>
          <w:i w:val="0"/>
          <w:iCs/>
          <w:color w:val="auto"/>
          <w:lang w:val="de-AT"/>
        </w:rPr>
      </w:pPr>
      <w:r w:rsidRPr="00944E73">
        <w:rPr>
          <w:rFonts w:cs="Arial"/>
          <w:i w:val="0"/>
          <w:iCs/>
          <w:color w:val="auto"/>
          <w:lang w:val="de-AT"/>
        </w:rPr>
        <w:t xml:space="preserve">MS </w:t>
      </w:r>
      <w:proofErr w:type="gramStart"/>
      <w:r w:rsidRPr="00944E73">
        <w:rPr>
          <w:rFonts w:cs="Arial"/>
          <w:i w:val="0"/>
          <w:iCs/>
          <w:color w:val="auto"/>
          <w:lang w:val="de-AT"/>
        </w:rPr>
        <w:t>SQL Server</w:t>
      </w:r>
      <w:proofErr w:type="gramEnd"/>
      <w:r w:rsidR="00597631" w:rsidRPr="00944E73">
        <w:rPr>
          <w:rFonts w:cs="Arial"/>
          <w:i w:val="0"/>
          <w:iCs/>
          <w:color w:val="auto"/>
          <w:lang w:val="de-AT"/>
        </w:rPr>
        <w:t>:</w:t>
      </w:r>
      <w:r w:rsidRPr="00944E73">
        <w:rPr>
          <w:rFonts w:cs="Arial"/>
          <w:i w:val="0"/>
          <w:iCs/>
          <w:color w:val="auto"/>
          <w:lang w:val="de-AT"/>
        </w:rPr>
        <w:t xml:space="preserve"> </w:t>
      </w:r>
      <w:r w:rsidR="00597631" w:rsidRPr="00944E73">
        <w:rPr>
          <w:rFonts w:cs="Arial"/>
          <w:i w:val="0"/>
          <w:iCs/>
          <w:color w:val="auto"/>
          <w:lang w:val="de-AT"/>
        </w:rPr>
        <w:t xml:space="preserve">ist </w:t>
      </w:r>
      <w:r w:rsidRPr="00944E73">
        <w:rPr>
          <w:rFonts w:cs="Arial"/>
          <w:i w:val="0"/>
          <w:iCs/>
          <w:color w:val="auto"/>
          <w:lang w:val="de-AT"/>
        </w:rPr>
        <w:t>eine Datenbank von Microsoft</w:t>
      </w:r>
      <w:r w:rsidR="00597631" w:rsidRPr="00944E73">
        <w:rPr>
          <w:rFonts w:cs="Arial"/>
          <w:i w:val="0"/>
          <w:iCs/>
          <w:color w:val="auto"/>
          <w:lang w:val="de-AT"/>
        </w:rPr>
        <w:t xml:space="preserve"> und wird für die Speicherung der Kunden- und Mitarbeiterdaten wie E-Mail Adresse, Telefonnummer etc. ben</w:t>
      </w:r>
      <w:r w:rsidR="004D645C">
        <w:rPr>
          <w:rFonts w:cs="Arial"/>
          <w:i w:val="0"/>
          <w:iCs/>
          <w:color w:val="auto"/>
          <w:lang w:val="de-AT"/>
        </w:rPr>
        <w:t>u</w:t>
      </w:r>
      <w:r w:rsidR="00597631" w:rsidRPr="00944E73">
        <w:rPr>
          <w:rFonts w:cs="Arial"/>
          <w:i w:val="0"/>
          <w:iCs/>
          <w:color w:val="auto"/>
          <w:lang w:val="de-AT"/>
        </w:rPr>
        <w:t>tzt</w:t>
      </w:r>
      <w:r w:rsidRPr="00944E73">
        <w:rPr>
          <w:rFonts w:cs="Arial"/>
          <w:i w:val="0"/>
          <w:iCs/>
          <w:color w:val="auto"/>
          <w:lang w:val="de-AT"/>
        </w:rPr>
        <w:t>.</w:t>
      </w:r>
    </w:p>
    <w:p w14:paraId="48FCD168" w14:textId="77777777" w:rsidR="008313F2" w:rsidRPr="00944E73" w:rsidRDefault="00857701" w:rsidP="009D75CF">
      <w:pPr>
        <w:spacing w:before="600"/>
        <w:rPr>
          <w:rFonts w:cs="Arial"/>
          <w:b/>
          <w:sz w:val="32"/>
          <w:szCs w:val="32"/>
        </w:rPr>
      </w:pPr>
      <w:r w:rsidRPr="00944E73">
        <w:rPr>
          <w:rFonts w:cs="Arial"/>
          <w:b/>
          <w:sz w:val="32"/>
          <w:szCs w:val="32"/>
        </w:rPr>
        <w:br w:type="page"/>
      </w:r>
      <w:r w:rsidR="008313F2" w:rsidRPr="00944E73">
        <w:rPr>
          <w:rFonts w:cs="Arial"/>
          <w:b/>
          <w:sz w:val="32"/>
          <w:szCs w:val="32"/>
        </w:rPr>
        <w:lastRenderedPageBreak/>
        <w:t>Änderungshistorie</w:t>
      </w:r>
    </w:p>
    <w:p w14:paraId="41C8F396" w14:textId="77777777" w:rsidR="008313F2" w:rsidRPr="00944E73" w:rsidRDefault="008313F2" w:rsidP="009D75CF">
      <w:pPr>
        <w:rPr>
          <w:rFonts w:cs="Arial"/>
        </w:rPr>
      </w:pPr>
    </w:p>
    <w:tbl>
      <w:tblPr>
        <w:tblW w:w="9026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376"/>
        <w:gridCol w:w="1906"/>
        <w:gridCol w:w="1700"/>
        <w:gridCol w:w="4044"/>
      </w:tblGrid>
      <w:tr w:rsidR="008313F2" w:rsidRPr="00944E73" w14:paraId="07D29C37" w14:textId="77777777" w:rsidTr="0E9175BC">
        <w:tc>
          <w:tcPr>
            <w:tcW w:w="1376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315B9D" w14:textId="77777777" w:rsidR="008313F2" w:rsidRPr="00944E73" w:rsidRDefault="008313F2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Version Nr.</w:t>
            </w:r>
          </w:p>
        </w:tc>
        <w:tc>
          <w:tcPr>
            <w:tcW w:w="1906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320DDC" w14:textId="77777777" w:rsidR="008313F2" w:rsidRPr="00944E73" w:rsidRDefault="008313F2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Autor</w:t>
            </w:r>
          </w:p>
        </w:tc>
        <w:tc>
          <w:tcPr>
            <w:tcW w:w="1700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F80F88" w14:textId="77777777" w:rsidR="008313F2" w:rsidRPr="00944E73" w:rsidRDefault="008313F2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Datum</w:t>
            </w:r>
          </w:p>
        </w:tc>
        <w:tc>
          <w:tcPr>
            <w:tcW w:w="4044" w:type="dxa"/>
            <w:shd w:val="clear" w:color="auto" w:fill="F3F3F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265806" w14:textId="77777777" w:rsidR="008313F2" w:rsidRPr="00944E73" w:rsidRDefault="008313F2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Änderungen, Grund der Änderungen</w:t>
            </w:r>
          </w:p>
        </w:tc>
      </w:tr>
      <w:tr w:rsidR="008313F2" w:rsidRPr="00944E73" w14:paraId="18DCABD9" w14:textId="77777777" w:rsidTr="0E9175BC">
        <w:tc>
          <w:tcPr>
            <w:tcW w:w="13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5F237F" w14:textId="77777777" w:rsidR="008313F2" w:rsidRPr="00944E73" w:rsidRDefault="008313F2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 xml:space="preserve"> 0.1</w:t>
            </w:r>
          </w:p>
        </w:tc>
        <w:tc>
          <w:tcPr>
            <w:tcW w:w="1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A3D3EC" w14:textId="49A3755F" w:rsidR="008313F2" w:rsidRPr="00944E73" w:rsidRDefault="00D96FE6" w:rsidP="009D75CF">
            <w:pPr>
              <w:widowControl w:val="0"/>
              <w:rPr>
                <w:rFonts w:cs="Arial"/>
              </w:rPr>
            </w:pPr>
            <w:r w:rsidRPr="00D96FE6">
              <w:rPr>
                <w:rFonts w:cs="Arial"/>
              </w:rPr>
              <w:t>Hanna</w:t>
            </w:r>
            <w:r w:rsidR="66FC23CD" w:rsidRPr="00944E73">
              <w:rPr>
                <w:rFonts w:cs="Arial"/>
              </w:rPr>
              <w:t xml:space="preserve">, </w:t>
            </w:r>
            <w:r w:rsidR="002E01F8">
              <w:rPr>
                <w:rFonts w:cs="Arial"/>
              </w:rPr>
              <w:t xml:space="preserve">Eichberger, </w:t>
            </w:r>
            <w:r w:rsidR="002E01F8" w:rsidRPr="00944E73">
              <w:rPr>
                <w:rFonts w:cs="Arial"/>
              </w:rPr>
              <w:t>Müllersen</w:t>
            </w:r>
          </w:p>
        </w:tc>
        <w:tc>
          <w:tcPr>
            <w:tcW w:w="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D78DF" w14:textId="6A11F856" w:rsidR="008313F2" w:rsidRPr="00944E73" w:rsidRDefault="66FC23CD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17-10-2020</w:t>
            </w:r>
          </w:p>
        </w:tc>
        <w:tc>
          <w:tcPr>
            <w:tcW w:w="40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F3E61D" w14:textId="77777777" w:rsidR="008313F2" w:rsidRPr="00944E73" w:rsidRDefault="008313F2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Ersterstellung (Ausgangsversion)</w:t>
            </w:r>
          </w:p>
        </w:tc>
      </w:tr>
      <w:tr w:rsidR="008313F2" w:rsidRPr="00944E73" w14:paraId="39B6B1D1" w14:textId="77777777" w:rsidTr="0E9175BC">
        <w:tc>
          <w:tcPr>
            <w:tcW w:w="13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6B04F" w14:textId="0F29C0FA" w:rsidR="008313F2" w:rsidRPr="00944E73" w:rsidRDefault="0E9175BC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 xml:space="preserve"> 0.</w:t>
            </w:r>
            <w:r w:rsidR="00D44DD5" w:rsidRPr="00944E73">
              <w:rPr>
                <w:rFonts w:cs="Arial"/>
              </w:rPr>
              <w:t>2</w:t>
            </w:r>
          </w:p>
        </w:tc>
        <w:tc>
          <w:tcPr>
            <w:tcW w:w="1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6959E7" w14:textId="497F6145" w:rsidR="008313F2" w:rsidRPr="00944E73" w:rsidRDefault="0082519F" w:rsidP="009D75CF">
            <w:pPr>
              <w:spacing w:line="259" w:lineRule="auto"/>
              <w:rPr>
                <w:rFonts w:cs="Arial"/>
              </w:rPr>
            </w:pPr>
            <w:r>
              <w:rPr>
                <w:rFonts w:cs="Arial"/>
              </w:rPr>
              <w:t>Eichberger</w:t>
            </w:r>
          </w:p>
        </w:tc>
        <w:tc>
          <w:tcPr>
            <w:tcW w:w="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0C5B58" w14:textId="6D43C38F" w:rsidR="008313F2" w:rsidRPr="00944E73" w:rsidRDefault="0E9175BC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7-11-2020</w:t>
            </w:r>
          </w:p>
        </w:tc>
        <w:tc>
          <w:tcPr>
            <w:tcW w:w="40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F40E89" w14:textId="256B5452" w:rsidR="008313F2" w:rsidRPr="00944E73" w:rsidRDefault="0E9175BC" w:rsidP="009D75CF">
            <w:pPr>
              <w:spacing w:line="259" w:lineRule="auto"/>
              <w:rPr>
                <w:rFonts w:cs="Arial"/>
              </w:rPr>
            </w:pPr>
            <w:r w:rsidRPr="00944E73">
              <w:rPr>
                <w:rFonts w:cs="Arial"/>
              </w:rPr>
              <w:t>User Cases vervollständigen</w:t>
            </w:r>
          </w:p>
        </w:tc>
      </w:tr>
      <w:tr w:rsidR="004326F7" w:rsidRPr="00944E73" w14:paraId="2062D821" w14:textId="77777777" w:rsidTr="0E9175BC">
        <w:tc>
          <w:tcPr>
            <w:tcW w:w="13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DEACE" w14:textId="40436081" w:rsidR="004326F7" w:rsidRPr="00944E73" w:rsidRDefault="004326F7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 xml:space="preserve"> 0.3 </w:t>
            </w:r>
          </w:p>
        </w:tc>
        <w:tc>
          <w:tcPr>
            <w:tcW w:w="1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AC6FC9" w14:textId="7D204FCC" w:rsidR="004326F7" w:rsidRPr="00944E73" w:rsidRDefault="0082519F" w:rsidP="009D75CF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>Eichberger</w:t>
            </w:r>
          </w:p>
        </w:tc>
        <w:tc>
          <w:tcPr>
            <w:tcW w:w="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A6281" w14:textId="30D4E3F5" w:rsidR="004326F7" w:rsidRPr="00944E73" w:rsidRDefault="004326F7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 xml:space="preserve"> 28-11-2020</w:t>
            </w:r>
          </w:p>
        </w:tc>
        <w:tc>
          <w:tcPr>
            <w:tcW w:w="40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876B09" w14:textId="497A8B60" w:rsidR="004326F7" w:rsidRPr="00944E73" w:rsidRDefault="004326F7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 xml:space="preserve"> Layout korrigieren</w:t>
            </w:r>
          </w:p>
        </w:tc>
      </w:tr>
      <w:tr w:rsidR="008313F2" w:rsidRPr="00944E73" w14:paraId="3477E886" w14:textId="77777777" w:rsidTr="0E9175BC">
        <w:tc>
          <w:tcPr>
            <w:tcW w:w="13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46664" w14:textId="35E08C97" w:rsidR="008313F2" w:rsidRPr="00944E73" w:rsidRDefault="008313F2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 xml:space="preserve"> </w:t>
            </w:r>
            <w:r w:rsidR="009B52EC" w:rsidRPr="00944E73">
              <w:rPr>
                <w:rFonts w:cs="Arial"/>
              </w:rPr>
              <w:t>0.4</w:t>
            </w:r>
          </w:p>
        </w:tc>
        <w:tc>
          <w:tcPr>
            <w:tcW w:w="1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8B9CD" w14:textId="744B9130" w:rsidR="008313F2" w:rsidRPr="00944E73" w:rsidRDefault="0082519F" w:rsidP="009D75CF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>Eichberger</w:t>
            </w:r>
            <w:r w:rsidR="009B52EC" w:rsidRPr="00944E73">
              <w:rPr>
                <w:rFonts w:cs="Arial"/>
              </w:rPr>
              <w:t xml:space="preserve">, </w:t>
            </w:r>
            <w:r w:rsidR="002E01F8" w:rsidRPr="002E01F8">
              <w:rPr>
                <w:rFonts w:cs="Arial"/>
              </w:rPr>
              <w:t>Hanna</w:t>
            </w:r>
          </w:p>
        </w:tc>
        <w:tc>
          <w:tcPr>
            <w:tcW w:w="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7172F4" w14:textId="749652AA" w:rsidR="008313F2" w:rsidRPr="00944E73" w:rsidRDefault="00E50428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5-12</w:t>
            </w:r>
            <w:r w:rsidR="009B52EC" w:rsidRPr="00944E73">
              <w:rPr>
                <w:rFonts w:cs="Arial"/>
              </w:rPr>
              <w:t>-2020</w:t>
            </w:r>
            <w:r w:rsidR="008313F2" w:rsidRPr="00944E73">
              <w:rPr>
                <w:rFonts w:cs="Arial"/>
              </w:rPr>
              <w:t xml:space="preserve"> </w:t>
            </w:r>
          </w:p>
        </w:tc>
        <w:tc>
          <w:tcPr>
            <w:tcW w:w="40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CE300" w14:textId="3DECF9F8" w:rsidR="008313F2" w:rsidRPr="00944E73" w:rsidRDefault="008313F2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 xml:space="preserve"> </w:t>
            </w:r>
            <w:r w:rsidR="00FE2721" w:rsidRPr="00944E73">
              <w:rPr>
                <w:rFonts w:cs="Arial"/>
              </w:rPr>
              <w:t>Layout korrigieren</w:t>
            </w:r>
          </w:p>
        </w:tc>
      </w:tr>
      <w:tr w:rsidR="00E50428" w:rsidRPr="00944E73" w14:paraId="10CF3AF0" w14:textId="77777777" w:rsidTr="0E9175BC">
        <w:tc>
          <w:tcPr>
            <w:tcW w:w="13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16B3FB" w14:textId="35577AF2" w:rsidR="00E50428" w:rsidRPr="00944E73" w:rsidRDefault="00E50428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0.5</w:t>
            </w:r>
          </w:p>
        </w:tc>
        <w:tc>
          <w:tcPr>
            <w:tcW w:w="1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039EFD" w14:textId="0D0B33BA" w:rsidR="00E50428" w:rsidRPr="00944E73" w:rsidRDefault="0082519F" w:rsidP="009D75CF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>Eichberger</w:t>
            </w:r>
          </w:p>
        </w:tc>
        <w:tc>
          <w:tcPr>
            <w:tcW w:w="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F744F2" w14:textId="64F749E7" w:rsidR="00E50428" w:rsidRPr="00944E73" w:rsidRDefault="00E50428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8-12-2020</w:t>
            </w:r>
          </w:p>
        </w:tc>
        <w:tc>
          <w:tcPr>
            <w:tcW w:w="40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1CED7B" w14:textId="300FE4E3" w:rsidR="00E50428" w:rsidRPr="00944E73" w:rsidRDefault="00B4048F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Layout korrigieren</w:t>
            </w:r>
          </w:p>
        </w:tc>
      </w:tr>
      <w:tr w:rsidR="00652BE7" w:rsidRPr="00944E73" w14:paraId="49B0BCD7" w14:textId="77777777" w:rsidTr="0E9175BC">
        <w:tc>
          <w:tcPr>
            <w:tcW w:w="13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F0E092" w14:textId="6D0B5639" w:rsidR="00652BE7" w:rsidRPr="00944E73" w:rsidRDefault="00652BE7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0.</w:t>
            </w:r>
            <w:r w:rsidR="001E3944" w:rsidRPr="00944E73">
              <w:rPr>
                <w:rFonts w:cs="Arial"/>
              </w:rPr>
              <w:t>6</w:t>
            </w:r>
          </w:p>
        </w:tc>
        <w:tc>
          <w:tcPr>
            <w:tcW w:w="1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E443DE" w14:textId="4EA432B2" w:rsidR="00652BE7" w:rsidRPr="00944E73" w:rsidRDefault="0082519F" w:rsidP="009D75CF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>Eichberger</w:t>
            </w:r>
          </w:p>
        </w:tc>
        <w:tc>
          <w:tcPr>
            <w:tcW w:w="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0C54D1" w14:textId="6B0258E4" w:rsidR="00652BE7" w:rsidRPr="00944E73" w:rsidRDefault="00652BE7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20-4-2021</w:t>
            </w:r>
          </w:p>
        </w:tc>
        <w:tc>
          <w:tcPr>
            <w:tcW w:w="40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1EC678" w14:textId="3C7532DF" w:rsidR="00652BE7" w:rsidRPr="00944E73" w:rsidRDefault="005B0745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User</w:t>
            </w:r>
            <w:r w:rsidR="00515BA8" w:rsidRPr="00944E73">
              <w:rPr>
                <w:rFonts w:cs="Arial"/>
              </w:rPr>
              <w:t xml:space="preserve"> </w:t>
            </w:r>
            <w:r w:rsidRPr="00944E73">
              <w:rPr>
                <w:rFonts w:cs="Arial"/>
              </w:rPr>
              <w:t>Case</w:t>
            </w:r>
            <w:r w:rsidR="00515BA8" w:rsidRPr="00944E73">
              <w:rPr>
                <w:rFonts w:cs="Arial"/>
              </w:rPr>
              <w:t xml:space="preserve"> </w:t>
            </w:r>
            <w:r w:rsidR="00AB69EC" w:rsidRPr="00944E73">
              <w:rPr>
                <w:rFonts w:cs="Arial"/>
              </w:rPr>
              <w:t>Diagramm</w:t>
            </w:r>
          </w:p>
        </w:tc>
      </w:tr>
      <w:tr w:rsidR="008C5485" w:rsidRPr="00944E73" w14:paraId="2B6ACB14" w14:textId="77777777" w:rsidTr="0E9175BC">
        <w:tc>
          <w:tcPr>
            <w:tcW w:w="13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9FF0EE" w14:textId="26D7D0B5" w:rsidR="008C5485" w:rsidRPr="00944E73" w:rsidRDefault="008C5485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0.7</w:t>
            </w:r>
          </w:p>
        </w:tc>
        <w:tc>
          <w:tcPr>
            <w:tcW w:w="1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EAA34A" w14:textId="1992F7CD" w:rsidR="008C5485" w:rsidRPr="00944E73" w:rsidRDefault="0082519F" w:rsidP="009D75CF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>Eichberger</w:t>
            </w:r>
          </w:p>
        </w:tc>
        <w:tc>
          <w:tcPr>
            <w:tcW w:w="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73D01" w14:textId="7F667F55" w:rsidR="008C5485" w:rsidRPr="00944E73" w:rsidRDefault="008C5485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01.05.2021</w:t>
            </w:r>
          </w:p>
        </w:tc>
        <w:tc>
          <w:tcPr>
            <w:tcW w:w="40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C1126" w14:textId="2D625323" w:rsidR="008C5485" w:rsidRPr="00944E73" w:rsidRDefault="00607E61" w:rsidP="009D75CF">
            <w:pPr>
              <w:widowControl w:val="0"/>
              <w:rPr>
                <w:rFonts w:cs="Arial"/>
              </w:rPr>
            </w:pPr>
            <w:r w:rsidRPr="00944E73">
              <w:rPr>
                <w:rFonts w:cs="Arial"/>
              </w:rPr>
              <w:t>Schnittstellen</w:t>
            </w:r>
            <w:r w:rsidR="004D645C">
              <w:rPr>
                <w:rFonts w:cs="Arial"/>
              </w:rPr>
              <w:t>-</w:t>
            </w:r>
            <w:r w:rsidR="00E8778B" w:rsidRPr="00944E73">
              <w:rPr>
                <w:rFonts w:cs="Arial"/>
              </w:rPr>
              <w:t>Diagramme</w:t>
            </w:r>
            <w:r w:rsidRPr="00944E73">
              <w:rPr>
                <w:rFonts w:cs="Arial"/>
              </w:rPr>
              <w:t>,</w:t>
            </w:r>
            <w:r w:rsidRPr="00944E73">
              <w:t xml:space="preserve"> </w:t>
            </w:r>
            <w:r w:rsidRPr="00944E73">
              <w:rPr>
                <w:rFonts w:cs="Arial"/>
              </w:rPr>
              <w:t xml:space="preserve">Skizze der Systemarchitektur </w:t>
            </w:r>
          </w:p>
        </w:tc>
      </w:tr>
      <w:tr w:rsidR="00A3200F" w:rsidRPr="00944E73" w14:paraId="568472CD" w14:textId="77777777" w:rsidTr="0E9175BC">
        <w:tc>
          <w:tcPr>
            <w:tcW w:w="137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4025B7" w14:textId="316BB8DC" w:rsidR="00A3200F" w:rsidRPr="00944E73" w:rsidRDefault="00A3200F" w:rsidP="009D75CF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>0.1</w:t>
            </w:r>
          </w:p>
        </w:tc>
        <w:tc>
          <w:tcPr>
            <w:tcW w:w="190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3AC75" w14:textId="18FE1C33" w:rsidR="00A3200F" w:rsidRPr="00944E73" w:rsidRDefault="00A3200F" w:rsidP="009D75CF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>Eichberger</w:t>
            </w:r>
          </w:p>
        </w:tc>
        <w:tc>
          <w:tcPr>
            <w:tcW w:w="1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BC937" w14:textId="54BC6756" w:rsidR="00A3200F" w:rsidRPr="00944E73" w:rsidRDefault="00431BAD" w:rsidP="009D75CF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>21.06.2021</w:t>
            </w:r>
          </w:p>
        </w:tc>
        <w:tc>
          <w:tcPr>
            <w:tcW w:w="404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D30C1C" w14:textId="16070215" w:rsidR="00A3200F" w:rsidRPr="00944E73" w:rsidRDefault="00570FFF" w:rsidP="009D75CF">
            <w:pPr>
              <w:widowControl w:val="0"/>
              <w:rPr>
                <w:rFonts w:cs="Arial"/>
              </w:rPr>
            </w:pPr>
            <w:r>
              <w:rPr>
                <w:rFonts w:cs="Arial"/>
              </w:rPr>
              <w:t>Version 1.0</w:t>
            </w:r>
          </w:p>
        </w:tc>
      </w:tr>
    </w:tbl>
    <w:p w14:paraId="0E27B00A" w14:textId="45EBF4FF" w:rsidR="00FD4A63" w:rsidRPr="00944E73" w:rsidRDefault="008313F2" w:rsidP="009D75CF">
      <w:pPr>
        <w:widowControl w:val="0"/>
        <w:rPr>
          <w:rFonts w:cs="Arial"/>
        </w:rPr>
      </w:pPr>
      <w:r w:rsidRPr="00944E73">
        <w:rPr>
          <w:rFonts w:cs="Arial"/>
        </w:rPr>
        <w:t xml:space="preserve"> </w:t>
      </w:r>
    </w:p>
    <w:p w14:paraId="6761AC58" w14:textId="77777777" w:rsidR="00BF053B" w:rsidRDefault="008313F2" w:rsidP="009D75CF">
      <w:pPr>
        <w:rPr>
          <w:rFonts w:cs="Arial"/>
          <w:b/>
        </w:rPr>
      </w:pPr>
      <w:r w:rsidRPr="00944E73">
        <w:rPr>
          <w:rFonts w:cs="Arial"/>
          <w:b/>
        </w:rPr>
        <w:br w:type="page"/>
      </w:r>
    </w:p>
    <w:p w14:paraId="6D63BF34" w14:textId="77777777" w:rsidR="00BF053B" w:rsidRDefault="00BF053B" w:rsidP="009D75CF">
      <w:pPr>
        <w:rPr>
          <w:rFonts w:cs="Arial"/>
          <w:b/>
        </w:rPr>
      </w:pPr>
    </w:p>
    <w:p w14:paraId="60061E4C" w14:textId="291D8AD4" w:rsidR="006E7981" w:rsidRDefault="00C50E89" w:rsidP="009D75CF">
      <w:pPr>
        <w:rPr>
          <w:rFonts w:cs="Arial"/>
          <w:b/>
          <w:sz w:val="28"/>
        </w:rPr>
      </w:pPr>
      <w:r w:rsidRPr="00944E73">
        <w:rPr>
          <w:rFonts w:cs="Arial"/>
          <w:b/>
          <w:sz w:val="28"/>
        </w:rPr>
        <w:t>Inhaltsverzeichnis</w:t>
      </w:r>
    </w:p>
    <w:p w14:paraId="3A177607" w14:textId="77777777" w:rsidR="00674062" w:rsidRPr="00944E73" w:rsidRDefault="00674062" w:rsidP="009D75CF">
      <w:pPr>
        <w:rPr>
          <w:rFonts w:cs="Arial"/>
          <w:b/>
          <w:sz w:val="28"/>
        </w:rPr>
      </w:pPr>
    </w:p>
    <w:p w14:paraId="11994029" w14:textId="43B09CFF" w:rsidR="0057199F" w:rsidRDefault="006E7981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Cs w:val="22"/>
        </w:rPr>
      </w:pPr>
      <w:r w:rsidRPr="00944E73">
        <w:rPr>
          <w:rFonts w:cs="Arial"/>
        </w:rPr>
        <w:fldChar w:fldCharType="begin"/>
      </w:r>
      <w:r w:rsidR="007B6B6D" w:rsidRPr="00944E73">
        <w:rPr>
          <w:rFonts w:cs="Arial"/>
        </w:rPr>
        <w:instrText xml:space="preserve"> TOC \o "1-2</w:instrText>
      </w:r>
      <w:r w:rsidRPr="00944E73">
        <w:rPr>
          <w:rFonts w:cs="Arial"/>
        </w:rPr>
        <w:instrText xml:space="preserve">" \h \z \u </w:instrText>
      </w:r>
      <w:r w:rsidRPr="00944E73">
        <w:rPr>
          <w:rFonts w:cs="Arial"/>
        </w:rPr>
        <w:fldChar w:fldCharType="separate"/>
      </w:r>
      <w:hyperlink w:anchor="_Toc75814177" w:history="1">
        <w:r w:rsidR="0057199F" w:rsidRPr="000D0871">
          <w:rPr>
            <w:rStyle w:val="Hyperlink"/>
            <w:noProof/>
          </w:rPr>
          <w:t>1.</w:t>
        </w:r>
        <w:r w:rsidR="0057199F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57199F" w:rsidRPr="000D0871">
          <w:rPr>
            <w:rStyle w:val="Hyperlink"/>
            <w:noProof/>
          </w:rPr>
          <w:t>Beschreibung des Ist- und Sollzustandes</w:t>
        </w:r>
        <w:r w:rsidR="0057199F">
          <w:rPr>
            <w:noProof/>
            <w:webHidden/>
          </w:rPr>
          <w:tab/>
        </w:r>
        <w:r w:rsidR="0057199F">
          <w:rPr>
            <w:noProof/>
            <w:webHidden/>
          </w:rPr>
          <w:fldChar w:fldCharType="begin"/>
        </w:r>
        <w:r w:rsidR="0057199F">
          <w:rPr>
            <w:noProof/>
            <w:webHidden/>
          </w:rPr>
          <w:instrText xml:space="preserve"> PAGEREF _Toc75814177 \h </w:instrText>
        </w:r>
        <w:r w:rsidR="0057199F">
          <w:rPr>
            <w:noProof/>
            <w:webHidden/>
          </w:rPr>
        </w:r>
        <w:r w:rsidR="0057199F">
          <w:rPr>
            <w:noProof/>
            <w:webHidden/>
          </w:rPr>
          <w:fldChar w:fldCharType="separate"/>
        </w:r>
        <w:r w:rsidR="00FD45A0">
          <w:rPr>
            <w:noProof/>
            <w:webHidden/>
          </w:rPr>
          <w:t>4</w:t>
        </w:r>
        <w:r w:rsidR="0057199F">
          <w:rPr>
            <w:noProof/>
            <w:webHidden/>
          </w:rPr>
          <w:fldChar w:fldCharType="end"/>
        </w:r>
      </w:hyperlink>
    </w:p>
    <w:p w14:paraId="3F3F19B8" w14:textId="159CA3F0" w:rsidR="0057199F" w:rsidRDefault="0057199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/>
        </w:rPr>
      </w:pPr>
      <w:hyperlink w:anchor="_Toc75814178" w:history="1">
        <w:r w:rsidRPr="000D0871">
          <w:rPr>
            <w:rStyle w:val="Hyperlink"/>
          </w:rPr>
          <w:t>1.1.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/>
          </w:rPr>
          <w:tab/>
        </w:r>
        <w:r w:rsidRPr="000D0871">
          <w:rPr>
            <w:rStyle w:val="Hyperlink"/>
          </w:rPr>
          <w:t>Istzust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141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D45A0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72CA83DA" w14:textId="6D82D284" w:rsidR="0057199F" w:rsidRDefault="0057199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/>
        </w:rPr>
      </w:pPr>
      <w:hyperlink w:anchor="_Toc75814179" w:history="1">
        <w:r w:rsidRPr="000D0871">
          <w:rPr>
            <w:rStyle w:val="Hyperlink"/>
          </w:rPr>
          <w:t>1.2.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/>
          </w:rPr>
          <w:tab/>
        </w:r>
        <w:r w:rsidRPr="000D0871">
          <w:rPr>
            <w:rStyle w:val="Hyperlink"/>
          </w:rPr>
          <w:t>Veranlassung für das Projek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141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D45A0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5E31447E" w14:textId="0EC9042F" w:rsidR="0057199F" w:rsidRDefault="0057199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/>
        </w:rPr>
      </w:pPr>
      <w:hyperlink w:anchor="_Toc75814180" w:history="1">
        <w:r w:rsidRPr="000D0871">
          <w:rPr>
            <w:rStyle w:val="Hyperlink"/>
          </w:rPr>
          <w:t>1.3.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/>
          </w:rPr>
          <w:tab/>
        </w:r>
        <w:r w:rsidRPr="000D0871">
          <w:rPr>
            <w:rStyle w:val="Hyperlink"/>
          </w:rPr>
          <w:t>Sollzustan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141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D45A0"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231D912F" w14:textId="5F24BE93" w:rsidR="0057199F" w:rsidRDefault="0057199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/>
        </w:rPr>
      </w:pPr>
      <w:hyperlink w:anchor="_Toc75814181" w:history="1">
        <w:r w:rsidRPr="000D0871">
          <w:rPr>
            <w:rStyle w:val="Hyperlink"/>
          </w:rPr>
          <w:t>1.4.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/>
          </w:rPr>
          <w:tab/>
        </w:r>
        <w:r w:rsidRPr="000D0871">
          <w:rPr>
            <w:rStyle w:val="Hyperlink"/>
          </w:rPr>
          <w:t>Zielbestimmung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1418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D45A0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405771C5" w14:textId="3C7D4DB8" w:rsidR="0057199F" w:rsidRDefault="0057199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/>
        </w:rPr>
      </w:pPr>
      <w:hyperlink w:anchor="_Toc75814182" w:history="1">
        <w:r w:rsidRPr="000D0871">
          <w:rPr>
            <w:rStyle w:val="Hyperlink"/>
          </w:rPr>
          <w:t>1.5.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/>
          </w:rPr>
          <w:tab/>
        </w:r>
        <w:r w:rsidRPr="000D0871">
          <w:rPr>
            <w:rStyle w:val="Hyperlink"/>
          </w:rPr>
          <w:t>Produkteinsatz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1418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D45A0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75B46728" w14:textId="6B18E7C1" w:rsidR="0057199F" w:rsidRDefault="0057199F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75814183" w:history="1">
        <w:r w:rsidRPr="000D0871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Pr="000D0871">
          <w:rPr>
            <w:rStyle w:val="Hyperlink"/>
            <w:noProof/>
          </w:rPr>
          <w:t>Funktionale Anforderung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14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45A0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4E66C82" w14:textId="01DC0DFA" w:rsidR="0057199F" w:rsidRDefault="0057199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/>
        </w:rPr>
      </w:pPr>
      <w:hyperlink w:anchor="_Toc75814184" w:history="1">
        <w:r w:rsidRPr="000D0871">
          <w:rPr>
            <w:rStyle w:val="Hyperlink"/>
          </w:rPr>
          <w:t>2.1.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/>
          </w:rPr>
          <w:tab/>
        </w:r>
        <w:r w:rsidRPr="000D0871">
          <w:rPr>
            <w:rStyle w:val="Hyperlink"/>
          </w:rPr>
          <w:t>Featurelis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1418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D45A0"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36DD7E2F" w14:textId="0BCA5959" w:rsidR="0057199F" w:rsidRDefault="0057199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/>
        </w:rPr>
      </w:pPr>
      <w:hyperlink w:anchor="_Toc75814185" w:history="1">
        <w:r w:rsidRPr="000D0871">
          <w:rPr>
            <w:rStyle w:val="Hyperlink"/>
          </w:rPr>
          <w:t>2.2.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/>
          </w:rPr>
          <w:tab/>
        </w:r>
        <w:r w:rsidRPr="000D0871">
          <w:rPr>
            <w:rStyle w:val="Hyperlink"/>
          </w:rPr>
          <w:t>Use-Case Beschreibung zum Gesamtsystem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1418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D45A0"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6A3EAB6F" w14:textId="600FDFE7" w:rsidR="0057199F" w:rsidRDefault="0057199F">
      <w:pPr>
        <w:pStyle w:val="TOC2"/>
        <w:rPr>
          <w:rFonts w:asciiTheme="minorHAnsi" w:eastAsiaTheme="minorEastAsia" w:hAnsiTheme="minorHAnsi" w:cstheme="minorBidi"/>
          <w:sz w:val="22"/>
          <w:szCs w:val="22"/>
          <w:lang w:val="de-AT"/>
        </w:rPr>
      </w:pPr>
      <w:hyperlink w:anchor="_Toc75814186" w:history="1">
        <w:r w:rsidRPr="000D0871">
          <w:rPr>
            <w:rStyle w:val="Hyperlink"/>
          </w:rPr>
          <w:t>2.3.</w:t>
        </w:r>
        <w:r>
          <w:rPr>
            <w:rFonts w:asciiTheme="minorHAnsi" w:eastAsiaTheme="minorEastAsia" w:hAnsiTheme="minorHAnsi" w:cstheme="minorBidi"/>
            <w:sz w:val="22"/>
            <w:szCs w:val="22"/>
            <w:lang w:val="de-AT"/>
          </w:rPr>
          <w:tab/>
        </w:r>
        <w:r w:rsidRPr="000D0871">
          <w:rPr>
            <w:rStyle w:val="Hyperlink"/>
          </w:rPr>
          <w:t>Produktfunktione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7581418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FD45A0"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143C3C7" w14:textId="0BC3BACF" w:rsidR="0057199F" w:rsidRDefault="0057199F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75814187" w:history="1">
        <w:r w:rsidRPr="000D0871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Pr="000D0871">
          <w:rPr>
            <w:rStyle w:val="Hyperlink"/>
            <w:noProof/>
          </w:rPr>
          <w:t>Nicht funktionale Anforderung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14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45A0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1FBA65D6" w14:textId="7982EA16" w:rsidR="0057199F" w:rsidRDefault="0057199F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75814188" w:history="1">
        <w:r w:rsidRPr="000D0871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Pr="000D0871">
          <w:rPr>
            <w:rStyle w:val="Hyperlink"/>
            <w:noProof/>
          </w:rPr>
          <w:t>Produktdat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14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45A0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CE19397" w14:textId="7F77AA0C" w:rsidR="0057199F" w:rsidRDefault="0057199F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75814189" w:history="1">
        <w:r w:rsidRPr="000D0871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Pr="000D0871">
          <w:rPr>
            <w:rStyle w:val="Hyperlink"/>
            <w:noProof/>
          </w:rPr>
          <w:t>Skizze der Systemarchitektu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14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45A0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4E7ECD3" w14:textId="62FF3620" w:rsidR="0057199F" w:rsidRDefault="0057199F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75814190" w:history="1">
        <w:r w:rsidRPr="000D0871">
          <w:rPr>
            <w:rStyle w:val="Hyperlink"/>
            <w:noProof/>
          </w:rPr>
          <w:t>6.</w:t>
        </w:r>
        <w:r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Pr="000D0871">
          <w:rPr>
            <w:rStyle w:val="Hyperlink"/>
            <w:noProof/>
          </w:rPr>
          <w:t>Schnittstell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14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45A0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0751818" w14:textId="03B15F71" w:rsidR="0057199F" w:rsidRDefault="0057199F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75814191" w:history="1">
        <w:r w:rsidRPr="000D0871">
          <w:rPr>
            <w:rStyle w:val="Hyperlink"/>
            <w:noProof/>
          </w:rPr>
          <w:t>7.</w:t>
        </w:r>
        <w:r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Pr="000D0871">
          <w:rPr>
            <w:rStyle w:val="Hyperlink"/>
            <w:noProof/>
          </w:rPr>
          <w:t>Lieferumfa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141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45A0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72A2876" w14:textId="15F2B6BC" w:rsidR="0057199F" w:rsidRDefault="0057199F">
      <w:pPr>
        <w:pStyle w:val="TOC1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75814192" w:history="1">
        <w:r w:rsidRPr="000D0871">
          <w:rPr>
            <w:rStyle w:val="Hyperlink"/>
            <w:noProof/>
          </w:rPr>
          <w:t>Bereitstellung der Infrastruktu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141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45A0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75F053D" w14:textId="41205A30" w:rsidR="0057199F" w:rsidRDefault="0057199F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75814193" w:history="1">
        <w:r w:rsidRPr="000D0871">
          <w:rPr>
            <w:rStyle w:val="Hyperlink"/>
            <w:noProof/>
          </w:rPr>
          <w:t>8.</w:t>
        </w:r>
        <w:r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Pr="000D0871">
          <w:rPr>
            <w:rStyle w:val="Hyperlink"/>
            <w:noProof/>
          </w:rPr>
          <w:t>Abnahmekriteri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141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45A0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358F536" w14:textId="13FCF3F0" w:rsidR="0057199F" w:rsidRDefault="0057199F">
      <w:pPr>
        <w:pStyle w:val="TOC1"/>
        <w:tabs>
          <w:tab w:val="left" w:pos="480"/>
          <w:tab w:val="right" w:leader="dot" w:pos="9062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75814194" w:history="1">
        <w:r w:rsidRPr="000D0871">
          <w:rPr>
            <w:rStyle w:val="Hyperlink"/>
            <w:noProof/>
          </w:rPr>
          <w:t>9.</w:t>
        </w:r>
        <w:r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Pr="000D0871">
          <w:rPr>
            <w:rStyle w:val="Hyperlink"/>
            <w:noProof/>
          </w:rPr>
          <w:t>Glossa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58141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FD45A0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4EAFD9C" w14:textId="46C402B7" w:rsidR="002E6DF0" w:rsidRPr="00944E73" w:rsidRDefault="006E7981" w:rsidP="009D75CF">
      <w:pPr>
        <w:rPr>
          <w:rFonts w:cs="Arial"/>
        </w:rPr>
      </w:pPr>
      <w:r w:rsidRPr="00944E73">
        <w:rPr>
          <w:rFonts w:cs="Arial"/>
        </w:rPr>
        <w:fldChar w:fldCharType="end"/>
      </w:r>
    </w:p>
    <w:p w14:paraId="6BC37F44" w14:textId="77777777" w:rsidR="002E6DF0" w:rsidRPr="00944E73" w:rsidRDefault="002E6DF0" w:rsidP="009D75CF">
      <w:pPr>
        <w:rPr>
          <w:rFonts w:cs="Arial"/>
        </w:rPr>
      </w:pPr>
      <w:r w:rsidRPr="00944E73">
        <w:rPr>
          <w:rFonts w:cs="Arial"/>
        </w:rPr>
        <w:br w:type="page"/>
      </w:r>
    </w:p>
    <w:p w14:paraId="38E1295E" w14:textId="77777777" w:rsidR="00E26809" w:rsidRPr="00944E73" w:rsidRDefault="00E26809" w:rsidP="009D75CF">
      <w:pPr>
        <w:rPr>
          <w:rFonts w:cs="Arial"/>
        </w:rPr>
      </w:pPr>
    </w:p>
    <w:p w14:paraId="38CF8B52" w14:textId="77777777" w:rsidR="00677AF4" w:rsidRPr="00944E73" w:rsidRDefault="00677AF4" w:rsidP="009D75CF">
      <w:pPr>
        <w:pStyle w:val="Heading1"/>
      </w:pPr>
      <w:bookmarkStart w:id="0" w:name="_Toc75814177"/>
      <w:r w:rsidRPr="00944E73">
        <w:t>Beschreibung des Ist- und Sollzustandes</w:t>
      </w:r>
      <w:bookmarkEnd w:id="0"/>
    </w:p>
    <w:p w14:paraId="32A3E50F" w14:textId="77777777" w:rsidR="005423A3" w:rsidRPr="00944E73" w:rsidRDefault="005423A3" w:rsidP="009D75CF">
      <w:pPr>
        <w:pStyle w:val="Heading2"/>
      </w:pPr>
      <w:bookmarkStart w:id="1" w:name="_Toc75814178"/>
      <w:r w:rsidRPr="00944E73">
        <w:t>Istzustand</w:t>
      </w:r>
      <w:bookmarkEnd w:id="1"/>
    </w:p>
    <w:p w14:paraId="58F32B6C" w14:textId="1D402F65" w:rsidR="001D023D" w:rsidRPr="00944E73" w:rsidRDefault="001D023D" w:rsidP="009D75CF">
      <w:pPr>
        <w:pStyle w:val="Erklaerung"/>
        <w:rPr>
          <w:rFonts w:cs="Arial"/>
          <w:i w:val="0"/>
          <w:color w:val="000000" w:themeColor="text1"/>
          <w:lang w:val="de-AT"/>
        </w:rPr>
      </w:pPr>
      <w:r w:rsidRPr="00944E73">
        <w:rPr>
          <w:rFonts w:cs="Arial"/>
          <w:i w:val="0"/>
          <w:color w:val="000000" w:themeColor="text1"/>
          <w:lang w:val="de-AT"/>
        </w:rPr>
        <w:t>Im Bereich der KMUs ist eine Geschäftsabwicklung mit IT-Werkzeugen, die auch Home-Office unterstützen, dringend notwendig. Momentan ist der Arbeitsablauf vieler kleinerer Unternehmen noch sehr von der "Arbeit im Büro" und Abläufen auf Papier geprägt.</w:t>
      </w:r>
    </w:p>
    <w:p w14:paraId="4B94D5A5" w14:textId="00814D63" w:rsidR="00B60518" w:rsidRPr="00944E73" w:rsidRDefault="00B60518" w:rsidP="009D75CF">
      <w:pPr>
        <w:rPr>
          <w:rFonts w:cs="Arial"/>
        </w:rPr>
      </w:pPr>
    </w:p>
    <w:p w14:paraId="518DA4A7" w14:textId="70F46A01" w:rsidR="0016328A" w:rsidRPr="00944E73" w:rsidRDefault="00B60518" w:rsidP="009D75CF">
      <w:pPr>
        <w:pStyle w:val="Heading2"/>
      </w:pPr>
      <w:bookmarkStart w:id="2" w:name="_Toc75814179"/>
      <w:r w:rsidRPr="00944E73">
        <w:t>Veranlassung für das Projekt</w:t>
      </w:r>
      <w:bookmarkEnd w:id="2"/>
    </w:p>
    <w:p w14:paraId="6B93A5A4" w14:textId="77777777" w:rsidR="009A60DA" w:rsidRPr="00944E73" w:rsidRDefault="009A60DA" w:rsidP="009D75CF"/>
    <w:p w14:paraId="2C9FABDC" w14:textId="41384FFC" w:rsidR="001D023D" w:rsidRPr="00944E73" w:rsidRDefault="001D023D" w:rsidP="009D75CF">
      <w:pPr>
        <w:pStyle w:val="Erklaerung"/>
        <w:rPr>
          <w:rFonts w:cs="Arial"/>
          <w:i w:val="0"/>
          <w:iCs/>
          <w:color w:val="000000" w:themeColor="text1"/>
          <w:lang w:val="de-AT"/>
        </w:rPr>
      </w:pPr>
      <w:r w:rsidRPr="00944E73">
        <w:rPr>
          <w:rFonts w:cs="Arial"/>
          <w:i w:val="0"/>
          <w:color w:val="000000" w:themeColor="text1"/>
          <w:lang w:val="de-AT"/>
        </w:rPr>
        <w:t>Gerade die Phase der Lockdowns hat wieder mal gezeigt, dass viele KMUs nicht ausreichend digitalisiert sind.</w:t>
      </w:r>
    </w:p>
    <w:p w14:paraId="41F2831E" w14:textId="6562C19C" w:rsidR="0016328A" w:rsidRPr="00944E73" w:rsidRDefault="0016328A" w:rsidP="009D75CF">
      <w:pPr>
        <w:pStyle w:val="Erklaerung"/>
        <w:rPr>
          <w:rFonts w:cs="Arial"/>
          <w:i w:val="0"/>
          <w:iCs/>
          <w:color w:val="000000" w:themeColor="text1"/>
          <w:lang w:val="de-AT"/>
        </w:rPr>
      </w:pPr>
      <w:r w:rsidRPr="00944E73">
        <w:rPr>
          <w:rFonts w:cs="Arial"/>
          <w:i w:val="0"/>
          <w:iCs/>
          <w:color w:val="000000" w:themeColor="text1"/>
          <w:lang w:val="de-AT"/>
        </w:rPr>
        <w:t>Derzeit behelfen sich diese Unternehmen mit Excel</w:t>
      </w:r>
      <w:r w:rsidR="001D023D" w:rsidRPr="00944E73">
        <w:rPr>
          <w:rFonts w:cs="Arial"/>
          <w:i w:val="0"/>
          <w:iCs/>
          <w:color w:val="000000" w:themeColor="text1"/>
          <w:lang w:val="de-AT"/>
        </w:rPr>
        <w:t>,</w:t>
      </w:r>
      <w:r w:rsidRPr="00944E73">
        <w:rPr>
          <w:rFonts w:cs="Arial"/>
          <w:i w:val="0"/>
          <w:iCs/>
          <w:color w:val="000000" w:themeColor="text1"/>
          <w:lang w:val="de-AT"/>
        </w:rPr>
        <w:t xml:space="preserve"> Word und spezifischen Insellösungen</w:t>
      </w:r>
      <w:r w:rsidR="001D023D" w:rsidRPr="00944E73">
        <w:rPr>
          <w:rFonts w:cs="Arial"/>
          <w:i w:val="0"/>
          <w:iCs/>
          <w:color w:val="000000" w:themeColor="text1"/>
          <w:lang w:val="de-AT"/>
        </w:rPr>
        <w:t xml:space="preserve"> in Form von</w:t>
      </w:r>
      <w:r w:rsidRPr="00944E73">
        <w:rPr>
          <w:rFonts w:cs="Arial"/>
          <w:i w:val="0"/>
          <w:iCs/>
          <w:color w:val="000000" w:themeColor="text1"/>
          <w:lang w:val="de-AT"/>
        </w:rPr>
        <w:t xml:space="preserve"> Desktopapplikationen oder APPs.</w:t>
      </w:r>
    </w:p>
    <w:p w14:paraId="0F9CF7AF" w14:textId="77777777" w:rsidR="0016328A" w:rsidRPr="00944E73" w:rsidRDefault="0016328A" w:rsidP="009D75CF">
      <w:pPr>
        <w:pStyle w:val="Erklaerung"/>
        <w:rPr>
          <w:rFonts w:cs="Arial"/>
          <w:i w:val="0"/>
          <w:iCs/>
          <w:color w:val="000000" w:themeColor="text1"/>
          <w:lang w:val="de-AT"/>
        </w:rPr>
      </w:pPr>
    </w:p>
    <w:p w14:paraId="13D6A9A0" w14:textId="460424AA" w:rsidR="0016328A" w:rsidRPr="00944E73" w:rsidRDefault="0016328A" w:rsidP="009D75CF">
      <w:pPr>
        <w:pStyle w:val="Erklaerung"/>
        <w:rPr>
          <w:rFonts w:cs="Arial"/>
          <w:i w:val="0"/>
          <w:iCs/>
          <w:color w:val="000000" w:themeColor="text1"/>
          <w:lang w:val="de-AT"/>
        </w:rPr>
      </w:pPr>
      <w:r w:rsidRPr="00944E73">
        <w:rPr>
          <w:rFonts w:cs="Arial"/>
          <w:i w:val="0"/>
          <w:iCs/>
          <w:color w:val="000000" w:themeColor="text1"/>
          <w:lang w:val="de-AT"/>
        </w:rPr>
        <w:t>Die Kumulierung dieser Daten wie auch die Datenverwaltung generiert einen hohen Ressourcen</w:t>
      </w:r>
      <w:r w:rsidR="004D645C">
        <w:rPr>
          <w:rFonts w:cs="Arial"/>
          <w:i w:val="0"/>
          <w:iCs/>
          <w:color w:val="000000" w:themeColor="text1"/>
          <w:lang w:val="de-AT"/>
        </w:rPr>
        <w:t>-</w:t>
      </w:r>
      <w:r w:rsidRPr="00944E73">
        <w:rPr>
          <w:rFonts w:cs="Arial"/>
          <w:i w:val="0"/>
          <w:iCs/>
          <w:color w:val="000000" w:themeColor="text1"/>
          <w:lang w:val="de-AT"/>
        </w:rPr>
        <w:t>Mehraufwand.</w:t>
      </w:r>
    </w:p>
    <w:p w14:paraId="2D3629AE" w14:textId="77777777" w:rsidR="0016328A" w:rsidRPr="00944E73" w:rsidRDefault="0016328A" w:rsidP="009D75CF">
      <w:pPr>
        <w:pStyle w:val="Erklaerung"/>
        <w:rPr>
          <w:rFonts w:cs="Arial"/>
          <w:i w:val="0"/>
          <w:iCs/>
          <w:color w:val="000000" w:themeColor="text1"/>
          <w:lang w:val="de-AT"/>
        </w:rPr>
      </w:pPr>
    </w:p>
    <w:p w14:paraId="11E9C7CA" w14:textId="1EDFA4A5" w:rsidR="0016328A" w:rsidRPr="00944E73" w:rsidRDefault="00B01C2C" w:rsidP="009D75CF">
      <w:pPr>
        <w:pStyle w:val="Erklaerung"/>
        <w:rPr>
          <w:rFonts w:cs="Arial"/>
          <w:i w:val="0"/>
          <w:iCs/>
          <w:color w:val="000000" w:themeColor="text1"/>
          <w:lang w:val="de-AT"/>
        </w:rPr>
      </w:pPr>
      <w:r w:rsidRPr="00944E73">
        <w:rPr>
          <w:rFonts w:cs="Arial"/>
          <w:i w:val="0"/>
          <w:iCs/>
          <w:color w:val="000000" w:themeColor="text1"/>
          <w:lang w:val="de-AT"/>
        </w:rPr>
        <w:t>Die</w:t>
      </w:r>
      <w:r w:rsidR="0016328A" w:rsidRPr="00944E73">
        <w:rPr>
          <w:rFonts w:cs="Arial"/>
          <w:i w:val="0"/>
          <w:iCs/>
          <w:color w:val="000000" w:themeColor="text1"/>
          <w:lang w:val="de-AT"/>
        </w:rPr>
        <w:t xml:space="preserve"> Softwarelösung soll kleine bis mittlere Betriebe in erster Linie bei der Kumulierung und bei der Verwaltung </w:t>
      </w:r>
      <w:r w:rsidR="001D023D" w:rsidRPr="00944E73">
        <w:rPr>
          <w:rFonts w:cs="Arial"/>
          <w:i w:val="0"/>
          <w:iCs/>
          <w:color w:val="000000" w:themeColor="text1"/>
          <w:lang w:val="de-AT"/>
        </w:rPr>
        <w:t>folgender</w:t>
      </w:r>
      <w:r w:rsidR="0016328A" w:rsidRPr="00944E73">
        <w:rPr>
          <w:rFonts w:cs="Arial"/>
          <w:i w:val="0"/>
          <w:iCs/>
          <w:color w:val="000000" w:themeColor="text1"/>
          <w:lang w:val="de-AT"/>
        </w:rPr>
        <w:t xml:space="preserve"> Bestand</w:t>
      </w:r>
      <w:r w:rsidR="001D023D" w:rsidRPr="00944E73">
        <w:rPr>
          <w:rFonts w:cs="Arial"/>
          <w:i w:val="0"/>
          <w:iCs/>
          <w:color w:val="000000" w:themeColor="text1"/>
          <w:lang w:val="de-AT"/>
        </w:rPr>
        <w:t>s</w:t>
      </w:r>
      <w:r w:rsidR="0016328A" w:rsidRPr="00944E73">
        <w:rPr>
          <w:rFonts w:cs="Arial"/>
          <w:i w:val="0"/>
          <w:iCs/>
          <w:color w:val="000000" w:themeColor="text1"/>
          <w:lang w:val="de-AT"/>
        </w:rPr>
        <w:t>daten</w:t>
      </w:r>
      <w:r w:rsidR="001D023D" w:rsidRPr="00944E73">
        <w:rPr>
          <w:rFonts w:cs="Arial"/>
          <w:i w:val="0"/>
          <w:iCs/>
          <w:color w:val="000000" w:themeColor="text1"/>
          <w:lang w:val="de-AT"/>
        </w:rPr>
        <w:t xml:space="preserve"> unterstützen:</w:t>
      </w:r>
    </w:p>
    <w:p w14:paraId="50A2401D" w14:textId="77777777" w:rsidR="0016328A" w:rsidRPr="00944E73" w:rsidRDefault="0016328A" w:rsidP="009D75CF">
      <w:pPr>
        <w:pStyle w:val="Erklaerung"/>
        <w:rPr>
          <w:rFonts w:cs="Arial"/>
          <w:i w:val="0"/>
          <w:iCs/>
          <w:color w:val="000000" w:themeColor="text1"/>
          <w:lang w:val="de-AT"/>
        </w:rPr>
      </w:pPr>
    </w:p>
    <w:p w14:paraId="7B82670F" w14:textId="77777777" w:rsidR="0016328A" w:rsidRPr="00944E73" w:rsidRDefault="0016328A" w:rsidP="00E81077">
      <w:pPr>
        <w:pStyle w:val="Erklaerung"/>
        <w:numPr>
          <w:ilvl w:val="0"/>
          <w:numId w:val="18"/>
        </w:numPr>
        <w:rPr>
          <w:rFonts w:cs="Arial"/>
          <w:i w:val="0"/>
          <w:iCs/>
          <w:color w:val="000000" w:themeColor="text1"/>
          <w:lang w:val="de-AT"/>
        </w:rPr>
      </w:pPr>
      <w:r w:rsidRPr="00944E73">
        <w:rPr>
          <w:rFonts w:cs="Arial"/>
          <w:i w:val="0"/>
          <w:iCs/>
          <w:color w:val="000000" w:themeColor="text1"/>
          <w:lang w:val="de-AT"/>
        </w:rPr>
        <w:t>Kundendaten</w:t>
      </w:r>
    </w:p>
    <w:p w14:paraId="54B89213" w14:textId="77777777" w:rsidR="0016328A" w:rsidRPr="00944E73" w:rsidRDefault="0016328A" w:rsidP="00E81077">
      <w:pPr>
        <w:pStyle w:val="Erklaerung"/>
        <w:numPr>
          <w:ilvl w:val="0"/>
          <w:numId w:val="18"/>
        </w:numPr>
        <w:rPr>
          <w:rFonts w:cs="Arial"/>
          <w:i w:val="0"/>
          <w:iCs/>
          <w:color w:val="000000" w:themeColor="text1"/>
          <w:lang w:val="de-AT"/>
        </w:rPr>
      </w:pPr>
      <w:r w:rsidRPr="00944E73">
        <w:rPr>
          <w:rFonts w:cs="Arial"/>
          <w:i w:val="0"/>
          <w:iCs/>
          <w:color w:val="000000" w:themeColor="text1"/>
          <w:lang w:val="de-AT"/>
        </w:rPr>
        <w:t>Fahrzeugdaten</w:t>
      </w:r>
    </w:p>
    <w:p w14:paraId="47C8C4D5" w14:textId="77777777" w:rsidR="0016328A" w:rsidRPr="00944E73" w:rsidRDefault="0016328A" w:rsidP="00E81077">
      <w:pPr>
        <w:pStyle w:val="Erklaerung"/>
        <w:numPr>
          <w:ilvl w:val="0"/>
          <w:numId w:val="18"/>
        </w:numPr>
        <w:rPr>
          <w:rFonts w:cs="Arial"/>
          <w:i w:val="0"/>
          <w:iCs/>
          <w:color w:val="000000" w:themeColor="text1"/>
          <w:lang w:val="de-AT"/>
        </w:rPr>
      </w:pPr>
      <w:r w:rsidRPr="00944E73">
        <w:rPr>
          <w:rFonts w:cs="Arial"/>
          <w:i w:val="0"/>
          <w:iCs/>
          <w:color w:val="000000" w:themeColor="text1"/>
          <w:lang w:val="de-AT"/>
        </w:rPr>
        <w:t>Arbeitsaufzeichnungen</w:t>
      </w:r>
    </w:p>
    <w:p w14:paraId="40D509AD" w14:textId="77777777" w:rsidR="00683AF3" w:rsidRPr="00944E73" w:rsidRDefault="00683AF3" w:rsidP="00E81077">
      <w:pPr>
        <w:pStyle w:val="Erklaerung"/>
        <w:numPr>
          <w:ilvl w:val="0"/>
          <w:numId w:val="18"/>
        </w:numPr>
        <w:rPr>
          <w:rFonts w:cs="Arial"/>
          <w:i w:val="0"/>
          <w:iCs/>
          <w:color w:val="000000" w:themeColor="text1"/>
          <w:lang w:val="de-AT"/>
        </w:rPr>
      </w:pPr>
      <w:r w:rsidRPr="00944E73">
        <w:rPr>
          <w:rFonts w:cs="Arial"/>
          <w:i w:val="0"/>
          <w:iCs/>
          <w:color w:val="000000" w:themeColor="text1"/>
          <w:lang w:val="de-AT"/>
        </w:rPr>
        <w:t>Projekte</w:t>
      </w:r>
    </w:p>
    <w:p w14:paraId="733FB03E" w14:textId="77777777" w:rsidR="0016328A" w:rsidRPr="00944E73" w:rsidRDefault="0016328A" w:rsidP="00E81077">
      <w:pPr>
        <w:pStyle w:val="Erklaerung"/>
        <w:numPr>
          <w:ilvl w:val="0"/>
          <w:numId w:val="18"/>
        </w:numPr>
        <w:rPr>
          <w:rFonts w:cs="Arial"/>
          <w:i w:val="0"/>
          <w:iCs/>
          <w:color w:val="000000" w:themeColor="text1"/>
          <w:lang w:val="de-AT"/>
        </w:rPr>
      </w:pPr>
      <w:r w:rsidRPr="00944E73">
        <w:rPr>
          <w:rFonts w:cs="Arial"/>
          <w:i w:val="0"/>
          <w:iCs/>
          <w:color w:val="000000" w:themeColor="text1"/>
          <w:lang w:val="de-AT"/>
        </w:rPr>
        <w:t>Services</w:t>
      </w:r>
    </w:p>
    <w:p w14:paraId="3D5FBCA3" w14:textId="77777777" w:rsidR="0016328A" w:rsidRPr="00944E73" w:rsidRDefault="0016328A" w:rsidP="009D75CF">
      <w:pPr>
        <w:pStyle w:val="Erklaerung"/>
        <w:rPr>
          <w:rFonts w:cs="Arial"/>
          <w:i w:val="0"/>
          <w:iCs/>
          <w:color w:val="000000" w:themeColor="text1"/>
          <w:lang w:val="de-AT"/>
        </w:rPr>
      </w:pPr>
    </w:p>
    <w:p w14:paraId="373A7B08" w14:textId="04BC168D" w:rsidR="00B60518" w:rsidRPr="00944E73" w:rsidRDefault="0016328A" w:rsidP="009D75CF">
      <w:pPr>
        <w:pStyle w:val="Erklaerung"/>
        <w:rPr>
          <w:rFonts w:cs="Arial"/>
          <w:i w:val="0"/>
          <w:iCs/>
          <w:color w:val="000000" w:themeColor="text1"/>
          <w:lang w:val="de-AT"/>
        </w:rPr>
      </w:pPr>
      <w:r w:rsidRPr="00944E73">
        <w:rPr>
          <w:rFonts w:cs="Arial"/>
          <w:i w:val="0"/>
          <w:iCs/>
          <w:color w:val="000000" w:themeColor="text1"/>
          <w:lang w:val="de-AT"/>
        </w:rPr>
        <w:t>In einem zweiten Schritt können auf dem Softwareprodukt einfach</w:t>
      </w:r>
      <w:r w:rsidR="004D645C">
        <w:rPr>
          <w:rFonts w:cs="Arial"/>
          <w:i w:val="0"/>
          <w:iCs/>
          <w:color w:val="000000" w:themeColor="text1"/>
          <w:lang w:val="de-AT"/>
        </w:rPr>
        <w:t>e</w:t>
      </w:r>
      <w:r w:rsidRPr="00944E73">
        <w:rPr>
          <w:rFonts w:cs="Arial"/>
          <w:i w:val="0"/>
          <w:iCs/>
          <w:color w:val="000000" w:themeColor="text1"/>
          <w:lang w:val="de-AT"/>
        </w:rPr>
        <w:t xml:space="preserve"> Prozesse für Geschäftsprozesse definiert und umgesetzt werden.</w:t>
      </w:r>
    </w:p>
    <w:p w14:paraId="582135E8" w14:textId="77777777" w:rsidR="005423A3" w:rsidRPr="00944E73" w:rsidRDefault="005423A3" w:rsidP="009D75CF">
      <w:pPr>
        <w:pStyle w:val="Heading2"/>
      </w:pPr>
      <w:bookmarkStart w:id="3" w:name="_Toc75814180"/>
      <w:r w:rsidRPr="00944E73">
        <w:t>Sollzustand</w:t>
      </w:r>
      <w:bookmarkEnd w:id="3"/>
    </w:p>
    <w:p w14:paraId="6C69C090" w14:textId="6ACA37E8" w:rsidR="000D20BC" w:rsidRPr="00944E73" w:rsidRDefault="006700E3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Die Ap</w:t>
      </w:r>
      <w:r w:rsidR="00654B43" w:rsidRPr="00944E73">
        <w:rPr>
          <w:rFonts w:cs="Arial"/>
          <w:sz w:val="18"/>
          <w:szCs w:val="18"/>
        </w:rPr>
        <w:t>p</w:t>
      </w:r>
      <w:r w:rsidRPr="00944E73">
        <w:rPr>
          <w:rFonts w:cs="Arial"/>
          <w:sz w:val="18"/>
          <w:szCs w:val="18"/>
        </w:rPr>
        <w:t xml:space="preserve">likation </w:t>
      </w:r>
      <w:r w:rsidR="00A80D78" w:rsidRPr="00944E73">
        <w:rPr>
          <w:rFonts w:cs="Arial"/>
          <w:sz w:val="18"/>
          <w:szCs w:val="18"/>
        </w:rPr>
        <w:t xml:space="preserve">bildet </w:t>
      </w:r>
      <w:r w:rsidRPr="00944E73">
        <w:rPr>
          <w:rFonts w:cs="Arial"/>
          <w:sz w:val="18"/>
          <w:szCs w:val="18"/>
        </w:rPr>
        <w:t xml:space="preserve">die </w:t>
      </w:r>
      <w:r w:rsidR="008A45B0" w:rsidRPr="00944E73">
        <w:rPr>
          <w:rFonts w:cs="Arial"/>
          <w:sz w:val="18"/>
          <w:szCs w:val="18"/>
        </w:rPr>
        <w:t>operativ notwendigste</w:t>
      </w:r>
      <w:r w:rsidR="00263EB7" w:rsidRPr="00944E73">
        <w:rPr>
          <w:rFonts w:cs="Arial"/>
          <w:sz w:val="18"/>
          <w:szCs w:val="18"/>
        </w:rPr>
        <w:t>n</w:t>
      </w:r>
      <w:r w:rsidR="008A45B0" w:rsidRPr="00944E73">
        <w:rPr>
          <w:rFonts w:cs="Arial"/>
          <w:sz w:val="18"/>
          <w:szCs w:val="18"/>
        </w:rPr>
        <w:t xml:space="preserve"> Funktionalitä</w:t>
      </w:r>
      <w:r w:rsidR="00263EB7" w:rsidRPr="00944E73">
        <w:rPr>
          <w:rFonts w:cs="Arial"/>
          <w:sz w:val="18"/>
          <w:szCs w:val="18"/>
        </w:rPr>
        <w:t>ten</w:t>
      </w:r>
      <w:r w:rsidR="008A45B0" w:rsidRPr="00944E73">
        <w:rPr>
          <w:rFonts w:cs="Arial"/>
          <w:sz w:val="18"/>
          <w:szCs w:val="18"/>
        </w:rPr>
        <w:t xml:space="preserve"> </w:t>
      </w:r>
      <w:r w:rsidR="00C83641" w:rsidRPr="00944E73">
        <w:rPr>
          <w:rFonts w:cs="Arial"/>
          <w:sz w:val="18"/>
          <w:szCs w:val="18"/>
        </w:rPr>
        <w:t xml:space="preserve">für den Betrieb </w:t>
      </w:r>
      <w:r w:rsidR="00A80D78" w:rsidRPr="00944E73">
        <w:rPr>
          <w:rFonts w:cs="Arial"/>
          <w:sz w:val="18"/>
          <w:szCs w:val="18"/>
        </w:rPr>
        <w:t>in einer</w:t>
      </w:r>
      <w:r w:rsidR="00C83641" w:rsidRPr="00944E73">
        <w:rPr>
          <w:rFonts w:cs="Arial"/>
          <w:sz w:val="18"/>
          <w:szCs w:val="18"/>
        </w:rPr>
        <w:t xml:space="preserve"> KMU </w:t>
      </w:r>
      <w:r w:rsidR="00A80D78" w:rsidRPr="00944E73">
        <w:rPr>
          <w:rFonts w:cs="Arial"/>
          <w:sz w:val="18"/>
          <w:szCs w:val="18"/>
        </w:rPr>
        <w:t>ab</w:t>
      </w:r>
      <w:r w:rsidR="007F5240" w:rsidRPr="00944E73">
        <w:rPr>
          <w:rFonts w:cs="Arial"/>
          <w:sz w:val="18"/>
          <w:szCs w:val="18"/>
        </w:rPr>
        <w:t>.</w:t>
      </w:r>
    </w:p>
    <w:p w14:paraId="578398F2" w14:textId="31E4355F" w:rsidR="00B945E9" w:rsidRPr="00944E73" w:rsidRDefault="00956473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 xml:space="preserve">Darunter </w:t>
      </w:r>
      <w:r w:rsidR="00122B2F" w:rsidRPr="00944E73">
        <w:rPr>
          <w:rFonts w:cs="Arial"/>
          <w:sz w:val="18"/>
          <w:szCs w:val="18"/>
        </w:rPr>
        <w:t xml:space="preserve">fallen in </w:t>
      </w:r>
      <w:r w:rsidRPr="00944E73">
        <w:rPr>
          <w:rFonts w:cs="Arial"/>
          <w:sz w:val="18"/>
          <w:szCs w:val="18"/>
        </w:rPr>
        <w:t xml:space="preserve">der Mindestausprägung </w:t>
      </w:r>
      <w:r w:rsidR="00122B2F" w:rsidRPr="00944E73">
        <w:rPr>
          <w:rFonts w:cs="Arial"/>
          <w:sz w:val="18"/>
          <w:szCs w:val="18"/>
        </w:rPr>
        <w:t>folgende Funktionalitäten</w:t>
      </w:r>
      <w:r w:rsidRPr="00944E73">
        <w:rPr>
          <w:rFonts w:cs="Arial"/>
          <w:sz w:val="18"/>
          <w:szCs w:val="18"/>
        </w:rPr>
        <w:t>:</w:t>
      </w:r>
    </w:p>
    <w:p w14:paraId="36EFF866" w14:textId="2ED8DE5E" w:rsidR="0036363F" w:rsidRPr="00944E73" w:rsidRDefault="00303CAF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 xml:space="preserve">Saubere </w:t>
      </w:r>
      <w:r w:rsidR="00797404" w:rsidRPr="00944E73">
        <w:rPr>
          <w:rFonts w:cs="Arial"/>
          <w:sz w:val="18"/>
          <w:szCs w:val="18"/>
        </w:rPr>
        <w:t>PDF-Erstellung</w:t>
      </w:r>
      <w:r w:rsidRPr="00944E73">
        <w:rPr>
          <w:rFonts w:cs="Arial"/>
          <w:sz w:val="18"/>
          <w:szCs w:val="18"/>
        </w:rPr>
        <w:t xml:space="preserve"> für Rechnungen, Arbeitsberichte, Bestandsaufnahmen, </w:t>
      </w:r>
      <w:r w:rsidR="00192FFC" w:rsidRPr="00944E73">
        <w:rPr>
          <w:rFonts w:cs="Arial"/>
          <w:sz w:val="18"/>
          <w:szCs w:val="18"/>
        </w:rPr>
        <w:t>Finanzamt</w:t>
      </w:r>
    </w:p>
    <w:p w14:paraId="38EE1050" w14:textId="68A98261" w:rsidR="00DC321A" w:rsidRPr="00944E73" w:rsidRDefault="00B01AB7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Onlineeingabemasken</w:t>
      </w:r>
    </w:p>
    <w:p w14:paraId="56AC26B6" w14:textId="771146E8" w:rsidR="00AF1782" w:rsidRPr="00944E73" w:rsidRDefault="00303CAF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 xml:space="preserve">Optimierte Filterung (logische Filterung </w:t>
      </w:r>
      <w:r w:rsidR="00FA75D8" w:rsidRPr="00944E73">
        <w:rPr>
          <w:rFonts w:cs="Arial"/>
          <w:sz w:val="18"/>
          <w:szCs w:val="18"/>
        </w:rPr>
        <w:t xml:space="preserve">mit </w:t>
      </w:r>
      <w:r w:rsidR="00797404" w:rsidRPr="00944E73">
        <w:rPr>
          <w:rFonts w:cs="Arial"/>
          <w:sz w:val="18"/>
          <w:szCs w:val="18"/>
        </w:rPr>
        <w:t>Tags enthalten</w:t>
      </w:r>
      <w:r w:rsidRPr="00944E73">
        <w:rPr>
          <w:rFonts w:cs="Arial"/>
          <w:sz w:val="18"/>
          <w:szCs w:val="18"/>
        </w:rPr>
        <w:t>)</w:t>
      </w:r>
    </w:p>
    <w:p w14:paraId="5C597BB3" w14:textId="77777777" w:rsidR="00945816" w:rsidRPr="00944E73" w:rsidRDefault="00303CAF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Einfache Einbindung von Schnittstellen aus Bestandssystemen</w:t>
      </w:r>
    </w:p>
    <w:p w14:paraId="1B2624BD" w14:textId="55559B08" w:rsidR="00983FCD" w:rsidRPr="00944E73" w:rsidRDefault="00303CAF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Responsive</w:t>
      </w:r>
      <w:r w:rsidR="00680D66" w:rsidRPr="00944E73">
        <w:rPr>
          <w:rFonts w:cs="Arial"/>
          <w:sz w:val="18"/>
          <w:szCs w:val="18"/>
        </w:rPr>
        <w:t xml:space="preserve"> </w:t>
      </w:r>
      <w:r w:rsidR="004D645C">
        <w:rPr>
          <w:rFonts w:cs="Arial"/>
          <w:sz w:val="18"/>
          <w:szCs w:val="18"/>
        </w:rPr>
        <w:t>Design</w:t>
      </w:r>
    </w:p>
    <w:p w14:paraId="7F01B689" w14:textId="77777777" w:rsidR="005961FE" w:rsidRPr="00944E73" w:rsidRDefault="00303CAF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Dokumentenmanagementsystem</w:t>
      </w:r>
      <w:r w:rsidR="005961FE" w:rsidRPr="00944E73">
        <w:rPr>
          <w:rFonts w:cs="Arial"/>
          <w:sz w:val="18"/>
          <w:szCs w:val="18"/>
        </w:rPr>
        <w:t xml:space="preserve"> </w:t>
      </w:r>
    </w:p>
    <w:p w14:paraId="215B1FE0" w14:textId="77777777" w:rsidR="00D52891" w:rsidRPr="00944E73" w:rsidRDefault="00303CAF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Mailversand über die Applikation (DSGVO Probleme bezüglich der Adressen in Kopie sind somit weg)</w:t>
      </w:r>
    </w:p>
    <w:p w14:paraId="4E7F2203" w14:textId="50528A86" w:rsidR="00D52891" w:rsidRPr="00944E73" w:rsidRDefault="00303CAF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Mitprotokollierung der Tätigkeiten</w:t>
      </w:r>
      <w:r w:rsidR="005514EE" w:rsidRPr="00944E73">
        <w:rPr>
          <w:rFonts w:cs="Arial"/>
          <w:sz w:val="18"/>
          <w:szCs w:val="18"/>
        </w:rPr>
        <w:t xml:space="preserve"> (Änderungsverlauf)</w:t>
      </w:r>
    </w:p>
    <w:p w14:paraId="0CBE2AAB" w14:textId="228751CD" w:rsidR="00784D0F" w:rsidRPr="00944E73" w:rsidRDefault="00303CAF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User</w:t>
      </w:r>
      <w:r w:rsidR="004D645C">
        <w:rPr>
          <w:rFonts w:cs="Arial"/>
          <w:sz w:val="18"/>
          <w:szCs w:val="18"/>
        </w:rPr>
        <w:t>-</w:t>
      </w:r>
      <w:r w:rsidRPr="00944E73">
        <w:rPr>
          <w:rFonts w:cs="Arial"/>
          <w:sz w:val="18"/>
          <w:szCs w:val="18"/>
        </w:rPr>
        <w:t xml:space="preserve"> und Rollen</w:t>
      </w:r>
      <w:r w:rsidR="004D645C">
        <w:rPr>
          <w:rFonts w:cs="Arial"/>
          <w:sz w:val="18"/>
          <w:szCs w:val="18"/>
        </w:rPr>
        <w:t>-</w:t>
      </w:r>
      <w:r w:rsidRPr="00944E73">
        <w:rPr>
          <w:rFonts w:cs="Arial"/>
          <w:sz w:val="18"/>
          <w:szCs w:val="18"/>
        </w:rPr>
        <w:t xml:space="preserve">Berechtigungskonzept (Admin, </w:t>
      </w:r>
      <w:r w:rsidR="00784D0F" w:rsidRPr="00944E73">
        <w:rPr>
          <w:rFonts w:cs="Arial"/>
          <w:sz w:val="18"/>
          <w:szCs w:val="18"/>
        </w:rPr>
        <w:t>Mitarbeiter</w:t>
      </w:r>
      <w:r w:rsidR="00841981" w:rsidRPr="00944E73">
        <w:rPr>
          <w:rFonts w:cs="Arial"/>
          <w:sz w:val="18"/>
          <w:szCs w:val="18"/>
        </w:rPr>
        <w:t>, Kunde</w:t>
      </w:r>
      <w:r w:rsidRPr="00944E73">
        <w:rPr>
          <w:rFonts w:cs="Arial"/>
          <w:sz w:val="18"/>
          <w:szCs w:val="18"/>
        </w:rPr>
        <w:t>)</w:t>
      </w:r>
    </w:p>
    <w:p w14:paraId="726500B3" w14:textId="7E0B2603" w:rsidR="00303CAF" w:rsidRPr="00944E73" w:rsidRDefault="00303CAF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Ticketsystem (derzeit in Arbeit)</w:t>
      </w:r>
    </w:p>
    <w:p w14:paraId="77C9C5C0" w14:textId="12B44D2C" w:rsidR="00BA0107" w:rsidRPr="00944E73" w:rsidRDefault="00BA0107" w:rsidP="009D75CF">
      <w:pPr>
        <w:rPr>
          <w:rFonts w:cs="Arial"/>
          <w:sz w:val="18"/>
          <w:szCs w:val="18"/>
        </w:rPr>
      </w:pPr>
    </w:p>
    <w:p w14:paraId="2A01534C" w14:textId="1CB0C1E1" w:rsidR="00BA0107" w:rsidRPr="00944E73" w:rsidRDefault="00BA0107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 xml:space="preserve">Es sollen folgende Bereiche </w:t>
      </w:r>
      <w:r w:rsidR="00067AA8" w:rsidRPr="00944E73">
        <w:rPr>
          <w:rFonts w:cs="Arial"/>
          <w:sz w:val="18"/>
          <w:szCs w:val="18"/>
        </w:rPr>
        <w:t>realisiert werden:</w:t>
      </w:r>
    </w:p>
    <w:p w14:paraId="440A94CD" w14:textId="720BAEBE" w:rsidR="00067AA8" w:rsidRPr="00944E73" w:rsidRDefault="00067AA8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• Administration Cockpit</w:t>
      </w:r>
    </w:p>
    <w:p w14:paraId="21956023" w14:textId="77777777" w:rsidR="0085224B" w:rsidRPr="00944E73" w:rsidRDefault="00067AA8" w:rsidP="009D75CF">
      <w:pPr>
        <w:ind w:firstLine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•</w:t>
      </w:r>
      <w:r w:rsidR="00DF01B7" w:rsidRPr="00944E73">
        <w:rPr>
          <w:rFonts w:cs="Arial"/>
          <w:sz w:val="18"/>
          <w:szCs w:val="18"/>
        </w:rPr>
        <w:t xml:space="preserve"> </w:t>
      </w:r>
      <w:r w:rsidRPr="00944E73">
        <w:rPr>
          <w:rFonts w:cs="Arial"/>
          <w:sz w:val="18"/>
          <w:szCs w:val="18"/>
        </w:rPr>
        <w:t xml:space="preserve">Grundeinstellung </w:t>
      </w:r>
    </w:p>
    <w:p w14:paraId="001B2102" w14:textId="5C50AE95" w:rsidR="00067AA8" w:rsidRPr="00944E73" w:rsidRDefault="00067AA8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•</w:t>
      </w:r>
      <w:r w:rsidR="00DF01B7" w:rsidRPr="00944E73">
        <w:rPr>
          <w:rFonts w:cs="Arial"/>
          <w:sz w:val="18"/>
          <w:szCs w:val="18"/>
        </w:rPr>
        <w:t xml:space="preserve"> </w:t>
      </w:r>
      <w:r w:rsidRPr="00944E73">
        <w:rPr>
          <w:rFonts w:cs="Arial"/>
          <w:sz w:val="18"/>
          <w:szCs w:val="18"/>
        </w:rPr>
        <w:t>Operatives Cockpit</w:t>
      </w:r>
    </w:p>
    <w:p w14:paraId="695564F0" w14:textId="38E3DF6F" w:rsidR="009F31A7" w:rsidRPr="00944E73" w:rsidRDefault="009F31A7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ab/>
        <w:t>• Kundenverwaltung</w:t>
      </w:r>
    </w:p>
    <w:p w14:paraId="3801B764" w14:textId="0B830CDD" w:rsidR="009F31A7" w:rsidRPr="00944E73" w:rsidRDefault="009F31A7" w:rsidP="009D75CF">
      <w:pPr>
        <w:ind w:firstLine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• Ticketverwaltung</w:t>
      </w:r>
    </w:p>
    <w:p w14:paraId="7B481E36" w14:textId="21D110F2" w:rsidR="009F31A7" w:rsidRPr="00944E73" w:rsidRDefault="009F31A7" w:rsidP="009D75CF">
      <w:pPr>
        <w:ind w:firstLine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• Projekteverwaltung</w:t>
      </w:r>
    </w:p>
    <w:p w14:paraId="6C83CFC8" w14:textId="4CD45F08" w:rsidR="0044713E" w:rsidRPr="00944E73" w:rsidRDefault="0044713E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• Kundenportal</w:t>
      </w:r>
    </w:p>
    <w:p w14:paraId="0A4E9272" w14:textId="45CCA663" w:rsidR="0044713E" w:rsidRPr="00944E73" w:rsidRDefault="0044713E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ab/>
        <w:t>•</w:t>
      </w:r>
      <w:r w:rsidR="004C71E0" w:rsidRPr="00944E73">
        <w:rPr>
          <w:rFonts w:cs="Arial"/>
          <w:sz w:val="18"/>
          <w:szCs w:val="18"/>
        </w:rPr>
        <w:t xml:space="preserve"> </w:t>
      </w:r>
      <w:proofErr w:type="spellStart"/>
      <w:r w:rsidR="004C71E0" w:rsidRPr="00944E73">
        <w:rPr>
          <w:rFonts w:cs="Arial"/>
          <w:sz w:val="18"/>
          <w:szCs w:val="18"/>
        </w:rPr>
        <w:t>Einmeldung</w:t>
      </w:r>
      <w:r w:rsidR="006F2440" w:rsidRPr="00944E73">
        <w:rPr>
          <w:rFonts w:cs="Arial"/>
          <w:sz w:val="18"/>
          <w:szCs w:val="18"/>
        </w:rPr>
        <w:t>en</w:t>
      </w:r>
      <w:proofErr w:type="spellEnd"/>
      <w:r w:rsidR="004C71E0" w:rsidRPr="00944E73">
        <w:rPr>
          <w:rFonts w:cs="Arial"/>
          <w:sz w:val="18"/>
          <w:szCs w:val="18"/>
        </w:rPr>
        <w:t xml:space="preserve"> Ticket</w:t>
      </w:r>
    </w:p>
    <w:p w14:paraId="43A86ED8" w14:textId="10491140" w:rsidR="004C71E0" w:rsidRPr="00944E73" w:rsidRDefault="004C71E0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ab/>
        <w:t xml:space="preserve">• </w:t>
      </w:r>
      <w:r w:rsidR="006F2440" w:rsidRPr="00944E73">
        <w:rPr>
          <w:rFonts w:cs="Arial"/>
          <w:sz w:val="18"/>
          <w:szCs w:val="18"/>
        </w:rPr>
        <w:t>Dokumente (</w:t>
      </w:r>
      <w:r w:rsidRPr="00944E73">
        <w:rPr>
          <w:rFonts w:cs="Arial"/>
          <w:sz w:val="18"/>
          <w:szCs w:val="18"/>
        </w:rPr>
        <w:t>Rechnungen)</w:t>
      </w:r>
    </w:p>
    <w:p w14:paraId="5E2770D5" w14:textId="6C961E4B" w:rsidR="003F6EA5" w:rsidRPr="00944E73" w:rsidRDefault="003F6EA5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ab/>
        <w:t xml:space="preserve">• </w:t>
      </w:r>
      <w:r w:rsidR="00216E7C" w:rsidRPr="00944E73">
        <w:rPr>
          <w:rFonts w:cs="Arial"/>
          <w:sz w:val="18"/>
          <w:szCs w:val="18"/>
        </w:rPr>
        <w:t>Projektübersicht</w:t>
      </w:r>
    </w:p>
    <w:p w14:paraId="5615095F" w14:textId="1B5F923A" w:rsidR="00774E23" w:rsidRPr="00944E73" w:rsidRDefault="00774E23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ab/>
        <w:t>•</w:t>
      </w:r>
      <w:r w:rsidR="00086EF3" w:rsidRPr="00944E73">
        <w:rPr>
          <w:rFonts w:cs="Arial"/>
          <w:sz w:val="18"/>
          <w:szCs w:val="18"/>
        </w:rPr>
        <w:t xml:space="preserve"> </w:t>
      </w:r>
      <w:r w:rsidRPr="00944E73">
        <w:rPr>
          <w:rFonts w:cs="Arial"/>
          <w:sz w:val="18"/>
          <w:szCs w:val="18"/>
        </w:rPr>
        <w:t>Ticketübersicht</w:t>
      </w:r>
    </w:p>
    <w:p w14:paraId="3C798BD8" w14:textId="77777777" w:rsidR="00AC3A63" w:rsidRPr="00944E73" w:rsidRDefault="00AC3A63" w:rsidP="009D75CF">
      <w:pPr>
        <w:rPr>
          <w:rFonts w:cs="Arial"/>
          <w:sz w:val="18"/>
          <w:szCs w:val="18"/>
        </w:rPr>
      </w:pPr>
    </w:p>
    <w:p w14:paraId="27D8C8AB" w14:textId="77777777" w:rsidR="00303CAF" w:rsidRPr="00944E73" w:rsidRDefault="00303CAF" w:rsidP="009D75CF">
      <w:pPr>
        <w:rPr>
          <w:rFonts w:cs="Arial"/>
          <w:sz w:val="18"/>
          <w:szCs w:val="18"/>
        </w:rPr>
      </w:pPr>
    </w:p>
    <w:p w14:paraId="3656B9AB" w14:textId="3BDC71CF" w:rsidR="005423A3" w:rsidRPr="00944E73" w:rsidRDefault="00303CAF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 xml:space="preserve">Die Lösung ist </w:t>
      </w:r>
      <w:r w:rsidR="004D645C">
        <w:rPr>
          <w:rFonts w:cs="Arial"/>
          <w:sz w:val="18"/>
          <w:szCs w:val="18"/>
        </w:rPr>
        <w:t xml:space="preserve">sowohl </w:t>
      </w:r>
      <w:r w:rsidRPr="00944E73">
        <w:rPr>
          <w:rFonts w:cs="Arial"/>
          <w:sz w:val="18"/>
          <w:szCs w:val="18"/>
        </w:rPr>
        <w:t>als Saas Lösung anbietbar wie auch als intern gehostete Applikation.</w:t>
      </w:r>
    </w:p>
    <w:p w14:paraId="3FE635FE" w14:textId="77777777" w:rsidR="00D05B75" w:rsidRPr="00944E73" w:rsidRDefault="00D05B75" w:rsidP="009D75CF">
      <w:pPr>
        <w:pStyle w:val="Heading2"/>
      </w:pPr>
      <w:bookmarkStart w:id="4" w:name="_Toc75814181"/>
      <w:r w:rsidRPr="00944E73">
        <w:lastRenderedPageBreak/>
        <w:t>Zielbestimmung</w:t>
      </w:r>
      <w:bookmarkEnd w:id="4"/>
    </w:p>
    <w:p w14:paraId="79BEBF92" w14:textId="77777777" w:rsidR="002D313C" w:rsidRPr="00944E73" w:rsidRDefault="002D313C" w:rsidP="009D75CF">
      <w:pPr>
        <w:pStyle w:val="Heading3"/>
      </w:pPr>
      <w:r w:rsidRPr="00944E73">
        <w:t>Ziele</w:t>
      </w:r>
    </w:p>
    <w:p w14:paraId="5A1EC2D5" w14:textId="1306D796" w:rsidR="00FC196E" w:rsidRPr="00944E73" w:rsidRDefault="00B60518" w:rsidP="009D75CF">
      <w:pPr>
        <w:rPr>
          <w:rFonts w:cs="Arial"/>
          <w:color w:val="000000" w:themeColor="text1"/>
          <w:sz w:val="18"/>
          <w:szCs w:val="18"/>
        </w:rPr>
      </w:pPr>
      <w:r w:rsidRPr="00944E73">
        <w:rPr>
          <w:rFonts w:cs="Arial"/>
          <w:color w:val="000000" w:themeColor="text1"/>
          <w:sz w:val="18"/>
          <w:szCs w:val="18"/>
        </w:rPr>
        <w:t>Das Produkt dient zur Verwaltung für</w:t>
      </w:r>
      <w:r w:rsidR="00B243AC" w:rsidRPr="00944E73">
        <w:rPr>
          <w:rFonts w:cs="Arial"/>
          <w:color w:val="000000" w:themeColor="text1"/>
          <w:sz w:val="18"/>
          <w:szCs w:val="18"/>
        </w:rPr>
        <w:t>:</w:t>
      </w:r>
    </w:p>
    <w:p w14:paraId="0E8D0C59" w14:textId="2CD3F305" w:rsidR="00FC196E" w:rsidRPr="00944E73" w:rsidRDefault="00B60518" w:rsidP="00E81077">
      <w:pPr>
        <w:pStyle w:val="Erklaerung"/>
        <w:numPr>
          <w:ilvl w:val="0"/>
          <w:numId w:val="18"/>
        </w:numPr>
        <w:rPr>
          <w:rFonts w:cs="Arial"/>
          <w:i w:val="0"/>
          <w:color w:val="000000" w:themeColor="text1"/>
          <w:lang w:val="de-AT"/>
        </w:rPr>
      </w:pPr>
      <w:r w:rsidRPr="00944E73">
        <w:rPr>
          <w:rFonts w:cs="Arial"/>
          <w:i w:val="0"/>
          <w:color w:val="000000" w:themeColor="text1"/>
          <w:lang w:val="de-AT"/>
        </w:rPr>
        <w:t xml:space="preserve"> </w:t>
      </w:r>
      <w:r w:rsidR="00FC196E" w:rsidRPr="00944E73">
        <w:rPr>
          <w:rFonts w:cs="Arial"/>
          <w:i w:val="0"/>
          <w:color w:val="000000" w:themeColor="text1"/>
          <w:lang w:val="de-AT"/>
        </w:rPr>
        <w:t>Kundendaten</w:t>
      </w:r>
    </w:p>
    <w:p w14:paraId="5734DDF8" w14:textId="77777777" w:rsidR="00FC196E" w:rsidRPr="00944E73" w:rsidRDefault="00FC196E" w:rsidP="00E81077">
      <w:pPr>
        <w:pStyle w:val="Erklaerung"/>
        <w:numPr>
          <w:ilvl w:val="0"/>
          <w:numId w:val="18"/>
        </w:numPr>
        <w:rPr>
          <w:rFonts w:cs="Arial"/>
          <w:i w:val="0"/>
          <w:color w:val="000000" w:themeColor="text1"/>
          <w:lang w:val="de-AT"/>
        </w:rPr>
      </w:pPr>
      <w:r w:rsidRPr="00944E73">
        <w:rPr>
          <w:rFonts w:cs="Arial"/>
          <w:i w:val="0"/>
          <w:color w:val="000000" w:themeColor="text1"/>
          <w:lang w:val="de-AT"/>
        </w:rPr>
        <w:t>Arbeitsaufzeichnungen</w:t>
      </w:r>
    </w:p>
    <w:p w14:paraId="223453FA" w14:textId="01FF3EC6" w:rsidR="00FC196E" w:rsidRPr="00944E73" w:rsidRDefault="00683AF3" w:rsidP="00E81077">
      <w:pPr>
        <w:pStyle w:val="Erklaerung"/>
        <w:numPr>
          <w:ilvl w:val="0"/>
          <w:numId w:val="18"/>
        </w:numPr>
        <w:rPr>
          <w:rFonts w:cs="Arial"/>
          <w:i w:val="0"/>
          <w:color w:val="000000" w:themeColor="text1"/>
          <w:lang w:val="de-AT"/>
        </w:rPr>
      </w:pPr>
      <w:r w:rsidRPr="00944E73">
        <w:rPr>
          <w:rFonts w:cs="Arial"/>
          <w:i w:val="0"/>
          <w:color w:val="000000" w:themeColor="text1"/>
          <w:lang w:val="de-AT"/>
        </w:rPr>
        <w:t>Projekte</w:t>
      </w:r>
    </w:p>
    <w:p w14:paraId="4C867257" w14:textId="77777777" w:rsidR="00FC196E" w:rsidRPr="00944E73" w:rsidRDefault="00FC196E" w:rsidP="00E81077">
      <w:pPr>
        <w:pStyle w:val="Erklaerung"/>
        <w:numPr>
          <w:ilvl w:val="0"/>
          <w:numId w:val="18"/>
        </w:numPr>
        <w:rPr>
          <w:rFonts w:cs="Arial"/>
          <w:i w:val="0"/>
          <w:color w:val="000000" w:themeColor="text1"/>
          <w:lang w:val="de-AT"/>
        </w:rPr>
      </w:pPr>
      <w:r w:rsidRPr="00944E73">
        <w:rPr>
          <w:rFonts w:cs="Arial"/>
          <w:i w:val="0"/>
          <w:color w:val="000000" w:themeColor="text1"/>
          <w:lang w:val="de-AT"/>
        </w:rPr>
        <w:t>Services</w:t>
      </w:r>
    </w:p>
    <w:p w14:paraId="24085F83" w14:textId="77777777" w:rsidR="00042A20" w:rsidRPr="00944E73" w:rsidRDefault="00042A20" w:rsidP="009D75CF">
      <w:pPr>
        <w:rPr>
          <w:rFonts w:cs="Arial"/>
          <w:color w:val="000000" w:themeColor="text1"/>
          <w:sz w:val="18"/>
          <w:szCs w:val="18"/>
        </w:rPr>
      </w:pPr>
    </w:p>
    <w:p w14:paraId="7B054F05" w14:textId="30CC2DDE" w:rsidR="00A268FD" w:rsidRPr="00944E73" w:rsidRDefault="00A268FD" w:rsidP="009D75CF">
      <w:pPr>
        <w:rPr>
          <w:rFonts w:cs="Arial"/>
          <w:color w:val="000000" w:themeColor="text1"/>
          <w:sz w:val="18"/>
          <w:szCs w:val="18"/>
        </w:rPr>
      </w:pPr>
      <w:r w:rsidRPr="00944E73">
        <w:rPr>
          <w:rFonts w:cs="Arial"/>
          <w:color w:val="000000" w:themeColor="text1"/>
          <w:sz w:val="18"/>
          <w:szCs w:val="18"/>
        </w:rPr>
        <w:t>Mussfunktionalitäten:</w:t>
      </w:r>
    </w:p>
    <w:p w14:paraId="43AA2B17" w14:textId="227BBCEF" w:rsidR="00A12C09" w:rsidRPr="00944E73" w:rsidRDefault="00A12C09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PDF-Erstellung</w:t>
      </w:r>
    </w:p>
    <w:p w14:paraId="7243E439" w14:textId="77777777" w:rsidR="00A12C09" w:rsidRPr="00944E73" w:rsidRDefault="00A12C09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proofErr w:type="gramStart"/>
      <w:r w:rsidRPr="00944E73">
        <w:rPr>
          <w:rFonts w:cs="Arial"/>
          <w:sz w:val="18"/>
          <w:szCs w:val="18"/>
        </w:rPr>
        <w:t>Online Eingabemasken</w:t>
      </w:r>
      <w:proofErr w:type="gramEnd"/>
    </w:p>
    <w:p w14:paraId="31975ADD" w14:textId="77777777" w:rsidR="00A12C09" w:rsidRPr="00944E73" w:rsidRDefault="00A12C09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 xml:space="preserve">Optimierte Listenverwaltung </w:t>
      </w:r>
    </w:p>
    <w:p w14:paraId="1685A961" w14:textId="77777777" w:rsidR="00A12C09" w:rsidRPr="00944E73" w:rsidRDefault="00A12C09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Optimierte Filterung (logische Filterung mit Tags enthalten)</w:t>
      </w:r>
    </w:p>
    <w:p w14:paraId="5C9EA948" w14:textId="77777777" w:rsidR="00A12C09" w:rsidRPr="00944E73" w:rsidRDefault="00A12C09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 xml:space="preserve">Dokumentenmanagementsystem </w:t>
      </w:r>
    </w:p>
    <w:p w14:paraId="4DD1174E" w14:textId="77777777" w:rsidR="00A12C09" w:rsidRPr="00944E73" w:rsidRDefault="00A12C09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Mailversand über die Applikation (DSGVO Probleme bezüglich der Adressen in Kopie sind somit weg)</w:t>
      </w:r>
    </w:p>
    <w:p w14:paraId="6977F79B" w14:textId="77777777" w:rsidR="00A12C09" w:rsidRPr="00944E73" w:rsidRDefault="00A12C09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Mitprotokollierung der Tätigkeiten</w:t>
      </w:r>
    </w:p>
    <w:p w14:paraId="3A62E135" w14:textId="1D942071" w:rsidR="00A12C09" w:rsidRPr="00944E73" w:rsidRDefault="00A12C09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User</w:t>
      </w:r>
      <w:r w:rsidR="004D645C">
        <w:rPr>
          <w:rFonts w:cs="Arial"/>
          <w:sz w:val="18"/>
          <w:szCs w:val="18"/>
        </w:rPr>
        <w:t>-</w:t>
      </w:r>
      <w:r w:rsidRPr="00944E73">
        <w:rPr>
          <w:rFonts w:cs="Arial"/>
          <w:sz w:val="18"/>
          <w:szCs w:val="18"/>
        </w:rPr>
        <w:t xml:space="preserve"> und Rollen</w:t>
      </w:r>
      <w:r w:rsidR="004D645C">
        <w:rPr>
          <w:rFonts w:cs="Arial"/>
          <w:sz w:val="18"/>
          <w:szCs w:val="18"/>
        </w:rPr>
        <w:t>-</w:t>
      </w:r>
      <w:r w:rsidRPr="00944E73">
        <w:rPr>
          <w:rFonts w:cs="Arial"/>
          <w:sz w:val="18"/>
          <w:szCs w:val="18"/>
        </w:rPr>
        <w:t>Berechtigungskonzept (Admin, Mitarbeiter, Kunde)</w:t>
      </w:r>
    </w:p>
    <w:p w14:paraId="7E66774E" w14:textId="5B115728" w:rsidR="00A12C09" w:rsidRPr="00944E73" w:rsidRDefault="00A12C09" w:rsidP="00E81077">
      <w:pPr>
        <w:pStyle w:val="ListParagraph"/>
        <w:numPr>
          <w:ilvl w:val="0"/>
          <w:numId w:val="19"/>
        </w:num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Ticketsystem (derzeit in Arbeit)</w:t>
      </w:r>
    </w:p>
    <w:p w14:paraId="68765D7A" w14:textId="2F1CCB78" w:rsidR="00AD14DD" w:rsidRPr="00944E73" w:rsidRDefault="00AD14DD" w:rsidP="009D75CF">
      <w:pPr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Mussbereiche:</w:t>
      </w:r>
    </w:p>
    <w:p w14:paraId="6DFAC5F6" w14:textId="77777777" w:rsidR="00652CDF" w:rsidRPr="00944E73" w:rsidRDefault="00652CDF" w:rsidP="009D75CF">
      <w:pPr>
        <w:ind w:left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• Administration Cockpit</w:t>
      </w:r>
    </w:p>
    <w:p w14:paraId="48895552" w14:textId="77777777" w:rsidR="00652CDF" w:rsidRPr="00944E73" w:rsidRDefault="00652CDF" w:rsidP="009D75CF">
      <w:pPr>
        <w:ind w:left="708" w:firstLine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 xml:space="preserve">• Grundeinstellung </w:t>
      </w:r>
    </w:p>
    <w:p w14:paraId="579AF471" w14:textId="77777777" w:rsidR="00652CDF" w:rsidRPr="00944E73" w:rsidRDefault="00652CDF" w:rsidP="009D75CF">
      <w:pPr>
        <w:ind w:left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• Operatives Cockpit</w:t>
      </w:r>
    </w:p>
    <w:p w14:paraId="6EA08218" w14:textId="77777777" w:rsidR="00652CDF" w:rsidRPr="00944E73" w:rsidRDefault="00652CDF" w:rsidP="009D75CF">
      <w:pPr>
        <w:ind w:left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ab/>
        <w:t>• Kundenverwaltung</w:t>
      </w:r>
    </w:p>
    <w:p w14:paraId="1EABB3E7" w14:textId="77777777" w:rsidR="00652CDF" w:rsidRPr="00944E73" w:rsidRDefault="00652CDF" w:rsidP="009D75CF">
      <w:pPr>
        <w:ind w:left="708" w:firstLine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• Ticketverwaltung</w:t>
      </w:r>
    </w:p>
    <w:p w14:paraId="3C216F06" w14:textId="77777777" w:rsidR="00652CDF" w:rsidRPr="00944E73" w:rsidRDefault="00652CDF" w:rsidP="009D75CF">
      <w:pPr>
        <w:ind w:left="708" w:firstLine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• Projekteverwaltung</w:t>
      </w:r>
    </w:p>
    <w:p w14:paraId="69AD054E" w14:textId="77777777" w:rsidR="00652CDF" w:rsidRPr="00944E73" w:rsidRDefault="00652CDF" w:rsidP="009D75CF">
      <w:pPr>
        <w:ind w:left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>• Kundenportal</w:t>
      </w:r>
    </w:p>
    <w:p w14:paraId="2DB17028" w14:textId="77777777" w:rsidR="00652CDF" w:rsidRPr="00944E73" w:rsidRDefault="00652CDF" w:rsidP="009D75CF">
      <w:pPr>
        <w:ind w:left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ab/>
        <w:t xml:space="preserve">• </w:t>
      </w:r>
      <w:proofErr w:type="spellStart"/>
      <w:r w:rsidRPr="00944E73">
        <w:rPr>
          <w:rFonts w:cs="Arial"/>
          <w:sz w:val="18"/>
          <w:szCs w:val="18"/>
        </w:rPr>
        <w:t>Einmeldungen</w:t>
      </w:r>
      <w:proofErr w:type="spellEnd"/>
      <w:r w:rsidRPr="00944E73">
        <w:rPr>
          <w:rFonts w:cs="Arial"/>
          <w:sz w:val="18"/>
          <w:szCs w:val="18"/>
        </w:rPr>
        <w:t xml:space="preserve"> Ticket</w:t>
      </w:r>
    </w:p>
    <w:p w14:paraId="0B287AD0" w14:textId="77777777" w:rsidR="00652CDF" w:rsidRPr="00944E73" w:rsidRDefault="00652CDF" w:rsidP="009D75CF">
      <w:pPr>
        <w:ind w:left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ab/>
        <w:t>• Dokumente (Rechnungen)</w:t>
      </w:r>
    </w:p>
    <w:p w14:paraId="2AFC2D98" w14:textId="77777777" w:rsidR="00652CDF" w:rsidRPr="00944E73" w:rsidRDefault="00652CDF" w:rsidP="009D75CF">
      <w:pPr>
        <w:ind w:left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ab/>
        <w:t>• Projektübersicht</w:t>
      </w:r>
    </w:p>
    <w:p w14:paraId="276DE441" w14:textId="77777777" w:rsidR="00652CDF" w:rsidRPr="00944E73" w:rsidRDefault="00652CDF" w:rsidP="009D75CF">
      <w:pPr>
        <w:ind w:left="708"/>
        <w:rPr>
          <w:rFonts w:cs="Arial"/>
          <w:sz w:val="18"/>
          <w:szCs w:val="18"/>
        </w:rPr>
      </w:pPr>
      <w:r w:rsidRPr="00944E73">
        <w:rPr>
          <w:rFonts w:cs="Arial"/>
          <w:sz w:val="18"/>
          <w:szCs w:val="18"/>
        </w:rPr>
        <w:tab/>
        <w:t>• Ticketübersicht</w:t>
      </w:r>
    </w:p>
    <w:p w14:paraId="7044F177" w14:textId="77777777" w:rsidR="00042A20" w:rsidRPr="00944E73" w:rsidRDefault="00042A20" w:rsidP="009D75CF">
      <w:pPr>
        <w:rPr>
          <w:rFonts w:cs="Arial"/>
          <w:color w:val="000000" w:themeColor="text1"/>
          <w:sz w:val="18"/>
          <w:szCs w:val="18"/>
        </w:rPr>
      </w:pPr>
      <w:r w:rsidRPr="00944E73">
        <w:rPr>
          <w:rFonts w:cs="Arial"/>
          <w:color w:val="000000" w:themeColor="text1"/>
          <w:sz w:val="18"/>
          <w:szCs w:val="18"/>
        </w:rPr>
        <w:t>Nicht Ziele:</w:t>
      </w:r>
    </w:p>
    <w:p w14:paraId="1FF04A02" w14:textId="0C5E1CDA" w:rsidR="00042A20" w:rsidRPr="00944E73" w:rsidRDefault="00042A20" w:rsidP="009D75CF">
      <w:pPr>
        <w:ind w:firstLine="708"/>
        <w:rPr>
          <w:rFonts w:cs="Arial"/>
          <w:color w:val="000000" w:themeColor="text1"/>
          <w:sz w:val="18"/>
          <w:szCs w:val="18"/>
        </w:rPr>
      </w:pPr>
      <w:r w:rsidRPr="00944E73">
        <w:rPr>
          <w:rFonts w:cs="Arial"/>
          <w:color w:val="000000" w:themeColor="text1"/>
          <w:sz w:val="18"/>
          <w:szCs w:val="18"/>
        </w:rPr>
        <w:t>• Termin</w:t>
      </w:r>
      <w:r w:rsidR="000008F2" w:rsidRPr="00944E73">
        <w:rPr>
          <w:rFonts w:cs="Arial"/>
          <w:color w:val="000000" w:themeColor="text1"/>
          <w:sz w:val="18"/>
          <w:szCs w:val="18"/>
        </w:rPr>
        <w:t>verwaltung</w:t>
      </w:r>
    </w:p>
    <w:p w14:paraId="6053F83B" w14:textId="53B16EAD" w:rsidR="00042A20" w:rsidRPr="00944E73" w:rsidRDefault="00042A20" w:rsidP="009D75CF">
      <w:pPr>
        <w:ind w:firstLine="708"/>
        <w:rPr>
          <w:rFonts w:cs="Arial"/>
          <w:color w:val="000000" w:themeColor="text1"/>
          <w:sz w:val="18"/>
          <w:szCs w:val="18"/>
        </w:rPr>
      </w:pPr>
      <w:r w:rsidRPr="00944E73">
        <w:rPr>
          <w:rFonts w:cs="Arial"/>
          <w:color w:val="000000" w:themeColor="text1"/>
          <w:sz w:val="18"/>
          <w:szCs w:val="18"/>
        </w:rPr>
        <w:t>• Fahrzeug</w:t>
      </w:r>
      <w:r w:rsidR="000008F2" w:rsidRPr="00944E73">
        <w:rPr>
          <w:rFonts w:cs="Arial"/>
          <w:color w:val="000000" w:themeColor="text1"/>
          <w:sz w:val="18"/>
          <w:szCs w:val="18"/>
        </w:rPr>
        <w:t>verwaltung</w:t>
      </w:r>
    </w:p>
    <w:p w14:paraId="1066D08B" w14:textId="77777777" w:rsidR="00042A20" w:rsidRPr="00944E73" w:rsidRDefault="00042A20" w:rsidP="009D75CF">
      <w:pPr>
        <w:ind w:firstLine="708"/>
        <w:rPr>
          <w:rFonts w:cs="Arial"/>
          <w:color w:val="000000" w:themeColor="text1"/>
          <w:sz w:val="18"/>
          <w:szCs w:val="18"/>
        </w:rPr>
      </w:pPr>
      <w:r w:rsidRPr="00944E73">
        <w:rPr>
          <w:rFonts w:cs="Arial"/>
          <w:color w:val="000000" w:themeColor="text1"/>
          <w:sz w:val="18"/>
          <w:szCs w:val="18"/>
        </w:rPr>
        <w:t>• Kommunikation (Chat)</w:t>
      </w:r>
    </w:p>
    <w:p w14:paraId="7EB69029" w14:textId="77777777" w:rsidR="00652CDF" w:rsidRPr="00944E73" w:rsidRDefault="00652CDF" w:rsidP="009D75CF">
      <w:pPr>
        <w:rPr>
          <w:rFonts w:cs="Arial"/>
          <w:sz w:val="28"/>
          <w:szCs w:val="32"/>
        </w:rPr>
      </w:pPr>
    </w:p>
    <w:p w14:paraId="45FB0818" w14:textId="77777777" w:rsidR="00D05B75" w:rsidRPr="00944E73" w:rsidRDefault="00D05B75" w:rsidP="009D75CF">
      <w:pPr>
        <w:rPr>
          <w:rFonts w:cs="Arial"/>
        </w:rPr>
      </w:pPr>
    </w:p>
    <w:p w14:paraId="01BB2043" w14:textId="77777777" w:rsidR="002D313C" w:rsidRPr="00944E73" w:rsidRDefault="002D313C" w:rsidP="009D75CF">
      <w:pPr>
        <w:pStyle w:val="Heading3"/>
      </w:pPr>
      <w:bookmarkStart w:id="5" w:name="_Toc120194501"/>
      <w:r w:rsidRPr="00944E73">
        <w:t>Nutzen</w:t>
      </w:r>
      <w:bookmarkEnd w:id="5"/>
    </w:p>
    <w:p w14:paraId="713066AA" w14:textId="1A21F374" w:rsidR="003F2565" w:rsidRPr="00944E73" w:rsidRDefault="003F2565" w:rsidP="009D75CF">
      <w:pPr>
        <w:spacing w:before="100" w:beforeAutospacing="1" w:after="100" w:afterAutospacing="1"/>
        <w:rPr>
          <w:rFonts w:cs="Arial"/>
          <w:sz w:val="18"/>
          <w:szCs w:val="18"/>
          <w:lang w:eastAsia="en-GB"/>
        </w:rPr>
      </w:pPr>
      <w:r w:rsidRPr="00944E73">
        <w:rPr>
          <w:rFonts w:cs="Arial"/>
          <w:sz w:val="18"/>
          <w:szCs w:val="18"/>
          <w:lang w:eastAsia="en-GB"/>
        </w:rPr>
        <w:t>Die Kumulierung dieser Daten wie auch die Datenverwaltung generier</w:t>
      </w:r>
      <w:r w:rsidR="004D645C">
        <w:rPr>
          <w:rFonts w:cs="Arial"/>
          <w:sz w:val="18"/>
          <w:szCs w:val="18"/>
          <w:lang w:eastAsia="en-GB"/>
        </w:rPr>
        <w:t>en</w:t>
      </w:r>
      <w:r w:rsidRPr="00944E73">
        <w:rPr>
          <w:rFonts w:cs="Arial"/>
          <w:sz w:val="18"/>
          <w:szCs w:val="18"/>
          <w:lang w:eastAsia="en-GB"/>
        </w:rPr>
        <w:t xml:space="preserve"> einen hohen Ressourcen</w:t>
      </w:r>
      <w:r w:rsidR="004D645C">
        <w:rPr>
          <w:rFonts w:cs="Arial"/>
          <w:sz w:val="18"/>
          <w:szCs w:val="18"/>
          <w:lang w:eastAsia="en-GB"/>
        </w:rPr>
        <w:t>-</w:t>
      </w:r>
      <w:r w:rsidRPr="00944E73">
        <w:rPr>
          <w:rFonts w:cs="Arial"/>
          <w:sz w:val="18"/>
          <w:szCs w:val="18"/>
          <w:lang w:eastAsia="en-GB"/>
        </w:rPr>
        <w:t>Mehraufwand</w:t>
      </w:r>
      <w:r w:rsidR="004D645C">
        <w:rPr>
          <w:rFonts w:cs="Arial"/>
          <w:sz w:val="18"/>
          <w:szCs w:val="18"/>
          <w:lang w:eastAsia="en-GB"/>
        </w:rPr>
        <w:t>,</w:t>
      </w:r>
      <w:r w:rsidR="002F5B5C" w:rsidRPr="00944E73">
        <w:rPr>
          <w:rFonts w:cs="Arial"/>
          <w:sz w:val="18"/>
          <w:szCs w:val="18"/>
          <w:lang w:eastAsia="en-GB"/>
        </w:rPr>
        <w:t xml:space="preserve"> der Einsatz von Insellösungen für die einzelnen Anwendungsfälle </w:t>
      </w:r>
      <w:r w:rsidR="004D645C">
        <w:rPr>
          <w:rFonts w:cs="Arial"/>
          <w:sz w:val="18"/>
          <w:szCs w:val="18"/>
          <w:lang w:eastAsia="en-GB"/>
        </w:rPr>
        <w:t xml:space="preserve">soll </w:t>
      </w:r>
      <w:r w:rsidR="002F5B5C" w:rsidRPr="00944E73">
        <w:rPr>
          <w:rFonts w:cs="Arial"/>
          <w:sz w:val="18"/>
          <w:szCs w:val="18"/>
          <w:lang w:eastAsia="en-GB"/>
        </w:rPr>
        <w:t xml:space="preserve">auf das Minimum reduziert </w:t>
      </w:r>
      <w:r w:rsidR="00C03BFD" w:rsidRPr="00944E73">
        <w:rPr>
          <w:rFonts w:cs="Arial"/>
          <w:sz w:val="18"/>
          <w:szCs w:val="18"/>
          <w:lang w:eastAsia="en-GB"/>
        </w:rPr>
        <w:t>werden</w:t>
      </w:r>
      <w:r w:rsidR="002F5B5C" w:rsidRPr="00944E73">
        <w:rPr>
          <w:rFonts w:cs="Arial"/>
          <w:sz w:val="18"/>
          <w:szCs w:val="18"/>
          <w:lang w:eastAsia="en-GB"/>
        </w:rPr>
        <w:t>.</w:t>
      </w:r>
    </w:p>
    <w:p w14:paraId="3E2C73BE" w14:textId="77777777" w:rsidR="00AF17E7" w:rsidRPr="00944E73" w:rsidRDefault="00AF17E7" w:rsidP="009D75CF">
      <w:pPr>
        <w:ind w:left="720"/>
        <w:rPr>
          <w:rFonts w:cs="Arial"/>
          <w:sz w:val="18"/>
          <w:szCs w:val="18"/>
          <w:lang w:eastAsia="en-GB"/>
        </w:rPr>
      </w:pPr>
    </w:p>
    <w:p w14:paraId="0FAE9B95" w14:textId="71AB3E71" w:rsidR="002B341C" w:rsidRPr="00944E73" w:rsidRDefault="002B341C" w:rsidP="009D75CF">
      <w:pPr>
        <w:rPr>
          <w:rFonts w:cs="Arial"/>
          <w:sz w:val="18"/>
          <w:szCs w:val="18"/>
          <w:lang w:eastAsia="en-GB" w:bidi="ar-EG"/>
        </w:rPr>
      </w:pPr>
      <w:r w:rsidRPr="00944E73">
        <w:rPr>
          <w:rFonts w:cs="Arial"/>
          <w:sz w:val="18"/>
          <w:szCs w:val="18"/>
          <w:lang w:eastAsia="en-GB" w:bidi="ar-EG"/>
        </w:rPr>
        <w:t>Vorteile für Kunden</w:t>
      </w:r>
      <w:r w:rsidR="008E03BC" w:rsidRPr="00944E73">
        <w:rPr>
          <w:rFonts w:cs="Arial"/>
          <w:sz w:val="18"/>
          <w:szCs w:val="18"/>
          <w:lang w:eastAsia="en-GB" w:bidi="ar-EG"/>
        </w:rPr>
        <w:t>:</w:t>
      </w:r>
    </w:p>
    <w:p w14:paraId="389360A5" w14:textId="77777777" w:rsidR="002B341C" w:rsidRPr="00944E73" w:rsidRDefault="002B341C" w:rsidP="00E81077">
      <w:pPr>
        <w:numPr>
          <w:ilvl w:val="0"/>
          <w:numId w:val="20"/>
        </w:numPr>
        <w:rPr>
          <w:rFonts w:cs="Arial"/>
          <w:sz w:val="18"/>
          <w:szCs w:val="18"/>
          <w:lang w:eastAsia="en-GB" w:bidi="ar-EG"/>
        </w:rPr>
      </w:pPr>
      <w:r w:rsidRPr="00944E73">
        <w:rPr>
          <w:rFonts w:cs="Arial"/>
          <w:sz w:val="18"/>
          <w:szCs w:val="18"/>
          <w:lang w:eastAsia="en-GB" w:bidi="ar-EG"/>
        </w:rPr>
        <w:t>Zentrales System</w:t>
      </w:r>
    </w:p>
    <w:p w14:paraId="08EF78A8" w14:textId="6B90FF9F" w:rsidR="002B341C" w:rsidRPr="00944E73" w:rsidRDefault="002B341C" w:rsidP="00E81077">
      <w:pPr>
        <w:numPr>
          <w:ilvl w:val="0"/>
          <w:numId w:val="20"/>
        </w:numPr>
        <w:spacing w:before="100" w:beforeAutospacing="1" w:after="100" w:afterAutospacing="1"/>
        <w:rPr>
          <w:rFonts w:cs="Arial"/>
          <w:sz w:val="18"/>
          <w:szCs w:val="18"/>
          <w:lang w:eastAsia="en-GB" w:bidi="ar-EG"/>
        </w:rPr>
      </w:pPr>
      <w:r w:rsidRPr="00944E73">
        <w:rPr>
          <w:rFonts w:cs="Arial"/>
          <w:sz w:val="18"/>
          <w:szCs w:val="18"/>
          <w:lang w:eastAsia="en-GB" w:bidi="ar-EG"/>
        </w:rPr>
        <w:t>Kostenschonend (</w:t>
      </w:r>
      <w:r w:rsidR="004D645C">
        <w:rPr>
          <w:rFonts w:cs="Arial"/>
          <w:sz w:val="18"/>
          <w:szCs w:val="18"/>
          <w:lang w:eastAsia="en-GB" w:bidi="ar-EG"/>
        </w:rPr>
        <w:t>gearbeitet wird</w:t>
      </w:r>
      <w:r w:rsidRPr="00944E73">
        <w:rPr>
          <w:rFonts w:cs="Arial"/>
          <w:sz w:val="18"/>
          <w:szCs w:val="18"/>
          <w:lang w:eastAsia="en-GB" w:bidi="ar-EG"/>
        </w:rPr>
        <w:t xml:space="preserve"> an einem Preiskonzept für Saas) </w:t>
      </w:r>
    </w:p>
    <w:p w14:paraId="65F468EB" w14:textId="77777777" w:rsidR="002B341C" w:rsidRPr="00944E73" w:rsidRDefault="002B341C" w:rsidP="00E81077">
      <w:pPr>
        <w:numPr>
          <w:ilvl w:val="0"/>
          <w:numId w:val="20"/>
        </w:numPr>
        <w:ind w:left="714" w:hanging="357"/>
        <w:rPr>
          <w:rFonts w:cs="Arial"/>
          <w:sz w:val="18"/>
          <w:szCs w:val="18"/>
          <w:lang w:eastAsia="en-GB" w:bidi="ar-EG"/>
        </w:rPr>
      </w:pPr>
      <w:r w:rsidRPr="00944E73">
        <w:rPr>
          <w:rFonts w:cs="Arial"/>
          <w:sz w:val="18"/>
          <w:szCs w:val="18"/>
          <w:lang w:eastAsia="en-GB" w:bidi="ar-EG"/>
        </w:rPr>
        <w:t>Kostengünstig erweiterbar (Individuallösungen möglich)</w:t>
      </w:r>
    </w:p>
    <w:p w14:paraId="3B2CD9FE" w14:textId="77777777" w:rsidR="001F39A1" w:rsidRPr="00944E73" w:rsidRDefault="001F39A1" w:rsidP="00E81077">
      <w:pPr>
        <w:numPr>
          <w:ilvl w:val="0"/>
          <w:numId w:val="21"/>
        </w:numPr>
        <w:ind w:left="714" w:hanging="357"/>
        <w:rPr>
          <w:rFonts w:cs="Arial"/>
          <w:sz w:val="18"/>
          <w:szCs w:val="18"/>
          <w:lang w:eastAsia="en-GB" w:bidi="ar-EG"/>
        </w:rPr>
      </w:pPr>
      <w:r w:rsidRPr="00944E73">
        <w:rPr>
          <w:rFonts w:cs="Arial"/>
          <w:sz w:val="18"/>
          <w:szCs w:val="18"/>
          <w:lang w:eastAsia="en-GB" w:bidi="ar-EG"/>
        </w:rPr>
        <w:t>Auswertbar zu Generierung einer Kostenwahrheit und zur Steuerung von Entscheidungen</w:t>
      </w:r>
    </w:p>
    <w:p w14:paraId="42B3C3C2" w14:textId="77777777" w:rsidR="001F39A1" w:rsidRPr="00944E73" w:rsidRDefault="001F39A1" w:rsidP="00E81077">
      <w:pPr>
        <w:numPr>
          <w:ilvl w:val="0"/>
          <w:numId w:val="22"/>
        </w:numPr>
        <w:ind w:left="714" w:hanging="357"/>
        <w:rPr>
          <w:rFonts w:cs="Arial"/>
          <w:sz w:val="18"/>
          <w:szCs w:val="18"/>
          <w:lang w:eastAsia="en-GB" w:bidi="ar-EG"/>
        </w:rPr>
      </w:pPr>
      <w:r w:rsidRPr="00944E73">
        <w:rPr>
          <w:rFonts w:cs="Arial"/>
          <w:sz w:val="18"/>
          <w:szCs w:val="18"/>
          <w:lang w:eastAsia="en-GB" w:bidi="ar-EG"/>
        </w:rPr>
        <w:t>Bessere und vor allem schneller Aufbereitung von Unternehmensdaten für Jahresabschluss, Steuerberater, Finanz und Investoren</w:t>
      </w:r>
    </w:p>
    <w:p w14:paraId="16E54916" w14:textId="6B089F44" w:rsidR="003F2565" w:rsidRPr="00944E73" w:rsidRDefault="001F39A1" w:rsidP="00E81077">
      <w:pPr>
        <w:numPr>
          <w:ilvl w:val="0"/>
          <w:numId w:val="22"/>
        </w:numPr>
        <w:spacing w:before="100" w:beforeAutospacing="1" w:after="100" w:afterAutospacing="1"/>
        <w:rPr>
          <w:rFonts w:cs="Arial"/>
          <w:sz w:val="18"/>
          <w:szCs w:val="18"/>
          <w:lang w:eastAsia="en-GB" w:bidi="ar-EG"/>
        </w:rPr>
      </w:pPr>
      <w:r w:rsidRPr="00944E73">
        <w:rPr>
          <w:rFonts w:cs="Arial"/>
          <w:sz w:val="18"/>
          <w:szCs w:val="18"/>
          <w:lang w:eastAsia="en-GB" w:bidi="ar-EG"/>
        </w:rPr>
        <w:t>Transparenz zu</w:t>
      </w:r>
      <w:r w:rsidR="000C0441" w:rsidRPr="00944E73">
        <w:rPr>
          <w:rFonts w:cs="Arial"/>
          <w:sz w:val="18"/>
          <w:szCs w:val="18"/>
          <w:lang w:eastAsia="en-GB" w:bidi="ar-EG"/>
        </w:rPr>
        <w:t>m</w:t>
      </w:r>
      <w:r w:rsidRPr="00944E73">
        <w:rPr>
          <w:rFonts w:cs="Arial"/>
          <w:sz w:val="18"/>
          <w:szCs w:val="18"/>
          <w:lang w:eastAsia="en-GB" w:bidi="ar-EG"/>
        </w:rPr>
        <w:t xml:space="preserve"> Kunden</w:t>
      </w:r>
    </w:p>
    <w:p w14:paraId="5129F706" w14:textId="0AEF6A7B" w:rsidR="00512E91" w:rsidRPr="004D645C" w:rsidRDefault="00164F22" w:rsidP="004236E5">
      <w:pPr>
        <w:pStyle w:val="ListParagraph"/>
        <w:numPr>
          <w:ilvl w:val="0"/>
          <w:numId w:val="22"/>
        </w:numPr>
        <w:rPr>
          <w:rFonts w:cs="Arial"/>
          <w:sz w:val="18"/>
          <w:szCs w:val="18"/>
        </w:rPr>
      </w:pPr>
      <w:r w:rsidRPr="004D645C">
        <w:rPr>
          <w:rFonts w:cs="Arial"/>
          <w:sz w:val="18"/>
          <w:szCs w:val="18"/>
          <w:lang w:bidi="ar-EG"/>
        </w:rPr>
        <w:t xml:space="preserve">Zentrale Speicherung aller </w:t>
      </w:r>
      <w:r w:rsidR="004D645C" w:rsidRPr="004D645C">
        <w:rPr>
          <w:rFonts w:cs="Arial"/>
          <w:sz w:val="18"/>
          <w:szCs w:val="18"/>
          <w:lang w:bidi="ar-EG"/>
        </w:rPr>
        <w:t>o</w:t>
      </w:r>
      <w:r w:rsidRPr="004D645C">
        <w:rPr>
          <w:rFonts w:cs="Arial"/>
          <w:sz w:val="18"/>
          <w:szCs w:val="18"/>
          <w:lang w:bidi="ar-EG"/>
        </w:rPr>
        <w:t>perativen Daten in einem zentralen System</w:t>
      </w:r>
      <w:r w:rsidR="00512E91" w:rsidRPr="004D645C">
        <w:rPr>
          <w:rFonts w:cs="Arial"/>
          <w:sz w:val="18"/>
          <w:szCs w:val="18"/>
        </w:rPr>
        <w:br w:type="page"/>
      </w:r>
    </w:p>
    <w:p w14:paraId="3EC96667" w14:textId="77777777" w:rsidR="003D0DA7" w:rsidRPr="00944E73" w:rsidRDefault="003D0DA7" w:rsidP="009D75CF">
      <w:pPr>
        <w:pStyle w:val="ListParagraph"/>
        <w:rPr>
          <w:rFonts w:cs="Arial"/>
          <w:sz w:val="18"/>
          <w:szCs w:val="18"/>
        </w:rPr>
      </w:pPr>
    </w:p>
    <w:p w14:paraId="1A52E1AF" w14:textId="05072558" w:rsidR="00DF6078" w:rsidRPr="00944E73" w:rsidRDefault="00D05B75" w:rsidP="00A81F36">
      <w:pPr>
        <w:pStyle w:val="Heading2"/>
        <w:rPr>
          <w:b w:val="0"/>
        </w:rPr>
      </w:pPr>
      <w:bookmarkStart w:id="6" w:name="_Toc75814182"/>
      <w:r w:rsidRPr="00944E73">
        <w:t>Produkteinsatz</w:t>
      </w:r>
      <w:bookmarkEnd w:id="6"/>
    </w:p>
    <w:p w14:paraId="2CC0FFF3" w14:textId="1F63AA7A" w:rsidR="00214D40" w:rsidRPr="00944E73" w:rsidRDefault="00674552" w:rsidP="009D75CF">
      <w:pPr>
        <w:rPr>
          <w:rFonts w:cs="Arial"/>
          <w:sz w:val="18"/>
          <w:szCs w:val="18"/>
          <w:lang w:eastAsia="en-GB"/>
        </w:rPr>
      </w:pPr>
      <w:r w:rsidRPr="00944E73">
        <w:rPr>
          <w:rFonts w:cs="Arial"/>
          <w:sz w:val="18"/>
          <w:szCs w:val="18"/>
          <w:lang w:eastAsia="en-GB"/>
        </w:rPr>
        <w:t>Die</w:t>
      </w:r>
      <w:r w:rsidR="00214D40" w:rsidRPr="00944E73">
        <w:rPr>
          <w:rFonts w:cs="Arial"/>
          <w:sz w:val="18"/>
          <w:szCs w:val="18"/>
          <w:lang w:eastAsia="en-GB"/>
        </w:rPr>
        <w:t xml:space="preserve"> Softwarelösung soll kleine bis mittlere Betriebe in erster Linie bei der Kumulierung und danach bei der Verwaltung von Bestanddaten</w:t>
      </w:r>
      <w:r w:rsidR="004D645C">
        <w:rPr>
          <w:rFonts w:cs="Arial"/>
          <w:sz w:val="18"/>
          <w:szCs w:val="18"/>
          <w:lang w:eastAsia="en-GB"/>
        </w:rPr>
        <w:t xml:space="preserve"> unterstützen, und zwar </w:t>
      </w:r>
    </w:p>
    <w:p w14:paraId="0327D909" w14:textId="77777777" w:rsidR="00214D40" w:rsidRPr="00944E73" w:rsidRDefault="00214D40" w:rsidP="00E81077">
      <w:pPr>
        <w:numPr>
          <w:ilvl w:val="0"/>
          <w:numId w:val="20"/>
        </w:numPr>
        <w:rPr>
          <w:rFonts w:cs="Arial"/>
          <w:sz w:val="18"/>
          <w:szCs w:val="18"/>
          <w:lang w:eastAsia="en-GB"/>
        </w:rPr>
      </w:pPr>
      <w:r w:rsidRPr="00944E73">
        <w:rPr>
          <w:rFonts w:cs="Arial"/>
          <w:sz w:val="18"/>
          <w:szCs w:val="18"/>
          <w:lang w:eastAsia="en-GB"/>
        </w:rPr>
        <w:t>Kundendaten</w:t>
      </w:r>
    </w:p>
    <w:p w14:paraId="2ABDD3E3" w14:textId="77777777" w:rsidR="00214D40" w:rsidRPr="00944E73" w:rsidRDefault="00214D40" w:rsidP="00E81077">
      <w:pPr>
        <w:numPr>
          <w:ilvl w:val="0"/>
          <w:numId w:val="20"/>
        </w:numPr>
        <w:rPr>
          <w:rFonts w:cs="Arial"/>
          <w:sz w:val="18"/>
          <w:szCs w:val="18"/>
          <w:lang w:eastAsia="en-GB"/>
        </w:rPr>
      </w:pPr>
      <w:r w:rsidRPr="00944E73">
        <w:rPr>
          <w:rFonts w:cs="Arial"/>
          <w:sz w:val="18"/>
          <w:szCs w:val="18"/>
          <w:lang w:eastAsia="en-GB"/>
        </w:rPr>
        <w:t>Arbeitsaufzeichnungen</w:t>
      </w:r>
    </w:p>
    <w:p w14:paraId="4F7665FC" w14:textId="77777777" w:rsidR="00214D40" w:rsidRPr="00944E73" w:rsidRDefault="00214D40" w:rsidP="00E81077">
      <w:pPr>
        <w:numPr>
          <w:ilvl w:val="0"/>
          <w:numId w:val="20"/>
        </w:numPr>
        <w:rPr>
          <w:rFonts w:cs="Arial"/>
          <w:sz w:val="18"/>
          <w:szCs w:val="18"/>
          <w:lang w:eastAsia="en-GB"/>
        </w:rPr>
      </w:pPr>
      <w:r w:rsidRPr="00944E73">
        <w:rPr>
          <w:rFonts w:cs="Arial"/>
          <w:sz w:val="18"/>
          <w:szCs w:val="18"/>
          <w:lang w:eastAsia="en-GB"/>
        </w:rPr>
        <w:t>Produkten</w:t>
      </w:r>
    </w:p>
    <w:p w14:paraId="0C336013" w14:textId="77777777" w:rsidR="00214D40" w:rsidRPr="00944E73" w:rsidRDefault="00214D40" w:rsidP="00E81077">
      <w:pPr>
        <w:numPr>
          <w:ilvl w:val="0"/>
          <w:numId w:val="20"/>
        </w:numPr>
        <w:rPr>
          <w:rFonts w:cs="Arial"/>
          <w:sz w:val="18"/>
          <w:szCs w:val="18"/>
          <w:lang w:eastAsia="en-GB"/>
        </w:rPr>
      </w:pPr>
      <w:r w:rsidRPr="00944E73">
        <w:rPr>
          <w:rFonts w:cs="Arial"/>
          <w:sz w:val="18"/>
          <w:szCs w:val="18"/>
          <w:lang w:eastAsia="en-GB"/>
        </w:rPr>
        <w:t>Services</w:t>
      </w:r>
    </w:p>
    <w:p w14:paraId="6837DF3C" w14:textId="77777777" w:rsidR="005A6926" w:rsidRPr="00944E73" w:rsidRDefault="005A6926" w:rsidP="009D75CF">
      <w:pPr>
        <w:pStyle w:val="Erklaerung"/>
        <w:rPr>
          <w:rFonts w:cs="Arial"/>
          <w:bCs/>
          <w:i w:val="0"/>
          <w:iCs/>
          <w:color w:val="000000" w:themeColor="text1"/>
          <w:lang w:val="de-AT"/>
        </w:rPr>
      </w:pPr>
    </w:p>
    <w:p w14:paraId="004E65CF" w14:textId="77777777" w:rsidR="00D05B75" w:rsidRPr="00944E73" w:rsidRDefault="00D05B75" w:rsidP="009D75CF">
      <w:pPr>
        <w:pStyle w:val="Heading3"/>
      </w:pPr>
      <w:r w:rsidRPr="00944E73">
        <w:t>Anwendungsbereiche</w:t>
      </w:r>
    </w:p>
    <w:p w14:paraId="0A81F757" w14:textId="0A3FB9E0" w:rsidR="00187AEA" w:rsidRPr="00944E73" w:rsidRDefault="00187AEA" w:rsidP="00E81077">
      <w:pPr>
        <w:numPr>
          <w:ilvl w:val="0"/>
          <w:numId w:val="20"/>
        </w:numPr>
        <w:spacing w:before="100" w:beforeAutospacing="1" w:after="100" w:afterAutospacing="1"/>
        <w:rPr>
          <w:rFonts w:cs="Arial"/>
          <w:sz w:val="21"/>
          <w:szCs w:val="21"/>
          <w:lang w:eastAsia="en-GB"/>
        </w:rPr>
      </w:pPr>
      <w:r w:rsidRPr="00944E73">
        <w:rPr>
          <w:rFonts w:cs="Arial"/>
          <w:szCs w:val="22"/>
          <w:lang w:eastAsia="en-GB"/>
        </w:rPr>
        <w:t>Kundendaten</w:t>
      </w:r>
      <w:r w:rsidR="00BF1FA3" w:rsidRPr="00944E73">
        <w:rPr>
          <w:rFonts w:cs="Arial"/>
          <w:szCs w:val="22"/>
          <w:lang w:eastAsia="en-GB"/>
        </w:rPr>
        <w:t>verwaltung</w:t>
      </w:r>
    </w:p>
    <w:p w14:paraId="43BD99B4" w14:textId="4D8FCD75" w:rsidR="00187AEA" w:rsidRPr="00944E73" w:rsidRDefault="00187AEA" w:rsidP="00E81077">
      <w:pPr>
        <w:numPr>
          <w:ilvl w:val="0"/>
          <w:numId w:val="20"/>
        </w:numPr>
        <w:spacing w:before="100" w:beforeAutospacing="1" w:after="100" w:afterAutospacing="1"/>
        <w:rPr>
          <w:rFonts w:cs="Arial"/>
          <w:sz w:val="21"/>
          <w:szCs w:val="21"/>
          <w:lang w:eastAsia="en-GB"/>
        </w:rPr>
      </w:pPr>
      <w:r w:rsidRPr="00944E73">
        <w:rPr>
          <w:rFonts w:cs="Arial"/>
          <w:szCs w:val="22"/>
          <w:lang w:eastAsia="en-GB"/>
        </w:rPr>
        <w:t>Arbeitsaufzeichnungen</w:t>
      </w:r>
      <w:r w:rsidRPr="00944E73">
        <w:rPr>
          <w:rFonts w:cs="Arial"/>
          <w:sz w:val="21"/>
          <w:szCs w:val="21"/>
          <w:lang w:eastAsia="en-GB"/>
        </w:rPr>
        <w:t xml:space="preserve"> </w:t>
      </w:r>
    </w:p>
    <w:p w14:paraId="5BBE6A1A" w14:textId="7C0FC3ED" w:rsidR="00187AEA" w:rsidRPr="00944E73" w:rsidRDefault="005117A9" w:rsidP="00E81077">
      <w:pPr>
        <w:numPr>
          <w:ilvl w:val="0"/>
          <w:numId w:val="20"/>
        </w:numPr>
        <w:spacing w:before="100" w:beforeAutospacing="1" w:after="100" w:afterAutospacing="1"/>
        <w:rPr>
          <w:rFonts w:cs="Arial"/>
          <w:sz w:val="21"/>
          <w:szCs w:val="21"/>
          <w:lang w:eastAsia="en-GB"/>
        </w:rPr>
      </w:pPr>
      <w:r w:rsidRPr="00944E73">
        <w:rPr>
          <w:rFonts w:cs="Arial"/>
          <w:szCs w:val="22"/>
          <w:lang w:eastAsia="en-GB"/>
        </w:rPr>
        <w:t>Auftragsverwaltung</w:t>
      </w:r>
    </w:p>
    <w:p w14:paraId="32F94DE0" w14:textId="2326C172" w:rsidR="00187AEA" w:rsidRPr="00944E73" w:rsidRDefault="00EB05A1" w:rsidP="00E81077">
      <w:pPr>
        <w:numPr>
          <w:ilvl w:val="0"/>
          <w:numId w:val="20"/>
        </w:numPr>
        <w:spacing w:before="100" w:beforeAutospacing="1" w:after="100" w:afterAutospacing="1"/>
        <w:rPr>
          <w:rFonts w:cs="Arial"/>
          <w:sz w:val="21"/>
          <w:szCs w:val="21"/>
          <w:lang w:eastAsia="en-GB"/>
        </w:rPr>
      </w:pPr>
      <w:r w:rsidRPr="00944E73">
        <w:rPr>
          <w:rFonts w:cs="Arial"/>
          <w:szCs w:val="22"/>
          <w:lang w:eastAsia="en-GB"/>
        </w:rPr>
        <w:t>Ticketverwaltung</w:t>
      </w:r>
    </w:p>
    <w:p w14:paraId="57B4C369" w14:textId="77777777" w:rsidR="00D05B75" w:rsidRPr="00944E73" w:rsidRDefault="00D05B75" w:rsidP="009D75CF">
      <w:pPr>
        <w:pStyle w:val="Heading3"/>
      </w:pPr>
      <w:r w:rsidRPr="00944E73">
        <w:t>Zielgruppen</w:t>
      </w:r>
    </w:p>
    <w:p w14:paraId="34A698B3" w14:textId="545E89EA" w:rsidR="00D05B75" w:rsidRPr="00944E73" w:rsidRDefault="00D05B75" w:rsidP="009D75CF">
      <w:pPr>
        <w:rPr>
          <w:rFonts w:cs="Arial"/>
          <w:color w:val="000000" w:themeColor="text1"/>
        </w:rPr>
      </w:pPr>
      <w:r w:rsidRPr="00944E73">
        <w:rPr>
          <w:rFonts w:cs="Arial"/>
          <w:color w:val="000000" w:themeColor="text1"/>
        </w:rPr>
        <w:t xml:space="preserve">Zielgruppe des Produktes sind </w:t>
      </w:r>
      <w:r w:rsidR="006033D2" w:rsidRPr="00944E73">
        <w:rPr>
          <w:rFonts w:cs="Arial"/>
          <w:color w:val="000000" w:themeColor="text1"/>
        </w:rPr>
        <w:t>K</w:t>
      </w:r>
      <w:r w:rsidR="00502E71" w:rsidRPr="00944E73">
        <w:rPr>
          <w:rFonts w:cs="Arial"/>
          <w:color w:val="000000" w:themeColor="text1"/>
        </w:rPr>
        <w:t>lein</w:t>
      </w:r>
      <w:r w:rsidR="00DA1818" w:rsidRPr="00944E73">
        <w:rPr>
          <w:rFonts w:cs="Arial"/>
          <w:color w:val="000000" w:themeColor="text1"/>
        </w:rPr>
        <w:t>-,</w:t>
      </w:r>
      <w:r w:rsidR="00502E71" w:rsidRPr="00944E73">
        <w:rPr>
          <w:rFonts w:cs="Arial"/>
          <w:color w:val="000000" w:themeColor="text1"/>
        </w:rPr>
        <w:t xml:space="preserve"> Mittel</w:t>
      </w:r>
      <w:r w:rsidR="00DA1818" w:rsidRPr="00944E73">
        <w:rPr>
          <w:rFonts w:cs="Arial"/>
          <w:color w:val="000000" w:themeColor="text1"/>
        </w:rPr>
        <w:t>- und Einzelunternehmen</w:t>
      </w:r>
      <w:r w:rsidR="004234D6" w:rsidRPr="00944E73">
        <w:rPr>
          <w:rFonts w:cs="Arial"/>
          <w:color w:val="000000" w:themeColor="text1"/>
        </w:rPr>
        <w:t>.</w:t>
      </w:r>
    </w:p>
    <w:p w14:paraId="66100FE9" w14:textId="77777777" w:rsidR="000C0A1B" w:rsidRPr="00944E73" w:rsidRDefault="000C0A1B" w:rsidP="009D75CF">
      <w:pPr>
        <w:pStyle w:val="Heading1"/>
      </w:pPr>
      <w:bookmarkStart w:id="7" w:name="_Toc75814183"/>
      <w:r w:rsidRPr="00944E73">
        <w:t>Funktionale Anforderungen</w:t>
      </w:r>
      <w:bookmarkEnd w:id="7"/>
    </w:p>
    <w:p w14:paraId="1F128CEE" w14:textId="77777777" w:rsidR="002D313C" w:rsidRPr="00944E73" w:rsidRDefault="002D313C" w:rsidP="009D75CF">
      <w:pPr>
        <w:pStyle w:val="Heading2"/>
      </w:pPr>
      <w:bookmarkStart w:id="8" w:name="_Toc75814184"/>
      <w:proofErr w:type="spellStart"/>
      <w:r w:rsidRPr="00944E73">
        <w:t>Featureliste</w:t>
      </w:r>
      <w:bookmarkEnd w:id="8"/>
      <w:proofErr w:type="spellEnd"/>
    </w:p>
    <w:p w14:paraId="2C329B9E" w14:textId="777AF4F8" w:rsidR="007C5B6B" w:rsidRPr="00944E73" w:rsidRDefault="007C5B6B" w:rsidP="00E81077">
      <w:pPr>
        <w:pStyle w:val="ListParagraph"/>
        <w:numPr>
          <w:ilvl w:val="0"/>
          <w:numId w:val="19"/>
        </w:numPr>
        <w:rPr>
          <w:rFonts w:cs="Arial"/>
        </w:rPr>
      </w:pPr>
      <w:r w:rsidRPr="00944E73">
        <w:rPr>
          <w:rFonts w:cs="Arial"/>
        </w:rPr>
        <w:t xml:space="preserve">Dokumentenmanagement </w:t>
      </w:r>
    </w:p>
    <w:p w14:paraId="4314B39F" w14:textId="7390B840" w:rsidR="00FD7435" w:rsidRPr="00944E73" w:rsidRDefault="00FD7435" w:rsidP="00E81077">
      <w:pPr>
        <w:pStyle w:val="ListParagraph"/>
        <w:numPr>
          <w:ilvl w:val="0"/>
          <w:numId w:val="19"/>
        </w:numPr>
        <w:rPr>
          <w:rFonts w:cs="Arial"/>
        </w:rPr>
      </w:pPr>
      <w:r w:rsidRPr="00944E73">
        <w:rPr>
          <w:rFonts w:cs="Arial"/>
        </w:rPr>
        <w:t>Kundenverwaltung</w:t>
      </w:r>
    </w:p>
    <w:p w14:paraId="37D592FD" w14:textId="6F653045" w:rsidR="00FD7435" w:rsidRPr="00944E73" w:rsidRDefault="002F21BA" w:rsidP="00E81077">
      <w:pPr>
        <w:pStyle w:val="ListParagraph"/>
        <w:numPr>
          <w:ilvl w:val="0"/>
          <w:numId w:val="19"/>
        </w:numPr>
        <w:rPr>
          <w:rFonts w:cs="Arial"/>
        </w:rPr>
      </w:pPr>
      <w:r w:rsidRPr="00944E73">
        <w:rPr>
          <w:rFonts w:cs="Arial"/>
        </w:rPr>
        <w:t>Rechnungserstellung</w:t>
      </w:r>
      <w:r w:rsidR="008936AC" w:rsidRPr="00944E73">
        <w:rPr>
          <w:rFonts w:cs="Arial"/>
        </w:rPr>
        <w:t xml:space="preserve"> und Versand</w:t>
      </w:r>
      <w:r w:rsidRPr="00944E73">
        <w:rPr>
          <w:rFonts w:cs="Arial"/>
        </w:rPr>
        <w:t xml:space="preserve"> auf Projekt</w:t>
      </w:r>
      <w:r w:rsidR="00F71E45">
        <w:rPr>
          <w:rFonts w:cs="Arial"/>
        </w:rPr>
        <w:t>-</w:t>
      </w:r>
      <w:r w:rsidRPr="00944E73">
        <w:rPr>
          <w:rFonts w:cs="Arial"/>
        </w:rPr>
        <w:t xml:space="preserve"> und Ticketbasis</w:t>
      </w:r>
    </w:p>
    <w:p w14:paraId="6BB2E8FF" w14:textId="47A954BC" w:rsidR="00BF1455" w:rsidRPr="00944E73" w:rsidRDefault="00BF1455" w:rsidP="00E81077">
      <w:pPr>
        <w:pStyle w:val="ListParagraph"/>
        <w:numPr>
          <w:ilvl w:val="0"/>
          <w:numId w:val="19"/>
        </w:numPr>
        <w:rPr>
          <w:rFonts w:cs="Arial"/>
        </w:rPr>
      </w:pPr>
      <w:r w:rsidRPr="00944E73">
        <w:rPr>
          <w:rFonts w:cs="Arial"/>
        </w:rPr>
        <w:t>Kosten</w:t>
      </w:r>
      <w:r w:rsidR="00F47E08" w:rsidRPr="00944E73">
        <w:rPr>
          <w:rFonts w:cs="Arial"/>
        </w:rPr>
        <w:t>au</w:t>
      </w:r>
      <w:r w:rsidR="00CF6AF0" w:rsidRPr="00944E73">
        <w:rPr>
          <w:rFonts w:cs="Arial"/>
        </w:rPr>
        <w:t>f</w:t>
      </w:r>
      <w:r w:rsidR="00F47E08" w:rsidRPr="00944E73">
        <w:rPr>
          <w:rFonts w:cs="Arial"/>
        </w:rPr>
        <w:t>stellung</w:t>
      </w:r>
    </w:p>
    <w:p w14:paraId="46248D0F" w14:textId="6348A05B" w:rsidR="00373311" w:rsidRPr="00944E73" w:rsidRDefault="00373311" w:rsidP="00E81077">
      <w:pPr>
        <w:pStyle w:val="ListParagraph"/>
        <w:numPr>
          <w:ilvl w:val="0"/>
          <w:numId w:val="19"/>
        </w:numPr>
        <w:rPr>
          <w:rFonts w:cs="Arial"/>
        </w:rPr>
      </w:pPr>
      <w:r w:rsidRPr="00944E73">
        <w:rPr>
          <w:rFonts w:cs="Arial"/>
        </w:rPr>
        <w:t>Selbstverwa</w:t>
      </w:r>
      <w:r w:rsidR="00055E9B" w:rsidRPr="00944E73">
        <w:rPr>
          <w:rFonts w:cs="Arial"/>
        </w:rPr>
        <w:t>l</w:t>
      </w:r>
      <w:r w:rsidRPr="00944E73">
        <w:rPr>
          <w:rFonts w:cs="Arial"/>
        </w:rPr>
        <w:t>tungsportal des Kunden</w:t>
      </w:r>
    </w:p>
    <w:p w14:paraId="743CBD30" w14:textId="68D70783" w:rsidR="00312E10" w:rsidRPr="00944E73" w:rsidRDefault="00312E10" w:rsidP="00E81077">
      <w:pPr>
        <w:pStyle w:val="ListParagraph"/>
        <w:numPr>
          <w:ilvl w:val="0"/>
          <w:numId w:val="19"/>
        </w:numPr>
        <w:rPr>
          <w:rFonts w:cs="Arial"/>
        </w:rPr>
      </w:pPr>
      <w:r w:rsidRPr="00944E73">
        <w:rPr>
          <w:rFonts w:cs="Arial"/>
        </w:rPr>
        <w:t>Kommunikationsverlauf mit dem Kunden</w:t>
      </w:r>
    </w:p>
    <w:p w14:paraId="1C4815A4" w14:textId="7D2A236A" w:rsidR="008B3F34" w:rsidRPr="00944E73" w:rsidRDefault="008B3F34" w:rsidP="00E81077">
      <w:pPr>
        <w:pStyle w:val="ListParagraph"/>
        <w:numPr>
          <w:ilvl w:val="0"/>
          <w:numId w:val="19"/>
        </w:numPr>
        <w:rPr>
          <w:rFonts w:cs="Arial"/>
        </w:rPr>
      </w:pPr>
      <w:r w:rsidRPr="00944E73">
        <w:rPr>
          <w:rFonts w:cs="Arial"/>
        </w:rPr>
        <w:t>Projektübersicht</w:t>
      </w:r>
    </w:p>
    <w:p w14:paraId="549DA732" w14:textId="50AE034C" w:rsidR="009F07F9" w:rsidRPr="00944E73" w:rsidRDefault="009F07F9" w:rsidP="00E81077">
      <w:pPr>
        <w:pStyle w:val="ListParagraph"/>
        <w:numPr>
          <w:ilvl w:val="0"/>
          <w:numId w:val="19"/>
        </w:numPr>
        <w:rPr>
          <w:rFonts w:cs="Arial"/>
        </w:rPr>
      </w:pPr>
      <w:r w:rsidRPr="00944E73">
        <w:rPr>
          <w:rFonts w:cs="Arial"/>
        </w:rPr>
        <w:t>Sicherheit der Daten durch Benutzer und Rollen</w:t>
      </w:r>
    </w:p>
    <w:p w14:paraId="3EC14C82" w14:textId="3545E229" w:rsidR="00FA3C59" w:rsidRPr="00944E73" w:rsidRDefault="00FA3C59" w:rsidP="00E81077">
      <w:pPr>
        <w:pStyle w:val="ListParagraph"/>
        <w:numPr>
          <w:ilvl w:val="0"/>
          <w:numId w:val="19"/>
        </w:numPr>
        <w:rPr>
          <w:rFonts w:cs="Arial"/>
        </w:rPr>
      </w:pPr>
      <w:r w:rsidRPr="00944E73">
        <w:rPr>
          <w:rFonts w:cs="Arial"/>
        </w:rPr>
        <w:t>D</w:t>
      </w:r>
      <w:r w:rsidR="00F71E45">
        <w:rPr>
          <w:rFonts w:cs="Arial"/>
        </w:rPr>
        <w:t>SGVO</w:t>
      </w:r>
      <w:r w:rsidRPr="00944E73">
        <w:rPr>
          <w:rFonts w:cs="Arial"/>
        </w:rPr>
        <w:t xml:space="preserve"> </w:t>
      </w:r>
      <w:r w:rsidR="005B4357" w:rsidRPr="00944E73">
        <w:rPr>
          <w:rFonts w:cs="Arial"/>
        </w:rPr>
        <w:t>konform</w:t>
      </w:r>
      <w:r w:rsidR="005426ED" w:rsidRPr="00944E73">
        <w:rPr>
          <w:rFonts w:cs="Arial"/>
        </w:rPr>
        <w:t xml:space="preserve"> durch </w:t>
      </w:r>
      <w:r w:rsidR="00734FD8" w:rsidRPr="00944E73">
        <w:rPr>
          <w:rFonts w:cs="Arial"/>
        </w:rPr>
        <w:t>A</w:t>
      </w:r>
      <w:r w:rsidR="005426ED" w:rsidRPr="00944E73">
        <w:rPr>
          <w:rFonts w:cs="Arial"/>
        </w:rPr>
        <w:t>uswertungsmöglichkeit aller Kundendaten</w:t>
      </w:r>
    </w:p>
    <w:p w14:paraId="0A293F4F" w14:textId="619B53A0" w:rsidR="00C108E2" w:rsidRPr="00944E73" w:rsidRDefault="00C108E2" w:rsidP="00E81077">
      <w:pPr>
        <w:pStyle w:val="ListParagraph"/>
        <w:numPr>
          <w:ilvl w:val="0"/>
          <w:numId w:val="19"/>
        </w:numPr>
        <w:rPr>
          <w:rFonts w:cs="Arial"/>
        </w:rPr>
      </w:pPr>
      <w:r w:rsidRPr="00944E73">
        <w:rPr>
          <w:rFonts w:cs="Arial"/>
        </w:rPr>
        <w:t>Mitprotokollierung der Tätigkeiten</w:t>
      </w:r>
      <w:r w:rsidR="00E437E7" w:rsidRPr="00944E73">
        <w:rPr>
          <w:rFonts w:cs="Arial"/>
        </w:rPr>
        <w:t xml:space="preserve"> und der </w:t>
      </w:r>
      <w:r w:rsidR="000104CB" w:rsidRPr="00944E73">
        <w:rPr>
          <w:rFonts w:cs="Arial"/>
        </w:rPr>
        <w:t>Ressource</w:t>
      </w:r>
      <w:r w:rsidR="00E437E7" w:rsidRPr="00944E73">
        <w:rPr>
          <w:rFonts w:cs="Arial"/>
        </w:rPr>
        <w:t xml:space="preserve"> und der damit verbunden</w:t>
      </w:r>
      <w:r w:rsidR="00F71E45">
        <w:rPr>
          <w:rFonts w:cs="Arial"/>
        </w:rPr>
        <w:t>en</w:t>
      </w:r>
      <w:r w:rsidR="00E437E7" w:rsidRPr="00944E73">
        <w:rPr>
          <w:rFonts w:cs="Arial"/>
        </w:rPr>
        <w:t xml:space="preserve"> monetären Aufwendungen (Kostenwah</w:t>
      </w:r>
      <w:r w:rsidR="00D76BC0" w:rsidRPr="00944E73">
        <w:rPr>
          <w:rFonts w:cs="Arial"/>
        </w:rPr>
        <w:t>rh</w:t>
      </w:r>
      <w:r w:rsidR="00E437E7" w:rsidRPr="00944E73">
        <w:rPr>
          <w:rFonts w:cs="Arial"/>
        </w:rPr>
        <w:t>eit)</w:t>
      </w:r>
    </w:p>
    <w:p w14:paraId="1319B564" w14:textId="550213DD" w:rsidR="009E09B5" w:rsidRPr="00944E73" w:rsidRDefault="009C7FBF" w:rsidP="00E81077">
      <w:pPr>
        <w:pStyle w:val="ListParagraph"/>
        <w:numPr>
          <w:ilvl w:val="0"/>
          <w:numId w:val="19"/>
        </w:numPr>
        <w:rPr>
          <w:rFonts w:cs="Arial"/>
        </w:rPr>
      </w:pPr>
      <w:r w:rsidRPr="00944E73">
        <w:rPr>
          <w:rFonts w:cs="Arial"/>
        </w:rPr>
        <w:t>Standardisierte</w:t>
      </w:r>
      <w:r w:rsidR="00C711FE" w:rsidRPr="00944E73">
        <w:rPr>
          <w:rFonts w:cs="Arial"/>
        </w:rPr>
        <w:t xml:space="preserve"> protokollierte sowie auswertbare</w:t>
      </w:r>
      <w:r w:rsidR="000A5D78" w:rsidRPr="00944E73">
        <w:rPr>
          <w:rFonts w:cs="Arial"/>
        </w:rPr>
        <w:t xml:space="preserve"> </w:t>
      </w:r>
      <w:r w:rsidR="00C711FE" w:rsidRPr="00944E73">
        <w:rPr>
          <w:rFonts w:cs="Arial"/>
        </w:rPr>
        <w:t xml:space="preserve">tätigkeitsbezogene </w:t>
      </w:r>
      <w:r w:rsidR="00A5266C" w:rsidRPr="00944E73">
        <w:rPr>
          <w:rFonts w:cs="Arial"/>
        </w:rPr>
        <w:t xml:space="preserve">Kommunikation </w:t>
      </w:r>
      <w:r w:rsidR="00C711FE" w:rsidRPr="00944E73">
        <w:rPr>
          <w:rFonts w:cs="Arial"/>
        </w:rPr>
        <w:t xml:space="preserve">mit dem Kunden </w:t>
      </w:r>
      <w:r w:rsidR="0003768D" w:rsidRPr="00944E73">
        <w:rPr>
          <w:rFonts w:cs="Arial"/>
        </w:rPr>
        <w:t xml:space="preserve">in </w:t>
      </w:r>
      <w:r w:rsidR="005835C7" w:rsidRPr="00944E73">
        <w:rPr>
          <w:rFonts w:cs="Arial"/>
        </w:rPr>
        <w:t>Form</w:t>
      </w:r>
      <w:r w:rsidR="0003768D" w:rsidRPr="00944E73">
        <w:rPr>
          <w:rFonts w:cs="Arial"/>
        </w:rPr>
        <w:t xml:space="preserve"> von </w:t>
      </w:r>
      <w:r w:rsidR="00056478" w:rsidRPr="00944E73">
        <w:rPr>
          <w:rFonts w:cs="Arial"/>
        </w:rPr>
        <w:t>Tickets</w:t>
      </w:r>
    </w:p>
    <w:p w14:paraId="2CF0C3DA" w14:textId="1F68D47D" w:rsidR="00344338" w:rsidRPr="00944E73" w:rsidRDefault="00E657F8" w:rsidP="00E81077">
      <w:pPr>
        <w:pStyle w:val="ListParagraph"/>
        <w:numPr>
          <w:ilvl w:val="0"/>
          <w:numId w:val="19"/>
        </w:numPr>
        <w:rPr>
          <w:rFonts w:cs="Arial"/>
        </w:rPr>
      </w:pPr>
      <w:r w:rsidRPr="00944E73">
        <w:rPr>
          <w:rFonts w:cs="Arial"/>
        </w:rPr>
        <w:t>Zentrale Speich</w:t>
      </w:r>
      <w:r w:rsidR="009E09B5" w:rsidRPr="00944E73">
        <w:rPr>
          <w:rFonts w:cs="Arial"/>
        </w:rPr>
        <w:t>er</w:t>
      </w:r>
      <w:r w:rsidRPr="00944E73">
        <w:rPr>
          <w:rFonts w:cs="Arial"/>
        </w:rPr>
        <w:t xml:space="preserve">ung aller </w:t>
      </w:r>
      <w:r w:rsidR="00F71E45">
        <w:rPr>
          <w:rFonts w:cs="Arial"/>
        </w:rPr>
        <w:t>o</w:t>
      </w:r>
      <w:r w:rsidRPr="00944E73">
        <w:rPr>
          <w:rFonts w:cs="Arial"/>
        </w:rPr>
        <w:t>perativen Daten in einem zentralen System.</w:t>
      </w:r>
    </w:p>
    <w:p w14:paraId="2724588A" w14:textId="77777777" w:rsidR="007C5B6B" w:rsidRPr="00944E73" w:rsidRDefault="007C5B6B" w:rsidP="009D75CF">
      <w:pPr>
        <w:pStyle w:val="Erklaerung"/>
        <w:rPr>
          <w:rFonts w:cs="Arial"/>
          <w:lang w:val="de-AT"/>
        </w:rPr>
      </w:pPr>
    </w:p>
    <w:p w14:paraId="62486C05" w14:textId="2B80F3D9" w:rsidR="007A4CDB" w:rsidRPr="00944E73" w:rsidRDefault="007A4CDB" w:rsidP="009D75CF">
      <w:pPr>
        <w:rPr>
          <w:rFonts w:cs="Arial"/>
        </w:rPr>
      </w:pPr>
      <w:r w:rsidRPr="00944E73">
        <w:rPr>
          <w:rFonts w:cs="Arial"/>
        </w:rPr>
        <w:br w:type="page"/>
      </w:r>
    </w:p>
    <w:p w14:paraId="0D17A0F4" w14:textId="77777777" w:rsidR="002D313C" w:rsidRPr="00944E73" w:rsidRDefault="002D313C" w:rsidP="009D75CF">
      <w:pPr>
        <w:rPr>
          <w:rFonts w:cs="Arial"/>
        </w:rPr>
      </w:pPr>
    </w:p>
    <w:p w14:paraId="70467BA9" w14:textId="0C97D661" w:rsidR="0061553C" w:rsidRPr="00944E73" w:rsidRDefault="0061553C" w:rsidP="009D75CF">
      <w:pPr>
        <w:pStyle w:val="Heading2"/>
      </w:pPr>
      <w:bookmarkStart w:id="9" w:name="_Toc75814185"/>
      <w:r w:rsidRPr="00944E73">
        <w:t>Use-Case Beschreibung zum Gesamtsystem</w:t>
      </w:r>
      <w:bookmarkEnd w:id="9"/>
    </w:p>
    <w:p w14:paraId="3807F5D8" w14:textId="246F388F" w:rsidR="000E10A4" w:rsidRPr="00944E73" w:rsidRDefault="000E10A4" w:rsidP="009D75CF"/>
    <w:p w14:paraId="59D99EAA" w14:textId="2C9CC268" w:rsidR="001A584E" w:rsidRPr="00944E73" w:rsidRDefault="002E4D9C" w:rsidP="009D75CF">
      <w:r w:rsidRPr="00944E73">
        <w:rPr>
          <w:noProof/>
        </w:rPr>
        <w:drawing>
          <wp:inline distT="0" distB="0" distL="0" distR="0" wp14:anchorId="14DADCBC" wp14:editId="325B4F0A">
            <wp:extent cx="5760720" cy="47136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13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46DA0" w14:textId="77777777" w:rsidR="001A584E" w:rsidRPr="00944E73" w:rsidRDefault="001A584E">
      <w:r w:rsidRPr="00944E73">
        <w:br w:type="page"/>
      </w:r>
    </w:p>
    <w:p w14:paraId="4965E342" w14:textId="35E976A6" w:rsidR="00843691" w:rsidRPr="00944E73" w:rsidRDefault="00843691"/>
    <w:p w14:paraId="79E4BFC1" w14:textId="77777777" w:rsidR="000E10A4" w:rsidRPr="00944E73" w:rsidRDefault="000E10A4" w:rsidP="009D75CF"/>
    <w:p w14:paraId="751D6A13" w14:textId="10EC221E" w:rsidR="000E10A4" w:rsidRPr="00944E73" w:rsidRDefault="000E10A4" w:rsidP="009D75CF"/>
    <w:p w14:paraId="5F50AA18" w14:textId="77777777" w:rsidR="00E26809" w:rsidRPr="00944E73" w:rsidRDefault="00E26809" w:rsidP="009D75CF">
      <w:pPr>
        <w:pStyle w:val="Heading2"/>
      </w:pPr>
      <w:bookmarkStart w:id="10" w:name="_Toc75814186"/>
      <w:r w:rsidRPr="00944E73">
        <w:t>Produktfunktionen</w:t>
      </w:r>
      <w:bookmarkEnd w:id="10"/>
    </w:p>
    <w:p w14:paraId="139A3E3E" w14:textId="569E2AC7" w:rsidR="006E7981" w:rsidRPr="00944E73" w:rsidRDefault="006E7981" w:rsidP="009D75CF">
      <w:pPr>
        <w:pStyle w:val="Erklaerung"/>
        <w:rPr>
          <w:rFonts w:cs="Arial"/>
          <w:lang w:val="de-AT"/>
        </w:rPr>
      </w:pPr>
    </w:p>
    <w:tbl>
      <w:tblPr>
        <w:tblW w:w="9210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47"/>
      </w:tblGrid>
      <w:tr w:rsidR="00996C9E" w:rsidRPr="00944E73" w14:paraId="69046925" w14:textId="77777777" w:rsidTr="00706F50">
        <w:tc>
          <w:tcPr>
            <w:tcW w:w="9210" w:type="dxa"/>
            <w:gridSpan w:val="2"/>
            <w:shd w:val="clear" w:color="auto" w:fill="F3F3F3"/>
          </w:tcPr>
          <w:p w14:paraId="7A8959DF" w14:textId="4185E2BE" w:rsidR="00996C9E" w:rsidRPr="00944E73" w:rsidRDefault="00996C9E" w:rsidP="009D75CF">
            <w:pPr>
              <w:tabs>
                <w:tab w:val="left" w:pos="5052"/>
              </w:tabs>
              <w:rPr>
                <w:rFonts w:cs="Arial"/>
                <w:b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 xml:space="preserve">Use Case </w:t>
            </w:r>
            <w:r w:rsidR="009632F1" w:rsidRPr="00944E73">
              <w:rPr>
                <w:rFonts w:cs="Arial"/>
                <w:b/>
                <w:color w:val="000000" w:themeColor="text1"/>
              </w:rPr>
              <w:t>- 1</w:t>
            </w:r>
          </w:p>
        </w:tc>
      </w:tr>
      <w:tr w:rsidR="00996C9E" w:rsidRPr="00944E73" w14:paraId="50FCEF08" w14:textId="77777777" w:rsidTr="00706F50">
        <w:tc>
          <w:tcPr>
            <w:tcW w:w="2163" w:type="dxa"/>
            <w:shd w:val="clear" w:color="auto" w:fill="auto"/>
          </w:tcPr>
          <w:p w14:paraId="0D909AED" w14:textId="77777777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47" w:type="dxa"/>
            <w:shd w:val="clear" w:color="auto" w:fill="auto"/>
          </w:tcPr>
          <w:p w14:paraId="4B99056E" w14:textId="08ABA531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naccount erstellen.</w:t>
            </w:r>
          </w:p>
        </w:tc>
      </w:tr>
      <w:tr w:rsidR="00996C9E" w:rsidRPr="00944E73" w14:paraId="72834616" w14:textId="77777777" w:rsidTr="00706F50">
        <w:tc>
          <w:tcPr>
            <w:tcW w:w="2163" w:type="dxa"/>
            <w:shd w:val="clear" w:color="auto" w:fill="auto"/>
          </w:tcPr>
          <w:p w14:paraId="5A6B388F" w14:textId="77777777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47" w:type="dxa"/>
            <w:shd w:val="clear" w:color="auto" w:fill="auto"/>
          </w:tcPr>
          <w:p w14:paraId="1299C43A" w14:textId="3BED0AF7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erstellen einen Account.</w:t>
            </w:r>
          </w:p>
        </w:tc>
      </w:tr>
      <w:tr w:rsidR="00996C9E" w:rsidRPr="00944E73" w14:paraId="44FD6081" w14:textId="77777777" w:rsidTr="00706F50">
        <w:tc>
          <w:tcPr>
            <w:tcW w:w="2163" w:type="dxa"/>
            <w:shd w:val="clear" w:color="auto" w:fill="auto"/>
          </w:tcPr>
          <w:p w14:paraId="5C77A192" w14:textId="77777777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47" w:type="dxa"/>
            <w:shd w:val="clear" w:color="auto" w:fill="auto"/>
          </w:tcPr>
          <w:p w14:paraId="3DE6FD97" w14:textId="3A756755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996C9E" w:rsidRPr="00944E73" w14:paraId="2BB70D03" w14:textId="77777777" w:rsidTr="00706F50">
        <w:tc>
          <w:tcPr>
            <w:tcW w:w="2163" w:type="dxa"/>
            <w:shd w:val="clear" w:color="auto" w:fill="auto"/>
          </w:tcPr>
          <w:p w14:paraId="4EBFB066" w14:textId="77777777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47" w:type="dxa"/>
            <w:shd w:val="clear" w:color="auto" w:fill="auto"/>
          </w:tcPr>
          <w:p w14:paraId="4DDBEF00" w14:textId="0FCA681F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möchte einen Account erstellen.</w:t>
            </w:r>
          </w:p>
        </w:tc>
      </w:tr>
      <w:tr w:rsidR="00996C9E" w:rsidRPr="00944E73" w14:paraId="014BDB2D" w14:textId="77777777" w:rsidTr="00706F50">
        <w:tc>
          <w:tcPr>
            <w:tcW w:w="2163" w:type="dxa"/>
            <w:shd w:val="clear" w:color="auto" w:fill="auto"/>
          </w:tcPr>
          <w:p w14:paraId="00130E56" w14:textId="77777777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47" w:type="dxa"/>
            <w:shd w:val="clear" w:color="auto" w:fill="auto"/>
          </w:tcPr>
          <w:p w14:paraId="3461D779" w14:textId="63091E30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Account wurde erstellt.</w:t>
            </w:r>
          </w:p>
        </w:tc>
      </w:tr>
      <w:tr w:rsidR="00996C9E" w:rsidRPr="00944E73" w14:paraId="0E621409" w14:textId="77777777" w:rsidTr="00706F50">
        <w:tc>
          <w:tcPr>
            <w:tcW w:w="2163" w:type="dxa"/>
            <w:shd w:val="clear" w:color="auto" w:fill="auto"/>
          </w:tcPr>
          <w:p w14:paraId="1822A66A" w14:textId="77777777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47" w:type="dxa"/>
            <w:shd w:val="clear" w:color="auto" w:fill="auto"/>
          </w:tcPr>
          <w:p w14:paraId="7950160C" w14:textId="6FD808BA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hat eine E-Mail-Adresse.</w:t>
            </w:r>
          </w:p>
          <w:p w14:paraId="3CF2D8B6" w14:textId="4DD3B9FC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braucht eine Internetverbindung.</w:t>
            </w:r>
          </w:p>
        </w:tc>
      </w:tr>
      <w:tr w:rsidR="00996C9E" w:rsidRPr="00944E73" w14:paraId="6B6F2140" w14:textId="77777777" w:rsidTr="00706F50">
        <w:tc>
          <w:tcPr>
            <w:tcW w:w="2163" w:type="dxa"/>
            <w:shd w:val="clear" w:color="auto" w:fill="auto"/>
          </w:tcPr>
          <w:p w14:paraId="7122ADAA" w14:textId="77777777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47" w:type="dxa"/>
            <w:shd w:val="clear" w:color="auto" w:fill="auto"/>
          </w:tcPr>
          <w:p w14:paraId="0FB78278" w14:textId="450A0C5C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Geschlecht, Vor-Zuname, </w:t>
            </w:r>
            <w:proofErr w:type="spellStart"/>
            <w:r w:rsidRPr="00944E73">
              <w:rPr>
                <w:rFonts w:cs="Arial"/>
                <w:color w:val="000000" w:themeColor="text1"/>
              </w:rPr>
              <w:t>Geb</w:t>
            </w:r>
            <w:proofErr w:type="spellEnd"/>
            <w:r w:rsidRPr="00944E73">
              <w:rPr>
                <w:rFonts w:cs="Arial"/>
                <w:color w:val="000000" w:themeColor="text1"/>
              </w:rPr>
              <w:t>-datum, Adresse, E-Mail-Adresse, Passwor</w:t>
            </w:r>
            <w:r w:rsidR="00F71E45">
              <w:rPr>
                <w:rFonts w:cs="Arial"/>
                <w:color w:val="000000" w:themeColor="text1"/>
              </w:rPr>
              <w:t>t.</w:t>
            </w:r>
          </w:p>
        </w:tc>
      </w:tr>
      <w:tr w:rsidR="00996C9E" w:rsidRPr="00944E73" w14:paraId="02765B12" w14:textId="77777777" w:rsidTr="00706F50">
        <w:tc>
          <w:tcPr>
            <w:tcW w:w="2163" w:type="dxa"/>
            <w:shd w:val="clear" w:color="auto" w:fill="auto"/>
          </w:tcPr>
          <w:p w14:paraId="32DF7F48" w14:textId="77777777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47" w:type="dxa"/>
            <w:shd w:val="clear" w:color="auto" w:fill="auto"/>
          </w:tcPr>
          <w:p w14:paraId="771BC863" w14:textId="4E92E079" w:rsidR="00996C9E" w:rsidRPr="00944E73" w:rsidRDefault="00996C9E" w:rsidP="00E81077">
            <w:pPr>
              <w:numPr>
                <w:ilvl w:val="0"/>
                <w:numId w:val="23"/>
              </w:numPr>
              <w:spacing w:line="259" w:lineRule="auto"/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öffnet die Webapplikation.</w:t>
            </w:r>
          </w:p>
          <w:p w14:paraId="11748661" w14:textId="1AB663A7" w:rsidR="00996C9E" w:rsidRPr="00944E73" w:rsidRDefault="00996C9E" w:rsidP="00E81077">
            <w:pPr>
              <w:numPr>
                <w:ilvl w:val="0"/>
                <w:numId w:val="23"/>
              </w:num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klickt auf </w:t>
            </w:r>
            <w:r w:rsidR="00401D11">
              <w:rPr>
                <w:rFonts w:cs="Arial"/>
                <w:color w:val="000000" w:themeColor="text1"/>
              </w:rPr>
              <w:t>„</w:t>
            </w:r>
            <w:r w:rsidRPr="00944E73">
              <w:rPr>
                <w:rFonts w:cs="Arial"/>
                <w:color w:val="000000" w:themeColor="text1"/>
              </w:rPr>
              <w:t>Registrieren</w:t>
            </w:r>
            <w:r w:rsidR="00401D11">
              <w:rPr>
                <w:rFonts w:cs="Arial"/>
                <w:color w:val="000000" w:themeColor="text1"/>
              </w:rPr>
              <w:t>“</w:t>
            </w:r>
            <w:r w:rsidRPr="00944E73">
              <w:rPr>
                <w:rFonts w:cs="Arial"/>
                <w:color w:val="000000" w:themeColor="text1"/>
              </w:rPr>
              <w:t>.</w:t>
            </w:r>
          </w:p>
          <w:p w14:paraId="18B9EE64" w14:textId="4F01970C" w:rsidR="00996C9E" w:rsidRPr="00944E73" w:rsidRDefault="00996C9E" w:rsidP="00E81077">
            <w:pPr>
              <w:numPr>
                <w:ilvl w:val="0"/>
                <w:numId w:val="23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gibt Daten ein.</w:t>
            </w:r>
          </w:p>
          <w:p w14:paraId="7DA9716C" w14:textId="133264FC" w:rsidR="00996C9E" w:rsidRPr="00944E73" w:rsidRDefault="00996C9E" w:rsidP="00E81077">
            <w:pPr>
              <w:numPr>
                <w:ilvl w:val="0"/>
                <w:numId w:val="23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klickt auf </w:t>
            </w:r>
            <w:r w:rsidR="00401D11">
              <w:rPr>
                <w:rFonts w:cs="Arial"/>
                <w:color w:val="000000" w:themeColor="text1"/>
              </w:rPr>
              <w:t>„</w:t>
            </w:r>
            <w:r w:rsidRPr="00944E73">
              <w:rPr>
                <w:rFonts w:cs="Arial"/>
                <w:color w:val="000000" w:themeColor="text1"/>
              </w:rPr>
              <w:t>Absenden</w:t>
            </w:r>
            <w:r w:rsidR="00401D11">
              <w:rPr>
                <w:rFonts w:cs="Arial"/>
                <w:color w:val="000000" w:themeColor="text1"/>
              </w:rPr>
              <w:t>“</w:t>
            </w:r>
            <w:r w:rsidRPr="00944E73">
              <w:rPr>
                <w:rFonts w:cs="Arial"/>
                <w:color w:val="000000" w:themeColor="text1"/>
              </w:rPr>
              <w:t>.</w:t>
            </w:r>
          </w:p>
          <w:p w14:paraId="698D48B6" w14:textId="7CD8EFC3" w:rsidR="00996C9E" w:rsidRPr="00944E73" w:rsidRDefault="00996C9E" w:rsidP="00E81077">
            <w:pPr>
              <w:numPr>
                <w:ilvl w:val="0"/>
                <w:numId w:val="23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öffnet Mail-Programm.</w:t>
            </w:r>
          </w:p>
          <w:p w14:paraId="23D13831" w14:textId="2972FAF6" w:rsidR="00996C9E" w:rsidRPr="00944E73" w:rsidRDefault="00996C9E" w:rsidP="00E81077">
            <w:pPr>
              <w:numPr>
                <w:ilvl w:val="0"/>
                <w:numId w:val="23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klickt auf Aktivierungslink.</w:t>
            </w:r>
          </w:p>
          <w:p w14:paraId="33C86505" w14:textId="2AB92CDE" w:rsidR="00996C9E" w:rsidRPr="00944E73" w:rsidRDefault="00996C9E" w:rsidP="00E81077">
            <w:pPr>
              <w:numPr>
                <w:ilvl w:val="0"/>
                <w:numId w:val="23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Webapp öffnet sich.</w:t>
            </w:r>
          </w:p>
        </w:tc>
      </w:tr>
      <w:tr w:rsidR="00996C9E" w:rsidRPr="00944E73" w14:paraId="72F98D93" w14:textId="77777777" w:rsidTr="00706F50">
        <w:tc>
          <w:tcPr>
            <w:tcW w:w="2163" w:type="dxa"/>
            <w:shd w:val="clear" w:color="auto" w:fill="auto"/>
          </w:tcPr>
          <w:p w14:paraId="15C51988" w14:textId="77777777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47" w:type="dxa"/>
            <w:shd w:val="clear" w:color="auto" w:fill="auto"/>
          </w:tcPr>
          <w:p w14:paraId="429A6421" w14:textId="2E66606A" w:rsidR="00996C9E" w:rsidRPr="00944E73" w:rsidRDefault="00996C9E" w:rsidP="009D75CF">
            <w:pPr>
              <w:pStyle w:val="ListParagraph"/>
              <w:numPr>
                <w:ilvl w:val="0"/>
                <w:numId w:val="11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gibt bereits registrierte E-Mail-Adresse ein.</w:t>
            </w:r>
          </w:p>
          <w:p w14:paraId="6B8F591E" w14:textId="2BBD61A4" w:rsidR="00996C9E" w:rsidRPr="00944E73" w:rsidRDefault="00996C9E" w:rsidP="009D75CF">
            <w:pPr>
              <w:pStyle w:val="ListParagraph"/>
              <w:numPr>
                <w:ilvl w:val="0"/>
                <w:numId w:val="11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gibt E-Mail im falschen Format ein.</w:t>
            </w:r>
          </w:p>
          <w:p w14:paraId="6CAD8CB2" w14:textId="17B08B73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</w:p>
        </w:tc>
      </w:tr>
      <w:tr w:rsidR="00996C9E" w:rsidRPr="00944E73" w14:paraId="15EA1015" w14:textId="77777777" w:rsidTr="00706F50">
        <w:tc>
          <w:tcPr>
            <w:tcW w:w="2163" w:type="dxa"/>
            <w:shd w:val="clear" w:color="auto" w:fill="auto"/>
          </w:tcPr>
          <w:p w14:paraId="29BBB0E5" w14:textId="77777777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47" w:type="dxa"/>
            <w:shd w:val="clear" w:color="auto" w:fill="auto"/>
          </w:tcPr>
          <w:p w14:paraId="088CFA42" w14:textId="6C909678" w:rsidR="00996C9E" w:rsidRPr="00944E73" w:rsidRDefault="00996C9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05AB7B06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20411868" w14:textId="77777777" w:rsidTr="00142DFC">
        <w:tc>
          <w:tcPr>
            <w:tcW w:w="9181" w:type="dxa"/>
            <w:gridSpan w:val="2"/>
            <w:shd w:val="clear" w:color="auto" w:fill="F3F3F3"/>
          </w:tcPr>
          <w:p w14:paraId="23BA03D3" w14:textId="7C1E4488" w:rsidR="003D3200" w:rsidRPr="00944E73" w:rsidRDefault="00001972" w:rsidP="009D75CF">
            <w:pPr>
              <w:tabs>
                <w:tab w:val="left" w:pos="5052"/>
              </w:tabs>
              <w:rPr>
                <w:rFonts w:cs="Arial"/>
                <w:b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2E42BC" w:rsidRPr="00944E73">
              <w:rPr>
                <w:rFonts w:cs="Arial"/>
                <w:b/>
                <w:color w:val="000000" w:themeColor="text1"/>
              </w:rPr>
              <w:t xml:space="preserve"> 2</w:t>
            </w:r>
          </w:p>
        </w:tc>
      </w:tr>
      <w:tr w:rsidR="00E07320" w:rsidRPr="00944E73" w14:paraId="76CAFD79" w14:textId="77777777" w:rsidTr="00142DFC">
        <w:tc>
          <w:tcPr>
            <w:tcW w:w="2163" w:type="dxa"/>
            <w:shd w:val="clear" w:color="auto" w:fill="auto"/>
          </w:tcPr>
          <w:p w14:paraId="5D4478A0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0562CB0E" w14:textId="2C3CBD50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Login</w:t>
            </w:r>
          </w:p>
        </w:tc>
      </w:tr>
      <w:tr w:rsidR="00E07320" w:rsidRPr="00944E73" w14:paraId="13483B7F" w14:textId="77777777" w:rsidTr="00142DFC">
        <w:tc>
          <w:tcPr>
            <w:tcW w:w="2163" w:type="dxa"/>
            <w:shd w:val="clear" w:color="auto" w:fill="auto"/>
          </w:tcPr>
          <w:p w14:paraId="4AB05E54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34CE0A41" w14:textId="1D25CA94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</w:t>
            </w:r>
            <w:r w:rsidR="00DE4240" w:rsidRPr="00944E73">
              <w:rPr>
                <w:rFonts w:cs="Arial"/>
                <w:color w:val="000000" w:themeColor="text1"/>
              </w:rPr>
              <w:t xml:space="preserve"> (User)</w:t>
            </w:r>
            <w:r w:rsidRPr="00944E73">
              <w:rPr>
                <w:rFonts w:cs="Arial"/>
                <w:color w:val="000000" w:themeColor="text1"/>
              </w:rPr>
              <w:t xml:space="preserve"> loggt sich ins Portal ein.</w:t>
            </w:r>
          </w:p>
        </w:tc>
      </w:tr>
      <w:tr w:rsidR="00E07320" w:rsidRPr="00944E73" w14:paraId="4DDE02A7" w14:textId="77777777" w:rsidTr="00142DFC">
        <w:tc>
          <w:tcPr>
            <w:tcW w:w="2163" w:type="dxa"/>
            <w:shd w:val="clear" w:color="auto" w:fill="auto"/>
          </w:tcPr>
          <w:p w14:paraId="5478E72F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62EBF3C5" w14:textId="08B1AFE0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, Mitarbeiter, Admin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B964EE4" w14:textId="77777777" w:rsidTr="00142DFC">
        <w:tc>
          <w:tcPr>
            <w:tcW w:w="2163" w:type="dxa"/>
            <w:shd w:val="clear" w:color="auto" w:fill="auto"/>
          </w:tcPr>
          <w:p w14:paraId="6E613983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6D98A12B" w14:textId="45B1191E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 möchte sich ins Portal einloggen.</w:t>
            </w:r>
          </w:p>
        </w:tc>
      </w:tr>
      <w:tr w:rsidR="00E07320" w:rsidRPr="00944E73" w14:paraId="458DD516" w14:textId="77777777" w:rsidTr="00142DFC">
        <w:tc>
          <w:tcPr>
            <w:tcW w:w="2163" w:type="dxa"/>
            <w:shd w:val="clear" w:color="auto" w:fill="auto"/>
          </w:tcPr>
          <w:p w14:paraId="3692663E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2946DB82" w14:textId="0D1F3B90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 ist im Portal eingeloggt.</w:t>
            </w:r>
          </w:p>
        </w:tc>
      </w:tr>
      <w:tr w:rsidR="00E07320" w:rsidRPr="00944E73" w14:paraId="0ED39D84" w14:textId="77777777" w:rsidTr="00142DFC">
        <w:tc>
          <w:tcPr>
            <w:tcW w:w="2163" w:type="dxa"/>
            <w:shd w:val="clear" w:color="auto" w:fill="auto"/>
          </w:tcPr>
          <w:p w14:paraId="36BAB956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51A8D955" w14:textId="2E89C8FF" w:rsidR="003D3200" w:rsidRPr="00944E73" w:rsidRDefault="66FC23CD" w:rsidP="009D75CF">
            <w:pPr>
              <w:pStyle w:val="ListParagraph"/>
              <w:numPr>
                <w:ilvl w:val="0"/>
                <w:numId w:val="10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 ist im Kundenportal nicht eingeloggt.</w:t>
            </w:r>
          </w:p>
          <w:p w14:paraId="5997CC1D" w14:textId="1FAC0F28" w:rsidR="003D3200" w:rsidRPr="00944E73" w:rsidRDefault="66FC23CD" w:rsidP="009D75CF">
            <w:pPr>
              <w:pStyle w:val="ListParagraph"/>
              <w:numPr>
                <w:ilvl w:val="0"/>
                <w:numId w:val="10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 hat einen Account.</w:t>
            </w:r>
          </w:p>
        </w:tc>
      </w:tr>
      <w:tr w:rsidR="00E07320" w:rsidRPr="00944E73" w14:paraId="0D74C4F7" w14:textId="77777777" w:rsidTr="00142DFC">
        <w:tc>
          <w:tcPr>
            <w:tcW w:w="2163" w:type="dxa"/>
            <w:shd w:val="clear" w:color="auto" w:fill="auto"/>
          </w:tcPr>
          <w:p w14:paraId="68DB4A0A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110FFD37" w14:textId="6EBB956A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-Mail-Adresse, Passwor</w:t>
            </w:r>
            <w:r w:rsidR="00F71E45">
              <w:rPr>
                <w:rFonts w:cs="Arial"/>
                <w:color w:val="000000" w:themeColor="text1"/>
              </w:rPr>
              <w:t>t</w:t>
            </w:r>
          </w:p>
        </w:tc>
      </w:tr>
      <w:tr w:rsidR="00E07320" w:rsidRPr="00944E73" w14:paraId="7EA59960" w14:textId="77777777" w:rsidTr="00142DFC">
        <w:tc>
          <w:tcPr>
            <w:tcW w:w="2163" w:type="dxa"/>
            <w:shd w:val="clear" w:color="auto" w:fill="auto"/>
          </w:tcPr>
          <w:p w14:paraId="62DCE11C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61008A46" w14:textId="1B579E82" w:rsidR="003D3200" w:rsidRPr="00944E73" w:rsidRDefault="66FC23CD" w:rsidP="00E81077">
            <w:pPr>
              <w:pStyle w:val="ListParagraph"/>
              <w:numPr>
                <w:ilvl w:val="0"/>
                <w:numId w:val="24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öffnet die </w:t>
            </w:r>
            <w:r w:rsidR="009151E9" w:rsidRPr="00944E73">
              <w:rPr>
                <w:rFonts w:cs="Arial"/>
                <w:color w:val="000000" w:themeColor="text1"/>
              </w:rPr>
              <w:t>Webapplikation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  <w:p w14:paraId="468F182C" w14:textId="27C143C0" w:rsidR="003D3200" w:rsidRPr="00944E73" w:rsidRDefault="66FC23CD" w:rsidP="00E81077">
            <w:pPr>
              <w:pStyle w:val="ListParagraph"/>
              <w:numPr>
                <w:ilvl w:val="0"/>
                <w:numId w:val="24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auf </w:t>
            </w:r>
            <w:r w:rsidR="00401D11">
              <w:rPr>
                <w:rFonts w:cs="Arial"/>
                <w:color w:val="000000" w:themeColor="text1"/>
              </w:rPr>
              <w:t>„</w:t>
            </w:r>
            <w:r w:rsidRPr="00944E73">
              <w:rPr>
                <w:rFonts w:cs="Arial"/>
                <w:color w:val="000000" w:themeColor="text1"/>
              </w:rPr>
              <w:t>Login</w:t>
            </w:r>
            <w:r w:rsidR="00401D11">
              <w:rPr>
                <w:rFonts w:cs="Arial"/>
                <w:color w:val="000000" w:themeColor="text1"/>
              </w:rPr>
              <w:t>“</w:t>
            </w:r>
            <w:r w:rsidR="00D54D67" w:rsidRPr="00944E73">
              <w:rPr>
                <w:rFonts w:cs="Arial"/>
                <w:color w:val="000000" w:themeColor="text1"/>
              </w:rPr>
              <w:t xml:space="preserve"> (Link)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  <w:p w14:paraId="57297F6C" w14:textId="45939545" w:rsidR="003D3200" w:rsidRPr="00944E73" w:rsidRDefault="66FC23CD" w:rsidP="00E81077">
            <w:pPr>
              <w:pStyle w:val="ListParagraph"/>
              <w:numPr>
                <w:ilvl w:val="0"/>
                <w:numId w:val="24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 gibt Daten ein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  <w:p w14:paraId="6B699379" w14:textId="16015516" w:rsidR="003D3200" w:rsidRPr="00944E73" w:rsidRDefault="66FC23CD" w:rsidP="00E81077">
            <w:pPr>
              <w:pStyle w:val="ListParagraph"/>
              <w:numPr>
                <w:ilvl w:val="0"/>
                <w:numId w:val="24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auf </w:t>
            </w:r>
            <w:r w:rsidR="00401D11">
              <w:rPr>
                <w:rFonts w:cs="Arial"/>
                <w:color w:val="000000" w:themeColor="text1"/>
              </w:rPr>
              <w:t>„</w:t>
            </w:r>
            <w:r w:rsidRPr="00944E73">
              <w:rPr>
                <w:rFonts w:cs="Arial"/>
                <w:color w:val="000000" w:themeColor="text1"/>
              </w:rPr>
              <w:t>Login</w:t>
            </w:r>
            <w:r w:rsidR="00401D11">
              <w:rPr>
                <w:rFonts w:cs="Arial"/>
                <w:color w:val="000000" w:themeColor="text1"/>
              </w:rPr>
              <w:t>“</w:t>
            </w:r>
            <w:r w:rsidR="00D54D67" w:rsidRPr="00944E73">
              <w:rPr>
                <w:rFonts w:cs="Arial"/>
                <w:color w:val="000000" w:themeColor="text1"/>
              </w:rPr>
              <w:t xml:space="preserve"> (Button)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0D100C8" w14:textId="77777777" w:rsidTr="00142DFC">
        <w:tc>
          <w:tcPr>
            <w:tcW w:w="2163" w:type="dxa"/>
            <w:shd w:val="clear" w:color="auto" w:fill="auto"/>
          </w:tcPr>
          <w:p w14:paraId="705043D7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3FE9F23F" w14:textId="548CF0B1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-Mail oder Passwor</w:t>
            </w:r>
            <w:r w:rsidR="00F71E45">
              <w:rPr>
                <w:rFonts w:cs="Arial"/>
                <w:color w:val="000000" w:themeColor="text1"/>
              </w:rPr>
              <w:t>t</w:t>
            </w:r>
            <w:r w:rsidRPr="00944E73">
              <w:rPr>
                <w:rFonts w:cs="Arial"/>
                <w:color w:val="000000" w:themeColor="text1"/>
              </w:rPr>
              <w:t xml:space="preserve"> ist falsch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913E9BD" w14:textId="77777777" w:rsidTr="00142DFC">
        <w:tc>
          <w:tcPr>
            <w:tcW w:w="2163" w:type="dxa"/>
            <w:shd w:val="clear" w:color="auto" w:fill="auto"/>
          </w:tcPr>
          <w:p w14:paraId="0ED941D5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26850686" w14:textId="2D88FA9E" w:rsidR="003D3200" w:rsidRPr="00944E73" w:rsidRDefault="66FC23CD" w:rsidP="009D75CF">
            <w:pPr>
              <w:pStyle w:val="ListParagraph"/>
              <w:numPr>
                <w:ilvl w:val="0"/>
                <w:numId w:val="9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: nach erfolgreichem Login öffnet sich das Kunden</w:t>
            </w:r>
            <w:r w:rsidR="00F71E45">
              <w:rPr>
                <w:rFonts w:cs="Arial"/>
                <w:color w:val="000000" w:themeColor="text1"/>
              </w:rPr>
              <w:t>-</w:t>
            </w:r>
            <w:r w:rsidRPr="00944E73">
              <w:rPr>
                <w:rFonts w:cs="Arial"/>
                <w:color w:val="000000" w:themeColor="text1"/>
              </w:rPr>
              <w:t xml:space="preserve"> Portal.</w:t>
            </w:r>
          </w:p>
          <w:p w14:paraId="6AFBFF12" w14:textId="47C8CA42" w:rsidR="003D3200" w:rsidRPr="00944E73" w:rsidRDefault="66FC23CD" w:rsidP="009D75CF">
            <w:pPr>
              <w:pStyle w:val="ListParagraph"/>
              <w:numPr>
                <w:ilvl w:val="0"/>
                <w:numId w:val="9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: nach erfolgreichem Login öffnet sich das Mitarbeiter</w:t>
            </w:r>
            <w:r w:rsidR="00F71E45">
              <w:rPr>
                <w:rFonts w:cs="Arial"/>
                <w:color w:val="000000" w:themeColor="text1"/>
              </w:rPr>
              <w:t>-</w:t>
            </w:r>
            <w:r w:rsidRPr="00944E73">
              <w:rPr>
                <w:rFonts w:cs="Arial"/>
                <w:color w:val="000000" w:themeColor="text1"/>
              </w:rPr>
              <w:t>Portal.</w:t>
            </w:r>
          </w:p>
          <w:p w14:paraId="1F72F646" w14:textId="22CF6064" w:rsidR="003D3200" w:rsidRPr="00944E73" w:rsidRDefault="66FC23CD" w:rsidP="009D75CF">
            <w:pPr>
              <w:pStyle w:val="ListParagraph"/>
              <w:numPr>
                <w:ilvl w:val="0"/>
                <w:numId w:val="9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dmin: nach erfolgreichem Login öffnet sich das Administrator</w:t>
            </w:r>
            <w:r w:rsidR="00F71E45">
              <w:rPr>
                <w:rFonts w:cs="Arial"/>
                <w:color w:val="000000" w:themeColor="text1"/>
              </w:rPr>
              <w:t>-</w:t>
            </w:r>
            <w:r w:rsidRPr="00944E73">
              <w:rPr>
                <w:rFonts w:cs="Arial"/>
                <w:color w:val="000000" w:themeColor="text1"/>
              </w:rPr>
              <w:t>Portal.</w:t>
            </w:r>
          </w:p>
        </w:tc>
      </w:tr>
    </w:tbl>
    <w:p w14:paraId="00317D95" w14:textId="61E52172" w:rsidR="0046697F" w:rsidRPr="00944E73" w:rsidRDefault="0046697F"/>
    <w:p w14:paraId="2E40F146" w14:textId="77777777" w:rsidR="0046697F" w:rsidRPr="00944E73" w:rsidRDefault="0046697F">
      <w:r w:rsidRPr="00944E73">
        <w:br w:type="page"/>
      </w:r>
    </w:p>
    <w:p w14:paraId="5FDDFAA3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6256AFA6" w14:textId="77777777" w:rsidTr="00142DFC">
        <w:tc>
          <w:tcPr>
            <w:tcW w:w="9181" w:type="dxa"/>
            <w:gridSpan w:val="2"/>
            <w:shd w:val="clear" w:color="auto" w:fill="F3F3F3"/>
          </w:tcPr>
          <w:p w14:paraId="20CFE9A7" w14:textId="6F6038EC" w:rsidR="003D3200" w:rsidRPr="00944E73" w:rsidRDefault="00001972" w:rsidP="009D75CF">
            <w:pPr>
              <w:tabs>
                <w:tab w:val="left" w:pos="5052"/>
              </w:tabs>
              <w:rPr>
                <w:rFonts w:cs="Arial"/>
                <w:b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2E42BC" w:rsidRPr="00944E73">
              <w:rPr>
                <w:rFonts w:cs="Arial"/>
                <w:b/>
                <w:color w:val="000000" w:themeColor="text1"/>
              </w:rPr>
              <w:t xml:space="preserve"> 3</w:t>
            </w:r>
          </w:p>
        </w:tc>
      </w:tr>
      <w:tr w:rsidR="00E07320" w:rsidRPr="00944E73" w14:paraId="44BD188F" w14:textId="77777777" w:rsidTr="00142DFC">
        <w:tc>
          <w:tcPr>
            <w:tcW w:w="2163" w:type="dxa"/>
            <w:shd w:val="clear" w:color="auto" w:fill="auto"/>
          </w:tcPr>
          <w:p w14:paraId="178F8722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61CDCEAD" w14:textId="6ED494D1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Passwor</w:t>
            </w:r>
            <w:r w:rsidR="00F71E45">
              <w:rPr>
                <w:rFonts w:cs="Arial"/>
                <w:color w:val="000000" w:themeColor="text1"/>
              </w:rPr>
              <w:t>t</w:t>
            </w:r>
            <w:r w:rsidRPr="00944E73">
              <w:rPr>
                <w:rFonts w:cs="Arial"/>
                <w:color w:val="000000" w:themeColor="text1"/>
              </w:rPr>
              <w:t xml:space="preserve"> resetten</w:t>
            </w:r>
          </w:p>
        </w:tc>
      </w:tr>
      <w:tr w:rsidR="00E07320" w:rsidRPr="00944E73" w14:paraId="545EE710" w14:textId="77777777" w:rsidTr="00142DFC">
        <w:tc>
          <w:tcPr>
            <w:tcW w:w="2163" w:type="dxa"/>
            <w:shd w:val="clear" w:color="auto" w:fill="auto"/>
          </w:tcPr>
          <w:p w14:paraId="3AC6FFE6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6BB9E253" w14:textId="6FCEA9CE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 möchte sein Passwor</w:t>
            </w:r>
            <w:r w:rsidR="00F71E45">
              <w:rPr>
                <w:rFonts w:cs="Arial"/>
                <w:color w:val="000000" w:themeColor="text1"/>
              </w:rPr>
              <w:t>t</w:t>
            </w:r>
            <w:r w:rsidRPr="00944E73">
              <w:rPr>
                <w:rFonts w:cs="Arial"/>
                <w:color w:val="000000" w:themeColor="text1"/>
              </w:rPr>
              <w:t xml:space="preserve"> resetten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96A27AF" w14:textId="77777777" w:rsidTr="00142DFC">
        <w:tc>
          <w:tcPr>
            <w:tcW w:w="2163" w:type="dxa"/>
            <w:shd w:val="clear" w:color="auto" w:fill="auto"/>
          </w:tcPr>
          <w:p w14:paraId="69311CC3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23DE523C" w14:textId="3DFA9F0D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, Mitarbeiter, Admin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8361E3E" w14:textId="77777777" w:rsidTr="00142DFC">
        <w:tc>
          <w:tcPr>
            <w:tcW w:w="2163" w:type="dxa"/>
            <w:shd w:val="clear" w:color="auto" w:fill="auto"/>
          </w:tcPr>
          <w:p w14:paraId="38C6EB87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52E56223" w14:textId="73929D61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 hat sein Passwor</w:t>
            </w:r>
            <w:r w:rsidR="00F71E45">
              <w:rPr>
                <w:rFonts w:cs="Arial"/>
                <w:color w:val="000000" w:themeColor="text1"/>
              </w:rPr>
              <w:t>t</w:t>
            </w:r>
            <w:r w:rsidRPr="00944E73">
              <w:rPr>
                <w:rFonts w:cs="Arial"/>
                <w:color w:val="000000" w:themeColor="text1"/>
              </w:rPr>
              <w:t xml:space="preserve"> vergessen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5188B51" w14:textId="77777777" w:rsidTr="00142DFC">
        <w:tc>
          <w:tcPr>
            <w:tcW w:w="2163" w:type="dxa"/>
            <w:shd w:val="clear" w:color="auto" w:fill="auto"/>
          </w:tcPr>
          <w:p w14:paraId="06C96DE3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07547A01" w14:textId="2769E298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eues Passwor</w:t>
            </w:r>
            <w:r w:rsidR="00F71E45">
              <w:rPr>
                <w:rFonts w:cs="Arial"/>
                <w:color w:val="000000" w:themeColor="text1"/>
              </w:rPr>
              <w:t>t</w:t>
            </w:r>
            <w:r w:rsidRPr="00944E73">
              <w:rPr>
                <w:rFonts w:cs="Arial"/>
                <w:color w:val="000000" w:themeColor="text1"/>
              </w:rPr>
              <w:t xml:space="preserve"> wurde gesetzt.</w:t>
            </w:r>
          </w:p>
        </w:tc>
      </w:tr>
      <w:tr w:rsidR="00E07320" w:rsidRPr="00944E73" w14:paraId="5420A2AA" w14:textId="77777777" w:rsidTr="00142DFC">
        <w:tc>
          <w:tcPr>
            <w:tcW w:w="2163" w:type="dxa"/>
            <w:shd w:val="clear" w:color="auto" w:fill="auto"/>
          </w:tcPr>
          <w:p w14:paraId="28066930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5043CB0F" w14:textId="5F7BC668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 braucht einen aktiven Account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60992A3" w14:textId="77777777" w:rsidTr="00142DFC">
        <w:tc>
          <w:tcPr>
            <w:tcW w:w="2163" w:type="dxa"/>
            <w:shd w:val="clear" w:color="auto" w:fill="auto"/>
          </w:tcPr>
          <w:p w14:paraId="6DB74542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07459315" w14:textId="7474D842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eues Passwor</w:t>
            </w:r>
            <w:r w:rsidR="00F71E45">
              <w:rPr>
                <w:rFonts w:cs="Arial"/>
                <w:color w:val="000000" w:themeColor="text1"/>
              </w:rPr>
              <w:t>t.</w:t>
            </w:r>
          </w:p>
        </w:tc>
      </w:tr>
      <w:tr w:rsidR="00E07320" w:rsidRPr="00944E73" w14:paraId="367C8150" w14:textId="77777777" w:rsidTr="00142DFC">
        <w:tc>
          <w:tcPr>
            <w:tcW w:w="2163" w:type="dxa"/>
            <w:shd w:val="clear" w:color="auto" w:fill="auto"/>
          </w:tcPr>
          <w:p w14:paraId="0200BFDA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0BDD8BE3" w14:textId="2A777FF0" w:rsidR="003D3200" w:rsidRPr="00944E73" w:rsidRDefault="66FC23CD" w:rsidP="00E81077">
            <w:pPr>
              <w:numPr>
                <w:ilvl w:val="0"/>
                <w:numId w:val="25"/>
              </w:numPr>
              <w:spacing w:line="259" w:lineRule="auto"/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öffnet die </w:t>
            </w:r>
            <w:r w:rsidR="00943206" w:rsidRPr="00944E73">
              <w:rPr>
                <w:rFonts w:cs="Arial"/>
                <w:color w:val="000000" w:themeColor="text1"/>
              </w:rPr>
              <w:t>Webapplikation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  <w:p w14:paraId="497317CF" w14:textId="37F62581" w:rsidR="003D3200" w:rsidRPr="00944E73" w:rsidRDefault="66FC23CD" w:rsidP="00E81077">
            <w:pPr>
              <w:numPr>
                <w:ilvl w:val="0"/>
                <w:numId w:val="2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auf </w:t>
            </w:r>
            <w:r w:rsidR="00401D11">
              <w:rPr>
                <w:rFonts w:cs="Arial"/>
                <w:color w:val="000000" w:themeColor="text1"/>
              </w:rPr>
              <w:t>„</w:t>
            </w:r>
            <w:r w:rsidRPr="00944E73">
              <w:rPr>
                <w:rFonts w:cs="Arial"/>
                <w:color w:val="000000" w:themeColor="text1"/>
              </w:rPr>
              <w:t>Login</w:t>
            </w:r>
            <w:r w:rsidR="00401D11">
              <w:rPr>
                <w:rFonts w:cs="Arial"/>
                <w:color w:val="000000" w:themeColor="text1"/>
              </w:rPr>
              <w:t>“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  <w:p w14:paraId="3213900F" w14:textId="33D84255" w:rsidR="003D3200" w:rsidRPr="00944E73" w:rsidRDefault="66FC23CD" w:rsidP="00E81077">
            <w:pPr>
              <w:numPr>
                <w:ilvl w:val="0"/>
                <w:numId w:val="2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auf </w:t>
            </w:r>
            <w:r w:rsidR="00401D11">
              <w:rPr>
                <w:rFonts w:cs="Arial"/>
                <w:color w:val="000000" w:themeColor="text1"/>
              </w:rPr>
              <w:t>„</w:t>
            </w:r>
            <w:r w:rsidRPr="00944E73">
              <w:rPr>
                <w:rFonts w:cs="Arial"/>
                <w:color w:val="000000" w:themeColor="text1"/>
              </w:rPr>
              <w:t>Passwor</w:t>
            </w:r>
            <w:r w:rsidR="00F71E45">
              <w:rPr>
                <w:rFonts w:cs="Arial"/>
                <w:color w:val="000000" w:themeColor="text1"/>
              </w:rPr>
              <w:t>t</w:t>
            </w:r>
            <w:r w:rsidRPr="00944E73">
              <w:rPr>
                <w:rFonts w:cs="Arial"/>
                <w:color w:val="000000" w:themeColor="text1"/>
              </w:rPr>
              <w:t xml:space="preserve"> vergessen</w:t>
            </w:r>
            <w:r w:rsidR="00401D11">
              <w:rPr>
                <w:rFonts w:cs="Arial"/>
                <w:color w:val="000000" w:themeColor="text1"/>
              </w:rPr>
              <w:t>“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  <w:p w14:paraId="2FF3F629" w14:textId="0F9F15A2" w:rsidR="003D3200" w:rsidRPr="00944E73" w:rsidRDefault="66FC23CD" w:rsidP="00E81077">
            <w:pPr>
              <w:numPr>
                <w:ilvl w:val="0"/>
                <w:numId w:val="2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 gibt E-Mail-Adresse ein.</w:t>
            </w:r>
          </w:p>
          <w:p w14:paraId="2035497D" w14:textId="37B0A227" w:rsidR="003D3200" w:rsidRPr="00944E73" w:rsidRDefault="66FC23CD" w:rsidP="00E81077">
            <w:pPr>
              <w:numPr>
                <w:ilvl w:val="0"/>
                <w:numId w:val="2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auf </w:t>
            </w:r>
            <w:r w:rsidR="00401D11">
              <w:rPr>
                <w:rFonts w:cs="Arial"/>
                <w:color w:val="000000" w:themeColor="text1"/>
              </w:rPr>
              <w:t>„</w:t>
            </w:r>
            <w:r w:rsidRPr="00944E73">
              <w:rPr>
                <w:rFonts w:cs="Arial"/>
                <w:color w:val="000000" w:themeColor="text1"/>
              </w:rPr>
              <w:t>Passwor</w:t>
            </w:r>
            <w:r w:rsidR="00F71E45">
              <w:rPr>
                <w:rFonts w:cs="Arial"/>
                <w:color w:val="000000" w:themeColor="text1"/>
              </w:rPr>
              <w:t>t</w:t>
            </w:r>
            <w:r w:rsidR="00401D11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="00401D11">
              <w:rPr>
                <w:rFonts w:cs="Arial"/>
                <w:color w:val="000000" w:themeColor="text1"/>
              </w:rPr>
              <w:t>r</w:t>
            </w:r>
            <w:r w:rsidRPr="00944E73">
              <w:rPr>
                <w:rFonts w:cs="Arial"/>
                <w:color w:val="000000" w:themeColor="text1"/>
              </w:rPr>
              <w:t>eset</w:t>
            </w:r>
            <w:proofErr w:type="spellEnd"/>
            <w:r w:rsidRPr="00944E73">
              <w:rPr>
                <w:rFonts w:cs="Arial"/>
                <w:color w:val="000000" w:themeColor="text1"/>
              </w:rPr>
              <w:t xml:space="preserve"> anfordern</w:t>
            </w:r>
            <w:r w:rsidR="00401D11">
              <w:rPr>
                <w:rFonts w:cs="Arial"/>
                <w:color w:val="000000" w:themeColor="text1"/>
              </w:rPr>
              <w:t>“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  <w:p w14:paraId="717F82A1" w14:textId="19940582" w:rsidR="003D3200" w:rsidRPr="00944E73" w:rsidRDefault="66FC23CD" w:rsidP="00E81077">
            <w:pPr>
              <w:numPr>
                <w:ilvl w:val="0"/>
                <w:numId w:val="2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 öffnet Mail-Programm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  <w:p w14:paraId="6679C09C" w14:textId="583E0130" w:rsidR="003D3200" w:rsidRPr="00944E73" w:rsidRDefault="66FC23CD" w:rsidP="00E81077">
            <w:pPr>
              <w:numPr>
                <w:ilvl w:val="0"/>
                <w:numId w:val="2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auf </w:t>
            </w:r>
            <w:r w:rsidR="00401D11">
              <w:rPr>
                <w:rFonts w:cs="Arial"/>
                <w:color w:val="000000" w:themeColor="text1"/>
              </w:rPr>
              <w:t>den Link „</w:t>
            </w:r>
            <w:r w:rsidRPr="00944E73">
              <w:rPr>
                <w:rFonts w:cs="Arial"/>
                <w:color w:val="000000" w:themeColor="text1"/>
              </w:rPr>
              <w:t>Passwor</w:t>
            </w:r>
            <w:r w:rsidR="00F71E45">
              <w:rPr>
                <w:rFonts w:cs="Arial"/>
                <w:color w:val="000000" w:themeColor="text1"/>
              </w:rPr>
              <w:t>t</w:t>
            </w:r>
            <w:r w:rsidR="00401D11">
              <w:rPr>
                <w:rFonts w:cs="Arial"/>
                <w:color w:val="000000" w:themeColor="text1"/>
              </w:rPr>
              <w:t xml:space="preserve"> </w:t>
            </w:r>
            <w:proofErr w:type="spellStart"/>
            <w:r w:rsidR="00401D11">
              <w:rPr>
                <w:rFonts w:cs="Arial"/>
                <w:color w:val="000000" w:themeColor="text1"/>
              </w:rPr>
              <w:t>r</w:t>
            </w:r>
            <w:r w:rsidRPr="00944E73">
              <w:rPr>
                <w:rFonts w:cs="Arial"/>
                <w:color w:val="000000" w:themeColor="text1"/>
              </w:rPr>
              <w:t>eset</w:t>
            </w:r>
            <w:proofErr w:type="spellEnd"/>
            <w:r w:rsidR="00401D11">
              <w:rPr>
                <w:rFonts w:cs="Arial"/>
                <w:color w:val="000000" w:themeColor="text1"/>
              </w:rPr>
              <w:t>“</w:t>
            </w:r>
            <w:r w:rsidR="008A5229" w:rsidRPr="00944E73">
              <w:rPr>
                <w:rFonts w:cs="Arial"/>
                <w:color w:val="000000" w:themeColor="text1"/>
              </w:rPr>
              <w:t>.</w:t>
            </w:r>
          </w:p>
          <w:p w14:paraId="050E470E" w14:textId="1F661446" w:rsidR="003D3200" w:rsidRPr="00944E73" w:rsidRDefault="66FC23CD" w:rsidP="00E81077">
            <w:pPr>
              <w:numPr>
                <w:ilvl w:val="0"/>
                <w:numId w:val="2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 gibt neues Passwor</w:t>
            </w:r>
            <w:r w:rsidR="00F71E45">
              <w:rPr>
                <w:rFonts w:cs="Arial"/>
                <w:color w:val="000000" w:themeColor="text1"/>
              </w:rPr>
              <w:t>t</w:t>
            </w:r>
            <w:r w:rsidRPr="00944E73">
              <w:rPr>
                <w:rFonts w:cs="Arial"/>
                <w:color w:val="000000" w:themeColor="text1"/>
              </w:rPr>
              <w:t xml:space="preserve"> ein</w:t>
            </w:r>
            <w:r w:rsidR="006B743B" w:rsidRPr="00944E73">
              <w:rPr>
                <w:rFonts w:cs="Arial"/>
                <w:color w:val="000000" w:themeColor="text1"/>
              </w:rPr>
              <w:t xml:space="preserve"> (</w:t>
            </w:r>
            <w:r w:rsidR="00F71E45">
              <w:rPr>
                <w:rFonts w:cs="Arial"/>
                <w:color w:val="000000" w:themeColor="text1"/>
              </w:rPr>
              <w:t>z</w:t>
            </w:r>
            <w:r w:rsidR="006B743B" w:rsidRPr="00944E73">
              <w:rPr>
                <w:rFonts w:cs="Arial"/>
                <w:color w:val="000000" w:themeColor="text1"/>
              </w:rPr>
              <w:t>we</w:t>
            </w:r>
            <w:r w:rsidR="00F71E45">
              <w:rPr>
                <w:rFonts w:cs="Arial"/>
                <w:color w:val="000000" w:themeColor="text1"/>
              </w:rPr>
              <w:t>i</w:t>
            </w:r>
            <w:r w:rsidR="006B743B" w:rsidRPr="00944E73">
              <w:rPr>
                <w:rFonts w:cs="Arial"/>
                <w:color w:val="000000" w:themeColor="text1"/>
              </w:rPr>
              <w:t>mal)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  <w:p w14:paraId="6B59B10E" w14:textId="31F562E9" w:rsidR="003D3200" w:rsidRPr="00944E73" w:rsidRDefault="66FC23CD" w:rsidP="00E81077">
            <w:pPr>
              <w:numPr>
                <w:ilvl w:val="0"/>
                <w:numId w:val="2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</w:t>
            </w:r>
            <w:r w:rsidR="008E6833" w:rsidRPr="00944E73">
              <w:rPr>
                <w:rFonts w:cs="Arial"/>
                <w:color w:val="000000" w:themeColor="text1"/>
              </w:rPr>
              <w:t xml:space="preserve">auf </w:t>
            </w:r>
            <w:r w:rsidR="00401D11">
              <w:rPr>
                <w:rFonts w:cs="Arial"/>
                <w:color w:val="000000" w:themeColor="text1"/>
              </w:rPr>
              <w:t>„</w:t>
            </w:r>
            <w:r w:rsidR="008E6833" w:rsidRPr="00944E73">
              <w:rPr>
                <w:rFonts w:cs="Arial"/>
                <w:color w:val="000000" w:themeColor="text1"/>
              </w:rPr>
              <w:t>Speichern</w:t>
            </w:r>
            <w:r w:rsidR="00401D11">
              <w:rPr>
                <w:rFonts w:cs="Arial"/>
                <w:color w:val="000000" w:themeColor="text1"/>
              </w:rPr>
              <w:t>“</w:t>
            </w:r>
            <w:r w:rsidRPr="00944E73">
              <w:rPr>
                <w:rFonts w:cs="Arial"/>
                <w:color w:val="000000" w:themeColor="text1"/>
              </w:rPr>
              <w:t>.</w:t>
            </w:r>
          </w:p>
          <w:p w14:paraId="30DC3282" w14:textId="23B0E00B" w:rsidR="003D3200" w:rsidRPr="00944E73" w:rsidRDefault="66FC23CD" w:rsidP="00E81077">
            <w:pPr>
              <w:numPr>
                <w:ilvl w:val="0"/>
                <w:numId w:val="25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 bekommt eine E-Mail über Passwor</w:t>
            </w:r>
            <w:r w:rsidR="00F71E45">
              <w:rPr>
                <w:rFonts w:cs="Arial"/>
                <w:color w:val="000000" w:themeColor="text1"/>
              </w:rPr>
              <w:t>t-</w:t>
            </w:r>
            <w:r w:rsidRPr="00944E73">
              <w:rPr>
                <w:rFonts w:cs="Arial"/>
                <w:color w:val="000000" w:themeColor="text1"/>
              </w:rPr>
              <w:t>Änderung</w:t>
            </w:r>
            <w:r w:rsidR="000725F4" w:rsidRPr="00944E73">
              <w:rPr>
                <w:rFonts w:cs="Arial"/>
                <w:color w:val="000000" w:themeColor="text1"/>
              </w:rPr>
              <w:t xml:space="preserve"> </w:t>
            </w:r>
            <w:r w:rsidR="002F6415" w:rsidRPr="00944E73">
              <w:rPr>
                <w:rFonts w:cs="Arial"/>
                <w:color w:val="000000" w:themeColor="text1"/>
              </w:rPr>
              <w:t>und eine Aufforderung</w:t>
            </w:r>
            <w:r w:rsidR="00F71E45">
              <w:rPr>
                <w:rFonts w:cs="Arial"/>
                <w:color w:val="000000" w:themeColor="text1"/>
              </w:rPr>
              <w:t>,</w:t>
            </w:r>
            <w:r w:rsidR="002F6415" w:rsidRPr="00944E73">
              <w:rPr>
                <w:rFonts w:cs="Arial"/>
                <w:color w:val="000000" w:themeColor="text1"/>
              </w:rPr>
              <w:t xml:space="preserve"> den Account zu sperren</w:t>
            </w:r>
            <w:r w:rsidR="00F71E45">
              <w:rPr>
                <w:rFonts w:cs="Arial"/>
                <w:color w:val="000000" w:themeColor="text1"/>
              </w:rPr>
              <w:t>,</w:t>
            </w:r>
            <w:r w:rsidR="002F6415" w:rsidRPr="00944E73">
              <w:rPr>
                <w:rFonts w:cs="Arial"/>
                <w:color w:val="000000" w:themeColor="text1"/>
              </w:rPr>
              <w:t xml:space="preserve"> sollte der Akteur die E-Mail nicht geändert habe</w:t>
            </w:r>
            <w:r w:rsidR="00F71E45">
              <w:rPr>
                <w:rFonts w:cs="Arial"/>
                <w:color w:val="000000" w:themeColor="text1"/>
              </w:rPr>
              <w:t>n</w:t>
            </w:r>
            <w:r w:rsidR="002F6415" w:rsidRPr="00944E73">
              <w:rPr>
                <w:rFonts w:cs="Arial"/>
                <w:color w:val="000000" w:themeColor="text1"/>
              </w:rPr>
              <w:t>.</w:t>
            </w:r>
          </w:p>
          <w:p w14:paraId="6537F28F" w14:textId="57C4B838" w:rsidR="004A7ED0" w:rsidRPr="00944E73" w:rsidRDefault="004A7ED0" w:rsidP="009D75CF">
            <w:pPr>
              <w:rPr>
                <w:rFonts w:cs="Arial"/>
                <w:color w:val="000000" w:themeColor="text1"/>
                <w:szCs w:val="22"/>
              </w:rPr>
            </w:pPr>
          </w:p>
        </w:tc>
      </w:tr>
      <w:tr w:rsidR="00E07320" w:rsidRPr="00944E73" w14:paraId="0FB23424" w14:textId="77777777" w:rsidTr="00142DFC">
        <w:tc>
          <w:tcPr>
            <w:tcW w:w="2163" w:type="dxa"/>
            <w:shd w:val="clear" w:color="auto" w:fill="auto"/>
          </w:tcPr>
          <w:p w14:paraId="722D22F4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6DFB9E20" w14:textId="01DEA012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 gibt eine nicht vorhandene E-Mail-Adresse</w:t>
            </w:r>
            <w:r w:rsidR="00AF4053" w:rsidRPr="00944E73">
              <w:rPr>
                <w:rFonts w:cs="Arial"/>
                <w:color w:val="000000" w:themeColor="text1"/>
              </w:rPr>
              <w:t xml:space="preserve"> ein</w:t>
            </w:r>
            <w:r w:rsidR="000A2650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3819BD5" w14:textId="77777777" w:rsidTr="00142DFC">
        <w:trPr>
          <w:trHeight w:val="300"/>
        </w:trPr>
        <w:tc>
          <w:tcPr>
            <w:tcW w:w="2163" w:type="dxa"/>
            <w:shd w:val="clear" w:color="auto" w:fill="auto"/>
          </w:tcPr>
          <w:p w14:paraId="0E7C740A" w14:textId="77777777" w:rsidR="003D3200" w:rsidRPr="00944E73" w:rsidRDefault="003D3200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70DF9E56" w14:textId="7B07BF7A" w:rsidR="003D3200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2E294464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14AD9B61" w14:textId="77777777" w:rsidTr="00142DFC">
        <w:tc>
          <w:tcPr>
            <w:tcW w:w="9181" w:type="dxa"/>
            <w:gridSpan w:val="2"/>
            <w:shd w:val="clear" w:color="auto" w:fill="F3F3F3"/>
          </w:tcPr>
          <w:p w14:paraId="28CE9093" w14:textId="698F16BC" w:rsidR="66FC23CD" w:rsidRPr="00944E73" w:rsidRDefault="00001972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2E42BC" w:rsidRPr="00944E73">
              <w:rPr>
                <w:rFonts w:cs="Arial"/>
                <w:b/>
                <w:color w:val="000000" w:themeColor="text1"/>
              </w:rPr>
              <w:t xml:space="preserve"> 4</w:t>
            </w:r>
          </w:p>
        </w:tc>
      </w:tr>
      <w:tr w:rsidR="00E07320" w:rsidRPr="00944E73" w14:paraId="1DC25ABC" w14:textId="77777777" w:rsidTr="00142DFC">
        <w:tc>
          <w:tcPr>
            <w:tcW w:w="2163" w:type="dxa"/>
            <w:shd w:val="clear" w:color="auto" w:fill="auto"/>
          </w:tcPr>
          <w:p w14:paraId="3CEDCC7B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2B0C0699" w14:textId="538FCEC0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ontaktdaten ändern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A3E876A" w14:textId="77777777" w:rsidTr="00142DFC">
        <w:tc>
          <w:tcPr>
            <w:tcW w:w="2163" w:type="dxa"/>
            <w:shd w:val="clear" w:color="auto" w:fill="auto"/>
          </w:tcPr>
          <w:p w14:paraId="09FEFA76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60723795" w14:textId="62BF776E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 ändert seine Kontaktdaten</w:t>
            </w:r>
            <w:r w:rsidR="00713A0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970E1C4" w14:textId="77777777" w:rsidTr="00142DFC">
        <w:tc>
          <w:tcPr>
            <w:tcW w:w="2163" w:type="dxa"/>
            <w:shd w:val="clear" w:color="auto" w:fill="auto"/>
          </w:tcPr>
          <w:p w14:paraId="5BFC6A82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4F753FCA" w14:textId="4EFB83E6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, Mitarbeiter, Admin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F87B3BF" w14:textId="77777777" w:rsidTr="00142DFC">
        <w:tc>
          <w:tcPr>
            <w:tcW w:w="2163" w:type="dxa"/>
            <w:shd w:val="clear" w:color="auto" w:fill="auto"/>
          </w:tcPr>
          <w:p w14:paraId="6134F47D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54F516FC" w14:textId="7CBAC7F8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 möchte seine Kontaktdaten ändern.</w:t>
            </w:r>
          </w:p>
        </w:tc>
      </w:tr>
      <w:tr w:rsidR="00E07320" w:rsidRPr="00944E73" w14:paraId="76209AD2" w14:textId="77777777" w:rsidTr="00142DFC">
        <w:tc>
          <w:tcPr>
            <w:tcW w:w="2163" w:type="dxa"/>
            <w:shd w:val="clear" w:color="auto" w:fill="auto"/>
          </w:tcPr>
          <w:p w14:paraId="1A6829A4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2422C671" w14:textId="665590DF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 hat seine Kontaktdaten geändert</w:t>
            </w:r>
            <w:r w:rsidR="00713A0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73CA51BF" w14:textId="77777777" w:rsidTr="00142DFC">
        <w:tc>
          <w:tcPr>
            <w:tcW w:w="2163" w:type="dxa"/>
            <w:shd w:val="clear" w:color="auto" w:fill="auto"/>
          </w:tcPr>
          <w:p w14:paraId="21732D27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65A65653" w14:textId="458F22D1" w:rsidR="66FC23CD" w:rsidRPr="00944E73" w:rsidRDefault="66FC23CD" w:rsidP="009D75CF">
            <w:pPr>
              <w:pStyle w:val="ListParagraph"/>
              <w:numPr>
                <w:ilvl w:val="0"/>
                <w:numId w:val="8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 muss einen aktiven Account besitzen.</w:t>
            </w:r>
          </w:p>
          <w:p w14:paraId="792F432C" w14:textId="411E1EEB" w:rsidR="66FC23CD" w:rsidRPr="00944E73" w:rsidRDefault="66FC23CD" w:rsidP="009D75CF">
            <w:pPr>
              <w:pStyle w:val="ListParagraph"/>
              <w:numPr>
                <w:ilvl w:val="0"/>
                <w:numId w:val="8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 muss eingeloggt sein.</w:t>
            </w:r>
          </w:p>
        </w:tc>
      </w:tr>
      <w:tr w:rsidR="00E07320" w:rsidRPr="00944E73" w14:paraId="00E7FE2A" w14:textId="77777777" w:rsidTr="00142DFC">
        <w:tc>
          <w:tcPr>
            <w:tcW w:w="2163" w:type="dxa"/>
            <w:shd w:val="clear" w:color="auto" w:fill="auto"/>
          </w:tcPr>
          <w:p w14:paraId="25F50FE7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4581A5F7" w14:textId="6E7380CC" w:rsidR="66FC23CD" w:rsidRPr="00944E73" w:rsidRDefault="66FC23CD" w:rsidP="00F71E45">
            <w:pPr>
              <w:tabs>
                <w:tab w:val="left" w:pos="5187"/>
              </w:tabs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, Adresse, Geb</w:t>
            </w:r>
            <w:r w:rsidR="00D35CC6" w:rsidRPr="00944E73">
              <w:rPr>
                <w:rFonts w:cs="Arial"/>
                <w:color w:val="000000" w:themeColor="text1"/>
              </w:rPr>
              <w:t>urtsd</w:t>
            </w:r>
            <w:r w:rsidRPr="00944E73">
              <w:rPr>
                <w:rFonts w:cs="Arial"/>
                <w:color w:val="000000" w:themeColor="text1"/>
              </w:rPr>
              <w:t xml:space="preserve">atum, </w:t>
            </w:r>
            <w:r w:rsidR="00A251C9" w:rsidRPr="00944E73">
              <w:rPr>
                <w:rFonts w:cs="Arial"/>
                <w:color w:val="000000" w:themeColor="text1"/>
              </w:rPr>
              <w:t>Telefonnummer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E26F962" w14:textId="77777777" w:rsidTr="00142DFC">
        <w:tc>
          <w:tcPr>
            <w:tcW w:w="2163" w:type="dxa"/>
            <w:shd w:val="clear" w:color="auto" w:fill="auto"/>
          </w:tcPr>
          <w:p w14:paraId="559D7923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2031CE69" w14:textId="58FB1832" w:rsidR="66FC23CD" w:rsidRPr="00944E73" w:rsidRDefault="66FC23CD" w:rsidP="00E81077">
            <w:pPr>
              <w:pStyle w:val="ListParagraph"/>
              <w:numPr>
                <w:ilvl w:val="0"/>
                <w:numId w:val="26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auf </w:t>
            </w:r>
            <w:r w:rsidR="00E57F0B">
              <w:rPr>
                <w:rFonts w:cs="Arial"/>
                <w:color w:val="000000" w:themeColor="text1"/>
              </w:rPr>
              <w:t>„</w:t>
            </w:r>
            <w:r w:rsidRPr="00944E73">
              <w:rPr>
                <w:rFonts w:cs="Arial"/>
                <w:color w:val="000000" w:themeColor="text1"/>
              </w:rPr>
              <w:t>Profil</w:t>
            </w:r>
            <w:r w:rsidR="00E57F0B">
              <w:rPr>
                <w:rFonts w:cs="Arial"/>
                <w:color w:val="000000" w:themeColor="text1"/>
              </w:rPr>
              <w:t>“</w:t>
            </w:r>
            <w:r w:rsidRPr="00944E73">
              <w:rPr>
                <w:rFonts w:cs="Arial"/>
                <w:color w:val="000000" w:themeColor="text1"/>
              </w:rPr>
              <w:t>.</w:t>
            </w:r>
          </w:p>
          <w:p w14:paraId="43AAAD88" w14:textId="02DA58E9" w:rsidR="66FC23CD" w:rsidRPr="00944E73" w:rsidRDefault="66FC23CD" w:rsidP="00E81077">
            <w:pPr>
              <w:pStyle w:val="ListParagraph"/>
              <w:numPr>
                <w:ilvl w:val="0"/>
                <w:numId w:val="26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auf </w:t>
            </w:r>
            <w:r w:rsidR="00401D11">
              <w:rPr>
                <w:rFonts w:cs="Arial"/>
                <w:color w:val="000000" w:themeColor="text1"/>
              </w:rPr>
              <w:t>„</w:t>
            </w:r>
            <w:r w:rsidR="00F71E45">
              <w:rPr>
                <w:rFonts w:cs="Arial"/>
                <w:color w:val="000000" w:themeColor="text1"/>
              </w:rPr>
              <w:t>M</w:t>
            </w:r>
            <w:r w:rsidRPr="00944E73">
              <w:rPr>
                <w:rFonts w:cs="Arial"/>
                <w:color w:val="000000" w:themeColor="text1"/>
              </w:rPr>
              <w:t>eine Daten</w:t>
            </w:r>
            <w:r w:rsidR="00401D11">
              <w:rPr>
                <w:rFonts w:cs="Arial"/>
                <w:color w:val="000000" w:themeColor="text1"/>
              </w:rPr>
              <w:t>“</w:t>
            </w:r>
            <w:r w:rsidRPr="00944E73">
              <w:rPr>
                <w:rFonts w:cs="Arial"/>
                <w:color w:val="000000" w:themeColor="text1"/>
              </w:rPr>
              <w:t>.</w:t>
            </w:r>
          </w:p>
          <w:p w14:paraId="66250B50" w14:textId="1EE630C1" w:rsidR="66FC23CD" w:rsidRPr="00944E73" w:rsidRDefault="66FC23CD" w:rsidP="00E81077">
            <w:pPr>
              <w:pStyle w:val="ListParagraph"/>
              <w:numPr>
                <w:ilvl w:val="0"/>
                <w:numId w:val="26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</w:t>
            </w:r>
            <w:r w:rsidR="00CC52C5" w:rsidRPr="00944E73">
              <w:rPr>
                <w:rFonts w:cs="Arial"/>
                <w:color w:val="000000" w:themeColor="text1"/>
              </w:rPr>
              <w:t xml:space="preserve">auf </w:t>
            </w:r>
            <w:r w:rsidR="00401D11">
              <w:rPr>
                <w:rFonts w:cs="Arial"/>
                <w:color w:val="000000" w:themeColor="text1"/>
              </w:rPr>
              <w:t>„</w:t>
            </w:r>
            <w:r w:rsidR="00CC52C5" w:rsidRPr="00944E73">
              <w:rPr>
                <w:rFonts w:cs="Arial"/>
                <w:color w:val="000000" w:themeColor="text1"/>
              </w:rPr>
              <w:t>Bearbeiten</w:t>
            </w:r>
            <w:r w:rsidR="00401D11">
              <w:rPr>
                <w:rFonts w:cs="Arial"/>
                <w:color w:val="000000" w:themeColor="text1"/>
              </w:rPr>
              <w:t>“</w:t>
            </w:r>
            <w:r w:rsidRPr="00944E73">
              <w:rPr>
                <w:rFonts w:cs="Arial"/>
                <w:color w:val="000000" w:themeColor="text1"/>
              </w:rPr>
              <w:t>.</w:t>
            </w:r>
          </w:p>
          <w:p w14:paraId="6DCCE67A" w14:textId="1C4245E8" w:rsidR="66FC23CD" w:rsidRPr="00944E73" w:rsidRDefault="66FC23CD" w:rsidP="00E81077">
            <w:pPr>
              <w:pStyle w:val="ListParagraph"/>
              <w:numPr>
                <w:ilvl w:val="0"/>
                <w:numId w:val="26"/>
              </w:num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 ändert seine Daten.</w:t>
            </w:r>
          </w:p>
          <w:p w14:paraId="4C614E74" w14:textId="7980E464" w:rsidR="66FC23CD" w:rsidRPr="00944E73" w:rsidRDefault="7095AAA5" w:rsidP="00E81077">
            <w:pPr>
              <w:pStyle w:val="ListParagraph"/>
              <w:numPr>
                <w:ilvl w:val="0"/>
                <w:numId w:val="26"/>
              </w:num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</w:t>
            </w:r>
            <w:r w:rsidR="00CC52C5" w:rsidRPr="00944E73">
              <w:rPr>
                <w:rFonts w:cs="Arial"/>
                <w:color w:val="000000" w:themeColor="text1"/>
              </w:rPr>
              <w:t xml:space="preserve">auf </w:t>
            </w:r>
            <w:r w:rsidR="00401D11">
              <w:rPr>
                <w:rFonts w:cs="Arial"/>
                <w:color w:val="000000" w:themeColor="text1"/>
              </w:rPr>
              <w:t>„</w:t>
            </w:r>
            <w:r w:rsidR="00CC52C5" w:rsidRPr="00944E73">
              <w:rPr>
                <w:rFonts w:cs="Arial"/>
                <w:color w:val="000000" w:themeColor="text1"/>
              </w:rPr>
              <w:t>Speichern</w:t>
            </w:r>
            <w:r w:rsidR="00401D11">
              <w:rPr>
                <w:rFonts w:cs="Arial"/>
                <w:color w:val="000000" w:themeColor="text1"/>
              </w:rPr>
              <w:t>“</w:t>
            </w:r>
            <w:r w:rsidR="00713A0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C2AAFF9" w14:textId="77777777" w:rsidTr="00142DFC">
        <w:tc>
          <w:tcPr>
            <w:tcW w:w="2163" w:type="dxa"/>
            <w:shd w:val="clear" w:color="auto" w:fill="auto"/>
          </w:tcPr>
          <w:p w14:paraId="1288C23C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1B27503F" w14:textId="049355C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7D82F7C2" w14:textId="77777777" w:rsidTr="00142DFC">
        <w:tc>
          <w:tcPr>
            <w:tcW w:w="2163" w:type="dxa"/>
            <w:shd w:val="clear" w:color="auto" w:fill="auto"/>
          </w:tcPr>
          <w:p w14:paraId="405FDC89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2C198B50" w14:textId="033E0B9D" w:rsidR="00E14E27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714639EE" w14:textId="18909E75" w:rsidR="0046697F" w:rsidRPr="00944E73" w:rsidRDefault="0046697F"/>
    <w:p w14:paraId="7F1BB48F" w14:textId="77777777" w:rsidR="0046697F" w:rsidRPr="00944E73" w:rsidRDefault="0046697F">
      <w:r w:rsidRPr="00944E73">
        <w:br w:type="page"/>
      </w:r>
    </w:p>
    <w:p w14:paraId="7B26BF95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0414BE0E" w14:textId="77777777" w:rsidTr="00142DFC">
        <w:tc>
          <w:tcPr>
            <w:tcW w:w="9181" w:type="dxa"/>
            <w:gridSpan w:val="2"/>
            <w:shd w:val="clear" w:color="auto" w:fill="F3F3F3"/>
          </w:tcPr>
          <w:p w14:paraId="6355D5E5" w14:textId="7FF792ED" w:rsidR="001B658E" w:rsidRPr="00944E73" w:rsidRDefault="00996586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2E42BC" w:rsidRPr="00944E73">
              <w:rPr>
                <w:rFonts w:cs="Arial"/>
                <w:b/>
                <w:color w:val="000000" w:themeColor="text1"/>
              </w:rPr>
              <w:t xml:space="preserve"> 5</w:t>
            </w:r>
          </w:p>
        </w:tc>
      </w:tr>
      <w:tr w:rsidR="00E07320" w:rsidRPr="00944E73" w14:paraId="5219A0F0" w14:textId="77777777" w:rsidTr="00142DFC">
        <w:tc>
          <w:tcPr>
            <w:tcW w:w="2163" w:type="dxa"/>
            <w:shd w:val="clear" w:color="auto" w:fill="auto"/>
          </w:tcPr>
          <w:p w14:paraId="4C72B171" w14:textId="77777777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76CE6CE5" w14:textId="23D94B04" w:rsidR="00425561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-Mail-Adresse ändern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EA8D079" w14:textId="77777777" w:rsidTr="00142DFC">
        <w:tc>
          <w:tcPr>
            <w:tcW w:w="2163" w:type="dxa"/>
            <w:shd w:val="clear" w:color="auto" w:fill="auto"/>
          </w:tcPr>
          <w:p w14:paraId="443572A1" w14:textId="77777777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690C0A13" w14:textId="48031CD3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ändert seine </w:t>
            </w:r>
            <w:r w:rsidR="7095AAA5" w:rsidRPr="00944E73">
              <w:rPr>
                <w:rFonts w:cs="Arial"/>
                <w:color w:val="000000" w:themeColor="text1"/>
              </w:rPr>
              <w:t>E-Mail-Adresse</w:t>
            </w:r>
            <w:r w:rsidR="00370E3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834C741" w14:textId="77777777" w:rsidTr="00142DFC">
        <w:tc>
          <w:tcPr>
            <w:tcW w:w="2163" w:type="dxa"/>
            <w:shd w:val="clear" w:color="auto" w:fill="auto"/>
          </w:tcPr>
          <w:p w14:paraId="2F528579" w14:textId="77777777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2CC8E9F8" w14:textId="72BD534C" w:rsidR="00425561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</w:t>
            </w:r>
            <w:r w:rsidR="00A00432" w:rsidRPr="00944E73">
              <w:rPr>
                <w:rFonts w:cs="Arial"/>
                <w:color w:val="000000" w:themeColor="text1"/>
              </w:rPr>
              <w:t>,</w:t>
            </w:r>
            <w:r w:rsidR="00F71E45">
              <w:rPr>
                <w:rFonts w:cs="Arial"/>
                <w:color w:val="000000" w:themeColor="text1"/>
              </w:rPr>
              <w:t xml:space="preserve"> </w:t>
            </w:r>
            <w:r w:rsidR="00A00432" w:rsidRPr="00944E73">
              <w:rPr>
                <w:rFonts w:cs="Arial"/>
                <w:color w:val="000000" w:themeColor="text1"/>
              </w:rPr>
              <w:t>Admin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92C737C" w14:textId="77777777" w:rsidTr="00142DFC">
        <w:tc>
          <w:tcPr>
            <w:tcW w:w="2163" w:type="dxa"/>
            <w:shd w:val="clear" w:color="auto" w:fill="auto"/>
          </w:tcPr>
          <w:p w14:paraId="3793C0A9" w14:textId="77777777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1EA51C58" w14:textId="2BAB6E29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möchte seine </w:t>
            </w:r>
            <w:r w:rsidR="7095AAA5" w:rsidRPr="00944E73">
              <w:rPr>
                <w:rFonts w:cs="Arial"/>
                <w:color w:val="000000" w:themeColor="text1"/>
              </w:rPr>
              <w:t>E-Mail-Adresse</w:t>
            </w:r>
            <w:r w:rsidRPr="00944E73">
              <w:rPr>
                <w:rFonts w:cs="Arial"/>
                <w:color w:val="000000" w:themeColor="text1"/>
              </w:rPr>
              <w:t xml:space="preserve"> ändern.</w:t>
            </w:r>
          </w:p>
        </w:tc>
      </w:tr>
      <w:tr w:rsidR="00E07320" w:rsidRPr="00944E73" w14:paraId="4E008007" w14:textId="77777777" w:rsidTr="00142DFC">
        <w:tc>
          <w:tcPr>
            <w:tcW w:w="2163" w:type="dxa"/>
            <w:shd w:val="clear" w:color="auto" w:fill="auto"/>
          </w:tcPr>
          <w:p w14:paraId="3DC9FE37" w14:textId="77777777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31729E5E" w14:textId="3A75ACE2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hat seine </w:t>
            </w:r>
            <w:r w:rsidR="7095AAA5" w:rsidRPr="00944E73">
              <w:rPr>
                <w:rFonts w:cs="Arial"/>
                <w:color w:val="000000" w:themeColor="text1"/>
              </w:rPr>
              <w:t>E-Mail-Adresse</w:t>
            </w:r>
            <w:r w:rsidRPr="00944E73">
              <w:rPr>
                <w:rFonts w:cs="Arial"/>
                <w:color w:val="000000" w:themeColor="text1"/>
              </w:rPr>
              <w:t xml:space="preserve"> geändert</w:t>
            </w:r>
            <w:r w:rsidR="00370E3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FEB77E6" w14:textId="77777777" w:rsidTr="00142DFC">
        <w:tc>
          <w:tcPr>
            <w:tcW w:w="2163" w:type="dxa"/>
            <w:shd w:val="clear" w:color="auto" w:fill="auto"/>
          </w:tcPr>
          <w:p w14:paraId="0D25FC46" w14:textId="77777777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5D9D4736" w14:textId="77777777" w:rsidR="00425561" w:rsidRPr="00944E73" w:rsidRDefault="00425561" w:rsidP="009D75CF">
            <w:pPr>
              <w:pStyle w:val="ListParagraph"/>
              <w:numPr>
                <w:ilvl w:val="0"/>
                <w:numId w:val="8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 muss einen aktiven Account besitzen.</w:t>
            </w:r>
          </w:p>
          <w:p w14:paraId="14ABB5A6" w14:textId="75C1BE40" w:rsidR="00425561" w:rsidRPr="00944E73" w:rsidRDefault="00425561" w:rsidP="009D75CF">
            <w:pPr>
              <w:pStyle w:val="ListParagraph"/>
              <w:numPr>
                <w:ilvl w:val="0"/>
                <w:numId w:val="8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 muss eingeloggt sein.</w:t>
            </w:r>
          </w:p>
        </w:tc>
      </w:tr>
      <w:tr w:rsidR="00E07320" w:rsidRPr="00944E73" w14:paraId="611599A1" w14:textId="77777777" w:rsidTr="00142DFC">
        <w:tc>
          <w:tcPr>
            <w:tcW w:w="2163" w:type="dxa"/>
            <w:shd w:val="clear" w:color="auto" w:fill="auto"/>
          </w:tcPr>
          <w:p w14:paraId="3C98F1BD" w14:textId="77777777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59A2F708" w14:textId="64318710" w:rsidR="00425561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eue E-Mail-Adresse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EE2306A" w14:textId="77777777" w:rsidTr="00142DFC">
        <w:tc>
          <w:tcPr>
            <w:tcW w:w="2163" w:type="dxa"/>
            <w:shd w:val="clear" w:color="auto" w:fill="auto"/>
          </w:tcPr>
          <w:p w14:paraId="4918DA76" w14:textId="77777777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731341DA" w14:textId="63E1DFFA" w:rsidR="00425561" w:rsidRPr="00944E73" w:rsidRDefault="00425561" w:rsidP="00E81077">
            <w:pPr>
              <w:pStyle w:val="ListParagraph"/>
              <w:numPr>
                <w:ilvl w:val="0"/>
                <w:numId w:val="27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auf </w:t>
            </w:r>
            <w:r w:rsidR="00E57F0B">
              <w:rPr>
                <w:rFonts w:cs="Arial"/>
                <w:color w:val="000000" w:themeColor="text1"/>
              </w:rPr>
              <w:t>„</w:t>
            </w:r>
            <w:r w:rsidRPr="00944E73">
              <w:rPr>
                <w:rFonts w:cs="Arial"/>
                <w:color w:val="000000" w:themeColor="text1"/>
              </w:rPr>
              <w:t>Profil</w:t>
            </w:r>
            <w:r w:rsidR="00E57F0B">
              <w:rPr>
                <w:rFonts w:cs="Arial"/>
                <w:color w:val="000000" w:themeColor="text1"/>
              </w:rPr>
              <w:t>“</w:t>
            </w:r>
            <w:r w:rsidRPr="00944E73">
              <w:rPr>
                <w:rFonts w:cs="Arial"/>
                <w:color w:val="000000" w:themeColor="text1"/>
              </w:rPr>
              <w:t>.</w:t>
            </w:r>
          </w:p>
          <w:p w14:paraId="44D23F7B" w14:textId="10172FA3" w:rsidR="00425561" w:rsidRPr="00944E73" w:rsidRDefault="00425561" w:rsidP="00E81077">
            <w:pPr>
              <w:pStyle w:val="ListParagraph"/>
              <w:numPr>
                <w:ilvl w:val="0"/>
                <w:numId w:val="27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auf </w:t>
            </w:r>
            <w:r w:rsidR="00E57F0B">
              <w:rPr>
                <w:rFonts w:cs="Arial"/>
                <w:color w:val="000000" w:themeColor="text1"/>
              </w:rPr>
              <w:t>„</w:t>
            </w:r>
            <w:r w:rsidR="00F71E45">
              <w:rPr>
                <w:rFonts w:cs="Arial"/>
                <w:color w:val="000000" w:themeColor="text1"/>
              </w:rPr>
              <w:t>M</w:t>
            </w:r>
            <w:r w:rsidRPr="00944E73">
              <w:rPr>
                <w:rFonts w:cs="Arial"/>
                <w:color w:val="000000" w:themeColor="text1"/>
              </w:rPr>
              <w:t>eine Daten</w:t>
            </w:r>
            <w:r w:rsidR="00E57F0B">
              <w:rPr>
                <w:rFonts w:cs="Arial"/>
                <w:color w:val="000000" w:themeColor="text1"/>
              </w:rPr>
              <w:t>“</w:t>
            </w:r>
            <w:r w:rsidRPr="00944E73">
              <w:rPr>
                <w:rFonts w:cs="Arial"/>
                <w:color w:val="000000" w:themeColor="text1"/>
              </w:rPr>
              <w:t>.</w:t>
            </w:r>
          </w:p>
          <w:p w14:paraId="50DA321E" w14:textId="7AF053D3" w:rsidR="00425561" w:rsidRPr="00944E73" w:rsidRDefault="00425561" w:rsidP="00E81077">
            <w:pPr>
              <w:pStyle w:val="ListParagraph"/>
              <w:numPr>
                <w:ilvl w:val="0"/>
                <w:numId w:val="27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</w:t>
            </w:r>
            <w:r w:rsidR="00421E8B" w:rsidRPr="00944E73">
              <w:rPr>
                <w:rFonts w:cs="Arial"/>
                <w:color w:val="000000" w:themeColor="text1"/>
              </w:rPr>
              <w:t xml:space="preserve">auf </w:t>
            </w:r>
            <w:r w:rsidR="00E57F0B">
              <w:rPr>
                <w:rFonts w:cs="Arial"/>
                <w:color w:val="000000" w:themeColor="text1"/>
              </w:rPr>
              <w:t>„</w:t>
            </w:r>
            <w:r w:rsidR="00421E8B" w:rsidRPr="00944E73">
              <w:rPr>
                <w:rFonts w:cs="Arial"/>
                <w:color w:val="000000" w:themeColor="text1"/>
              </w:rPr>
              <w:t>Bearbeiten</w:t>
            </w:r>
            <w:r w:rsidR="00E57F0B">
              <w:rPr>
                <w:rFonts w:cs="Arial"/>
                <w:color w:val="000000" w:themeColor="text1"/>
              </w:rPr>
              <w:t>“</w:t>
            </w:r>
            <w:r w:rsidRPr="00944E73">
              <w:rPr>
                <w:rFonts w:cs="Arial"/>
                <w:color w:val="000000" w:themeColor="text1"/>
              </w:rPr>
              <w:t>.</w:t>
            </w:r>
          </w:p>
          <w:p w14:paraId="14A17D2A" w14:textId="19EAF1C2" w:rsidR="00425561" w:rsidRPr="00944E73" w:rsidRDefault="00425561" w:rsidP="00E81077">
            <w:pPr>
              <w:pStyle w:val="ListParagraph"/>
              <w:numPr>
                <w:ilvl w:val="0"/>
                <w:numId w:val="27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ändert seine </w:t>
            </w:r>
            <w:r w:rsidR="7095AAA5" w:rsidRPr="00944E73">
              <w:rPr>
                <w:rFonts w:cs="Arial"/>
                <w:color w:val="000000" w:themeColor="text1"/>
              </w:rPr>
              <w:t>E-Mail-Adresse.</w:t>
            </w:r>
          </w:p>
          <w:p w14:paraId="5EFBC03F" w14:textId="753BD474" w:rsidR="00425561" w:rsidRPr="00944E73" w:rsidRDefault="7095AAA5" w:rsidP="00E81077">
            <w:pPr>
              <w:pStyle w:val="ListParagraph"/>
              <w:numPr>
                <w:ilvl w:val="0"/>
                <w:numId w:val="27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klickt </w:t>
            </w:r>
            <w:r w:rsidR="00421E8B" w:rsidRPr="00944E73">
              <w:rPr>
                <w:rFonts w:cs="Arial"/>
                <w:color w:val="000000" w:themeColor="text1"/>
              </w:rPr>
              <w:t xml:space="preserve">auf </w:t>
            </w:r>
            <w:r w:rsidR="00E57F0B">
              <w:rPr>
                <w:rFonts w:cs="Arial"/>
                <w:color w:val="000000" w:themeColor="text1"/>
              </w:rPr>
              <w:t>„</w:t>
            </w:r>
            <w:r w:rsidR="00421E8B" w:rsidRPr="00944E73">
              <w:rPr>
                <w:rFonts w:cs="Arial"/>
                <w:color w:val="000000" w:themeColor="text1"/>
              </w:rPr>
              <w:t>Speichern</w:t>
            </w:r>
            <w:r w:rsidR="00E57F0B">
              <w:rPr>
                <w:rFonts w:cs="Arial"/>
                <w:color w:val="000000" w:themeColor="text1"/>
              </w:rPr>
              <w:t>“</w:t>
            </w:r>
            <w:r w:rsidRPr="00944E73">
              <w:rPr>
                <w:rFonts w:cs="Arial"/>
                <w:color w:val="000000" w:themeColor="text1"/>
              </w:rPr>
              <w:t>.</w:t>
            </w:r>
          </w:p>
          <w:p w14:paraId="2AF7DAAE" w14:textId="0D31FDC4" w:rsidR="00425561" w:rsidRPr="00944E73" w:rsidRDefault="7095AAA5" w:rsidP="00E81077">
            <w:pPr>
              <w:pStyle w:val="ListParagraph"/>
              <w:numPr>
                <w:ilvl w:val="0"/>
                <w:numId w:val="27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bekommt eine E-Mail </w:t>
            </w:r>
            <w:r w:rsidR="00CE1272" w:rsidRPr="00944E73">
              <w:rPr>
                <w:rFonts w:cs="Arial"/>
                <w:color w:val="000000" w:themeColor="text1"/>
              </w:rPr>
              <w:t xml:space="preserve">und </w:t>
            </w:r>
            <w:r w:rsidR="00880C5E" w:rsidRPr="00944E73">
              <w:rPr>
                <w:rFonts w:cs="Arial"/>
                <w:color w:val="000000" w:themeColor="text1"/>
              </w:rPr>
              <w:t>eine Aufforderung</w:t>
            </w:r>
            <w:r w:rsidR="00F71E45">
              <w:rPr>
                <w:rFonts w:cs="Arial"/>
                <w:color w:val="000000" w:themeColor="text1"/>
              </w:rPr>
              <w:t>,</w:t>
            </w:r>
            <w:r w:rsidR="00880C5E" w:rsidRPr="00944E73">
              <w:rPr>
                <w:rFonts w:cs="Arial"/>
                <w:color w:val="000000" w:themeColor="text1"/>
              </w:rPr>
              <w:t xml:space="preserve"> den Account zu sperren</w:t>
            </w:r>
            <w:r w:rsidR="00F71E45">
              <w:rPr>
                <w:rFonts w:cs="Arial"/>
                <w:color w:val="000000" w:themeColor="text1"/>
              </w:rPr>
              <w:t>,</w:t>
            </w:r>
            <w:r w:rsidR="00880C5E" w:rsidRPr="00944E73">
              <w:rPr>
                <w:rFonts w:cs="Arial"/>
                <w:color w:val="000000" w:themeColor="text1"/>
              </w:rPr>
              <w:t xml:space="preserve"> sollte der Akteur die E-Mail nicht geändert habe</w:t>
            </w:r>
            <w:r w:rsidR="00F71E45">
              <w:rPr>
                <w:rFonts w:cs="Arial"/>
                <w:color w:val="000000" w:themeColor="text1"/>
              </w:rPr>
              <w:t>n</w:t>
            </w:r>
            <w:r w:rsidR="00880C5E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94C680F" w14:textId="77777777" w:rsidTr="00142DFC">
        <w:tc>
          <w:tcPr>
            <w:tcW w:w="2163" w:type="dxa"/>
            <w:shd w:val="clear" w:color="auto" w:fill="auto"/>
          </w:tcPr>
          <w:p w14:paraId="43FC82F3" w14:textId="77777777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018114D3" w14:textId="59730B2C" w:rsidR="00425561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gibt E-Mail im falschen Format ein</w:t>
            </w:r>
            <w:r w:rsidR="003834AC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2E09261" w14:textId="77777777" w:rsidTr="00142DFC">
        <w:tc>
          <w:tcPr>
            <w:tcW w:w="2163" w:type="dxa"/>
            <w:shd w:val="clear" w:color="auto" w:fill="auto"/>
          </w:tcPr>
          <w:p w14:paraId="14DF2F06" w14:textId="77777777" w:rsidR="00425561" w:rsidRPr="00944E73" w:rsidRDefault="00425561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4385FD38" w14:textId="2595CF55" w:rsidR="00425561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432EB0ED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79061C6B" w14:textId="77777777" w:rsidTr="00142DFC">
        <w:tc>
          <w:tcPr>
            <w:tcW w:w="9181" w:type="dxa"/>
            <w:gridSpan w:val="2"/>
            <w:shd w:val="clear" w:color="auto" w:fill="F3F3F3"/>
          </w:tcPr>
          <w:p w14:paraId="2B764EEF" w14:textId="5A87F3A8" w:rsidR="66FC23CD" w:rsidRPr="00944E73" w:rsidRDefault="00996586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2E42BC" w:rsidRPr="00944E73">
              <w:rPr>
                <w:rFonts w:cs="Arial"/>
                <w:b/>
                <w:color w:val="000000" w:themeColor="text1"/>
              </w:rPr>
              <w:t xml:space="preserve"> 6</w:t>
            </w:r>
          </w:p>
        </w:tc>
      </w:tr>
      <w:tr w:rsidR="00E07320" w:rsidRPr="00944E73" w14:paraId="476D615C" w14:textId="77777777" w:rsidTr="00142DFC">
        <w:tc>
          <w:tcPr>
            <w:tcW w:w="2163" w:type="dxa"/>
            <w:shd w:val="clear" w:color="auto" w:fill="auto"/>
          </w:tcPr>
          <w:p w14:paraId="69AC60BB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58E097DA" w14:textId="4945692F" w:rsidR="66FC23CD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Statu</w:t>
            </w:r>
            <w:r w:rsidR="003834AC" w:rsidRPr="00944E73">
              <w:rPr>
                <w:rFonts w:cs="Arial"/>
                <w:color w:val="000000" w:themeColor="text1"/>
              </w:rPr>
              <w:t>s</w:t>
            </w:r>
            <w:r w:rsidRPr="00944E73">
              <w:rPr>
                <w:rFonts w:cs="Arial"/>
                <w:color w:val="000000" w:themeColor="text1"/>
              </w:rPr>
              <w:t xml:space="preserve"> ansehen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6D51189" w14:textId="77777777" w:rsidTr="00142DFC">
        <w:tc>
          <w:tcPr>
            <w:tcW w:w="2163" w:type="dxa"/>
            <w:shd w:val="clear" w:color="auto" w:fill="auto"/>
          </w:tcPr>
          <w:p w14:paraId="16B3B0AB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6E10A8B8" w14:textId="37353521" w:rsidR="66FC23CD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sieht den Status seiner Aufträge ein.</w:t>
            </w:r>
          </w:p>
        </w:tc>
      </w:tr>
      <w:tr w:rsidR="00E07320" w:rsidRPr="00944E73" w14:paraId="56955E89" w14:textId="77777777" w:rsidTr="00142DFC">
        <w:tc>
          <w:tcPr>
            <w:tcW w:w="2163" w:type="dxa"/>
            <w:shd w:val="clear" w:color="auto" w:fill="auto"/>
          </w:tcPr>
          <w:p w14:paraId="368FDBB4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194AD957" w14:textId="06E1154E" w:rsidR="66FC23CD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</w:t>
            </w:r>
            <w:r w:rsidR="008A3D0E" w:rsidRPr="00944E73">
              <w:rPr>
                <w:rFonts w:cs="Arial"/>
                <w:color w:val="000000" w:themeColor="text1"/>
              </w:rPr>
              <w:t>, Mitarbeiter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D09DD2A" w14:textId="77777777" w:rsidTr="00142DFC">
        <w:tc>
          <w:tcPr>
            <w:tcW w:w="2163" w:type="dxa"/>
            <w:shd w:val="clear" w:color="auto" w:fill="auto"/>
          </w:tcPr>
          <w:p w14:paraId="3D89DC70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7E159F5B" w14:textId="09E23101" w:rsidR="66FC23CD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möchte den Status seiner Aufträge einsehen.</w:t>
            </w:r>
          </w:p>
        </w:tc>
      </w:tr>
      <w:tr w:rsidR="00E07320" w:rsidRPr="00944E73" w14:paraId="6524E089" w14:textId="77777777" w:rsidTr="00142DFC">
        <w:tc>
          <w:tcPr>
            <w:tcW w:w="2163" w:type="dxa"/>
            <w:shd w:val="clear" w:color="auto" w:fill="auto"/>
          </w:tcPr>
          <w:p w14:paraId="7660FAD4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078A32C2" w14:textId="7C835914" w:rsidR="66FC23CD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hat den Status seiner Aufträge eingesehen.</w:t>
            </w:r>
          </w:p>
        </w:tc>
      </w:tr>
      <w:tr w:rsidR="00E07320" w:rsidRPr="00944E73" w14:paraId="1391D5CE" w14:textId="77777777" w:rsidTr="00142DFC">
        <w:tc>
          <w:tcPr>
            <w:tcW w:w="2163" w:type="dxa"/>
            <w:shd w:val="clear" w:color="auto" w:fill="auto"/>
          </w:tcPr>
          <w:p w14:paraId="4DA2E26A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7C8AA36C" w14:textId="534BE48C" w:rsidR="66FC23CD" w:rsidRPr="00944E73" w:rsidRDefault="7095AAA5" w:rsidP="00E81077">
            <w:pPr>
              <w:pStyle w:val="ListParagraph"/>
              <w:numPr>
                <w:ilvl w:val="0"/>
                <w:numId w:val="17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muss eingeloggt sein.</w:t>
            </w:r>
          </w:p>
        </w:tc>
      </w:tr>
      <w:tr w:rsidR="00E07320" w:rsidRPr="00944E73" w14:paraId="7B226D24" w14:textId="77777777" w:rsidTr="00142DFC">
        <w:tc>
          <w:tcPr>
            <w:tcW w:w="2163" w:type="dxa"/>
            <w:shd w:val="clear" w:color="auto" w:fill="auto"/>
          </w:tcPr>
          <w:p w14:paraId="0A97A331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1B3E1536" w14:textId="5542D3B8" w:rsidR="66FC23CD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1F5187D4" w14:textId="77777777" w:rsidTr="00142DFC">
        <w:tc>
          <w:tcPr>
            <w:tcW w:w="2163" w:type="dxa"/>
            <w:shd w:val="clear" w:color="auto" w:fill="auto"/>
          </w:tcPr>
          <w:p w14:paraId="07F218FB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7ABB8C43" w14:textId="3C79709D" w:rsidR="66FC23CD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6503C1F0" w14:textId="77777777" w:rsidTr="00142DFC">
        <w:tc>
          <w:tcPr>
            <w:tcW w:w="2163" w:type="dxa"/>
            <w:shd w:val="clear" w:color="auto" w:fill="auto"/>
          </w:tcPr>
          <w:p w14:paraId="60032315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530055F3" w14:textId="7C57531D" w:rsidR="66FC23CD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3EC13A87" w14:textId="77777777" w:rsidTr="00142DFC">
        <w:tc>
          <w:tcPr>
            <w:tcW w:w="2163" w:type="dxa"/>
            <w:shd w:val="clear" w:color="auto" w:fill="auto"/>
          </w:tcPr>
          <w:p w14:paraId="5FA6B41E" w14:textId="77777777" w:rsidR="66FC23CD" w:rsidRPr="00944E73" w:rsidRDefault="66FC23C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2178F683" w14:textId="27A69C7F" w:rsidR="66FC23CD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17842290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320A15E8" w14:textId="77777777" w:rsidTr="00142DFC">
        <w:tc>
          <w:tcPr>
            <w:tcW w:w="9181" w:type="dxa"/>
            <w:gridSpan w:val="2"/>
            <w:shd w:val="clear" w:color="auto" w:fill="F3F3F3"/>
          </w:tcPr>
          <w:p w14:paraId="1CD1915D" w14:textId="5E68C5C6" w:rsidR="7095AAA5" w:rsidRPr="00944E73" w:rsidRDefault="00996586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2E42BC" w:rsidRPr="00944E73">
              <w:rPr>
                <w:rFonts w:cs="Arial"/>
                <w:b/>
                <w:color w:val="000000" w:themeColor="text1"/>
              </w:rPr>
              <w:t xml:space="preserve"> 7</w:t>
            </w:r>
          </w:p>
        </w:tc>
      </w:tr>
      <w:tr w:rsidR="00E07320" w:rsidRPr="00944E73" w14:paraId="6C57909B" w14:textId="77777777" w:rsidTr="00142DFC">
        <w:tc>
          <w:tcPr>
            <w:tcW w:w="2163" w:type="dxa"/>
            <w:shd w:val="clear" w:color="auto" w:fill="auto"/>
          </w:tcPr>
          <w:p w14:paraId="53EB85D5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201A9BD2" w14:textId="03FB140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Zahlung von offenen Beträgen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F299B56" w14:textId="77777777" w:rsidTr="00142DFC">
        <w:tc>
          <w:tcPr>
            <w:tcW w:w="2163" w:type="dxa"/>
            <w:shd w:val="clear" w:color="auto" w:fill="auto"/>
          </w:tcPr>
          <w:p w14:paraId="7F30AB27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60B7F6C9" w14:textId="0037191F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zahlt eine Rechnung.</w:t>
            </w:r>
          </w:p>
        </w:tc>
      </w:tr>
      <w:tr w:rsidR="00E07320" w:rsidRPr="00944E73" w14:paraId="0C40F20B" w14:textId="77777777" w:rsidTr="00142DFC">
        <w:tc>
          <w:tcPr>
            <w:tcW w:w="2163" w:type="dxa"/>
            <w:shd w:val="clear" w:color="auto" w:fill="auto"/>
          </w:tcPr>
          <w:p w14:paraId="5401B8A7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2E64842E" w14:textId="523BF6FB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</w:t>
            </w:r>
            <w:r w:rsidR="00F71E45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355E166" w14:textId="77777777" w:rsidTr="00142DFC">
        <w:tc>
          <w:tcPr>
            <w:tcW w:w="2163" w:type="dxa"/>
            <w:shd w:val="clear" w:color="auto" w:fill="auto"/>
          </w:tcPr>
          <w:p w14:paraId="567CFD63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04F15397" w14:textId="0F44110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möchte eine Rechnung zahlen</w:t>
            </w:r>
            <w:r w:rsidR="003834AC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14BEB0F8" w14:textId="77777777" w:rsidTr="00142DFC">
        <w:tc>
          <w:tcPr>
            <w:tcW w:w="2163" w:type="dxa"/>
            <w:shd w:val="clear" w:color="auto" w:fill="auto"/>
          </w:tcPr>
          <w:p w14:paraId="295FC877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2A65D3E9" w14:textId="5ACA6CD3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hat eine Rechnung </w:t>
            </w:r>
            <w:r w:rsidR="00F71E45">
              <w:rPr>
                <w:rFonts w:cs="Arial"/>
                <w:color w:val="000000" w:themeColor="text1"/>
              </w:rPr>
              <w:t>b</w:t>
            </w:r>
            <w:r w:rsidR="009163E7" w:rsidRPr="00944E73">
              <w:rPr>
                <w:rFonts w:cs="Arial"/>
                <w:color w:val="000000" w:themeColor="text1"/>
              </w:rPr>
              <w:t>ezahlt.</w:t>
            </w:r>
          </w:p>
        </w:tc>
      </w:tr>
      <w:tr w:rsidR="00E07320" w:rsidRPr="00944E73" w14:paraId="5DDEA27C" w14:textId="77777777" w:rsidTr="00142DFC">
        <w:tc>
          <w:tcPr>
            <w:tcW w:w="2163" w:type="dxa"/>
            <w:shd w:val="clear" w:color="auto" w:fill="auto"/>
          </w:tcPr>
          <w:p w14:paraId="11F49285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4401AB20" w14:textId="19586658" w:rsidR="7095AAA5" w:rsidRPr="00944E73" w:rsidRDefault="7095AAA5" w:rsidP="00E81077">
            <w:pPr>
              <w:pStyle w:val="ListParagraph"/>
              <w:numPr>
                <w:ilvl w:val="0"/>
                <w:numId w:val="16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muss eingeloggt sein.</w:t>
            </w:r>
          </w:p>
          <w:p w14:paraId="5A23975D" w14:textId="0D90D8B8" w:rsidR="7095AAA5" w:rsidRPr="00944E73" w:rsidRDefault="7095AAA5" w:rsidP="00E81077">
            <w:pPr>
              <w:pStyle w:val="ListParagraph"/>
              <w:numPr>
                <w:ilvl w:val="0"/>
                <w:numId w:val="16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muss über eine zugelassene Zahlungsmethode verfügen.</w:t>
            </w:r>
          </w:p>
          <w:p w14:paraId="36658EE5" w14:textId="601038C2" w:rsidR="7095AAA5" w:rsidRPr="00944E73" w:rsidRDefault="7095AAA5" w:rsidP="00E81077">
            <w:pPr>
              <w:pStyle w:val="ListParagraph"/>
              <w:numPr>
                <w:ilvl w:val="0"/>
                <w:numId w:val="16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 Kunde muss eine offene Rechnung haben.</w:t>
            </w:r>
          </w:p>
        </w:tc>
      </w:tr>
      <w:tr w:rsidR="00E07320" w:rsidRPr="00944E73" w14:paraId="7B196E10" w14:textId="77777777" w:rsidTr="00142DFC">
        <w:tc>
          <w:tcPr>
            <w:tcW w:w="2163" w:type="dxa"/>
            <w:shd w:val="clear" w:color="auto" w:fill="auto"/>
          </w:tcPr>
          <w:p w14:paraId="5EE5146C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5A161F0F" w14:textId="22BDB46B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Hängen von der Zahlungsmethode ab</w:t>
            </w:r>
            <w:r w:rsidR="00F71E45">
              <w:rPr>
                <w:rFonts w:cs="Arial"/>
                <w:color w:val="000000" w:themeColor="text1"/>
              </w:rPr>
              <w:t xml:space="preserve"> </w:t>
            </w:r>
            <w:r w:rsidRPr="00944E73">
              <w:rPr>
                <w:rFonts w:cs="Arial"/>
                <w:color w:val="000000" w:themeColor="text1"/>
              </w:rPr>
              <w:t xml:space="preserve">(E-Mail-Adresse, </w:t>
            </w:r>
            <w:proofErr w:type="spellStart"/>
            <w:proofErr w:type="gramStart"/>
            <w:r w:rsidRPr="00944E73">
              <w:rPr>
                <w:rFonts w:cs="Arial"/>
                <w:color w:val="000000" w:themeColor="text1"/>
              </w:rPr>
              <w:t>KontoNr</w:t>
            </w:r>
            <w:proofErr w:type="spellEnd"/>
            <w:r w:rsidRPr="00944E73">
              <w:rPr>
                <w:rFonts w:cs="Arial"/>
                <w:color w:val="000000" w:themeColor="text1"/>
              </w:rPr>
              <w:t>,…</w:t>
            </w:r>
            <w:proofErr w:type="gramEnd"/>
            <w:r w:rsidRPr="00944E73">
              <w:rPr>
                <w:rFonts w:cs="Arial"/>
                <w:color w:val="000000" w:themeColor="text1"/>
              </w:rPr>
              <w:t>)</w:t>
            </w:r>
          </w:p>
        </w:tc>
      </w:tr>
      <w:tr w:rsidR="00E07320" w:rsidRPr="00944E73" w14:paraId="2E7AAE7E" w14:textId="77777777" w:rsidTr="00142DFC">
        <w:tc>
          <w:tcPr>
            <w:tcW w:w="2163" w:type="dxa"/>
            <w:shd w:val="clear" w:color="auto" w:fill="auto"/>
          </w:tcPr>
          <w:p w14:paraId="4AD6B50A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08A9F2FB" w14:textId="5CC3DFE9" w:rsidR="7095AAA5" w:rsidRPr="00944E73" w:rsidRDefault="7095AAA5" w:rsidP="00E81077">
            <w:pPr>
              <w:pStyle w:val="ListParagraph"/>
              <w:numPr>
                <w:ilvl w:val="0"/>
                <w:numId w:val="28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wählt einen Auftrag au</w:t>
            </w:r>
            <w:r w:rsidR="00F71E45">
              <w:rPr>
                <w:rFonts w:cs="Arial"/>
                <w:color w:val="000000" w:themeColor="text1"/>
              </w:rPr>
              <w:t>s</w:t>
            </w:r>
            <w:r w:rsidRPr="00944E73">
              <w:rPr>
                <w:rFonts w:cs="Arial"/>
                <w:color w:val="000000" w:themeColor="text1"/>
              </w:rPr>
              <w:t>, dessen Status abgeschlossen ist.</w:t>
            </w:r>
          </w:p>
          <w:p w14:paraId="2CC4594F" w14:textId="424D1DE8" w:rsidR="00756BE9" w:rsidRPr="00944E73" w:rsidRDefault="00756BE9" w:rsidP="00E81077">
            <w:pPr>
              <w:pStyle w:val="ListParagraph"/>
              <w:numPr>
                <w:ilvl w:val="0"/>
                <w:numId w:val="28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</w:rPr>
              <w:t>Kunde sieht eine Rechnung.</w:t>
            </w:r>
          </w:p>
          <w:p w14:paraId="75E9A73F" w14:textId="1EE724C0" w:rsidR="7095AAA5" w:rsidRPr="00944E73" w:rsidRDefault="7095AAA5" w:rsidP="00E81077">
            <w:pPr>
              <w:pStyle w:val="ListParagraph"/>
              <w:numPr>
                <w:ilvl w:val="0"/>
                <w:numId w:val="28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klickt auf </w:t>
            </w:r>
            <w:r w:rsidR="00E57F0B">
              <w:rPr>
                <w:rFonts w:cs="Arial"/>
                <w:color w:val="000000" w:themeColor="text1"/>
              </w:rPr>
              <w:t>„</w:t>
            </w:r>
            <w:r w:rsidR="00224114">
              <w:rPr>
                <w:rFonts w:cs="Arial"/>
                <w:color w:val="000000" w:themeColor="text1"/>
              </w:rPr>
              <w:t>J</w:t>
            </w:r>
            <w:r w:rsidRPr="00944E73">
              <w:rPr>
                <w:rFonts w:cs="Arial"/>
                <w:color w:val="000000" w:themeColor="text1"/>
              </w:rPr>
              <w:t>etzt Bezahlen</w:t>
            </w:r>
            <w:r w:rsidR="00E57F0B">
              <w:rPr>
                <w:rFonts w:cs="Arial"/>
                <w:color w:val="000000" w:themeColor="text1"/>
              </w:rPr>
              <w:t>“</w:t>
            </w:r>
            <w:r w:rsidRPr="00944E73">
              <w:rPr>
                <w:rFonts w:cs="Arial"/>
                <w:color w:val="000000" w:themeColor="text1"/>
              </w:rPr>
              <w:t>.</w:t>
            </w:r>
          </w:p>
          <w:p w14:paraId="48E730E4" w14:textId="5C6A6A47" w:rsidR="7095AAA5" w:rsidRPr="00944E73" w:rsidRDefault="7095AAA5" w:rsidP="00E81077">
            <w:pPr>
              <w:pStyle w:val="ListParagraph"/>
              <w:numPr>
                <w:ilvl w:val="0"/>
                <w:numId w:val="28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w</w:t>
            </w:r>
            <w:r w:rsidR="00224114">
              <w:rPr>
                <w:rFonts w:cs="Arial"/>
                <w:color w:val="000000" w:themeColor="text1"/>
              </w:rPr>
              <w:t>ählt die gewünschte</w:t>
            </w:r>
            <w:r w:rsidRPr="00944E73">
              <w:rPr>
                <w:rFonts w:cs="Arial"/>
                <w:color w:val="000000" w:themeColor="text1"/>
              </w:rPr>
              <w:t xml:space="preserve"> Zahlungsmethode aus.</w:t>
            </w:r>
          </w:p>
          <w:p w14:paraId="229CBCED" w14:textId="56228E79" w:rsidR="7095AAA5" w:rsidRPr="00944E73" w:rsidRDefault="7095AAA5" w:rsidP="00E81077">
            <w:pPr>
              <w:pStyle w:val="ListParagraph"/>
              <w:numPr>
                <w:ilvl w:val="0"/>
                <w:numId w:val="28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folgt Anweisungen der Zahlungsmethode.</w:t>
            </w:r>
          </w:p>
          <w:p w14:paraId="361F450C" w14:textId="2D447A4D" w:rsidR="7095AAA5" w:rsidRPr="00944E73" w:rsidRDefault="7095AAA5" w:rsidP="00E81077">
            <w:pPr>
              <w:pStyle w:val="ListParagraph"/>
              <w:numPr>
                <w:ilvl w:val="0"/>
                <w:numId w:val="28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erhält nach einer erfolgreichen Zahlung eine Bestätigung per </w:t>
            </w:r>
            <w:r w:rsidR="005F11D6" w:rsidRPr="00944E73">
              <w:rPr>
                <w:rFonts w:cs="Arial"/>
                <w:color w:val="000000" w:themeColor="text1"/>
              </w:rPr>
              <w:t>E-Mail.</w:t>
            </w:r>
          </w:p>
        </w:tc>
      </w:tr>
      <w:tr w:rsidR="00E07320" w:rsidRPr="00944E73" w14:paraId="1E9EBAE4" w14:textId="77777777" w:rsidTr="00142DFC">
        <w:tc>
          <w:tcPr>
            <w:tcW w:w="2163" w:type="dxa"/>
            <w:shd w:val="clear" w:color="auto" w:fill="auto"/>
          </w:tcPr>
          <w:p w14:paraId="2CD72DE4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0AFA2D27" w14:textId="2DD1588F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52E714E8" w14:textId="77777777" w:rsidTr="00142DFC">
        <w:tc>
          <w:tcPr>
            <w:tcW w:w="2163" w:type="dxa"/>
            <w:shd w:val="clear" w:color="auto" w:fill="auto"/>
          </w:tcPr>
          <w:p w14:paraId="18E8EB03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23D58AA5" w14:textId="4084ECB4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619B226A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32B634CD" w14:textId="77777777" w:rsidTr="00142DFC">
        <w:tc>
          <w:tcPr>
            <w:tcW w:w="9181" w:type="dxa"/>
            <w:gridSpan w:val="2"/>
            <w:shd w:val="clear" w:color="auto" w:fill="F3F3F3"/>
          </w:tcPr>
          <w:p w14:paraId="2906014C" w14:textId="4A1B1538" w:rsidR="7095AAA5" w:rsidRPr="00944E73" w:rsidRDefault="00996586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2E42BC" w:rsidRPr="00944E73">
              <w:rPr>
                <w:rFonts w:cs="Arial"/>
                <w:b/>
                <w:color w:val="000000" w:themeColor="text1"/>
              </w:rPr>
              <w:t xml:space="preserve"> 8 </w:t>
            </w:r>
          </w:p>
        </w:tc>
      </w:tr>
      <w:tr w:rsidR="00E07320" w:rsidRPr="00944E73" w14:paraId="64EF6F63" w14:textId="77777777" w:rsidTr="00142DFC">
        <w:tc>
          <w:tcPr>
            <w:tcW w:w="2163" w:type="dxa"/>
            <w:shd w:val="clear" w:color="auto" w:fill="auto"/>
          </w:tcPr>
          <w:p w14:paraId="5C010505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12F1B081" w14:textId="622F25F4" w:rsidR="7095AAA5" w:rsidRPr="00944E73" w:rsidRDefault="005F11D6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er Kunde wird ü</w:t>
            </w:r>
            <w:r w:rsidR="29D92569" w:rsidRPr="00944E73">
              <w:rPr>
                <w:rFonts w:cs="Arial"/>
                <w:color w:val="000000" w:themeColor="text1"/>
              </w:rPr>
              <w:t>ber Änderungen informi</w:t>
            </w:r>
            <w:r w:rsidR="00870FED" w:rsidRPr="00944E73">
              <w:rPr>
                <w:rFonts w:cs="Arial"/>
                <w:color w:val="000000" w:themeColor="text1"/>
              </w:rPr>
              <w:t>ert</w:t>
            </w:r>
            <w:r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0C04AA8" w14:textId="77777777" w:rsidTr="00142DFC">
        <w:tc>
          <w:tcPr>
            <w:tcW w:w="2163" w:type="dxa"/>
            <w:shd w:val="clear" w:color="auto" w:fill="auto"/>
          </w:tcPr>
          <w:p w14:paraId="21078D05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06D06F83" w14:textId="27DC0361" w:rsidR="7095AAA5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wird per E-Mail </w:t>
            </w:r>
            <w:r w:rsidR="00224114">
              <w:rPr>
                <w:rFonts w:cs="Arial"/>
                <w:color w:val="000000" w:themeColor="text1"/>
              </w:rPr>
              <w:t xml:space="preserve">über </w:t>
            </w:r>
            <w:r w:rsidRPr="00944E73">
              <w:rPr>
                <w:rFonts w:cs="Arial"/>
                <w:color w:val="000000" w:themeColor="text1"/>
              </w:rPr>
              <w:t>die Veränderungen seiner Aufträge informiert</w:t>
            </w:r>
            <w:r w:rsidR="003E01A0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BC484BC" w14:textId="77777777" w:rsidTr="00142DFC">
        <w:tc>
          <w:tcPr>
            <w:tcW w:w="2163" w:type="dxa"/>
            <w:shd w:val="clear" w:color="auto" w:fill="auto"/>
          </w:tcPr>
          <w:p w14:paraId="74A5FE85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41DCEE55" w14:textId="3E7A7030" w:rsidR="7095AAA5" w:rsidRPr="00944E73" w:rsidRDefault="007241A2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System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DD4EA10" w14:textId="77777777" w:rsidTr="00142DFC">
        <w:tc>
          <w:tcPr>
            <w:tcW w:w="2163" w:type="dxa"/>
            <w:shd w:val="clear" w:color="auto" w:fill="auto"/>
          </w:tcPr>
          <w:p w14:paraId="3234D6CC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75C2BD64" w14:textId="2895DFEA" w:rsidR="7095AAA5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möchte Informationen über seine </w:t>
            </w:r>
            <w:r w:rsidR="003E01A0" w:rsidRPr="00944E73">
              <w:rPr>
                <w:rFonts w:cs="Arial"/>
                <w:color w:val="000000" w:themeColor="text1"/>
              </w:rPr>
              <w:t>Aufträge.</w:t>
            </w:r>
          </w:p>
        </w:tc>
      </w:tr>
      <w:tr w:rsidR="00E07320" w:rsidRPr="00944E73" w14:paraId="5142622A" w14:textId="77777777" w:rsidTr="00142DFC">
        <w:tc>
          <w:tcPr>
            <w:tcW w:w="2163" w:type="dxa"/>
            <w:shd w:val="clear" w:color="auto" w:fill="auto"/>
          </w:tcPr>
          <w:p w14:paraId="4FB13FE2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6E771993" w14:textId="6107A9C5" w:rsidR="7095AAA5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wurde per E-Mail über die Veränderungen seiner Aufträge</w:t>
            </w:r>
            <w:r w:rsidR="00224114">
              <w:t xml:space="preserve"> </w:t>
            </w:r>
            <w:r w:rsidR="00224114" w:rsidRPr="00224114">
              <w:rPr>
                <w:rFonts w:cs="Arial"/>
                <w:color w:val="000000" w:themeColor="text1"/>
              </w:rPr>
              <w:t>informiert</w:t>
            </w:r>
            <w:r w:rsidR="003E01A0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81463E0" w14:textId="77777777" w:rsidTr="00142DFC">
        <w:tc>
          <w:tcPr>
            <w:tcW w:w="2163" w:type="dxa"/>
            <w:shd w:val="clear" w:color="auto" w:fill="auto"/>
          </w:tcPr>
          <w:p w14:paraId="48FA9AFD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76570981" w14:textId="455F9BE3" w:rsidR="7095AAA5" w:rsidRPr="00944E73" w:rsidRDefault="29D92569" w:rsidP="009D75CF">
            <w:pPr>
              <w:pStyle w:val="ListParagraph"/>
              <w:ind w:left="0"/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hat auf seinem aktiven </w:t>
            </w:r>
            <w:r w:rsidR="003E01A0" w:rsidRPr="00944E73">
              <w:rPr>
                <w:rFonts w:cs="Arial"/>
                <w:color w:val="000000" w:themeColor="text1"/>
              </w:rPr>
              <w:t>Account</w:t>
            </w:r>
            <w:r w:rsidR="00224114">
              <w:rPr>
                <w:rFonts w:cs="Arial"/>
                <w:color w:val="000000" w:themeColor="text1"/>
              </w:rPr>
              <w:t xml:space="preserve"> offene Aufträge in Bearbeitung</w:t>
            </w:r>
            <w:r w:rsidR="003E01A0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B1B76D4" w14:textId="77777777" w:rsidTr="00142DFC">
        <w:tc>
          <w:tcPr>
            <w:tcW w:w="2163" w:type="dxa"/>
            <w:shd w:val="clear" w:color="auto" w:fill="auto"/>
          </w:tcPr>
          <w:p w14:paraId="1B664186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7DDE27C8" w14:textId="2955E4A3" w:rsidR="7095AAA5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49603D61" w14:textId="77777777" w:rsidTr="00142DFC">
        <w:tc>
          <w:tcPr>
            <w:tcW w:w="2163" w:type="dxa"/>
            <w:shd w:val="clear" w:color="auto" w:fill="auto"/>
          </w:tcPr>
          <w:p w14:paraId="29637174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7048FA5F" w14:textId="04CDC39D" w:rsidR="7095AAA5" w:rsidRPr="00944E73" w:rsidRDefault="29D92569" w:rsidP="00E81077">
            <w:pPr>
              <w:pStyle w:val="ListParagraph"/>
              <w:numPr>
                <w:ilvl w:val="0"/>
                <w:numId w:val="29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Ein Auftrag wird verändert</w:t>
            </w:r>
            <w:r w:rsidR="003E01A0" w:rsidRPr="00944E73">
              <w:rPr>
                <w:rFonts w:cs="Arial"/>
                <w:color w:val="000000" w:themeColor="text1"/>
              </w:rPr>
              <w:t>.</w:t>
            </w:r>
          </w:p>
          <w:p w14:paraId="2E264BEF" w14:textId="3E41BF6D" w:rsidR="7095AAA5" w:rsidRPr="00944E73" w:rsidRDefault="29D92569" w:rsidP="00E81077">
            <w:pPr>
              <w:pStyle w:val="ListParagraph"/>
              <w:numPr>
                <w:ilvl w:val="0"/>
                <w:numId w:val="29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erhält eine E-Mail mit </w:t>
            </w:r>
            <w:r w:rsidR="009628E8" w:rsidRPr="00944E73">
              <w:rPr>
                <w:rFonts w:cs="Arial"/>
                <w:color w:val="000000" w:themeColor="text1"/>
              </w:rPr>
              <w:t>Informationen,</w:t>
            </w:r>
            <w:r w:rsidRPr="00944E73">
              <w:rPr>
                <w:rFonts w:cs="Arial"/>
                <w:color w:val="000000" w:themeColor="text1"/>
              </w:rPr>
              <w:t xml:space="preserve"> </w:t>
            </w:r>
            <w:r w:rsidR="000F3CBB" w:rsidRPr="00944E73">
              <w:rPr>
                <w:rFonts w:cs="Arial"/>
                <w:color w:val="000000" w:themeColor="text1"/>
              </w:rPr>
              <w:t>wenn</w:t>
            </w:r>
            <w:r w:rsidR="00D44AE4" w:rsidRPr="00944E73">
              <w:rPr>
                <w:rFonts w:cs="Arial"/>
                <w:color w:val="000000" w:themeColor="text1"/>
              </w:rPr>
              <w:t xml:space="preserve"> eine Änderung </w:t>
            </w:r>
            <w:r w:rsidR="000F3CBB" w:rsidRPr="00944E73">
              <w:rPr>
                <w:rFonts w:cs="Arial"/>
                <w:color w:val="000000" w:themeColor="text1"/>
              </w:rPr>
              <w:t>vorliegt.</w:t>
            </w:r>
          </w:p>
        </w:tc>
      </w:tr>
      <w:tr w:rsidR="00E07320" w:rsidRPr="00944E73" w14:paraId="3CD54B3A" w14:textId="77777777" w:rsidTr="00142DFC">
        <w:tc>
          <w:tcPr>
            <w:tcW w:w="2163" w:type="dxa"/>
            <w:shd w:val="clear" w:color="auto" w:fill="auto"/>
          </w:tcPr>
          <w:p w14:paraId="37A2CFA1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14D9519F" w14:textId="6D51F2F2" w:rsidR="7095AAA5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5FDE6C94" w14:textId="77777777" w:rsidTr="00142DFC">
        <w:tc>
          <w:tcPr>
            <w:tcW w:w="2163" w:type="dxa"/>
            <w:shd w:val="clear" w:color="auto" w:fill="auto"/>
          </w:tcPr>
          <w:p w14:paraId="2ABA4A68" w14:textId="77777777" w:rsidR="7095AAA5" w:rsidRPr="00944E73" w:rsidRDefault="7095AAA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77E7E393" w14:textId="2FA1D3FC" w:rsidR="7095AAA5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2995599A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51C64F4F" w14:textId="77777777" w:rsidTr="00142DFC">
        <w:tc>
          <w:tcPr>
            <w:tcW w:w="9181" w:type="dxa"/>
            <w:gridSpan w:val="2"/>
            <w:shd w:val="clear" w:color="auto" w:fill="F3F3F3"/>
          </w:tcPr>
          <w:p w14:paraId="692F86CA" w14:textId="07234F02" w:rsidR="29D92569" w:rsidRPr="00944E73" w:rsidRDefault="00E85C53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8A5A65" w:rsidRPr="00944E73">
              <w:rPr>
                <w:rFonts w:cs="Arial"/>
                <w:b/>
                <w:color w:val="000000" w:themeColor="text1"/>
              </w:rPr>
              <w:t xml:space="preserve"> 9</w:t>
            </w:r>
          </w:p>
        </w:tc>
      </w:tr>
      <w:tr w:rsidR="00E07320" w:rsidRPr="00944E73" w14:paraId="1B464F65" w14:textId="77777777" w:rsidTr="00142DFC">
        <w:tc>
          <w:tcPr>
            <w:tcW w:w="2163" w:type="dxa"/>
            <w:shd w:val="clear" w:color="auto" w:fill="auto"/>
          </w:tcPr>
          <w:p w14:paraId="6E16F64E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5CD19D25" w14:textId="454B80C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Rechnungen </w:t>
            </w:r>
            <w:r w:rsidR="00224114">
              <w:rPr>
                <w:rFonts w:cs="Arial"/>
                <w:color w:val="000000" w:themeColor="text1"/>
              </w:rPr>
              <w:t>z</w:t>
            </w:r>
            <w:r w:rsidRPr="00944E73">
              <w:rPr>
                <w:rFonts w:cs="Arial"/>
                <w:color w:val="000000" w:themeColor="text1"/>
              </w:rPr>
              <w:t>ugreifen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10E33A14" w14:textId="77777777" w:rsidTr="00142DFC">
        <w:tc>
          <w:tcPr>
            <w:tcW w:w="2163" w:type="dxa"/>
            <w:shd w:val="clear" w:color="auto" w:fill="auto"/>
          </w:tcPr>
          <w:p w14:paraId="34BD065C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76D4E804" w14:textId="1A52F351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greift auf seine Rechnungen im Portal zu.</w:t>
            </w:r>
          </w:p>
        </w:tc>
      </w:tr>
      <w:tr w:rsidR="00E07320" w:rsidRPr="00944E73" w14:paraId="533D6E4E" w14:textId="77777777" w:rsidTr="00142DFC">
        <w:tc>
          <w:tcPr>
            <w:tcW w:w="2163" w:type="dxa"/>
            <w:shd w:val="clear" w:color="auto" w:fill="auto"/>
          </w:tcPr>
          <w:p w14:paraId="1120E158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08E9F262" w14:textId="7C98278F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7678E4D7" w14:textId="77777777" w:rsidTr="00142DFC">
        <w:trPr>
          <w:trHeight w:val="300"/>
        </w:trPr>
        <w:tc>
          <w:tcPr>
            <w:tcW w:w="2163" w:type="dxa"/>
            <w:shd w:val="clear" w:color="auto" w:fill="auto"/>
          </w:tcPr>
          <w:p w14:paraId="4F41AB3D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51154977" w14:textId="74328DE9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möchte Zugriff auf seine Rechnungen haben und diese anzeigen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64200B9" w14:textId="77777777" w:rsidTr="00142DFC">
        <w:tc>
          <w:tcPr>
            <w:tcW w:w="2163" w:type="dxa"/>
            <w:shd w:val="clear" w:color="auto" w:fill="auto"/>
          </w:tcPr>
          <w:p w14:paraId="17AA8290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2CA65CE1" w14:textId="575E0263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hat auf die Rechnungen zugegriffen.</w:t>
            </w:r>
          </w:p>
        </w:tc>
      </w:tr>
      <w:tr w:rsidR="00E07320" w:rsidRPr="00944E73" w14:paraId="0521A6A0" w14:textId="77777777" w:rsidTr="00142DFC">
        <w:tc>
          <w:tcPr>
            <w:tcW w:w="2163" w:type="dxa"/>
            <w:shd w:val="clear" w:color="auto" w:fill="auto"/>
          </w:tcPr>
          <w:p w14:paraId="747B0A25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5F51B340" w14:textId="6B555E65" w:rsidR="29D92569" w:rsidRPr="00944E73" w:rsidRDefault="29D92569" w:rsidP="00E81077">
            <w:pPr>
              <w:pStyle w:val="ListParagraph"/>
              <w:numPr>
                <w:ilvl w:val="0"/>
                <w:numId w:val="30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ist eingeloggt</w:t>
            </w:r>
            <w:r w:rsidR="005C7100" w:rsidRPr="00944E73">
              <w:rPr>
                <w:rFonts w:cs="Arial"/>
                <w:color w:val="000000" w:themeColor="text1"/>
              </w:rPr>
              <w:t>.</w:t>
            </w:r>
          </w:p>
          <w:p w14:paraId="34117B8D" w14:textId="45133F01" w:rsidR="29D92569" w:rsidRPr="00944E73" w:rsidRDefault="793B6CAF" w:rsidP="00E81077">
            <w:pPr>
              <w:pStyle w:val="ListParagraph"/>
              <w:numPr>
                <w:ilvl w:val="0"/>
                <w:numId w:val="30"/>
              </w:num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hat zumindest einen abgeschlossenen Auftrag</w:t>
            </w:r>
            <w:r w:rsidR="005C7100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1C215DB2" w14:textId="77777777" w:rsidTr="00142DFC">
        <w:tc>
          <w:tcPr>
            <w:tcW w:w="2163" w:type="dxa"/>
            <w:shd w:val="clear" w:color="auto" w:fill="auto"/>
          </w:tcPr>
          <w:p w14:paraId="777B8B88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0A7AE5F4" w14:textId="723587B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29BEFB81" w14:textId="77777777" w:rsidTr="00142DFC">
        <w:tc>
          <w:tcPr>
            <w:tcW w:w="2163" w:type="dxa"/>
            <w:shd w:val="clear" w:color="auto" w:fill="auto"/>
          </w:tcPr>
          <w:p w14:paraId="7C44708B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412B168D" w14:textId="08792F30" w:rsidR="29D92569" w:rsidRPr="00944E73" w:rsidRDefault="29D92569" w:rsidP="00E81077">
            <w:pPr>
              <w:pStyle w:val="ListParagraph"/>
              <w:numPr>
                <w:ilvl w:val="0"/>
                <w:numId w:val="1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klickt auf </w:t>
            </w:r>
            <w:r w:rsidR="00E57F0B">
              <w:rPr>
                <w:rFonts w:cs="Arial"/>
                <w:color w:val="000000" w:themeColor="text1"/>
              </w:rPr>
              <w:t>„</w:t>
            </w:r>
            <w:r w:rsidRPr="00944E73">
              <w:rPr>
                <w:rFonts w:cs="Arial"/>
                <w:color w:val="000000" w:themeColor="text1"/>
              </w:rPr>
              <w:t>Rechnungen</w:t>
            </w:r>
            <w:r w:rsidR="00E57F0B">
              <w:rPr>
                <w:rFonts w:cs="Arial"/>
                <w:color w:val="000000" w:themeColor="text1"/>
              </w:rPr>
              <w:t>“</w:t>
            </w:r>
            <w:r w:rsidR="005C7100" w:rsidRPr="00944E73">
              <w:rPr>
                <w:rFonts w:cs="Arial"/>
                <w:color w:val="000000" w:themeColor="text1"/>
              </w:rPr>
              <w:t>.</w:t>
            </w:r>
          </w:p>
          <w:p w14:paraId="6B5073A9" w14:textId="66E43826" w:rsidR="29D92569" w:rsidRPr="00944E73" w:rsidRDefault="29D92569" w:rsidP="00E81077">
            <w:pPr>
              <w:pStyle w:val="ListParagraph"/>
              <w:numPr>
                <w:ilvl w:val="0"/>
                <w:numId w:val="15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n wählt eine Rechnung aus</w:t>
            </w:r>
            <w:r w:rsidR="005C7100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CB418BA" w14:textId="77777777" w:rsidTr="00142DFC">
        <w:tc>
          <w:tcPr>
            <w:tcW w:w="2163" w:type="dxa"/>
            <w:shd w:val="clear" w:color="auto" w:fill="auto"/>
          </w:tcPr>
          <w:p w14:paraId="3376AE84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695EB92D" w14:textId="3F74C742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101673EA" w14:textId="77777777" w:rsidTr="00142DFC">
        <w:tc>
          <w:tcPr>
            <w:tcW w:w="2163" w:type="dxa"/>
            <w:shd w:val="clear" w:color="auto" w:fill="auto"/>
          </w:tcPr>
          <w:p w14:paraId="02CFF7BA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27F441D4" w14:textId="5154BEB3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64659F18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70"/>
        <w:gridCol w:w="6811"/>
      </w:tblGrid>
      <w:tr w:rsidR="00E07320" w:rsidRPr="00944E73" w14:paraId="7CE919CB" w14:textId="77777777" w:rsidTr="00142DFC">
        <w:tc>
          <w:tcPr>
            <w:tcW w:w="9181" w:type="dxa"/>
            <w:gridSpan w:val="2"/>
            <w:shd w:val="clear" w:color="auto" w:fill="F3F3F3"/>
          </w:tcPr>
          <w:p w14:paraId="61A97FD5" w14:textId="010CCAFA" w:rsidR="29D92569" w:rsidRPr="00944E73" w:rsidRDefault="00F639B9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FE583B" w:rsidRPr="00944E73">
              <w:rPr>
                <w:rFonts w:cs="Arial"/>
                <w:b/>
                <w:color w:val="000000" w:themeColor="text1"/>
              </w:rPr>
              <w:t xml:space="preserve"> 10</w:t>
            </w:r>
          </w:p>
        </w:tc>
      </w:tr>
      <w:tr w:rsidR="00E07320" w:rsidRPr="00944E73" w14:paraId="79C3CE6F" w14:textId="77777777" w:rsidTr="00142DFC">
        <w:tc>
          <w:tcPr>
            <w:tcW w:w="2370" w:type="dxa"/>
            <w:shd w:val="clear" w:color="auto" w:fill="auto"/>
          </w:tcPr>
          <w:p w14:paraId="103572FF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6811" w:type="dxa"/>
            <w:shd w:val="clear" w:color="auto" w:fill="auto"/>
          </w:tcPr>
          <w:p w14:paraId="787C7078" w14:textId="416F5B89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sicht auf alle Daten des Unternehmens</w:t>
            </w:r>
            <w:r w:rsidR="0082727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19AEC7B" w14:textId="77777777" w:rsidTr="00142DFC">
        <w:tc>
          <w:tcPr>
            <w:tcW w:w="2370" w:type="dxa"/>
            <w:shd w:val="clear" w:color="auto" w:fill="auto"/>
          </w:tcPr>
          <w:p w14:paraId="3278D5A8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6811" w:type="dxa"/>
            <w:shd w:val="clear" w:color="auto" w:fill="auto"/>
          </w:tcPr>
          <w:p w14:paraId="466B1239" w14:textId="567A6BD7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hat Einsicht auf alle über ihn gespeicherte</w:t>
            </w:r>
            <w:r w:rsidR="00224114">
              <w:rPr>
                <w:rFonts w:cs="Arial"/>
                <w:color w:val="000000" w:themeColor="text1"/>
              </w:rPr>
              <w:t>n</w:t>
            </w:r>
            <w:r w:rsidRPr="00944E73">
              <w:rPr>
                <w:rFonts w:cs="Arial"/>
                <w:color w:val="000000" w:themeColor="text1"/>
              </w:rPr>
              <w:t xml:space="preserve"> Daten des Unternehmens.</w:t>
            </w:r>
          </w:p>
        </w:tc>
      </w:tr>
      <w:tr w:rsidR="00E07320" w:rsidRPr="00944E73" w14:paraId="15CE53EF" w14:textId="77777777" w:rsidTr="00142DFC">
        <w:tc>
          <w:tcPr>
            <w:tcW w:w="2370" w:type="dxa"/>
            <w:shd w:val="clear" w:color="auto" w:fill="auto"/>
          </w:tcPr>
          <w:p w14:paraId="169F7A63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6811" w:type="dxa"/>
            <w:shd w:val="clear" w:color="auto" w:fill="auto"/>
          </w:tcPr>
          <w:p w14:paraId="101D192B" w14:textId="3187FCB6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18CBB923" w14:textId="77777777" w:rsidTr="00142DFC">
        <w:tc>
          <w:tcPr>
            <w:tcW w:w="2370" w:type="dxa"/>
            <w:shd w:val="clear" w:color="auto" w:fill="auto"/>
          </w:tcPr>
          <w:p w14:paraId="09C17602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6811" w:type="dxa"/>
            <w:shd w:val="clear" w:color="auto" w:fill="auto"/>
          </w:tcPr>
          <w:p w14:paraId="1670056B" w14:textId="210EAC30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möchte Einsicht </w:t>
            </w:r>
            <w:r w:rsidR="00957111" w:rsidRPr="00944E73">
              <w:rPr>
                <w:rFonts w:cs="Arial"/>
                <w:color w:val="000000" w:themeColor="text1"/>
              </w:rPr>
              <w:t xml:space="preserve">auf die </w:t>
            </w:r>
            <w:r w:rsidR="00746E90" w:rsidRPr="00944E73">
              <w:rPr>
                <w:rFonts w:cs="Arial"/>
                <w:color w:val="000000" w:themeColor="text1"/>
              </w:rPr>
              <w:t>über ih</w:t>
            </w:r>
            <w:r w:rsidR="00224114">
              <w:rPr>
                <w:rFonts w:cs="Arial"/>
                <w:color w:val="000000" w:themeColor="text1"/>
              </w:rPr>
              <w:t>n</w:t>
            </w:r>
            <w:r w:rsidR="00957111" w:rsidRPr="00944E73">
              <w:rPr>
                <w:rFonts w:cs="Arial"/>
                <w:color w:val="000000" w:themeColor="text1"/>
              </w:rPr>
              <w:t xml:space="preserve"> gespeicherte</w:t>
            </w:r>
            <w:r w:rsidR="00224114">
              <w:rPr>
                <w:rFonts w:cs="Arial"/>
                <w:color w:val="000000" w:themeColor="text1"/>
              </w:rPr>
              <w:t>n</w:t>
            </w:r>
            <w:r w:rsidR="00957111" w:rsidRPr="00944E73">
              <w:rPr>
                <w:rFonts w:cs="Arial"/>
                <w:color w:val="000000" w:themeColor="text1"/>
              </w:rPr>
              <w:t xml:space="preserve"> Daten in der Applikation</w:t>
            </w:r>
            <w:r w:rsidR="0082727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F8FCFFF" w14:textId="77777777" w:rsidTr="00142DFC">
        <w:tc>
          <w:tcPr>
            <w:tcW w:w="2370" w:type="dxa"/>
            <w:shd w:val="clear" w:color="auto" w:fill="auto"/>
          </w:tcPr>
          <w:p w14:paraId="4F9D4191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6811" w:type="dxa"/>
            <w:shd w:val="clear" w:color="auto" w:fill="auto"/>
          </w:tcPr>
          <w:p w14:paraId="571E4EFF" w14:textId="67505672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bekommt seine Daten im Unternehmen in </w:t>
            </w:r>
            <w:r w:rsidR="002C15DA" w:rsidRPr="00944E73">
              <w:rPr>
                <w:rFonts w:cs="Arial"/>
                <w:color w:val="000000" w:themeColor="text1"/>
              </w:rPr>
              <w:t>geeigneter Form</w:t>
            </w:r>
            <w:r w:rsidR="0082727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B612D46" w14:textId="77777777" w:rsidTr="00142DFC">
        <w:tc>
          <w:tcPr>
            <w:tcW w:w="2370" w:type="dxa"/>
            <w:shd w:val="clear" w:color="auto" w:fill="auto"/>
          </w:tcPr>
          <w:p w14:paraId="1ADC1640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6811" w:type="dxa"/>
            <w:shd w:val="clear" w:color="auto" w:fill="auto"/>
          </w:tcPr>
          <w:p w14:paraId="20442BD6" w14:textId="1011314D" w:rsidR="29D92569" w:rsidRPr="00944E73" w:rsidRDefault="793B6CAF" w:rsidP="009D75CF">
            <w:pPr>
              <w:pStyle w:val="ListParagraph"/>
              <w:ind w:left="0"/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ist eingeloggt</w:t>
            </w:r>
            <w:r w:rsidR="0082727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32D045F" w14:textId="77777777" w:rsidTr="00142DFC">
        <w:tc>
          <w:tcPr>
            <w:tcW w:w="2370" w:type="dxa"/>
            <w:shd w:val="clear" w:color="auto" w:fill="auto"/>
          </w:tcPr>
          <w:p w14:paraId="4344A9CD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6811" w:type="dxa"/>
            <w:shd w:val="clear" w:color="auto" w:fill="auto"/>
          </w:tcPr>
          <w:p w14:paraId="66166096" w14:textId="68F99A8C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0D191CB6" w14:textId="77777777" w:rsidTr="00142DFC">
        <w:tc>
          <w:tcPr>
            <w:tcW w:w="2370" w:type="dxa"/>
            <w:shd w:val="clear" w:color="auto" w:fill="auto"/>
          </w:tcPr>
          <w:p w14:paraId="4C10F380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6811" w:type="dxa"/>
            <w:shd w:val="clear" w:color="auto" w:fill="auto"/>
          </w:tcPr>
          <w:p w14:paraId="69D0C7B7" w14:textId="1B1515E2" w:rsidR="29D92569" w:rsidRPr="00944E73" w:rsidRDefault="793B6CAF" w:rsidP="00E81077">
            <w:pPr>
              <w:pStyle w:val="ListParagraph"/>
              <w:numPr>
                <w:ilvl w:val="0"/>
                <w:numId w:val="31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klickt auf </w:t>
            </w:r>
            <w:r w:rsidR="00E57F0B">
              <w:rPr>
                <w:rFonts w:cs="Arial"/>
                <w:color w:val="000000" w:themeColor="text1"/>
              </w:rPr>
              <w:t>„</w:t>
            </w:r>
            <w:r w:rsidR="00224114">
              <w:rPr>
                <w:rFonts w:cs="Arial"/>
                <w:color w:val="000000" w:themeColor="text1"/>
              </w:rPr>
              <w:t>E</w:t>
            </w:r>
            <w:r w:rsidRPr="00944E73">
              <w:rPr>
                <w:rFonts w:cs="Arial"/>
                <w:color w:val="000000" w:themeColor="text1"/>
              </w:rPr>
              <w:t xml:space="preserve">igene Daten </w:t>
            </w:r>
            <w:r w:rsidR="00224114">
              <w:rPr>
                <w:rFonts w:cs="Arial"/>
                <w:color w:val="000000" w:themeColor="text1"/>
              </w:rPr>
              <w:t>h</w:t>
            </w:r>
            <w:r w:rsidRPr="00944E73">
              <w:rPr>
                <w:rFonts w:cs="Arial"/>
                <w:color w:val="000000" w:themeColor="text1"/>
              </w:rPr>
              <w:t>erunterladen</w:t>
            </w:r>
            <w:r w:rsidR="00E57F0B">
              <w:rPr>
                <w:rFonts w:cs="Arial"/>
                <w:color w:val="000000" w:themeColor="text1"/>
              </w:rPr>
              <w:t>“</w:t>
            </w:r>
            <w:r w:rsidR="00827272" w:rsidRPr="00944E73">
              <w:rPr>
                <w:rFonts w:cs="Arial"/>
                <w:color w:val="000000" w:themeColor="text1"/>
              </w:rPr>
              <w:t>.</w:t>
            </w:r>
          </w:p>
          <w:p w14:paraId="4C0403F6" w14:textId="770690E3" w:rsidR="29D92569" w:rsidRPr="00944E73" w:rsidRDefault="793B6CAF" w:rsidP="00E81077">
            <w:pPr>
              <w:pStyle w:val="ListParagraph"/>
              <w:numPr>
                <w:ilvl w:val="0"/>
                <w:numId w:val="31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Eine </w:t>
            </w:r>
            <w:r w:rsidR="008768FC" w:rsidRPr="00944E73">
              <w:rPr>
                <w:rFonts w:cs="Arial"/>
                <w:color w:val="000000" w:themeColor="text1"/>
              </w:rPr>
              <w:t>CSV</w:t>
            </w:r>
            <w:r w:rsidRPr="00944E73">
              <w:rPr>
                <w:rFonts w:cs="Arial"/>
                <w:color w:val="000000" w:themeColor="text1"/>
              </w:rPr>
              <w:t xml:space="preserve">-Datei wird </w:t>
            </w:r>
            <w:r w:rsidR="00224114">
              <w:rPr>
                <w:rFonts w:cs="Arial"/>
                <w:color w:val="000000" w:themeColor="text1"/>
              </w:rPr>
              <w:t>heruntergeladen</w:t>
            </w:r>
            <w:r w:rsidR="0082727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0DB277E" w14:textId="77777777" w:rsidTr="00142DFC">
        <w:tc>
          <w:tcPr>
            <w:tcW w:w="2370" w:type="dxa"/>
            <w:shd w:val="clear" w:color="auto" w:fill="auto"/>
          </w:tcPr>
          <w:p w14:paraId="1EAD3BEC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6811" w:type="dxa"/>
            <w:shd w:val="clear" w:color="auto" w:fill="auto"/>
          </w:tcPr>
          <w:p w14:paraId="51026A92" w14:textId="029F7B7F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123219AA" w14:textId="77777777" w:rsidTr="00142DFC">
        <w:tc>
          <w:tcPr>
            <w:tcW w:w="2370" w:type="dxa"/>
            <w:shd w:val="clear" w:color="auto" w:fill="auto"/>
          </w:tcPr>
          <w:p w14:paraId="513CAC2B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6811" w:type="dxa"/>
            <w:shd w:val="clear" w:color="auto" w:fill="auto"/>
          </w:tcPr>
          <w:p w14:paraId="4C33204F" w14:textId="67D5230B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50082AFA" w14:textId="46ACF6BD" w:rsidR="0017114C" w:rsidRPr="00944E73" w:rsidRDefault="0017114C"/>
    <w:p w14:paraId="74828999" w14:textId="77777777" w:rsidR="0017114C" w:rsidRPr="00944E73" w:rsidRDefault="0017114C">
      <w:r w:rsidRPr="00944E73">
        <w:br w:type="page"/>
      </w:r>
    </w:p>
    <w:p w14:paraId="7DE49ECC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5"/>
        <w:gridCol w:w="6916"/>
      </w:tblGrid>
      <w:tr w:rsidR="00E07320" w:rsidRPr="00944E73" w14:paraId="5A7054BE" w14:textId="77777777" w:rsidTr="00142DFC">
        <w:tc>
          <w:tcPr>
            <w:tcW w:w="9181" w:type="dxa"/>
            <w:gridSpan w:val="2"/>
            <w:shd w:val="clear" w:color="auto" w:fill="F3F3F3"/>
          </w:tcPr>
          <w:p w14:paraId="297597D4" w14:textId="201A05F1" w:rsidR="29D92569" w:rsidRPr="00944E73" w:rsidRDefault="004C001D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FE583B" w:rsidRPr="00944E73">
              <w:rPr>
                <w:rFonts w:cs="Arial"/>
                <w:b/>
                <w:color w:val="000000" w:themeColor="text1"/>
              </w:rPr>
              <w:t xml:space="preserve"> 11</w:t>
            </w:r>
          </w:p>
        </w:tc>
      </w:tr>
      <w:tr w:rsidR="00E07320" w:rsidRPr="00944E73" w14:paraId="19CD839D" w14:textId="77777777" w:rsidTr="00142DFC">
        <w:tc>
          <w:tcPr>
            <w:tcW w:w="2265" w:type="dxa"/>
            <w:shd w:val="clear" w:color="auto" w:fill="auto"/>
          </w:tcPr>
          <w:p w14:paraId="13D8FCBA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6916" w:type="dxa"/>
            <w:shd w:val="clear" w:color="auto" w:fill="auto"/>
          </w:tcPr>
          <w:p w14:paraId="312F0D3E" w14:textId="51F14E13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ccount löschen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32E656A" w14:textId="77777777" w:rsidTr="00142DFC">
        <w:tc>
          <w:tcPr>
            <w:tcW w:w="2265" w:type="dxa"/>
            <w:shd w:val="clear" w:color="auto" w:fill="auto"/>
          </w:tcPr>
          <w:p w14:paraId="01E53790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6916" w:type="dxa"/>
            <w:shd w:val="clear" w:color="auto" w:fill="auto"/>
          </w:tcPr>
          <w:p w14:paraId="7584CA29" w14:textId="34517806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beantragt, dass sein Account gelöscht werden soll.</w:t>
            </w:r>
          </w:p>
        </w:tc>
      </w:tr>
      <w:tr w:rsidR="00E07320" w:rsidRPr="00944E73" w14:paraId="0BE27EB8" w14:textId="77777777" w:rsidTr="00142DFC">
        <w:tc>
          <w:tcPr>
            <w:tcW w:w="2265" w:type="dxa"/>
            <w:shd w:val="clear" w:color="auto" w:fill="auto"/>
          </w:tcPr>
          <w:p w14:paraId="58A4E675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6916" w:type="dxa"/>
            <w:shd w:val="clear" w:color="auto" w:fill="auto"/>
          </w:tcPr>
          <w:p w14:paraId="122CA6B1" w14:textId="314D0140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CDC66BD" w14:textId="77777777" w:rsidTr="00142DFC">
        <w:tc>
          <w:tcPr>
            <w:tcW w:w="2265" w:type="dxa"/>
            <w:shd w:val="clear" w:color="auto" w:fill="auto"/>
          </w:tcPr>
          <w:p w14:paraId="31AD75F5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6916" w:type="dxa"/>
            <w:shd w:val="clear" w:color="auto" w:fill="auto"/>
          </w:tcPr>
          <w:p w14:paraId="76AAF415" w14:textId="116658C5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möchte, dass sein Account gelöscht wird</w:t>
            </w:r>
            <w:r w:rsidR="0095188A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0C4426F" w14:textId="77777777" w:rsidTr="00142DFC">
        <w:tc>
          <w:tcPr>
            <w:tcW w:w="2265" w:type="dxa"/>
            <w:shd w:val="clear" w:color="auto" w:fill="auto"/>
          </w:tcPr>
          <w:p w14:paraId="71DB016E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6916" w:type="dxa"/>
            <w:shd w:val="clear" w:color="auto" w:fill="auto"/>
          </w:tcPr>
          <w:p w14:paraId="68EA93FF" w14:textId="1E68286E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Sein Account wurde gelöscht</w:t>
            </w:r>
            <w:r w:rsidR="0095188A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7BEB102" w14:textId="77777777" w:rsidTr="00142DFC">
        <w:tc>
          <w:tcPr>
            <w:tcW w:w="2265" w:type="dxa"/>
            <w:shd w:val="clear" w:color="auto" w:fill="auto"/>
          </w:tcPr>
          <w:p w14:paraId="71829843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6916" w:type="dxa"/>
            <w:shd w:val="clear" w:color="auto" w:fill="auto"/>
          </w:tcPr>
          <w:p w14:paraId="42942A3F" w14:textId="1CE3B38B" w:rsidR="29D92569" w:rsidRPr="00944E73" w:rsidRDefault="793B6CAF" w:rsidP="009D75CF">
            <w:pPr>
              <w:pStyle w:val="ListParagraph"/>
              <w:ind w:left="0"/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 ist eingeloggt</w:t>
            </w:r>
            <w:r w:rsidR="0095188A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EEAF2DB" w14:textId="77777777" w:rsidTr="00142DFC">
        <w:tc>
          <w:tcPr>
            <w:tcW w:w="2265" w:type="dxa"/>
            <w:shd w:val="clear" w:color="auto" w:fill="auto"/>
          </w:tcPr>
          <w:p w14:paraId="371870FC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6916" w:type="dxa"/>
            <w:shd w:val="clear" w:color="auto" w:fill="auto"/>
          </w:tcPr>
          <w:p w14:paraId="45D317FD" w14:textId="7C2AED3B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727372E4" w14:textId="77777777" w:rsidTr="00142DFC">
        <w:tc>
          <w:tcPr>
            <w:tcW w:w="2265" w:type="dxa"/>
            <w:shd w:val="clear" w:color="auto" w:fill="auto"/>
          </w:tcPr>
          <w:p w14:paraId="302EF72B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6916" w:type="dxa"/>
            <w:shd w:val="clear" w:color="auto" w:fill="auto"/>
          </w:tcPr>
          <w:p w14:paraId="30B9B02C" w14:textId="666B9C15" w:rsidR="29D92569" w:rsidRPr="00944E73" w:rsidRDefault="793B6CAF" w:rsidP="00E81077">
            <w:pPr>
              <w:pStyle w:val="ListParagraph"/>
              <w:numPr>
                <w:ilvl w:val="0"/>
                <w:numId w:val="32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klickt auf Profil</w:t>
            </w:r>
            <w:r w:rsidR="0095188A" w:rsidRPr="00944E73">
              <w:rPr>
                <w:rFonts w:cs="Arial"/>
                <w:color w:val="000000" w:themeColor="text1"/>
              </w:rPr>
              <w:t>.</w:t>
            </w:r>
          </w:p>
          <w:p w14:paraId="16CC6925" w14:textId="5ACD8728" w:rsidR="29D92569" w:rsidRPr="00944E73" w:rsidRDefault="793B6CAF" w:rsidP="00E81077">
            <w:pPr>
              <w:pStyle w:val="ListParagraph"/>
              <w:numPr>
                <w:ilvl w:val="0"/>
                <w:numId w:val="32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Kunde klickt auf </w:t>
            </w:r>
            <w:r w:rsidR="00E57F0B">
              <w:rPr>
                <w:rFonts w:cs="Arial"/>
                <w:color w:val="000000" w:themeColor="text1"/>
              </w:rPr>
              <w:t>„</w:t>
            </w:r>
            <w:r w:rsidR="00224114">
              <w:rPr>
                <w:rFonts w:cs="Arial"/>
                <w:color w:val="000000" w:themeColor="text1"/>
              </w:rPr>
              <w:t>P</w:t>
            </w:r>
            <w:r w:rsidRPr="00944E73">
              <w:rPr>
                <w:rFonts w:cs="Arial"/>
                <w:color w:val="000000" w:themeColor="text1"/>
              </w:rPr>
              <w:t>ersönliche Daten &amp; Account löschen</w:t>
            </w:r>
            <w:r w:rsidR="00E57F0B">
              <w:rPr>
                <w:rFonts w:cs="Arial"/>
                <w:color w:val="000000" w:themeColor="text1"/>
              </w:rPr>
              <w:t>“</w:t>
            </w:r>
            <w:r w:rsidR="0095188A" w:rsidRPr="00944E73">
              <w:rPr>
                <w:rFonts w:cs="Arial"/>
                <w:color w:val="000000" w:themeColor="text1"/>
              </w:rPr>
              <w:t>.</w:t>
            </w:r>
          </w:p>
          <w:p w14:paraId="4B09E007" w14:textId="2C75D20D" w:rsidR="0044218E" w:rsidRPr="00944E73" w:rsidRDefault="0044218E" w:rsidP="00E81077">
            <w:pPr>
              <w:pStyle w:val="ListParagraph"/>
              <w:numPr>
                <w:ilvl w:val="0"/>
                <w:numId w:val="32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ccount wird nach Vorhaltefristen gelöscht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54EA35B" w14:textId="77777777" w:rsidTr="00142DFC">
        <w:tc>
          <w:tcPr>
            <w:tcW w:w="2265" w:type="dxa"/>
            <w:shd w:val="clear" w:color="auto" w:fill="auto"/>
          </w:tcPr>
          <w:p w14:paraId="58E5A3E4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6916" w:type="dxa"/>
            <w:shd w:val="clear" w:color="auto" w:fill="auto"/>
          </w:tcPr>
          <w:p w14:paraId="6A18AE03" w14:textId="4B718DE6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08E861F2" w14:textId="77777777" w:rsidTr="00142DFC">
        <w:tc>
          <w:tcPr>
            <w:tcW w:w="2265" w:type="dxa"/>
            <w:shd w:val="clear" w:color="auto" w:fill="auto"/>
          </w:tcPr>
          <w:p w14:paraId="0C3C5C18" w14:textId="77777777" w:rsidR="29D92569" w:rsidRPr="00944E73" w:rsidRDefault="29D9256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6916" w:type="dxa"/>
            <w:shd w:val="clear" w:color="auto" w:fill="auto"/>
          </w:tcPr>
          <w:p w14:paraId="1F8FA7EE" w14:textId="78D39B50" w:rsidR="29D92569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1860AE37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5"/>
        <w:gridCol w:w="6916"/>
      </w:tblGrid>
      <w:tr w:rsidR="00E07320" w:rsidRPr="00944E73" w14:paraId="64172B06" w14:textId="77777777" w:rsidTr="00142DFC">
        <w:tc>
          <w:tcPr>
            <w:tcW w:w="9181" w:type="dxa"/>
            <w:gridSpan w:val="2"/>
            <w:shd w:val="clear" w:color="auto" w:fill="F3F3F3"/>
          </w:tcPr>
          <w:p w14:paraId="59D11E7B" w14:textId="74FDB9BA" w:rsidR="793B6CAF" w:rsidRPr="00944E73" w:rsidRDefault="00270B69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FE583B" w:rsidRPr="00944E73">
              <w:rPr>
                <w:rFonts w:cs="Arial"/>
                <w:b/>
                <w:color w:val="000000" w:themeColor="text1"/>
              </w:rPr>
              <w:t xml:space="preserve"> 12</w:t>
            </w:r>
          </w:p>
        </w:tc>
      </w:tr>
      <w:tr w:rsidR="00E07320" w:rsidRPr="00944E73" w14:paraId="1AE676A9" w14:textId="77777777" w:rsidTr="00142DFC">
        <w:tc>
          <w:tcPr>
            <w:tcW w:w="2265" w:type="dxa"/>
            <w:shd w:val="clear" w:color="auto" w:fill="auto"/>
          </w:tcPr>
          <w:p w14:paraId="7B85760A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6916" w:type="dxa"/>
            <w:shd w:val="clear" w:color="auto" w:fill="auto"/>
          </w:tcPr>
          <w:p w14:paraId="407AE454" w14:textId="225F61F3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nfragen von Kunden beantworten</w:t>
            </w:r>
            <w:r w:rsidR="0095188A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A641C94" w14:textId="77777777" w:rsidTr="00142DFC">
        <w:tc>
          <w:tcPr>
            <w:tcW w:w="2265" w:type="dxa"/>
            <w:shd w:val="clear" w:color="auto" w:fill="auto"/>
          </w:tcPr>
          <w:p w14:paraId="4D231282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6916" w:type="dxa"/>
            <w:shd w:val="clear" w:color="auto" w:fill="auto"/>
          </w:tcPr>
          <w:p w14:paraId="335B7511" w14:textId="1B63DDA5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Mitarbeiter sieht und beantwortet im Portal die Anfragen von einem </w:t>
            </w:r>
            <w:r w:rsidR="0095188A" w:rsidRPr="00944E73">
              <w:rPr>
                <w:rFonts w:cs="Arial"/>
                <w:color w:val="000000" w:themeColor="text1"/>
              </w:rPr>
              <w:t>Kunden.</w:t>
            </w:r>
          </w:p>
        </w:tc>
      </w:tr>
      <w:tr w:rsidR="00E07320" w:rsidRPr="00944E73" w14:paraId="653A068B" w14:textId="77777777" w:rsidTr="00142DFC">
        <w:tc>
          <w:tcPr>
            <w:tcW w:w="2265" w:type="dxa"/>
            <w:shd w:val="clear" w:color="auto" w:fill="auto"/>
          </w:tcPr>
          <w:p w14:paraId="037EF0E7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6916" w:type="dxa"/>
            <w:shd w:val="clear" w:color="auto" w:fill="auto"/>
          </w:tcPr>
          <w:p w14:paraId="60A05139" w14:textId="3F08131E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1384AE48" w14:textId="77777777" w:rsidTr="00142DFC">
        <w:tc>
          <w:tcPr>
            <w:tcW w:w="2265" w:type="dxa"/>
            <w:shd w:val="clear" w:color="auto" w:fill="auto"/>
          </w:tcPr>
          <w:p w14:paraId="12AA5DFE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6916" w:type="dxa"/>
            <w:shd w:val="clear" w:color="auto" w:fill="auto"/>
          </w:tcPr>
          <w:p w14:paraId="36975858" w14:textId="1013EA28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 möchte die Anfragen vom Kunden sehen und beantworten</w:t>
            </w:r>
            <w:r w:rsidR="0095188A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EBB16F1" w14:textId="77777777" w:rsidTr="00142DFC">
        <w:tc>
          <w:tcPr>
            <w:tcW w:w="2265" w:type="dxa"/>
            <w:shd w:val="clear" w:color="auto" w:fill="auto"/>
          </w:tcPr>
          <w:p w14:paraId="63F00D63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6916" w:type="dxa"/>
            <w:shd w:val="clear" w:color="auto" w:fill="auto"/>
          </w:tcPr>
          <w:p w14:paraId="7F484957" w14:textId="670AA99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ie Anfragen wurden beantwortet</w:t>
            </w:r>
            <w:r w:rsidR="0095188A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CA44DCF" w14:textId="77777777" w:rsidTr="00142DFC">
        <w:tc>
          <w:tcPr>
            <w:tcW w:w="2265" w:type="dxa"/>
            <w:shd w:val="clear" w:color="auto" w:fill="auto"/>
          </w:tcPr>
          <w:p w14:paraId="792824FB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6916" w:type="dxa"/>
            <w:shd w:val="clear" w:color="auto" w:fill="auto"/>
          </w:tcPr>
          <w:p w14:paraId="7F6516FB" w14:textId="613AC374" w:rsidR="793B6CAF" w:rsidRPr="00944E73" w:rsidRDefault="793B6CAF" w:rsidP="00E81077">
            <w:pPr>
              <w:pStyle w:val="ListParagraph"/>
              <w:numPr>
                <w:ilvl w:val="0"/>
                <w:numId w:val="14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hat Anfragen gestellt</w:t>
            </w:r>
            <w:r w:rsidR="0095188A" w:rsidRPr="00944E73">
              <w:rPr>
                <w:rFonts w:cs="Arial"/>
                <w:color w:val="000000" w:themeColor="text1"/>
              </w:rPr>
              <w:t>.</w:t>
            </w:r>
          </w:p>
          <w:p w14:paraId="5D57883A" w14:textId="2A4BBEDD" w:rsidR="793B6CAF" w:rsidRPr="00944E73" w:rsidRDefault="793B6CAF" w:rsidP="00E81077">
            <w:pPr>
              <w:pStyle w:val="ListParagraph"/>
              <w:numPr>
                <w:ilvl w:val="0"/>
                <w:numId w:val="14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ist eingeloggt</w:t>
            </w:r>
            <w:r w:rsidR="0095188A" w:rsidRPr="00944E73">
              <w:rPr>
                <w:rFonts w:cs="Arial"/>
                <w:color w:val="000000" w:themeColor="text1"/>
              </w:rPr>
              <w:t>.</w:t>
            </w:r>
          </w:p>
          <w:p w14:paraId="4A290D6A" w14:textId="03B216FD" w:rsidR="00D72842" w:rsidRPr="00944E73" w:rsidRDefault="00D72842" w:rsidP="00E81077">
            <w:pPr>
              <w:pStyle w:val="ListParagraph"/>
              <w:numPr>
                <w:ilvl w:val="0"/>
                <w:numId w:val="14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Kunde bekommt Benachrich</w:t>
            </w:r>
            <w:r w:rsidR="004504F8" w:rsidRPr="00944E73">
              <w:rPr>
                <w:rFonts w:cs="Arial"/>
                <w:color w:val="000000" w:themeColor="text1"/>
              </w:rPr>
              <w:t>tigung</w:t>
            </w:r>
            <w:r w:rsidRPr="00944E73">
              <w:rPr>
                <w:rFonts w:cs="Arial"/>
                <w:color w:val="000000" w:themeColor="text1"/>
              </w:rPr>
              <w:t xml:space="preserve"> über eine neue Nachricht.</w:t>
            </w:r>
          </w:p>
        </w:tc>
      </w:tr>
      <w:tr w:rsidR="00E07320" w:rsidRPr="00944E73" w14:paraId="0F1F1E69" w14:textId="77777777" w:rsidTr="00142DFC">
        <w:tc>
          <w:tcPr>
            <w:tcW w:w="2265" w:type="dxa"/>
            <w:shd w:val="clear" w:color="auto" w:fill="auto"/>
          </w:tcPr>
          <w:p w14:paraId="13440AE1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6916" w:type="dxa"/>
            <w:shd w:val="clear" w:color="auto" w:fill="auto"/>
          </w:tcPr>
          <w:p w14:paraId="0FAE96CB" w14:textId="4E559E3C" w:rsidR="793B6CAF" w:rsidRPr="00944E73" w:rsidRDefault="004D39C5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chricht als String.</w:t>
            </w:r>
          </w:p>
        </w:tc>
      </w:tr>
      <w:tr w:rsidR="00E07320" w:rsidRPr="00944E73" w14:paraId="5E752A5E" w14:textId="77777777" w:rsidTr="00142DFC">
        <w:tc>
          <w:tcPr>
            <w:tcW w:w="2265" w:type="dxa"/>
            <w:shd w:val="clear" w:color="auto" w:fill="auto"/>
          </w:tcPr>
          <w:p w14:paraId="0FBF39AC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6916" w:type="dxa"/>
            <w:shd w:val="clear" w:color="auto" w:fill="auto"/>
          </w:tcPr>
          <w:p w14:paraId="4A5E1C16" w14:textId="33D229EF" w:rsidR="793B6CAF" w:rsidRPr="00944E73" w:rsidRDefault="793B6CAF" w:rsidP="00E81077">
            <w:pPr>
              <w:pStyle w:val="ListParagraph"/>
              <w:numPr>
                <w:ilvl w:val="0"/>
                <w:numId w:val="5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sieht die Anfragen von Kunde</w:t>
            </w:r>
            <w:r w:rsidR="00224114">
              <w:rPr>
                <w:rFonts w:cs="Arial"/>
                <w:color w:val="000000" w:themeColor="text1"/>
              </w:rPr>
              <w:t>n</w:t>
            </w:r>
            <w:r w:rsidR="00E81077" w:rsidRPr="00944E73">
              <w:rPr>
                <w:rFonts w:cs="Arial"/>
                <w:color w:val="000000" w:themeColor="text1"/>
              </w:rPr>
              <w:t>.</w:t>
            </w:r>
          </w:p>
          <w:p w14:paraId="6B0DA0A5" w14:textId="23EFC316" w:rsidR="793B6CAF" w:rsidRPr="00944E73" w:rsidRDefault="793B6CAF" w:rsidP="00E81077">
            <w:pPr>
              <w:pStyle w:val="ListParagraph"/>
              <w:numPr>
                <w:ilvl w:val="0"/>
                <w:numId w:val="55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antwortet darauf</w:t>
            </w:r>
            <w:r w:rsidR="00E81077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D1EEB6A" w14:textId="77777777" w:rsidTr="00142DFC">
        <w:tc>
          <w:tcPr>
            <w:tcW w:w="2265" w:type="dxa"/>
            <w:shd w:val="clear" w:color="auto" w:fill="auto"/>
          </w:tcPr>
          <w:p w14:paraId="1A12A844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6916" w:type="dxa"/>
            <w:shd w:val="clear" w:color="auto" w:fill="auto"/>
          </w:tcPr>
          <w:p w14:paraId="7A338FA0" w14:textId="0DD34263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335A68B3" w14:textId="77777777" w:rsidTr="00142DFC">
        <w:tc>
          <w:tcPr>
            <w:tcW w:w="2265" w:type="dxa"/>
            <w:shd w:val="clear" w:color="auto" w:fill="auto"/>
          </w:tcPr>
          <w:p w14:paraId="350B4299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6916" w:type="dxa"/>
            <w:shd w:val="clear" w:color="auto" w:fill="auto"/>
          </w:tcPr>
          <w:p w14:paraId="79FCA83B" w14:textId="2E1A5BCE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319E138C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5"/>
        <w:gridCol w:w="6916"/>
      </w:tblGrid>
      <w:tr w:rsidR="00E07320" w:rsidRPr="00944E73" w14:paraId="5AB5ECD5" w14:textId="77777777" w:rsidTr="00142DFC">
        <w:tc>
          <w:tcPr>
            <w:tcW w:w="9181" w:type="dxa"/>
            <w:gridSpan w:val="2"/>
            <w:shd w:val="clear" w:color="auto" w:fill="F3F3F3"/>
          </w:tcPr>
          <w:p w14:paraId="1697914F" w14:textId="01CB80C1" w:rsidR="793B6CAF" w:rsidRPr="00944E73" w:rsidRDefault="001A35BC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FE583B" w:rsidRPr="00944E73">
              <w:rPr>
                <w:rFonts w:cs="Arial"/>
                <w:b/>
                <w:color w:val="000000" w:themeColor="text1"/>
              </w:rPr>
              <w:t xml:space="preserve"> 13</w:t>
            </w:r>
          </w:p>
        </w:tc>
      </w:tr>
      <w:tr w:rsidR="00E07320" w:rsidRPr="00944E73" w14:paraId="3BD55966" w14:textId="77777777" w:rsidTr="00142DFC">
        <w:tc>
          <w:tcPr>
            <w:tcW w:w="2265" w:type="dxa"/>
            <w:shd w:val="clear" w:color="auto" w:fill="auto"/>
          </w:tcPr>
          <w:p w14:paraId="7C1283D4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6916" w:type="dxa"/>
            <w:shd w:val="clear" w:color="auto" w:fill="auto"/>
          </w:tcPr>
          <w:p w14:paraId="5810A6EB" w14:textId="62A80926" w:rsidR="793B6CAF" w:rsidRPr="00944E73" w:rsidRDefault="16FAF8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Historisierung der Kommunikation</w:t>
            </w:r>
            <w:r w:rsidR="006735D8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ED70588" w14:textId="77777777" w:rsidTr="00142DFC">
        <w:tc>
          <w:tcPr>
            <w:tcW w:w="2265" w:type="dxa"/>
            <w:shd w:val="clear" w:color="auto" w:fill="auto"/>
          </w:tcPr>
          <w:p w14:paraId="08630873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6916" w:type="dxa"/>
            <w:shd w:val="clear" w:color="auto" w:fill="auto"/>
          </w:tcPr>
          <w:p w14:paraId="15527941" w14:textId="28D197A4" w:rsidR="793B6CAF" w:rsidRPr="00944E73" w:rsidRDefault="16FAF8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 ruft die bisherige Kommunikation mit einem Kunden ab.</w:t>
            </w:r>
          </w:p>
        </w:tc>
      </w:tr>
      <w:tr w:rsidR="00E07320" w:rsidRPr="00944E73" w14:paraId="78786266" w14:textId="77777777" w:rsidTr="00142DFC">
        <w:tc>
          <w:tcPr>
            <w:tcW w:w="2265" w:type="dxa"/>
            <w:shd w:val="clear" w:color="auto" w:fill="auto"/>
          </w:tcPr>
          <w:p w14:paraId="03E828D3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6916" w:type="dxa"/>
            <w:shd w:val="clear" w:color="auto" w:fill="auto"/>
          </w:tcPr>
          <w:p w14:paraId="14BDD94B" w14:textId="401BF749" w:rsidR="793B6CAF" w:rsidRPr="00944E73" w:rsidRDefault="16FAF8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11DBD4E8" w14:textId="77777777" w:rsidTr="00142DFC">
        <w:tc>
          <w:tcPr>
            <w:tcW w:w="2265" w:type="dxa"/>
            <w:shd w:val="clear" w:color="auto" w:fill="auto"/>
          </w:tcPr>
          <w:p w14:paraId="2A831220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6916" w:type="dxa"/>
            <w:shd w:val="clear" w:color="auto" w:fill="auto"/>
          </w:tcPr>
          <w:p w14:paraId="402DAB73" w14:textId="6373F309" w:rsidR="793B6CAF" w:rsidRPr="00944E73" w:rsidRDefault="16FAF8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 möchte die bisherige Kommunikation mit einem Kunden abrufen</w:t>
            </w:r>
            <w:r w:rsidR="006735D8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B88192A" w14:textId="77777777" w:rsidTr="00142DFC">
        <w:tc>
          <w:tcPr>
            <w:tcW w:w="2265" w:type="dxa"/>
            <w:shd w:val="clear" w:color="auto" w:fill="auto"/>
          </w:tcPr>
          <w:p w14:paraId="42ECF478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6916" w:type="dxa"/>
            <w:shd w:val="clear" w:color="auto" w:fill="auto"/>
          </w:tcPr>
          <w:p w14:paraId="539AAD55" w14:textId="723F8040" w:rsidR="793B6CAF" w:rsidRPr="00944E73" w:rsidRDefault="16FAF8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ie bisherige Kommunikation mit einem Kunden wurde abgerufen</w:t>
            </w:r>
            <w:r w:rsidR="006735D8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49C7B73" w14:textId="77777777" w:rsidTr="00142DFC">
        <w:tc>
          <w:tcPr>
            <w:tcW w:w="2265" w:type="dxa"/>
            <w:shd w:val="clear" w:color="auto" w:fill="auto"/>
          </w:tcPr>
          <w:p w14:paraId="6524A8A9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6916" w:type="dxa"/>
            <w:shd w:val="clear" w:color="auto" w:fill="auto"/>
          </w:tcPr>
          <w:p w14:paraId="7681DBF8" w14:textId="0BEA92A0" w:rsidR="793B6CAF" w:rsidRPr="00944E73" w:rsidRDefault="16FAF80D" w:rsidP="009D75CF">
            <w:pPr>
              <w:pStyle w:val="ListParagraph"/>
              <w:numPr>
                <w:ilvl w:val="0"/>
                <w:numId w:val="13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ist eingeloggt</w:t>
            </w:r>
            <w:r w:rsidR="00224114">
              <w:rPr>
                <w:rFonts w:cs="Arial"/>
                <w:color w:val="000000" w:themeColor="text1"/>
              </w:rPr>
              <w:t>.</w:t>
            </w:r>
            <w:r w:rsidRPr="00944E73">
              <w:rPr>
                <w:rFonts w:cs="Arial"/>
                <w:color w:val="000000" w:themeColor="text1"/>
              </w:rPr>
              <w:t xml:space="preserve"> </w:t>
            </w:r>
          </w:p>
          <w:p w14:paraId="35F72786" w14:textId="032B1159" w:rsidR="793B6CAF" w:rsidRPr="00944E73" w:rsidRDefault="16FAF80D" w:rsidP="009D75CF">
            <w:pPr>
              <w:pStyle w:val="ListParagraph"/>
              <w:numPr>
                <w:ilvl w:val="0"/>
                <w:numId w:val="13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Zumindest </w:t>
            </w:r>
            <w:r w:rsidR="006735D8" w:rsidRPr="00944E73">
              <w:rPr>
                <w:rFonts w:cs="Arial"/>
                <w:color w:val="000000" w:themeColor="text1"/>
              </w:rPr>
              <w:t>eine Kommunikation</w:t>
            </w:r>
            <w:r w:rsidR="00BC2FDE" w:rsidRPr="00944E73">
              <w:rPr>
                <w:rFonts w:cs="Arial"/>
                <w:color w:val="000000" w:themeColor="text1"/>
              </w:rPr>
              <w:t xml:space="preserve"> </w:t>
            </w:r>
            <w:r w:rsidRPr="00944E73">
              <w:rPr>
                <w:rFonts w:cs="Arial"/>
                <w:color w:val="000000" w:themeColor="text1"/>
              </w:rPr>
              <w:t>mit dem Kunden muss durchgeführt w</w:t>
            </w:r>
            <w:r w:rsidR="00224114">
              <w:rPr>
                <w:rFonts w:cs="Arial"/>
                <w:color w:val="000000" w:themeColor="text1"/>
              </w:rPr>
              <w:t>o</w:t>
            </w:r>
            <w:r w:rsidRPr="00944E73">
              <w:rPr>
                <w:rFonts w:cs="Arial"/>
                <w:color w:val="000000" w:themeColor="text1"/>
              </w:rPr>
              <w:t>rden</w:t>
            </w:r>
            <w:r w:rsidR="00224114">
              <w:rPr>
                <w:rFonts w:cs="Arial"/>
                <w:color w:val="000000" w:themeColor="text1"/>
              </w:rPr>
              <w:t xml:space="preserve"> sein</w:t>
            </w:r>
            <w:r w:rsidR="006735D8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9CB9C32" w14:textId="77777777" w:rsidTr="00142DFC">
        <w:tc>
          <w:tcPr>
            <w:tcW w:w="2265" w:type="dxa"/>
            <w:shd w:val="clear" w:color="auto" w:fill="auto"/>
          </w:tcPr>
          <w:p w14:paraId="34B2E4EF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6916" w:type="dxa"/>
            <w:shd w:val="clear" w:color="auto" w:fill="auto"/>
          </w:tcPr>
          <w:p w14:paraId="6B459EB4" w14:textId="3D23305B" w:rsidR="793B6CAF" w:rsidRPr="00944E73" w:rsidRDefault="16FAF8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1225E71A" w14:textId="77777777" w:rsidTr="00142DFC">
        <w:tc>
          <w:tcPr>
            <w:tcW w:w="2265" w:type="dxa"/>
            <w:shd w:val="clear" w:color="auto" w:fill="auto"/>
          </w:tcPr>
          <w:p w14:paraId="5EB4D388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6916" w:type="dxa"/>
            <w:shd w:val="clear" w:color="auto" w:fill="auto"/>
          </w:tcPr>
          <w:p w14:paraId="6EBB6ECC" w14:textId="421A46DB" w:rsidR="793B6CAF" w:rsidRPr="00944E73" w:rsidRDefault="16FAF80D" w:rsidP="00E81077">
            <w:pPr>
              <w:pStyle w:val="ListParagraph"/>
              <w:numPr>
                <w:ilvl w:val="0"/>
                <w:numId w:val="33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wählt einen Kunden aus.</w:t>
            </w:r>
          </w:p>
          <w:p w14:paraId="2F15206F" w14:textId="4568EED0" w:rsidR="793B6CAF" w:rsidRPr="00944E73" w:rsidRDefault="16FAF80D" w:rsidP="00E81077">
            <w:pPr>
              <w:pStyle w:val="ListParagraph"/>
              <w:numPr>
                <w:ilvl w:val="0"/>
                <w:numId w:val="33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lle durchgeführten Gespräche mit Kunden werden angezeigt. </w:t>
            </w:r>
          </w:p>
          <w:p w14:paraId="71E4D61F" w14:textId="55BFE156" w:rsidR="793B6CAF" w:rsidRPr="00944E73" w:rsidRDefault="16FAF80D" w:rsidP="00E81077">
            <w:pPr>
              <w:pStyle w:val="ListParagraph"/>
              <w:numPr>
                <w:ilvl w:val="0"/>
                <w:numId w:val="33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wählt ein Gespräch</w:t>
            </w:r>
            <w:r w:rsidR="00345370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F923697" w14:textId="77777777" w:rsidTr="00142DFC">
        <w:tc>
          <w:tcPr>
            <w:tcW w:w="2265" w:type="dxa"/>
            <w:shd w:val="clear" w:color="auto" w:fill="auto"/>
          </w:tcPr>
          <w:p w14:paraId="5A231244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6916" w:type="dxa"/>
            <w:shd w:val="clear" w:color="auto" w:fill="auto"/>
          </w:tcPr>
          <w:p w14:paraId="073BE07D" w14:textId="2C10DD66" w:rsidR="793B6CAF" w:rsidRPr="00944E73" w:rsidRDefault="16FAF80D" w:rsidP="009D75CF">
            <w:pPr>
              <w:pStyle w:val="ListParagraph"/>
              <w:numPr>
                <w:ilvl w:val="0"/>
                <w:numId w:val="12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Keine </w:t>
            </w:r>
            <w:r w:rsidR="00CA47DA" w:rsidRPr="00944E73">
              <w:rPr>
                <w:rFonts w:cs="Arial"/>
                <w:color w:val="000000" w:themeColor="text1"/>
              </w:rPr>
              <w:t>Kommunikation</w:t>
            </w:r>
            <w:r w:rsidR="00007F7A" w:rsidRPr="00944E73">
              <w:rPr>
                <w:rFonts w:cs="Arial"/>
                <w:color w:val="000000" w:themeColor="text1"/>
              </w:rPr>
              <w:t xml:space="preserve"> </w:t>
            </w:r>
            <w:r w:rsidR="00224114">
              <w:rPr>
                <w:rFonts w:cs="Arial"/>
                <w:color w:val="000000" w:themeColor="text1"/>
              </w:rPr>
              <w:t>wird</w:t>
            </w:r>
            <w:r w:rsidRPr="00944E73">
              <w:rPr>
                <w:rFonts w:cs="Arial"/>
                <w:color w:val="000000" w:themeColor="text1"/>
              </w:rPr>
              <w:t xml:space="preserve"> angezeigt, da der Kunde keine </w:t>
            </w:r>
            <w:r w:rsidR="00E93E9C" w:rsidRPr="00944E73">
              <w:rPr>
                <w:rFonts w:cs="Arial"/>
                <w:color w:val="000000" w:themeColor="text1"/>
              </w:rPr>
              <w:t xml:space="preserve">Kommunikationen </w:t>
            </w:r>
            <w:r w:rsidRPr="00944E73">
              <w:rPr>
                <w:rFonts w:cs="Arial"/>
                <w:color w:val="000000" w:themeColor="text1"/>
              </w:rPr>
              <w:t xml:space="preserve">mit </w:t>
            </w:r>
            <w:r w:rsidR="006E628B" w:rsidRPr="00944E73">
              <w:rPr>
                <w:rFonts w:cs="Arial"/>
                <w:color w:val="000000" w:themeColor="text1"/>
              </w:rPr>
              <w:t xml:space="preserve">einem Mitarbeiter </w:t>
            </w:r>
            <w:r w:rsidRPr="00944E73">
              <w:rPr>
                <w:rFonts w:cs="Arial"/>
                <w:color w:val="000000" w:themeColor="text1"/>
              </w:rPr>
              <w:t>durchgeführt hat.</w:t>
            </w:r>
          </w:p>
        </w:tc>
      </w:tr>
      <w:tr w:rsidR="00E07320" w:rsidRPr="00944E73" w14:paraId="65AFAE5D" w14:textId="77777777" w:rsidTr="00142DFC">
        <w:tc>
          <w:tcPr>
            <w:tcW w:w="2265" w:type="dxa"/>
            <w:shd w:val="clear" w:color="auto" w:fill="auto"/>
          </w:tcPr>
          <w:p w14:paraId="2EDFFED5" w14:textId="77777777" w:rsidR="793B6CAF" w:rsidRPr="00944E73" w:rsidRDefault="793B6CAF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6916" w:type="dxa"/>
            <w:shd w:val="clear" w:color="auto" w:fill="auto"/>
          </w:tcPr>
          <w:p w14:paraId="077704B6" w14:textId="4154248E" w:rsidR="793B6CAF" w:rsidRPr="00944E73" w:rsidRDefault="16FAF8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7B16B802" w14:textId="18DFED69" w:rsidR="0017114C" w:rsidRPr="00944E73" w:rsidRDefault="0017114C"/>
    <w:p w14:paraId="61A39C8D" w14:textId="77777777" w:rsidR="0017114C" w:rsidRPr="00944E73" w:rsidRDefault="0017114C">
      <w:r w:rsidRPr="00944E73">
        <w:br w:type="page"/>
      </w:r>
    </w:p>
    <w:p w14:paraId="5AC6D4D6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4558155F" w14:textId="77777777" w:rsidTr="00142DFC">
        <w:tc>
          <w:tcPr>
            <w:tcW w:w="9181" w:type="dxa"/>
            <w:gridSpan w:val="2"/>
            <w:shd w:val="clear" w:color="auto" w:fill="F3F3F3"/>
          </w:tcPr>
          <w:p w14:paraId="1A4432A8" w14:textId="75627674" w:rsidR="00AB4857" w:rsidRPr="00944E73" w:rsidRDefault="00026796" w:rsidP="009D75CF">
            <w:pPr>
              <w:tabs>
                <w:tab w:val="left" w:pos="5052"/>
              </w:tabs>
              <w:rPr>
                <w:rFonts w:cs="Arial"/>
                <w:b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384216" w:rsidRPr="00944E73">
              <w:rPr>
                <w:rFonts w:cs="Arial"/>
                <w:b/>
                <w:color w:val="000000" w:themeColor="text1"/>
              </w:rPr>
              <w:t xml:space="preserve"> 14</w:t>
            </w:r>
          </w:p>
        </w:tc>
      </w:tr>
      <w:tr w:rsidR="00E07320" w:rsidRPr="00944E73" w14:paraId="187A6D8B" w14:textId="77777777" w:rsidTr="00142DFC">
        <w:tc>
          <w:tcPr>
            <w:tcW w:w="2163" w:type="dxa"/>
            <w:shd w:val="clear" w:color="auto" w:fill="auto"/>
          </w:tcPr>
          <w:p w14:paraId="5F38BC25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1E96C118" w14:textId="499E3C08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nlegen neuer Mitarbeiter</w:t>
            </w:r>
            <w:r w:rsidR="00852DA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E408556" w14:textId="77777777" w:rsidTr="00142DFC">
        <w:tc>
          <w:tcPr>
            <w:tcW w:w="2163" w:type="dxa"/>
            <w:shd w:val="clear" w:color="auto" w:fill="auto"/>
          </w:tcPr>
          <w:p w14:paraId="2BC92D56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5FDD0CCA" w14:textId="5671E243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dmin legt einem neuen Mitarbeiter einen Account an</w:t>
            </w:r>
            <w:r w:rsidR="00852DA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6ED7716" w14:textId="77777777" w:rsidTr="00142DFC">
        <w:tc>
          <w:tcPr>
            <w:tcW w:w="2163" w:type="dxa"/>
            <w:shd w:val="clear" w:color="auto" w:fill="auto"/>
          </w:tcPr>
          <w:p w14:paraId="4C4819EB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051738DF" w14:textId="1E0A6620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dmin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7CCBB5A9" w14:textId="77777777" w:rsidTr="00142DFC">
        <w:tc>
          <w:tcPr>
            <w:tcW w:w="2163" w:type="dxa"/>
            <w:shd w:val="clear" w:color="auto" w:fill="auto"/>
          </w:tcPr>
          <w:p w14:paraId="3EFE6A0C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41372D25" w14:textId="6A01F8A2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euer Mitarbeiter wird aufgenommen und benötigt einen Account</w:t>
            </w:r>
            <w:r w:rsidR="00852DA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CE30B8F" w14:textId="77777777" w:rsidTr="00142DFC">
        <w:tc>
          <w:tcPr>
            <w:tcW w:w="2163" w:type="dxa"/>
            <w:shd w:val="clear" w:color="auto" w:fill="auto"/>
          </w:tcPr>
          <w:p w14:paraId="2E0510B4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135E8A0F" w14:textId="68AC45F3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euer Mitarbeiter hat einen Account</w:t>
            </w:r>
            <w:r w:rsidR="00852DA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E09A2E2" w14:textId="77777777" w:rsidTr="00142DFC">
        <w:tc>
          <w:tcPr>
            <w:tcW w:w="2163" w:type="dxa"/>
            <w:shd w:val="clear" w:color="auto" w:fill="auto"/>
          </w:tcPr>
          <w:p w14:paraId="1D3F49F0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20043FA0" w14:textId="34047915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Neuer Mitarbeiter benötigt einen Account</w:t>
            </w:r>
            <w:r w:rsidR="00852DA2" w:rsidRPr="00944E73">
              <w:rPr>
                <w:rFonts w:eastAsia="Arial" w:cs="Arial"/>
                <w:color w:val="000000" w:themeColor="text1"/>
                <w:szCs w:val="22"/>
              </w:rPr>
              <w:t>.</w:t>
            </w:r>
          </w:p>
        </w:tc>
      </w:tr>
      <w:tr w:rsidR="00E07320" w:rsidRPr="00944E73" w14:paraId="60DE9875" w14:textId="77777777" w:rsidTr="00142DFC">
        <w:tc>
          <w:tcPr>
            <w:tcW w:w="2163" w:type="dxa"/>
            <w:shd w:val="clear" w:color="auto" w:fill="auto"/>
          </w:tcPr>
          <w:p w14:paraId="32BA9610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3B1BB51C" w14:textId="2AA5F37F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Persönliche Daten des neuen Mitarbeiters</w:t>
            </w:r>
            <w:r w:rsidR="00852DA2" w:rsidRPr="00944E73">
              <w:rPr>
                <w:rFonts w:cs="Arial"/>
                <w:color w:val="000000" w:themeColor="text1"/>
              </w:rPr>
              <w:t>.</w:t>
            </w:r>
          </w:p>
          <w:p w14:paraId="30FFD016" w14:textId="3B7B12F3" w:rsidR="00AB4857" w:rsidRPr="00944E73" w:rsidRDefault="002E5A8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-Mail</w:t>
            </w:r>
            <w:r w:rsidR="00AB4857" w:rsidRPr="00944E73">
              <w:rPr>
                <w:rFonts w:cs="Arial"/>
                <w:color w:val="000000" w:themeColor="text1"/>
              </w:rPr>
              <w:t>-Adresse zur Erstellung des Accounts</w:t>
            </w:r>
            <w:r w:rsidR="00852DA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825ABF2" w14:textId="77777777" w:rsidTr="00142DFC">
        <w:tc>
          <w:tcPr>
            <w:tcW w:w="2163" w:type="dxa"/>
            <w:shd w:val="clear" w:color="auto" w:fill="auto"/>
          </w:tcPr>
          <w:p w14:paraId="568BB0BF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48086CF9" w14:textId="180ED1A2" w:rsidR="00AB4857" w:rsidRPr="00944E73" w:rsidRDefault="00AB4857" w:rsidP="00E81077">
            <w:pPr>
              <w:pStyle w:val="ListParagraph"/>
              <w:numPr>
                <w:ilvl w:val="0"/>
                <w:numId w:val="34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Ein Admin klickt </w:t>
            </w:r>
            <w:r w:rsidR="00E57F0B">
              <w:rPr>
                <w:rFonts w:eastAsia="Arial" w:cs="Arial"/>
                <w:color w:val="000000" w:themeColor="text1"/>
                <w:szCs w:val="22"/>
              </w:rPr>
              <w:t>„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>Mitarbeiter hinzufügen</w:t>
            </w:r>
            <w:r w:rsidR="00E57F0B">
              <w:rPr>
                <w:rFonts w:eastAsia="Arial" w:cs="Arial"/>
                <w:color w:val="000000" w:themeColor="text1"/>
                <w:szCs w:val="22"/>
              </w:rPr>
              <w:t>“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 an</w:t>
            </w:r>
            <w:r w:rsidR="00852DA2" w:rsidRPr="00944E73">
              <w:rPr>
                <w:rFonts w:eastAsia="Arial" w:cs="Arial"/>
                <w:color w:val="000000" w:themeColor="text1"/>
                <w:szCs w:val="22"/>
              </w:rPr>
              <w:t>.</w:t>
            </w:r>
          </w:p>
          <w:p w14:paraId="06496148" w14:textId="11FEC275" w:rsidR="00AB4857" w:rsidRPr="00944E73" w:rsidRDefault="00AB4857" w:rsidP="00E81077">
            <w:pPr>
              <w:pStyle w:val="ListParagraph"/>
              <w:numPr>
                <w:ilvl w:val="0"/>
                <w:numId w:val="34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Ein Admin fügt dem Account die Daten </w:t>
            </w:r>
            <w:r w:rsidR="00393784" w:rsidRPr="00944E73">
              <w:rPr>
                <w:rFonts w:eastAsia="Arial" w:cs="Arial"/>
                <w:color w:val="000000" w:themeColor="text1"/>
                <w:szCs w:val="22"/>
              </w:rPr>
              <w:t>des neuen Mitarbeiters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 hinzu</w:t>
            </w:r>
            <w:r w:rsidR="00852DA2" w:rsidRPr="00944E73">
              <w:rPr>
                <w:rFonts w:eastAsia="Arial" w:cs="Arial"/>
                <w:color w:val="000000" w:themeColor="text1"/>
                <w:szCs w:val="22"/>
              </w:rPr>
              <w:t>.</w:t>
            </w:r>
          </w:p>
        </w:tc>
      </w:tr>
      <w:tr w:rsidR="00E07320" w:rsidRPr="00944E73" w14:paraId="1DD10906" w14:textId="77777777" w:rsidTr="00142DFC">
        <w:tc>
          <w:tcPr>
            <w:tcW w:w="2163" w:type="dxa"/>
            <w:shd w:val="clear" w:color="auto" w:fill="auto"/>
          </w:tcPr>
          <w:p w14:paraId="684243DE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51329D80" w14:textId="010D05BE" w:rsidR="00AB4857" w:rsidRPr="00944E73" w:rsidRDefault="00D41C33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316CC3F2" w14:textId="77777777" w:rsidTr="00142DFC">
        <w:tc>
          <w:tcPr>
            <w:tcW w:w="2163" w:type="dxa"/>
            <w:shd w:val="clear" w:color="auto" w:fill="auto"/>
          </w:tcPr>
          <w:p w14:paraId="7753F6A1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6B297B51" w14:textId="14451E7D" w:rsidR="00AB4857" w:rsidRPr="00944E73" w:rsidRDefault="00D41C33" w:rsidP="00D41C33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-</w:t>
            </w:r>
          </w:p>
        </w:tc>
      </w:tr>
    </w:tbl>
    <w:p w14:paraId="6E98E85A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606722E4" w14:textId="77777777" w:rsidTr="003658FC">
        <w:tc>
          <w:tcPr>
            <w:tcW w:w="9181" w:type="dxa"/>
            <w:gridSpan w:val="2"/>
            <w:shd w:val="clear" w:color="auto" w:fill="F3F3F3"/>
          </w:tcPr>
          <w:p w14:paraId="58FF9795" w14:textId="6D6F5FC9" w:rsidR="00AB4857" w:rsidRPr="00944E73" w:rsidRDefault="00AF1173" w:rsidP="009D75CF">
            <w:pPr>
              <w:tabs>
                <w:tab w:val="left" w:pos="5052"/>
              </w:tabs>
              <w:rPr>
                <w:rFonts w:cs="Arial"/>
                <w:b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384216" w:rsidRPr="00944E73">
              <w:rPr>
                <w:rFonts w:cs="Arial"/>
                <w:b/>
                <w:color w:val="000000" w:themeColor="text1"/>
              </w:rPr>
              <w:t xml:space="preserve"> 15</w:t>
            </w:r>
          </w:p>
        </w:tc>
      </w:tr>
      <w:tr w:rsidR="00E07320" w:rsidRPr="00944E73" w14:paraId="30BE8EAD" w14:textId="77777777" w:rsidTr="003658FC">
        <w:tc>
          <w:tcPr>
            <w:tcW w:w="2163" w:type="dxa"/>
            <w:shd w:val="clear" w:color="auto" w:fill="auto"/>
          </w:tcPr>
          <w:p w14:paraId="6FB27704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2C8CCDC3" w14:textId="72DCC3D2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geschiedenen Mitarbeiter aus dem System entfernen</w:t>
            </w:r>
            <w:r w:rsidR="0039378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735C6E1B" w14:textId="77777777" w:rsidTr="003658FC">
        <w:tc>
          <w:tcPr>
            <w:tcW w:w="2163" w:type="dxa"/>
            <w:shd w:val="clear" w:color="auto" w:fill="auto"/>
          </w:tcPr>
          <w:p w14:paraId="19745EB6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20623A1F" w14:textId="7576B2D4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Admin entfernt den Zugang eines ehemaligen Mitarbeiters aus dem System</w:t>
            </w:r>
            <w:r w:rsidR="0039378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492F24A" w14:textId="77777777" w:rsidTr="003658FC">
        <w:tc>
          <w:tcPr>
            <w:tcW w:w="2163" w:type="dxa"/>
            <w:shd w:val="clear" w:color="auto" w:fill="auto"/>
          </w:tcPr>
          <w:p w14:paraId="3BF90083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5A95816C" w14:textId="0FFCABD3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dmin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00AA306" w14:textId="77777777" w:rsidTr="003658FC">
        <w:tc>
          <w:tcPr>
            <w:tcW w:w="2163" w:type="dxa"/>
            <w:shd w:val="clear" w:color="auto" w:fill="auto"/>
          </w:tcPr>
          <w:p w14:paraId="0465C37F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4F09A4F8" w14:textId="65B77549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Mitarbeiter verlässt das Unternehmen</w:t>
            </w:r>
            <w:r w:rsidR="0039378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330495B" w14:textId="77777777" w:rsidTr="003658FC">
        <w:tc>
          <w:tcPr>
            <w:tcW w:w="2163" w:type="dxa"/>
            <w:shd w:val="clear" w:color="auto" w:fill="auto"/>
          </w:tcPr>
          <w:p w14:paraId="731CEA5A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37578258" w14:textId="4A1B5E8A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er ehemalige Mitarbeiter hat keinen Zugriff mehr auf das System</w:t>
            </w:r>
            <w:r w:rsidR="0039378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16C475A7" w14:textId="77777777" w:rsidTr="003658FC">
        <w:tc>
          <w:tcPr>
            <w:tcW w:w="2163" w:type="dxa"/>
            <w:shd w:val="clear" w:color="auto" w:fill="auto"/>
          </w:tcPr>
          <w:p w14:paraId="5E7AE44D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2B953950" w14:textId="1706B8FD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Der ehemalige Mitarbeiter hatte einen Systemzugang</w:t>
            </w:r>
            <w:r w:rsidR="00393784" w:rsidRPr="00944E73">
              <w:rPr>
                <w:rFonts w:eastAsia="Arial" w:cs="Arial"/>
                <w:color w:val="000000" w:themeColor="text1"/>
                <w:szCs w:val="22"/>
              </w:rPr>
              <w:t>.</w:t>
            </w:r>
          </w:p>
        </w:tc>
      </w:tr>
      <w:tr w:rsidR="00E07320" w:rsidRPr="00944E73" w14:paraId="252C62E4" w14:textId="77777777" w:rsidTr="003658FC">
        <w:tc>
          <w:tcPr>
            <w:tcW w:w="2163" w:type="dxa"/>
            <w:shd w:val="clear" w:color="auto" w:fill="auto"/>
          </w:tcPr>
          <w:p w14:paraId="09E23501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461816B8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</w:p>
        </w:tc>
      </w:tr>
      <w:tr w:rsidR="00E07320" w:rsidRPr="00944E73" w14:paraId="6E3A0EBE" w14:textId="77777777" w:rsidTr="003658FC">
        <w:tc>
          <w:tcPr>
            <w:tcW w:w="2163" w:type="dxa"/>
            <w:shd w:val="clear" w:color="auto" w:fill="auto"/>
          </w:tcPr>
          <w:p w14:paraId="32DA9AB2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076D7EA7" w14:textId="77777777" w:rsidR="00AB4857" w:rsidRPr="00944E73" w:rsidRDefault="00AB4857" w:rsidP="00E81077">
            <w:pPr>
              <w:pStyle w:val="ListParagraph"/>
              <w:numPr>
                <w:ilvl w:val="0"/>
                <w:numId w:val="3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Ein Admin klickt auf den zu entfernenden Mitarbeiter.</w:t>
            </w:r>
          </w:p>
          <w:p w14:paraId="0EA073EF" w14:textId="72A401A5" w:rsidR="00AB4857" w:rsidRPr="00944E73" w:rsidRDefault="00AB4857" w:rsidP="00E81077">
            <w:pPr>
              <w:pStyle w:val="ListParagraph"/>
              <w:numPr>
                <w:ilvl w:val="0"/>
                <w:numId w:val="3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Der Admin wählt </w:t>
            </w:r>
            <w:r w:rsidR="00E57F0B">
              <w:rPr>
                <w:rFonts w:eastAsia="Arial" w:cs="Arial"/>
                <w:color w:val="000000" w:themeColor="text1"/>
                <w:szCs w:val="22"/>
              </w:rPr>
              <w:t>„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>Mitarbeiter terminieren</w:t>
            </w:r>
            <w:r w:rsidR="00E57F0B">
              <w:rPr>
                <w:rFonts w:eastAsia="Arial" w:cs="Arial"/>
                <w:color w:val="000000" w:themeColor="text1"/>
                <w:szCs w:val="22"/>
              </w:rPr>
              <w:t>“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 aus</w:t>
            </w:r>
            <w:r w:rsidR="00393784" w:rsidRPr="00944E73">
              <w:rPr>
                <w:rFonts w:eastAsia="Arial" w:cs="Arial"/>
                <w:color w:val="000000" w:themeColor="text1"/>
                <w:szCs w:val="22"/>
              </w:rPr>
              <w:t>.</w:t>
            </w:r>
          </w:p>
          <w:p w14:paraId="3C8C5232" w14:textId="1BCDF0CC" w:rsidR="00AB4857" w:rsidRPr="00944E73" w:rsidRDefault="00AB4857" w:rsidP="00E81077">
            <w:pPr>
              <w:pStyle w:val="ListParagraph"/>
              <w:numPr>
                <w:ilvl w:val="0"/>
                <w:numId w:val="35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Der Admin bestätigt, dass Mitarbeiter </w:t>
            </w:r>
            <w:r w:rsidR="00393784" w:rsidRPr="00944E73">
              <w:rPr>
                <w:rFonts w:eastAsia="Arial" w:cs="Arial"/>
                <w:color w:val="000000" w:themeColor="text1"/>
                <w:szCs w:val="22"/>
              </w:rPr>
              <w:t>terminier</w:t>
            </w:r>
            <w:r w:rsidR="00444D47" w:rsidRPr="00944E73">
              <w:rPr>
                <w:rFonts w:eastAsia="Arial" w:cs="Arial"/>
                <w:color w:val="000000" w:themeColor="text1"/>
                <w:szCs w:val="22"/>
              </w:rPr>
              <w:t>t</w:t>
            </w:r>
            <w:r w:rsidR="00393784" w:rsidRPr="00944E73">
              <w:rPr>
                <w:rFonts w:eastAsia="Arial" w:cs="Arial"/>
                <w:color w:val="000000" w:themeColor="text1"/>
                <w:szCs w:val="22"/>
              </w:rPr>
              <w:t xml:space="preserve"> 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>wird</w:t>
            </w:r>
            <w:r w:rsidR="00393784" w:rsidRPr="00944E73">
              <w:rPr>
                <w:rFonts w:eastAsia="Arial" w:cs="Arial"/>
                <w:color w:val="000000" w:themeColor="text1"/>
                <w:szCs w:val="22"/>
              </w:rPr>
              <w:t>.</w:t>
            </w:r>
          </w:p>
        </w:tc>
      </w:tr>
      <w:tr w:rsidR="00E07320" w:rsidRPr="00944E73" w14:paraId="2B1A0962" w14:textId="77777777" w:rsidTr="003658FC">
        <w:tc>
          <w:tcPr>
            <w:tcW w:w="2163" w:type="dxa"/>
            <w:shd w:val="clear" w:color="auto" w:fill="auto"/>
          </w:tcPr>
          <w:p w14:paraId="44549346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7BA2AED5" w14:textId="3AAF55C9" w:rsidR="00AB4857" w:rsidRPr="00944E73" w:rsidRDefault="00D41C33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18721A05" w14:textId="77777777" w:rsidTr="003658FC">
        <w:tc>
          <w:tcPr>
            <w:tcW w:w="2163" w:type="dxa"/>
            <w:shd w:val="clear" w:color="auto" w:fill="auto"/>
          </w:tcPr>
          <w:p w14:paraId="20E6AC93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4C77512D" w14:textId="737AD895" w:rsidR="00AB4857" w:rsidRPr="00944E73" w:rsidRDefault="00D41C33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-</w:t>
            </w:r>
          </w:p>
        </w:tc>
      </w:tr>
    </w:tbl>
    <w:p w14:paraId="7DEFABA6" w14:textId="77777777" w:rsidR="00984E3C" w:rsidRPr="00944E73" w:rsidRDefault="00984E3C"/>
    <w:p w14:paraId="514E99A9" w14:textId="35E4AAD7" w:rsidR="0017114C" w:rsidRPr="00944E73" w:rsidRDefault="0017114C"/>
    <w:p w14:paraId="59E33BA1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32526E59" w14:textId="77777777" w:rsidTr="003658FC">
        <w:tc>
          <w:tcPr>
            <w:tcW w:w="9181" w:type="dxa"/>
            <w:gridSpan w:val="2"/>
            <w:shd w:val="clear" w:color="auto" w:fill="F3F3F3"/>
          </w:tcPr>
          <w:p w14:paraId="4397D1A5" w14:textId="4FC613B0" w:rsidR="00AB4857" w:rsidRPr="00944E73" w:rsidRDefault="00551151" w:rsidP="009D75CF">
            <w:pPr>
              <w:tabs>
                <w:tab w:val="left" w:pos="5052"/>
              </w:tabs>
              <w:rPr>
                <w:rFonts w:cs="Arial"/>
                <w:b/>
                <w:color w:val="000000" w:themeColor="text1"/>
              </w:rPr>
            </w:pPr>
            <w:bookmarkStart w:id="11" w:name="_Hlk54016293"/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384216" w:rsidRPr="00944E73">
              <w:rPr>
                <w:rFonts w:cs="Arial"/>
                <w:b/>
                <w:color w:val="000000" w:themeColor="text1"/>
              </w:rPr>
              <w:t xml:space="preserve"> 16</w:t>
            </w:r>
          </w:p>
        </w:tc>
      </w:tr>
      <w:tr w:rsidR="00E07320" w:rsidRPr="00944E73" w14:paraId="1FE8EDA1" w14:textId="77777777" w:rsidTr="003658FC">
        <w:tc>
          <w:tcPr>
            <w:tcW w:w="2163" w:type="dxa"/>
            <w:shd w:val="clear" w:color="auto" w:fill="auto"/>
          </w:tcPr>
          <w:p w14:paraId="1F602A25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473D90CD" w14:textId="7182D106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User </w:t>
            </w:r>
            <w:r w:rsidR="00C05D22" w:rsidRPr="00944E73">
              <w:rPr>
                <w:rFonts w:cs="Arial"/>
                <w:color w:val="000000" w:themeColor="text1"/>
              </w:rPr>
              <w:t>deaktivieren.</w:t>
            </w:r>
          </w:p>
        </w:tc>
      </w:tr>
      <w:tr w:rsidR="00E07320" w:rsidRPr="00944E73" w14:paraId="207B75C8" w14:textId="77777777" w:rsidTr="003658FC">
        <w:tc>
          <w:tcPr>
            <w:tcW w:w="2163" w:type="dxa"/>
            <w:shd w:val="clear" w:color="auto" w:fill="auto"/>
          </w:tcPr>
          <w:p w14:paraId="45F0F535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47FBC32D" w14:textId="40FEC051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Admin deaktiviert ein Kunden</w:t>
            </w:r>
            <w:r w:rsidR="00224114">
              <w:rPr>
                <w:rFonts w:cs="Arial"/>
                <w:color w:val="000000" w:themeColor="text1"/>
              </w:rPr>
              <w:t>k</w:t>
            </w:r>
            <w:r w:rsidRPr="00944E73">
              <w:rPr>
                <w:rFonts w:cs="Arial"/>
                <w:color w:val="000000" w:themeColor="text1"/>
              </w:rPr>
              <w:t>onto</w:t>
            </w:r>
            <w:r w:rsidR="00C05D2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E3F7961" w14:textId="77777777" w:rsidTr="003658FC">
        <w:tc>
          <w:tcPr>
            <w:tcW w:w="2163" w:type="dxa"/>
            <w:shd w:val="clear" w:color="auto" w:fill="auto"/>
          </w:tcPr>
          <w:p w14:paraId="3B624ABB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44D9AFF1" w14:textId="0824C416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dmin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754CD165" w14:textId="77777777" w:rsidTr="003658FC">
        <w:tc>
          <w:tcPr>
            <w:tcW w:w="2163" w:type="dxa"/>
            <w:shd w:val="clear" w:color="auto" w:fill="auto"/>
          </w:tcPr>
          <w:p w14:paraId="14206D5C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3B102449" w14:textId="2074DDC4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Ein Kunde stellt eine </w:t>
            </w:r>
            <w:r w:rsidR="00C05D22" w:rsidRPr="00944E73">
              <w:rPr>
                <w:rFonts w:cs="Arial"/>
                <w:color w:val="000000" w:themeColor="text1"/>
              </w:rPr>
              <w:t>Löschanfrage.</w:t>
            </w:r>
          </w:p>
        </w:tc>
      </w:tr>
      <w:tr w:rsidR="00E07320" w:rsidRPr="00944E73" w14:paraId="09AA2031" w14:textId="77777777" w:rsidTr="003658FC">
        <w:tc>
          <w:tcPr>
            <w:tcW w:w="2163" w:type="dxa"/>
            <w:shd w:val="clear" w:color="auto" w:fill="auto"/>
          </w:tcPr>
          <w:p w14:paraId="1F09F778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5C678019" w14:textId="172BFF51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er Account des Kunden wurde DSGVO</w:t>
            </w:r>
            <w:r w:rsidR="00224114">
              <w:rPr>
                <w:rFonts w:cs="Arial"/>
                <w:color w:val="000000" w:themeColor="text1"/>
              </w:rPr>
              <w:t>-</w:t>
            </w:r>
            <w:r w:rsidRPr="00944E73">
              <w:rPr>
                <w:rFonts w:cs="Arial"/>
                <w:color w:val="000000" w:themeColor="text1"/>
              </w:rPr>
              <w:t>konform gelöscht</w:t>
            </w:r>
            <w:r w:rsidR="00C05D2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4667BE1" w14:textId="77777777" w:rsidTr="003658FC">
        <w:tc>
          <w:tcPr>
            <w:tcW w:w="2163" w:type="dxa"/>
            <w:shd w:val="clear" w:color="auto" w:fill="auto"/>
          </w:tcPr>
          <w:p w14:paraId="5EA1BADC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7D8A7990" w14:textId="5E760ED6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Der Kunde hat ein aktives Konto, welches er per Löschantrag deaktivieren lässt</w:t>
            </w:r>
            <w:r w:rsidR="00C05D22" w:rsidRPr="00944E73">
              <w:rPr>
                <w:rFonts w:eastAsia="Arial" w:cs="Arial"/>
                <w:color w:val="000000" w:themeColor="text1"/>
                <w:szCs w:val="22"/>
              </w:rPr>
              <w:t>.</w:t>
            </w:r>
          </w:p>
        </w:tc>
      </w:tr>
      <w:tr w:rsidR="00E07320" w:rsidRPr="00944E73" w14:paraId="656E702A" w14:textId="77777777" w:rsidTr="003658FC">
        <w:tc>
          <w:tcPr>
            <w:tcW w:w="2163" w:type="dxa"/>
            <w:shd w:val="clear" w:color="auto" w:fill="auto"/>
          </w:tcPr>
          <w:p w14:paraId="2AAB363D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054C914A" w14:textId="72242039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as zu löschende Kundenkonto</w:t>
            </w:r>
            <w:r w:rsidR="00C05D22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7F9B6166" w14:textId="77777777" w:rsidTr="003658FC">
        <w:tc>
          <w:tcPr>
            <w:tcW w:w="2163" w:type="dxa"/>
            <w:shd w:val="clear" w:color="auto" w:fill="auto"/>
          </w:tcPr>
          <w:p w14:paraId="58D1E282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06EB7A9C" w14:textId="1425BDCC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Ein Admin klickt auf den Löschungsanträge</w:t>
            </w:r>
            <w:r w:rsidR="00224114">
              <w:rPr>
                <w:rFonts w:eastAsia="Arial" w:cs="Arial"/>
                <w:color w:val="000000" w:themeColor="text1"/>
                <w:szCs w:val="22"/>
              </w:rPr>
              <w:t>-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>Button.</w:t>
            </w:r>
          </w:p>
          <w:p w14:paraId="12CB5CEF" w14:textId="77777777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Aktuelle Löschungsanträge werden angezeigt.</w:t>
            </w:r>
          </w:p>
          <w:p w14:paraId="1EB90163" w14:textId="77777777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</w:p>
          <w:p w14:paraId="3A76EE29" w14:textId="77777777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--?--</w:t>
            </w:r>
          </w:p>
        </w:tc>
      </w:tr>
      <w:tr w:rsidR="00E07320" w:rsidRPr="00944E73" w14:paraId="7B748EF4" w14:textId="77777777" w:rsidTr="003658FC">
        <w:tc>
          <w:tcPr>
            <w:tcW w:w="2163" w:type="dxa"/>
            <w:shd w:val="clear" w:color="auto" w:fill="auto"/>
          </w:tcPr>
          <w:p w14:paraId="06F48357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6D5F48B1" w14:textId="4AD3C0CB" w:rsidR="00AB4857" w:rsidRPr="00944E73" w:rsidRDefault="00D41C33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382C3A68" w14:textId="77777777" w:rsidTr="003658FC">
        <w:tc>
          <w:tcPr>
            <w:tcW w:w="2163" w:type="dxa"/>
            <w:shd w:val="clear" w:color="auto" w:fill="auto"/>
          </w:tcPr>
          <w:p w14:paraId="419D3322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46BF6902" w14:textId="3897FE8B" w:rsidR="00AB4857" w:rsidRPr="00944E73" w:rsidRDefault="00D41C33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-</w:t>
            </w:r>
          </w:p>
        </w:tc>
      </w:tr>
    </w:tbl>
    <w:p w14:paraId="1A83E6EF" w14:textId="4123B038" w:rsidR="00AD710E" w:rsidRPr="00944E73" w:rsidRDefault="00AD710E"/>
    <w:p w14:paraId="112C299E" w14:textId="77777777" w:rsidR="00AD710E" w:rsidRPr="00944E73" w:rsidRDefault="00AD710E">
      <w:r w:rsidRPr="00944E73">
        <w:br w:type="page"/>
      </w:r>
    </w:p>
    <w:p w14:paraId="210B14A5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4FF08CAB" w14:textId="77777777" w:rsidTr="003658FC">
        <w:tc>
          <w:tcPr>
            <w:tcW w:w="9181" w:type="dxa"/>
            <w:gridSpan w:val="2"/>
            <w:shd w:val="clear" w:color="auto" w:fill="F3F3F3"/>
          </w:tcPr>
          <w:bookmarkEnd w:id="11"/>
          <w:p w14:paraId="33A4AF94" w14:textId="61385706" w:rsidR="00AB4857" w:rsidRPr="00944E73" w:rsidRDefault="00002E4E" w:rsidP="009D75CF">
            <w:pPr>
              <w:tabs>
                <w:tab w:val="left" w:pos="5052"/>
              </w:tabs>
              <w:rPr>
                <w:rFonts w:cs="Arial"/>
                <w:b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384216" w:rsidRPr="00944E73">
              <w:rPr>
                <w:rFonts w:cs="Arial"/>
                <w:b/>
                <w:color w:val="000000" w:themeColor="text1"/>
              </w:rPr>
              <w:t xml:space="preserve"> 17</w:t>
            </w:r>
          </w:p>
        </w:tc>
      </w:tr>
      <w:tr w:rsidR="00E07320" w:rsidRPr="00944E73" w14:paraId="2AF812EA" w14:textId="77777777" w:rsidTr="003658FC">
        <w:tc>
          <w:tcPr>
            <w:tcW w:w="2163" w:type="dxa"/>
            <w:shd w:val="clear" w:color="auto" w:fill="auto"/>
          </w:tcPr>
          <w:p w14:paraId="5A515609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7D5E6FE8" w14:textId="707CCE23" w:rsidR="00AB4857" w:rsidRPr="00944E73" w:rsidRDefault="00AB4857" w:rsidP="00224114">
            <w:pPr>
              <w:tabs>
                <w:tab w:val="left" w:pos="2833"/>
              </w:tabs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nverwaltung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DF0486F" w14:textId="77777777" w:rsidTr="003658FC">
        <w:tc>
          <w:tcPr>
            <w:tcW w:w="2163" w:type="dxa"/>
            <w:shd w:val="clear" w:color="auto" w:fill="auto"/>
          </w:tcPr>
          <w:p w14:paraId="09FA69C3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66B80DA4" w14:textId="7F1476C5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Mitarbeiter möchte Kundendaten einsehen/ändern</w:t>
            </w:r>
            <w:r w:rsidR="00DB46BD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168CFBF" w14:textId="77777777" w:rsidTr="003658FC">
        <w:tc>
          <w:tcPr>
            <w:tcW w:w="2163" w:type="dxa"/>
            <w:shd w:val="clear" w:color="auto" w:fill="auto"/>
          </w:tcPr>
          <w:p w14:paraId="4617ADD4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15748040" w14:textId="7EFD1B48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0CB0447" w14:textId="77777777" w:rsidTr="003658FC">
        <w:tc>
          <w:tcPr>
            <w:tcW w:w="2163" w:type="dxa"/>
            <w:shd w:val="clear" w:color="auto" w:fill="auto"/>
          </w:tcPr>
          <w:p w14:paraId="1CF6AA94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3DFAC196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 benötigt Daten vom Kunden.</w:t>
            </w:r>
          </w:p>
          <w:p w14:paraId="57E17ED1" w14:textId="4F1D668A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 muss Kundendaten anpassen</w:t>
            </w:r>
            <w:r w:rsidR="00DB46BD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EB2940A" w14:textId="77777777" w:rsidTr="003658FC">
        <w:tc>
          <w:tcPr>
            <w:tcW w:w="2163" w:type="dxa"/>
            <w:shd w:val="clear" w:color="auto" w:fill="auto"/>
          </w:tcPr>
          <w:p w14:paraId="076FBDEF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64D63EC2" w14:textId="38FF6DD0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Der Mitarbeiter hat Einsicht </w:t>
            </w:r>
            <w:r w:rsidR="00224114">
              <w:rPr>
                <w:rFonts w:cs="Arial"/>
                <w:color w:val="000000" w:themeColor="text1"/>
              </w:rPr>
              <w:t>in</w:t>
            </w:r>
            <w:r w:rsidRPr="00944E73">
              <w:rPr>
                <w:rFonts w:cs="Arial"/>
                <w:color w:val="000000" w:themeColor="text1"/>
              </w:rPr>
              <w:t xml:space="preserve"> die benötigten Kundendaten.</w:t>
            </w:r>
          </w:p>
          <w:p w14:paraId="0A328204" w14:textId="35F3A974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er Mitarbeiter hat Daten in einem Kundenprofil geändert</w:t>
            </w:r>
            <w:r w:rsidR="00DB46BD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7565641D" w14:textId="77777777" w:rsidTr="003658FC">
        <w:tc>
          <w:tcPr>
            <w:tcW w:w="2163" w:type="dxa"/>
            <w:shd w:val="clear" w:color="auto" w:fill="auto"/>
          </w:tcPr>
          <w:p w14:paraId="33E63380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2152969C" w14:textId="79EAB764" w:rsidR="00AB4857" w:rsidRPr="00944E73" w:rsidRDefault="00AB4857" w:rsidP="00E81077">
            <w:pPr>
              <w:pStyle w:val="ListParagraph"/>
              <w:numPr>
                <w:ilvl w:val="0"/>
                <w:numId w:val="37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Der Mitarbeiter hat Zugang </w:t>
            </w:r>
            <w:r w:rsidR="00224114">
              <w:rPr>
                <w:rFonts w:eastAsia="Arial" w:cs="Arial"/>
                <w:color w:val="000000" w:themeColor="text1"/>
                <w:szCs w:val="22"/>
              </w:rPr>
              <w:t>auf das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 System.</w:t>
            </w:r>
          </w:p>
          <w:p w14:paraId="7868A1BB" w14:textId="77777777" w:rsidR="00AB4857" w:rsidRPr="00944E73" w:rsidRDefault="00AB4857" w:rsidP="00E81077">
            <w:pPr>
              <w:pStyle w:val="ListParagraph"/>
              <w:numPr>
                <w:ilvl w:val="0"/>
                <w:numId w:val="37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Kundendaten müssten geändert werden.</w:t>
            </w:r>
          </w:p>
          <w:p w14:paraId="61117293" w14:textId="3C8A7A01" w:rsidR="00AB4857" w:rsidRPr="00944E73" w:rsidRDefault="00AB4857" w:rsidP="00E81077">
            <w:pPr>
              <w:pStyle w:val="ListParagraph"/>
              <w:numPr>
                <w:ilvl w:val="0"/>
                <w:numId w:val="37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Kundendaten müssen ausgelesen werden</w:t>
            </w:r>
            <w:r w:rsidR="00224114">
              <w:rPr>
                <w:rFonts w:eastAsia="Arial" w:cs="Arial"/>
                <w:color w:val="000000" w:themeColor="text1"/>
                <w:szCs w:val="22"/>
              </w:rPr>
              <w:t>.</w:t>
            </w:r>
          </w:p>
        </w:tc>
      </w:tr>
      <w:tr w:rsidR="00E07320" w:rsidRPr="00944E73" w14:paraId="7707E6DE" w14:textId="77777777" w:rsidTr="003658FC">
        <w:tc>
          <w:tcPr>
            <w:tcW w:w="2163" w:type="dxa"/>
            <w:shd w:val="clear" w:color="auto" w:fill="auto"/>
          </w:tcPr>
          <w:p w14:paraId="4DBEB042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277CBA68" w14:textId="277749D0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er Name oder eine ID des Kunden in der Suchleiste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76B93BCE" w14:textId="77777777" w:rsidTr="003658FC">
        <w:tc>
          <w:tcPr>
            <w:tcW w:w="2163" w:type="dxa"/>
            <w:shd w:val="clear" w:color="auto" w:fill="auto"/>
          </w:tcPr>
          <w:p w14:paraId="0530D09B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3CBF8AD3" w14:textId="77777777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Ein Mitarbeiter gibt den Kundennamen in einer Suchleiste ein.</w:t>
            </w:r>
          </w:p>
          <w:p w14:paraId="1B3D8331" w14:textId="77777777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Der Kunde wird angezeigt. Der Mitarbeiter wählt das Konto aus.</w:t>
            </w:r>
          </w:p>
          <w:p w14:paraId="21DEADAB" w14:textId="7FDB9741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Der Mitarbeiter liest Daten aus oder klickt auf den </w:t>
            </w:r>
            <w:r w:rsidR="00E57F0B">
              <w:rPr>
                <w:rFonts w:eastAsia="Arial" w:cs="Arial"/>
                <w:color w:val="000000" w:themeColor="text1"/>
                <w:szCs w:val="22"/>
              </w:rPr>
              <w:t>Button „</w:t>
            </w:r>
            <w:r w:rsidR="00224114">
              <w:rPr>
                <w:rFonts w:eastAsia="Arial" w:cs="Arial"/>
                <w:color w:val="000000" w:themeColor="text1"/>
                <w:szCs w:val="22"/>
              </w:rPr>
              <w:t>B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>earbeiten</w:t>
            </w:r>
            <w:r w:rsidR="00E57F0B">
              <w:rPr>
                <w:rFonts w:eastAsia="Arial" w:cs="Arial"/>
                <w:color w:val="000000" w:themeColor="text1"/>
                <w:szCs w:val="22"/>
              </w:rPr>
              <w:t>“</w:t>
            </w:r>
            <w:r w:rsidR="00224114">
              <w:rPr>
                <w:rFonts w:eastAsia="Arial" w:cs="Arial"/>
                <w:color w:val="000000" w:themeColor="text1"/>
                <w:szCs w:val="22"/>
              </w:rPr>
              <w:t>,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 um Daten zu ändern</w:t>
            </w:r>
            <w:r w:rsidR="00DB46BD" w:rsidRPr="00944E73">
              <w:rPr>
                <w:rFonts w:eastAsia="Arial" w:cs="Arial"/>
                <w:color w:val="000000" w:themeColor="text1"/>
                <w:szCs w:val="22"/>
              </w:rPr>
              <w:t>.</w:t>
            </w:r>
          </w:p>
        </w:tc>
      </w:tr>
      <w:tr w:rsidR="00E07320" w:rsidRPr="00944E73" w14:paraId="75E47867" w14:textId="77777777" w:rsidTr="003658FC">
        <w:tc>
          <w:tcPr>
            <w:tcW w:w="2163" w:type="dxa"/>
            <w:shd w:val="clear" w:color="auto" w:fill="auto"/>
          </w:tcPr>
          <w:p w14:paraId="3B384100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78227DE1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er Mitarbeiter gibt einen falschen Namen in der Suche ein.</w:t>
            </w:r>
          </w:p>
          <w:p w14:paraId="5E441B9F" w14:textId="1FBE2510" w:rsidR="00AB4857" w:rsidRPr="00944E73" w:rsidRDefault="00F95378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ein</w:t>
            </w:r>
            <w:r w:rsidR="00AB4857" w:rsidRPr="00944E73">
              <w:rPr>
                <w:rFonts w:cs="Arial"/>
                <w:color w:val="000000" w:themeColor="text1"/>
              </w:rPr>
              <w:t xml:space="preserve"> </w:t>
            </w:r>
            <w:r w:rsidRPr="00944E73">
              <w:rPr>
                <w:rFonts w:cs="Arial"/>
                <w:color w:val="000000" w:themeColor="text1"/>
              </w:rPr>
              <w:t xml:space="preserve">Kundenkonto </w:t>
            </w:r>
            <w:r w:rsidR="00AB4857" w:rsidRPr="00944E73">
              <w:rPr>
                <w:rFonts w:cs="Arial"/>
                <w:color w:val="000000" w:themeColor="text1"/>
              </w:rPr>
              <w:t>mit dem gesuchten Namen</w:t>
            </w:r>
            <w:r w:rsidRPr="00944E73">
              <w:rPr>
                <w:rFonts w:cs="Arial"/>
                <w:color w:val="000000" w:themeColor="text1"/>
              </w:rPr>
              <w:t xml:space="preserve"> gefunden</w:t>
            </w:r>
            <w:r w:rsidR="00AB4857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73E2EFE" w14:textId="77777777" w:rsidTr="003658FC">
        <w:tc>
          <w:tcPr>
            <w:tcW w:w="2163" w:type="dxa"/>
            <w:shd w:val="clear" w:color="auto" w:fill="auto"/>
          </w:tcPr>
          <w:p w14:paraId="58EBF8DC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6FB6EA0F" w14:textId="77777777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</w:p>
        </w:tc>
      </w:tr>
    </w:tbl>
    <w:p w14:paraId="56A9D972" w14:textId="05A48545" w:rsidR="00A74BFD" w:rsidRPr="00944E73" w:rsidRDefault="00A74BFD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2B193E91" w14:textId="77777777" w:rsidTr="003658FC">
        <w:tc>
          <w:tcPr>
            <w:tcW w:w="9181" w:type="dxa"/>
            <w:gridSpan w:val="2"/>
            <w:shd w:val="clear" w:color="auto" w:fill="F3F3F3"/>
          </w:tcPr>
          <w:p w14:paraId="45A6CD28" w14:textId="08230E4E" w:rsidR="00AB4857" w:rsidRPr="00944E73" w:rsidRDefault="005A353F" w:rsidP="009D75CF">
            <w:pPr>
              <w:tabs>
                <w:tab w:val="left" w:pos="5052"/>
              </w:tabs>
              <w:rPr>
                <w:rFonts w:cs="Arial"/>
                <w:b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384216" w:rsidRPr="00944E73">
              <w:rPr>
                <w:rFonts w:cs="Arial"/>
                <w:b/>
                <w:color w:val="000000" w:themeColor="text1"/>
              </w:rPr>
              <w:t xml:space="preserve"> 18</w:t>
            </w:r>
          </w:p>
        </w:tc>
      </w:tr>
      <w:tr w:rsidR="00E07320" w:rsidRPr="00944E73" w14:paraId="3EB86790" w14:textId="77777777" w:rsidTr="003658FC">
        <w:tc>
          <w:tcPr>
            <w:tcW w:w="2163" w:type="dxa"/>
            <w:shd w:val="clear" w:color="auto" w:fill="auto"/>
          </w:tcPr>
          <w:p w14:paraId="0281FBA6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4F9FC0E8" w14:textId="61B17BDE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ftragszuweisung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7EDCC02F" w14:textId="77777777" w:rsidTr="003658FC">
        <w:tc>
          <w:tcPr>
            <w:tcW w:w="2163" w:type="dxa"/>
            <w:shd w:val="clear" w:color="auto" w:fill="auto"/>
          </w:tcPr>
          <w:p w14:paraId="4369E3A4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504EECBC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Mitarbeiter wird einem Auftrag zugewiesen.</w:t>
            </w:r>
          </w:p>
        </w:tc>
      </w:tr>
      <w:tr w:rsidR="00E07320" w:rsidRPr="00944E73" w14:paraId="19413917" w14:textId="77777777" w:rsidTr="003658FC">
        <w:tc>
          <w:tcPr>
            <w:tcW w:w="2163" w:type="dxa"/>
            <w:shd w:val="clear" w:color="auto" w:fill="auto"/>
          </w:tcPr>
          <w:p w14:paraId="75C5CDBF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40731033" w14:textId="70E9EFBA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07E39ED" w14:textId="77777777" w:rsidTr="003658FC">
        <w:tc>
          <w:tcPr>
            <w:tcW w:w="2163" w:type="dxa"/>
            <w:shd w:val="clear" w:color="auto" w:fill="auto"/>
          </w:tcPr>
          <w:p w14:paraId="7637E28C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58FB01BB" w14:textId="483D653D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Auftrag benötigt einen bearbeitenden Mitarbeiter</w:t>
            </w:r>
            <w:r w:rsidR="00E60BA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9FD33D6" w14:textId="77777777" w:rsidTr="003658FC">
        <w:tc>
          <w:tcPr>
            <w:tcW w:w="2163" w:type="dxa"/>
            <w:shd w:val="clear" w:color="auto" w:fill="auto"/>
          </w:tcPr>
          <w:p w14:paraId="75810E83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7316BA7D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Mitarbeiter wurde einem Auftrag zugewiesen.</w:t>
            </w:r>
          </w:p>
        </w:tc>
      </w:tr>
      <w:tr w:rsidR="00E07320" w:rsidRPr="00944E73" w14:paraId="00E40BCF" w14:textId="77777777" w:rsidTr="003658FC">
        <w:tc>
          <w:tcPr>
            <w:tcW w:w="2163" w:type="dxa"/>
            <w:shd w:val="clear" w:color="auto" w:fill="auto"/>
          </w:tcPr>
          <w:p w14:paraId="11BA7E46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3A8AFBA0" w14:textId="66FC62C9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Ein Auftrag benötigt einen oder mehrere </w:t>
            </w:r>
            <w:r w:rsidR="00224114">
              <w:rPr>
                <w:rFonts w:eastAsia="Arial" w:cs="Arial"/>
                <w:color w:val="000000" w:themeColor="text1"/>
                <w:szCs w:val="22"/>
              </w:rPr>
              <w:t xml:space="preserve">zugewiesene 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>Mitarbeiter</w:t>
            </w:r>
            <w:r w:rsidR="00E60BA4" w:rsidRPr="00944E73">
              <w:rPr>
                <w:rFonts w:eastAsia="Arial" w:cs="Arial"/>
                <w:color w:val="000000" w:themeColor="text1"/>
                <w:szCs w:val="22"/>
              </w:rPr>
              <w:t>.</w:t>
            </w:r>
          </w:p>
        </w:tc>
      </w:tr>
      <w:tr w:rsidR="00E07320" w:rsidRPr="00944E73" w14:paraId="07B445D2" w14:textId="77777777" w:rsidTr="003658FC">
        <w:tc>
          <w:tcPr>
            <w:tcW w:w="2163" w:type="dxa"/>
            <w:shd w:val="clear" w:color="auto" w:fill="auto"/>
          </w:tcPr>
          <w:p w14:paraId="47A5C024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3CC90AE8" w14:textId="7C07BDC9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Zu</w:t>
            </w:r>
            <w:r w:rsidR="00224114">
              <w:rPr>
                <w:rFonts w:cs="Arial"/>
                <w:color w:val="000000" w:themeColor="text1"/>
              </w:rPr>
              <w:t>zuweisender</w:t>
            </w:r>
            <w:r w:rsidRPr="00944E73">
              <w:rPr>
                <w:rFonts w:cs="Arial"/>
                <w:color w:val="000000" w:themeColor="text1"/>
              </w:rPr>
              <w:t xml:space="preserve"> Mitarbeiter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369110C" w14:textId="77777777" w:rsidTr="003658FC">
        <w:tc>
          <w:tcPr>
            <w:tcW w:w="2163" w:type="dxa"/>
            <w:shd w:val="clear" w:color="auto" w:fill="auto"/>
          </w:tcPr>
          <w:p w14:paraId="29E72D1B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24BA37E8" w14:textId="77777777" w:rsidR="00AB4857" w:rsidRPr="00944E73" w:rsidRDefault="00AB4857" w:rsidP="00E81077">
            <w:pPr>
              <w:pStyle w:val="ListParagraph"/>
              <w:numPr>
                <w:ilvl w:val="0"/>
                <w:numId w:val="38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Ein Mitarbeiter sucht nach einem Auftrag in der Suchleiste oder wählt diesen im Profil eines Kunden aus.</w:t>
            </w:r>
          </w:p>
          <w:p w14:paraId="16FF839E" w14:textId="40869508" w:rsidR="00AB4857" w:rsidRPr="00944E73" w:rsidRDefault="00AB4857" w:rsidP="00E81077">
            <w:pPr>
              <w:pStyle w:val="ListParagraph"/>
              <w:numPr>
                <w:ilvl w:val="0"/>
                <w:numId w:val="38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Der Mitarbeiter klickt auf </w:t>
            </w:r>
            <w:r w:rsidR="00E57F0B">
              <w:rPr>
                <w:rFonts w:eastAsia="Arial" w:cs="Arial"/>
                <w:color w:val="000000" w:themeColor="text1"/>
                <w:szCs w:val="22"/>
              </w:rPr>
              <w:t>„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>Auftrag bearbeiten</w:t>
            </w:r>
            <w:r w:rsidR="00E57F0B">
              <w:rPr>
                <w:rFonts w:eastAsia="Arial" w:cs="Arial"/>
                <w:color w:val="000000" w:themeColor="text1"/>
                <w:szCs w:val="22"/>
              </w:rPr>
              <w:t>“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 und fügt in das Feld </w:t>
            </w:r>
            <w:r w:rsidR="00E57F0B">
              <w:rPr>
                <w:rFonts w:eastAsia="Arial" w:cs="Arial"/>
                <w:color w:val="000000" w:themeColor="text1"/>
                <w:szCs w:val="22"/>
              </w:rPr>
              <w:t>„</w:t>
            </w:r>
            <w:r w:rsidR="00224114">
              <w:rPr>
                <w:rFonts w:eastAsia="Arial" w:cs="Arial"/>
                <w:color w:val="000000" w:themeColor="text1"/>
                <w:szCs w:val="22"/>
              </w:rPr>
              <w:t>B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>earbeitender Mitarbeiter</w:t>
            </w:r>
            <w:r w:rsidR="00E57F0B">
              <w:rPr>
                <w:rFonts w:eastAsia="Arial" w:cs="Arial"/>
                <w:color w:val="000000" w:themeColor="text1"/>
                <w:szCs w:val="22"/>
              </w:rPr>
              <w:t>“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 den gewünschten Mitarbeiter ein</w:t>
            </w:r>
            <w:r w:rsidR="00E60BA4" w:rsidRPr="00944E73">
              <w:rPr>
                <w:rFonts w:eastAsia="Arial" w:cs="Arial"/>
                <w:color w:val="000000" w:themeColor="text1"/>
                <w:szCs w:val="22"/>
              </w:rPr>
              <w:t>.</w:t>
            </w:r>
          </w:p>
        </w:tc>
      </w:tr>
      <w:tr w:rsidR="00E07320" w:rsidRPr="00944E73" w14:paraId="6AAA571A" w14:textId="77777777" w:rsidTr="003658FC">
        <w:tc>
          <w:tcPr>
            <w:tcW w:w="2163" w:type="dxa"/>
            <w:shd w:val="clear" w:color="auto" w:fill="auto"/>
          </w:tcPr>
          <w:p w14:paraId="50BFF298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6ECA8702" w14:textId="3A0CE952" w:rsidR="00AB4857" w:rsidRPr="00944E73" w:rsidRDefault="00D41C33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7D157104" w14:textId="77777777" w:rsidTr="003658FC">
        <w:tc>
          <w:tcPr>
            <w:tcW w:w="2163" w:type="dxa"/>
            <w:shd w:val="clear" w:color="auto" w:fill="auto"/>
          </w:tcPr>
          <w:p w14:paraId="23DC788F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5C09BFF1" w14:textId="1C5FCBED" w:rsidR="00AB4857" w:rsidRPr="00944E73" w:rsidRDefault="00D41C33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-</w:t>
            </w:r>
          </w:p>
        </w:tc>
      </w:tr>
    </w:tbl>
    <w:p w14:paraId="6543EED8" w14:textId="4D07D749" w:rsidR="0017114C" w:rsidRPr="00944E73" w:rsidRDefault="0017114C"/>
    <w:p w14:paraId="25FA18BB" w14:textId="77777777" w:rsidR="00984E3C" w:rsidRPr="00944E73" w:rsidRDefault="00984E3C"/>
    <w:tbl>
      <w:tblPr>
        <w:tblW w:w="9181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7018"/>
      </w:tblGrid>
      <w:tr w:rsidR="00E07320" w:rsidRPr="00944E73" w14:paraId="0AA8BCCB" w14:textId="77777777" w:rsidTr="003658FC">
        <w:tc>
          <w:tcPr>
            <w:tcW w:w="9181" w:type="dxa"/>
            <w:gridSpan w:val="2"/>
            <w:shd w:val="clear" w:color="auto" w:fill="F3F3F3"/>
          </w:tcPr>
          <w:p w14:paraId="4B01445F" w14:textId="0D4D924A" w:rsidR="00AB4857" w:rsidRPr="00944E73" w:rsidRDefault="009825D9" w:rsidP="009D75CF">
            <w:pPr>
              <w:tabs>
                <w:tab w:val="left" w:pos="5052"/>
              </w:tabs>
              <w:rPr>
                <w:rFonts w:cs="Arial"/>
                <w:b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 xml:space="preserve">Use Case </w:t>
            </w:r>
            <w:r w:rsidR="00384216" w:rsidRPr="00944E73">
              <w:rPr>
                <w:rFonts w:cs="Arial"/>
                <w:b/>
                <w:color w:val="000000" w:themeColor="text1"/>
              </w:rPr>
              <w:t xml:space="preserve">– 19 </w:t>
            </w:r>
          </w:p>
        </w:tc>
      </w:tr>
      <w:tr w:rsidR="00E07320" w:rsidRPr="00944E73" w14:paraId="14C8CAA9" w14:textId="77777777" w:rsidTr="003658FC">
        <w:tc>
          <w:tcPr>
            <w:tcW w:w="2163" w:type="dxa"/>
            <w:shd w:val="clear" w:color="auto" w:fill="auto"/>
          </w:tcPr>
          <w:p w14:paraId="065F67C7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7018" w:type="dxa"/>
            <w:shd w:val="clear" w:color="auto" w:fill="auto"/>
          </w:tcPr>
          <w:p w14:paraId="151D0155" w14:textId="14561F39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nkonto anlegen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DCE0F27" w14:textId="77777777" w:rsidTr="003658FC">
        <w:tc>
          <w:tcPr>
            <w:tcW w:w="2163" w:type="dxa"/>
            <w:shd w:val="clear" w:color="auto" w:fill="auto"/>
          </w:tcPr>
          <w:p w14:paraId="76137262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7018" w:type="dxa"/>
            <w:shd w:val="clear" w:color="auto" w:fill="auto"/>
          </w:tcPr>
          <w:p w14:paraId="63181442" w14:textId="056787B8" w:rsidR="00AB4857" w:rsidRPr="00944E73" w:rsidRDefault="00AB4857" w:rsidP="009D75CF">
            <w:pPr>
              <w:tabs>
                <w:tab w:val="center" w:pos="3401"/>
              </w:tabs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Mitarbeiter legt für einen Kunden ein Konto an</w:t>
            </w:r>
            <w:r w:rsidR="00E60BA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2F150C6" w14:textId="77777777" w:rsidTr="003658FC">
        <w:tc>
          <w:tcPr>
            <w:tcW w:w="2163" w:type="dxa"/>
            <w:shd w:val="clear" w:color="auto" w:fill="auto"/>
          </w:tcPr>
          <w:p w14:paraId="55282994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7018" w:type="dxa"/>
            <w:shd w:val="clear" w:color="auto" w:fill="auto"/>
          </w:tcPr>
          <w:p w14:paraId="00CFE784" w14:textId="46F87CB0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, Kunde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1A256D5D" w14:textId="77777777" w:rsidTr="003658FC">
        <w:tc>
          <w:tcPr>
            <w:tcW w:w="2163" w:type="dxa"/>
            <w:shd w:val="clear" w:color="auto" w:fill="auto"/>
          </w:tcPr>
          <w:p w14:paraId="3EB4A102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7018" w:type="dxa"/>
            <w:shd w:val="clear" w:color="auto" w:fill="auto"/>
          </w:tcPr>
          <w:p w14:paraId="3291B04E" w14:textId="46602DF3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Kunde hat noch kein Kundenkonto und lässt sich von einem Mitarbeiter ein Konto anlegen.</w:t>
            </w:r>
          </w:p>
        </w:tc>
      </w:tr>
      <w:tr w:rsidR="00E07320" w:rsidRPr="00944E73" w14:paraId="3B7933CE" w14:textId="77777777" w:rsidTr="003658FC">
        <w:tc>
          <w:tcPr>
            <w:tcW w:w="2163" w:type="dxa"/>
            <w:shd w:val="clear" w:color="auto" w:fill="auto"/>
          </w:tcPr>
          <w:p w14:paraId="28E15823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7018" w:type="dxa"/>
            <w:shd w:val="clear" w:color="auto" w:fill="auto"/>
          </w:tcPr>
          <w:p w14:paraId="67FEF7E6" w14:textId="5B938B9F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er Kunde hat nun ein Konto</w:t>
            </w:r>
            <w:r w:rsidR="00E60BA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7BE943F" w14:textId="77777777" w:rsidTr="003658FC">
        <w:tc>
          <w:tcPr>
            <w:tcW w:w="2163" w:type="dxa"/>
            <w:shd w:val="clear" w:color="auto" w:fill="auto"/>
          </w:tcPr>
          <w:p w14:paraId="33C54C57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7018" w:type="dxa"/>
            <w:shd w:val="clear" w:color="auto" w:fill="auto"/>
          </w:tcPr>
          <w:p w14:paraId="330E6BAA" w14:textId="77777777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Der Kunde hat noch kein Konto.</w:t>
            </w:r>
          </w:p>
          <w:p w14:paraId="4B452C3A" w14:textId="77777777" w:rsidR="00AB4857" w:rsidRPr="00944E73" w:rsidRDefault="00AB4857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Der Mitarbeiter will für den Kunden ein Konto anlegen.</w:t>
            </w:r>
          </w:p>
        </w:tc>
      </w:tr>
      <w:tr w:rsidR="00E07320" w:rsidRPr="00944E73" w14:paraId="2F66AA3F" w14:textId="77777777" w:rsidTr="003658FC">
        <w:tc>
          <w:tcPr>
            <w:tcW w:w="2163" w:type="dxa"/>
            <w:shd w:val="clear" w:color="auto" w:fill="auto"/>
          </w:tcPr>
          <w:p w14:paraId="254A134C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7018" w:type="dxa"/>
            <w:shd w:val="clear" w:color="auto" w:fill="auto"/>
          </w:tcPr>
          <w:p w14:paraId="25D31F5B" w14:textId="7AE1DC55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ndendaten (Name, Adresse etc.)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E9961D5" w14:textId="77777777" w:rsidTr="003658FC">
        <w:tc>
          <w:tcPr>
            <w:tcW w:w="2163" w:type="dxa"/>
            <w:shd w:val="clear" w:color="auto" w:fill="auto"/>
          </w:tcPr>
          <w:p w14:paraId="109DF19B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7018" w:type="dxa"/>
            <w:shd w:val="clear" w:color="auto" w:fill="auto"/>
          </w:tcPr>
          <w:p w14:paraId="164A7C10" w14:textId="0B667518" w:rsidR="00AB4857" w:rsidRPr="00944E73" w:rsidRDefault="00AB4857" w:rsidP="00E81077">
            <w:pPr>
              <w:pStyle w:val="ListParagraph"/>
              <w:numPr>
                <w:ilvl w:val="0"/>
                <w:numId w:val="39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 xml:space="preserve">Der Mitarbeiter klickt im Menü Verwaltung auf den </w:t>
            </w:r>
            <w:r w:rsidR="00E57F0B">
              <w:rPr>
                <w:rFonts w:eastAsia="Arial" w:cs="Arial"/>
                <w:color w:val="000000" w:themeColor="text1"/>
                <w:szCs w:val="22"/>
              </w:rPr>
              <w:t>Button „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>Konto anlegen</w:t>
            </w:r>
            <w:r w:rsidR="00E57F0B">
              <w:rPr>
                <w:rFonts w:eastAsia="Arial" w:cs="Arial"/>
                <w:color w:val="000000" w:themeColor="text1"/>
                <w:szCs w:val="22"/>
              </w:rPr>
              <w:t>“</w:t>
            </w:r>
            <w:r w:rsidRPr="00944E73">
              <w:rPr>
                <w:rFonts w:eastAsia="Arial" w:cs="Arial"/>
                <w:color w:val="000000" w:themeColor="text1"/>
                <w:szCs w:val="22"/>
              </w:rPr>
              <w:t>.</w:t>
            </w:r>
          </w:p>
          <w:p w14:paraId="4286207E" w14:textId="77777777" w:rsidR="00AB4857" w:rsidRPr="00944E73" w:rsidRDefault="00AB4857" w:rsidP="00E81077">
            <w:pPr>
              <w:pStyle w:val="ListParagraph"/>
              <w:numPr>
                <w:ilvl w:val="0"/>
                <w:numId w:val="39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Der Mitarbeiter fügt die bekannten Kundeninformationen dem neuen Konto hinzu.</w:t>
            </w:r>
          </w:p>
        </w:tc>
      </w:tr>
      <w:tr w:rsidR="00E07320" w:rsidRPr="00944E73" w14:paraId="7EE3AE7E" w14:textId="77777777" w:rsidTr="003658FC">
        <w:tc>
          <w:tcPr>
            <w:tcW w:w="2163" w:type="dxa"/>
            <w:shd w:val="clear" w:color="auto" w:fill="auto"/>
          </w:tcPr>
          <w:p w14:paraId="4D4AFCF9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7018" w:type="dxa"/>
            <w:shd w:val="clear" w:color="auto" w:fill="auto"/>
          </w:tcPr>
          <w:p w14:paraId="50D7B911" w14:textId="221F1479" w:rsidR="00AB4857" w:rsidRPr="00944E73" w:rsidRDefault="00D41C33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AB4857" w:rsidRPr="00944E73" w14:paraId="6F8D9736" w14:textId="77777777" w:rsidTr="003658FC">
        <w:tc>
          <w:tcPr>
            <w:tcW w:w="2163" w:type="dxa"/>
            <w:shd w:val="clear" w:color="auto" w:fill="auto"/>
          </w:tcPr>
          <w:p w14:paraId="7FAA187F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7018" w:type="dxa"/>
            <w:shd w:val="clear" w:color="auto" w:fill="auto"/>
          </w:tcPr>
          <w:p w14:paraId="3B7AC2BD" w14:textId="1D61237A" w:rsidR="00AB4857" w:rsidRPr="00944E73" w:rsidRDefault="00D41C33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-</w:t>
            </w:r>
          </w:p>
        </w:tc>
      </w:tr>
    </w:tbl>
    <w:p w14:paraId="595C65D4" w14:textId="77777777" w:rsidR="00AB4857" w:rsidRPr="00944E73" w:rsidRDefault="00AB4857" w:rsidP="009D75CF">
      <w:pPr>
        <w:rPr>
          <w:rFonts w:cs="Arial"/>
          <w:color w:val="000000" w:themeColor="text1"/>
        </w:rPr>
      </w:pPr>
    </w:p>
    <w:tbl>
      <w:tblPr>
        <w:tblW w:w="9068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163"/>
        <w:gridCol w:w="6905"/>
      </w:tblGrid>
      <w:tr w:rsidR="00E07320" w:rsidRPr="00944E73" w14:paraId="5557F1B4" w14:textId="77777777" w:rsidTr="006458A9">
        <w:tc>
          <w:tcPr>
            <w:tcW w:w="9068" w:type="dxa"/>
            <w:gridSpan w:val="2"/>
            <w:shd w:val="clear" w:color="auto" w:fill="F3F3F3"/>
          </w:tcPr>
          <w:p w14:paraId="48BB527A" w14:textId="56601233" w:rsidR="00AB4857" w:rsidRPr="00944E73" w:rsidRDefault="0061733A" w:rsidP="009D75CF">
            <w:pPr>
              <w:tabs>
                <w:tab w:val="left" w:pos="5052"/>
              </w:tabs>
              <w:rPr>
                <w:rFonts w:cs="Arial"/>
                <w:b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384216" w:rsidRPr="00944E73">
              <w:rPr>
                <w:rFonts w:cs="Arial"/>
                <w:b/>
                <w:color w:val="000000" w:themeColor="text1"/>
              </w:rPr>
              <w:t xml:space="preserve"> 20</w:t>
            </w:r>
          </w:p>
        </w:tc>
      </w:tr>
      <w:tr w:rsidR="00E07320" w:rsidRPr="00944E73" w14:paraId="373F0F68" w14:textId="77777777" w:rsidTr="006458A9">
        <w:tc>
          <w:tcPr>
            <w:tcW w:w="2163" w:type="dxa"/>
            <w:shd w:val="clear" w:color="auto" w:fill="auto"/>
          </w:tcPr>
          <w:p w14:paraId="29E068FF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6905" w:type="dxa"/>
            <w:shd w:val="clear" w:color="auto" w:fill="auto"/>
          </w:tcPr>
          <w:p w14:paraId="2128D9FA" w14:textId="6303BFE0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Postversand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296F3AD" w14:textId="77777777" w:rsidTr="006458A9">
        <w:tc>
          <w:tcPr>
            <w:tcW w:w="2163" w:type="dxa"/>
            <w:shd w:val="clear" w:color="auto" w:fill="auto"/>
          </w:tcPr>
          <w:p w14:paraId="093EDC7B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6905" w:type="dxa"/>
            <w:shd w:val="clear" w:color="auto" w:fill="auto"/>
          </w:tcPr>
          <w:p w14:paraId="4B9D0A0A" w14:textId="72CF9F49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Mitarbeiter generiert ein PDF und lässt dieses dem Kunden per Post zukommen</w:t>
            </w:r>
            <w:r w:rsidR="00E60BA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15117E0" w14:textId="77777777" w:rsidTr="006458A9">
        <w:tc>
          <w:tcPr>
            <w:tcW w:w="2163" w:type="dxa"/>
            <w:shd w:val="clear" w:color="auto" w:fill="auto"/>
          </w:tcPr>
          <w:p w14:paraId="540F3014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6905" w:type="dxa"/>
            <w:shd w:val="clear" w:color="auto" w:fill="auto"/>
          </w:tcPr>
          <w:p w14:paraId="65B44F3F" w14:textId="4EB4F2CA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A52D701" w14:textId="77777777" w:rsidTr="006458A9">
        <w:tc>
          <w:tcPr>
            <w:tcW w:w="2163" w:type="dxa"/>
            <w:shd w:val="clear" w:color="auto" w:fill="auto"/>
          </w:tcPr>
          <w:p w14:paraId="2F0DCD1C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6905" w:type="dxa"/>
            <w:shd w:val="clear" w:color="auto" w:fill="auto"/>
          </w:tcPr>
          <w:p w14:paraId="3F8271C1" w14:textId="51930E32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Mitarbeiter muss</w:t>
            </w:r>
            <w:r w:rsidR="00224114">
              <w:rPr>
                <w:rFonts w:cs="Arial"/>
                <w:color w:val="000000" w:themeColor="text1"/>
              </w:rPr>
              <w:t xml:space="preserve"> für einen </w:t>
            </w:r>
            <w:r w:rsidRPr="00944E73">
              <w:rPr>
                <w:rFonts w:cs="Arial"/>
                <w:color w:val="000000" w:themeColor="text1"/>
              </w:rPr>
              <w:t xml:space="preserve">Kunden ein PDF generieren und </w:t>
            </w:r>
            <w:r w:rsidR="00224114">
              <w:rPr>
                <w:rFonts w:cs="Arial"/>
                <w:color w:val="000000" w:themeColor="text1"/>
              </w:rPr>
              <w:t xml:space="preserve">ihm dieses </w:t>
            </w:r>
            <w:r w:rsidRPr="00944E73">
              <w:rPr>
                <w:rFonts w:cs="Arial"/>
                <w:color w:val="000000" w:themeColor="text1"/>
              </w:rPr>
              <w:t>per Post zukommen lassen</w:t>
            </w:r>
            <w:r w:rsidR="00E60BA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FCEE551" w14:textId="77777777" w:rsidTr="006458A9">
        <w:tc>
          <w:tcPr>
            <w:tcW w:w="2163" w:type="dxa"/>
            <w:shd w:val="clear" w:color="auto" w:fill="auto"/>
          </w:tcPr>
          <w:p w14:paraId="270EE555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6905" w:type="dxa"/>
            <w:shd w:val="clear" w:color="auto" w:fill="auto"/>
          </w:tcPr>
          <w:p w14:paraId="0180A88D" w14:textId="0E5CB2F1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er Kunde erhält ein vom Mitarbeiter generiertes PDF per Post zugestellt.</w:t>
            </w:r>
          </w:p>
        </w:tc>
      </w:tr>
      <w:tr w:rsidR="00E07320" w:rsidRPr="00944E73" w14:paraId="0D3B6A6A" w14:textId="77777777" w:rsidTr="006458A9">
        <w:tc>
          <w:tcPr>
            <w:tcW w:w="2163" w:type="dxa"/>
            <w:shd w:val="clear" w:color="auto" w:fill="auto"/>
          </w:tcPr>
          <w:p w14:paraId="7F4021D3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6905" w:type="dxa"/>
            <w:shd w:val="clear" w:color="auto" w:fill="auto"/>
          </w:tcPr>
          <w:p w14:paraId="5A5E994E" w14:textId="77777777" w:rsidR="00AB4857" w:rsidRPr="00944E73" w:rsidRDefault="00AB4857" w:rsidP="00E81077">
            <w:pPr>
              <w:pStyle w:val="ListParagraph"/>
              <w:numPr>
                <w:ilvl w:val="0"/>
                <w:numId w:val="40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Ein Mitarbeiter kann das Dokument im Programm generieren.</w:t>
            </w:r>
          </w:p>
          <w:p w14:paraId="7A2C36B3" w14:textId="77777777" w:rsidR="00AB4857" w:rsidRPr="00944E73" w:rsidRDefault="00AB4857" w:rsidP="00E81077">
            <w:pPr>
              <w:pStyle w:val="ListParagraph"/>
              <w:numPr>
                <w:ilvl w:val="0"/>
                <w:numId w:val="40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Die Daten im Account des Kunden sind vollständig und aktuell.</w:t>
            </w:r>
          </w:p>
        </w:tc>
      </w:tr>
      <w:tr w:rsidR="00E07320" w:rsidRPr="00944E73" w14:paraId="4A1DEE49" w14:textId="77777777" w:rsidTr="006458A9">
        <w:tc>
          <w:tcPr>
            <w:tcW w:w="2163" w:type="dxa"/>
            <w:shd w:val="clear" w:color="auto" w:fill="auto"/>
          </w:tcPr>
          <w:p w14:paraId="3B6E21E0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6905" w:type="dxa"/>
            <w:shd w:val="clear" w:color="auto" w:fill="auto"/>
          </w:tcPr>
          <w:p w14:paraId="0B165F27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as generierte PDF.</w:t>
            </w:r>
          </w:p>
          <w:p w14:paraId="744D074C" w14:textId="154975C9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ie im Kundenkonto hinterlegten Daten</w:t>
            </w:r>
            <w:r w:rsidR="00E60BA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9AF3465" w14:textId="77777777" w:rsidTr="006458A9">
        <w:tc>
          <w:tcPr>
            <w:tcW w:w="2163" w:type="dxa"/>
            <w:shd w:val="clear" w:color="auto" w:fill="auto"/>
          </w:tcPr>
          <w:p w14:paraId="794B5423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6905" w:type="dxa"/>
            <w:shd w:val="clear" w:color="auto" w:fill="auto"/>
          </w:tcPr>
          <w:p w14:paraId="59E7B8F3" w14:textId="630D1CB6" w:rsidR="00AB4857" w:rsidRPr="00944E73" w:rsidRDefault="00D41C33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[TBA]</w:t>
            </w:r>
          </w:p>
        </w:tc>
      </w:tr>
      <w:tr w:rsidR="00E07320" w:rsidRPr="00944E73" w14:paraId="35DFB9E2" w14:textId="77777777" w:rsidTr="006458A9">
        <w:tc>
          <w:tcPr>
            <w:tcW w:w="2163" w:type="dxa"/>
            <w:shd w:val="clear" w:color="auto" w:fill="auto"/>
          </w:tcPr>
          <w:p w14:paraId="4179D2AB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6905" w:type="dxa"/>
            <w:shd w:val="clear" w:color="auto" w:fill="auto"/>
          </w:tcPr>
          <w:p w14:paraId="7993CB00" w14:textId="329AB7AB" w:rsidR="00AB4857" w:rsidRPr="00944E73" w:rsidRDefault="00D41C33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4E9E5938" w14:textId="77777777" w:rsidTr="006458A9">
        <w:tc>
          <w:tcPr>
            <w:tcW w:w="2163" w:type="dxa"/>
            <w:shd w:val="clear" w:color="auto" w:fill="auto"/>
          </w:tcPr>
          <w:p w14:paraId="62EAE8BE" w14:textId="77777777" w:rsidR="00AB4857" w:rsidRPr="00944E73" w:rsidRDefault="00AB4857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6905" w:type="dxa"/>
            <w:shd w:val="clear" w:color="auto" w:fill="auto"/>
          </w:tcPr>
          <w:p w14:paraId="68EFB276" w14:textId="7484E55F" w:rsidR="00AB4857" w:rsidRPr="00944E73" w:rsidRDefault="00D41C33" w:rsidP="009D75CF">
            <w:p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eastAsia="Arial" w:cs="Arial"/>
                <w:color w:val="000000" w:themeColor="text1"/>
                <w:szCs w:val="22"/>
              </w:rPr>
              <w:t>-</w:t>
            </w:r>
          </w:p>
        </w:tc>
      </w:tr>
    </w:tbl>
    <w:p w14:paraId="52D040AE" w14:textId="3B37F146" w:rsidR="793B6CAF" w:rsidRPr="00944E73" w:rsidRDefault="793B6CAF" w:rsidP="009D75CF">
      <w:pPr>
        <w:rPr>
          <w:rFonts w:cs="Arial"/>
          <w:color w:val="000000" w:themeColor="text1"/>
        </w:rPr>
      </w:pPr>
    </w:p>
    <w:tbl>
      <w:tblPr>
        <w:tblW w:w="9068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5"/>
        <w:gridCol w:w="6803"/>
      </w:tblGrid>
      <w:tr w:rsidR="00E07320" w:rsidRPr="00944E73" w14:paraId="3F505EA3" w14:textId="77777777" w:rsidTr="00EA2F4B">
        <w:tc>
          <w:tcPr>
            <w:tcW w:w="9068" w:type="dxa"/>
            <w:gridSpan w:val="2"/>
            <w:shd w:val="clear" w:color="auto" w:fill="F3F3F3"/>
          </w:tcPr>
          <w:p w14:paraId="6664AD11" w14:textId="68938B35" w:rsidR="00E20F5E" w:rsidRPr="00944E73" w:rsidRDefault="001E2A68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384216" w:rsidRPr="00944E73">
              <w:rPr>
                <w:rFonts w:cs="Arial"/>
                <w:b/>
                <w:color w:val="000000" w:themeColor="text1"/>
              </w:rPr>
              <w:t xml:space="preserve"> 2</w:t>
            </w:r>
            <w:r w:rsidR="00921895" w:rsidRPr="00944E73">
              <w:rPr>
                <w:rFonts w:cs="Arial"/>
                <w:b/>
                <w:color w:val="000000" w:themeColor="text1"/>
              </w:rPr>
              <w:t>1</w:t>
            </w:r>
          </w:p>
        </w:tc>
      </w:tr>
      <w:tr w:rsidR="00E07320" w:rsidRPr="00944E73" w14:paraId="5411CC3F" w14:textId="77777777" w:rsidTr="00EA2F4B">
        <w:tc>
          <w:tcPr>
            <w:tcW w:w="2265" w:type="dxa"/>
            <w:shd w:val="clear" w:color="auto" w:fill="auto"/>
          </w:tcPr>
          <w:p w14:paraId="094B578E" w14:textId="77777777" w:rsidR="00E20F5E" w:rsidRPr="00944E73" w:rsidRDefault="00E20F5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6803" w:type="dxa"/>
            <w:shd w:val="clear" w:color="auto" w:fill="auto"/>
          </w:tcPr>
          <w:p w14:paraId="2A6A88E0" w14:textId="11948143" w:rsidR="00E20F5E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PDF-Generierung</w:t>
            </w:r>
            <w:r w:rsidR="00224114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F2530D1" w14:textId="77777777" w:rsidTr="00EA2F4B">
        <w:tc>
          <w:tcPr>
            <w:tcW w:w="2265" w:type="dxa"/>
            <w:shd w:val="clear" w:color="auto" w:fill="auto"/>
          </w:tcPr>
          <w:p w14:paraId="49D562AE" w14:textId="77777777" w:rsidR="00E20F5E" w:rsidRPr="00944E73" w:rsidRDefault="00E20F5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6803" w:type="dxa"/>
            <w:shd w:val="clear" w:color="auto" w:fill="auto"/>
          </w:tcPr>
          <w:p w14:paraId="1A37863A" w14:textId="6B7831E0" w:rsidR="00E20F5E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 lässt Dokumente als PDF generieren.</w:t>
            </w:r>
          </w:p>
        </w:tc>
      </w:tr>
      <w:tr w:rsidR="00E07320" w:rsidRPr="00944E73" w14:paraId="36368A41" w14:textId="77777777" w:rsidTr="00EA2F4B">
        <w:tc>
          <w:tcPr>
            <w:tcW w:w="2265" w:type="dxa"/>
            <w:shd w:val="clear" w:color="auto" w:fill="auto"/>
          </w:tcPr>
          <w:p w14:paraId="30CEA249" w14:textId="77777777" w:rsidR="00E20F5E" w:rsidRPr="00944E73" w:rsidRDefault="00E20F5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6803" w:type="dxa"/>
            <w:shd w:val="clear" w:color="auto" w:fill="auto"/>
          </w:tcPr>
          <w:p w14:paraId="023494A1" w14:textId="1D4C1BBA" w:rsidR="00E20F5E" w:rsidRPr="00944E73" w:rsidRDefault="004C70CC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</w:t>
            </w:r>
            <w:r w:rsidR="00E57F0B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8714E9E" w14:textId="77777777" w:rsidTr="00EA2F4B">
        <w:tc>
          <w:tcPr>
            <w:tcW w:w="2265" w:type="dxa"/>
            <w:shd w:val="clear" w:color="auto" w:fill="auto"/>
          </w:tcPr>
          <w:p w14:paraId="6562A812" w14:textId="77777777" w:rsidR="00E20F5E" w:rsidRPr="00944E73" w:rsidRDefault="00E20F5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6803" w:type="dxa"/>
            <w:shd w:val="clear" w:color="auto" w:fill="auto"/>
          </w:tcPr>
          <w:p w14:paraId="14D69DD2" w14:textId="7D56904A" w:rsidR="00E20F5E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 möchte Dokumente als PDF generieren lassen</w:t>
            </w:r>
            <w:r w:rsidR="00694879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11007989" w14:textId="77777777" w:rsidTr="00EA2F4B">
        <w:tc>
          <w:tcPr>
            <w:tcW w:w="2265" w:type="dxa"/>
            <w:shd w:val="clear" w:color="auto" w:fill="auto"/>
          </w:tcPr>
          <w:p w14:paraId="7DE1C841" w14:textId="77777777" w:rsidR="00E20F5E" w:rsidRPr="00944E73" w:rsidRDefault="00E20F5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6803" w:type="dxa"/>
            <w:shd w:val="clear" w:color="auto" w:fill="auto"/>
          </w:tcPr>
          <w:p w14:paraId="59CC630B" w14:textId="4D6878A2" w:rsidR="00E20F5E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okumente wurden generier</w:t>
            </w:r>
            <w:r w:rsidR="00E57F0B">
              <w:rPr>
                <w:rFonts w:cs="Arial"/>
                <w:color w:val="000000" w:themeColor="text1"/>
              </w:rPr>
              <w:t>t</w:t>
            </w:r>
            <w:r w:rsidR="00694879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75E3B6B1" w14:textId="77777777" w:rsidTr="00EA2F4B">
        <w:tc>
          <w:tcPr>
            <w:tcW w:w="2265" w:type="dxa"/>
            <w:shd w:val="clear" w:color="auto" w:fill="auto"/>
          </w:tcPr>
          <w:p w14:paraId="5A433CC2" w14:textId="77777777" w:rsidR="00E20F5E" w:rsidRPr="00944E73" w:rsidRDefault="00E20F5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6803" w:type="dxa"/>
            <w:shd w:val="clear" w:color="auto" w:fill="auto"/>
          </w:tcPr>
          <w:p w14:paraId="71454B64" w14:textId="47116DB5" w:rsidR="00E20F5E" w:rsidRPr="00944E73" w:rsidRDefault="3E96FD5D" w:rsidP="009D75CF">
            <w:pPr>
              <w:pStyle w:val="ListParagraph"/>
              <w:numPr>
                <w:ilvl w:val="0"/>
                <w:numId w:val="6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muss eingeloggt sein</w:t>
            </w:r>
            <w:r w:rsidR="00694879" w:rsidRPr="00944E73">
              <w:rPr>
                <w:rFonts w:cs="Arial"/>
                <w:color w:val="000000" w:themeColor="text1"/>
              </w:rPr>
              <w:t>.</w:t>
            </w:r>
          </w:p>
          <w:p w14:paraId="79240514" w14:textId="69DC6D57" w:rsidR="00E20F5E" w:rsidRPr="00944E73" w:rsidRDefault="00CC71BA" w:rsidP="000A78BC">
            <w:pPr>
              <w:pStyle w:val="ListParagraph"/>
              <w:numPr>
                <w:ilvl w:val="0"/>
                <w:numId w:val="6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Eine Vorlage zur </w:t>
            </w:r>
            <w:r w:rsidR="004222F1" w:rsidRPr="00944E73">
              <w:rPr>
                <w:rFonts w:cs="Arial"/>
                <w:color w:val="000000" w:themeColor="text1"/>
              </w:rPr>
              <w:t>Generierung</w:t>
            </w:r>
            <w:r w:rsidRPr="00944E73">
              <w:rPr>
                <w:rFonts w:cs="Arial"/>
                <w:color w:val="000000" w:themeColor="text1"/>
              </w:rPr>
              <w:t xml:space="preserve"> muss vorhanden sein.</w:t>
            </w:r>
          </w:p>
        </w:tc>
      </w:tr>
      <w:tr w:rsidR="00E07320" w:rsidRPr="00944E73" w14:paraId="112391F5" w14:textId="77777777" w:rsidTr="00EA2F4B">
        <w:tc>
          <w:tcPr>
            <w:tcW w:w="2265" w:type="dxa"/>
            <w:shd w:val="clear" w:color="auto" w:fill="auto"/>
          </w:tcPr>
          <w:p w14:paraId="3BE489D4" w14:textId="77777777" w:rsidR="00E20F5E" w:rsidRPr="00944E73" w:rsidRDefault="00E20F5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6803" w:type="dxa"/>
            <w:shd w:val="clear" w:color="auto" w:fill="auto"/>
          </w:tcPr>
          <w:p w14:paraId="498868A6" w14:textId="2A19C871" w:rsidR="00E20F5E" w:rsidRPr="00944E73" w:rsidRDefault="3E96FD5D" w:rsidP="009D75CF">
            <w:pPr>
              <w:pStyle w:val="ListParagraph"/>
              <w:ind w:left="0"/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146ECC38" w14:textId="77777777" w:rsidTr="00EA2F4B">
        <w:tc>
          <w:tcPr>
            <w:tcW w:w="2265" w:type="dxa"/>
            <w:shd w:val="clear" w:color="auto" w:fill="auto"/>
          </w:tcPr>
          <w:p w14:paraId="1CA31BD4" w14:textId="77777777" w:rsidR="00E20F5E" w:rsidRPr="00944E73" w:rsidRDefault="00E20F5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6803" w:type="dxa"/>
            <w:shd w:val="clear" w:color="auto" w:fill="auto"/>
          </w:tcPr>
          <w:p w14:paraId="2D8C1063" w14:textId="65CF16FE" w:rsidR="00E20F5E" w:rsidRPr="00944E73" w:rsidRDefault="3E96FD5D" w:rsidP="00E81077">
            <w:pPr>
              <w:pStyle w:val="ListParagraph"/>
              <w:numPr>
                <w:ilvl w:val="0"/>
                <w:numId w:val="42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wählt eine Datei bei einem Kunden aus</w:t>
            </w:r>
            <w:r w:rsidR="00694879" w:rsidRPr="00944E73">
              <w:rPr>
                <w:rFonts w:cs="Arial"/>
                <w:color w:val="000000" w:themeColor="text1"/>
              </w:rPr>
              <w:t>.</w:t>
            </w:r>
          </w:p>
          <w:p w14:paraId="3D5C2E73" w14:textId="6794AEEC" w:rsidR="00E20F5E" w:rsidRPr="00944E73" w:rsidRDefault="3E96FD5D" w:rsidP="00E81077">
            <w:pPr>
              <w:pStyle w:val="ListParagraph"/>
              <w:numPr>
                <w:ilvl w:val="0"/>
                <w:numId w:val="42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Mitarbeiter klickt auf den Button </w:t>
            </w:r>
            <w:r w:rsidR="00E57F0B">
              <w:rPr>
                <w:rFonts w:cs="Arial"/>
                <w:color w:val="000000" w:themeColor="text1"/>
              </w:rPr>
              <w:t>„</w:t>
            </w:r>
            <w:r w:rsidR="00694879" w:rsidRPr="00944E73">
              <w:rPr>
                <w:rFonts w:cs="Arial"/>
                <w:color w:val="000000" w:themeColor="text1"/>
              </w:rPr>
              <w:t>PDF</w:t>
            </w:r>
            <w:r w:rsidR="00E57F0B">
              <w:rPr>
                <w:rFonts w:cs="Arial"/>
                <w:color w:val="000000" w:themeColor="text1"/>
              </w:rPr>
              <w:t xml:space="preserve"> g</w:t>
            </w:r>
            <w:r w:rsidR="00694879" w:rsidRPr="00944E73">
              <w:rPr>
                <w:rFonts w:cs="Arial"/>
                <w:color w:val="000000" w:themeColor="text1"/>
              </w:rPr>
              <w:t>enerieren</w:t>
            </w:r>
            <w:r w:rsidR="00E57F0B">
              <w:rPr>
                <w:rFonts w:cs="Arial"/>
                <w:color w:val="000000" w:themeColor="text1"/>
              </w:rPr>
              <w:t>“</w:t>
            </w:r>
            <w:r w:rsidR="00694879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1072763" w14:textId="77777777" w:rsidTr="00EA2F4B">
        <w:tc>
          <w:tcPr>
            <w:tcW w:w="2265" w:type="dxa"/>
            <w:shd w:val="clear" w:color="auto" w:fill="auto"/>
          </w:tcPr>
          <w:p w14:paraId="799D3D08" w14:textId="77777777" w:rsidR="00E20F5E" w:rsidRPr="00944E73" w:rsidRDefault="00E20F5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6803" w:type="dxa"/>
            <w:shd w:val="clear" w:color="auto" w:fill="auto"/>
          </w:tcPr>
          <w:p w14:paraId="203B610E" w14:textId="4DEC092A" w:rsidR="00E20F5E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20F5E" w:rsidRPr="00944E73" w14:paraId="3D1D9C1D" w14:textId="77777777" w:rsidTr="00EA2F4B">
        <w:tc>
          <w:tcPr>
            <w:tcW w:w="2265" w:type="dxa"/>
            <w:shd w:val="clear" w:color="auto" w:fill="auto"/>
          </w:tcPr>
          <w:p w14:paraId="2A7EB784" w14:textId="77777777" w:rsidR="00E20F5E" w:rsidRPr="00944E73" w:rsidRDefault="00E20F5E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6803" w:type="dxa"/>
            <w:shd w:val="clear" w:color="auto" w:fill="auto"/>
          </w:tcPr>
          <w:p w14:paraId="5A52FF6B" w14:textId="42BCA6F8" w:rsidR="00E20F5E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1C81020E" w14:textId="77777777" w:rsidR="00EA2F4B" w:rsidRPr="00944E73" w:rsidRDefault="00EA2F4B">
      <w:r w:rsidRPr="00944E73">
        <w:br w:type="page"/>
      </w:r>
    </w:p>
    <w:tbl>
      <w:tblPr>
        <w:tblW w:w="8926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5"/>
        <w:gridCol w:w="6661"/>
      </w:tblGrid>
      <w:tr w:rsidR="00E07320" w:rsidRPr="00944E73" w14:paraId="45E78DB5" w14:textId="77777777" w:rsidTr="00EA2F4B">
        <w:tc>
          <w:tcPr>
            <w:tcW w:w="8926" w:type="dxa"/>
            <w:gridSpan w:val="2"/>
            <w:shd w:val="clear" w:color="auto" w:fill="F3F3F3"/>
          </w:tcPr>
          <w:p w14:paraId="7E4205DB" w14:textId="4BEE6A90" w:rsidR="00E82F0D" w:rsidRPr="00944E73" w:rsidRDefault="003A7906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lastRenderedPageBreak/>
              <w:t>Use Case -</w:t>
            </w:r>
            <w:r w:rsidR="00384216" w:rsidRPr="00944E73">
              <w:rPr>
                <w:rFonts w:cs="Arial"/>
                <w:b/>
                <w:color w:val="000000" w:themeColor="text1"/>
              </w:rPr>
              <w:t xml:space="preserve"> 2</w:t>
            </w:r>
            <w:r w:rsidR="00921895" w:rsidRPr="00944E73">
              <w:rPr>
                <w:rFonts w:cs="Arial"/>
                <w:b/>
                <w:color w:val="000000" w:themeColor="text1"/>
              </w:rPr>
              <w:t>2</w:t>
            </w:r>
          </w:p>
        </w:tc>
      </w:tr>
      <w:tr w:rsidR="00E07320" w:rsidRPr="00944E73" w14:paraId="335D8C37" w14:textId="77777777" w:rsidTr="00EA2F4B">
        <w:tc>
          <w:tcPr>
            <w:tcW w:w="2265" w:type="dxa"/>
            <w:shd w:val="clear" w:color="auto" w:fill="auto"/>
          </w:tcPr>
          <w:p w14:paraId="5F342900" w14:textId="77777777" w:rsidR="00E82F0D" w:rsidRPr="00944E73" w:rsidRDefault="00E82F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6661" w:type="dxa"/>
            <w:shd w:val="clear" w:color="auto" w:fill="auto"/>
          </w:tcPr>
          <w:p w14:paraId="6F15D371" w14:textId="3CEB44E3" w:rsidR="00E82F0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okumente anhängen</w:t>
            </w:r>
            <w:r w:rsidR="00E57F0B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C4B6198" w14:textId="77777777" w:rsidTr="00EA2F4B">
        <w:tc>
          <w:tcPr>
            <w:tcW w:w="2265" w:type="dxa"/>
            <w:shd w:val="clear" w:color="auto" w:fill="auto"/>
          </w:tcPr>
          <w:p w14:paraId="26D8DEB1" w14:textId="77777777" w:rsidR="00E82F0D" w:rsidRPr="00944E73" w:rsidRDefault="00E82F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6661" w:type="dxa"/>
            <w:shd w:val="clear" w:color="auto" w:fill="auto"/>
          </w:tcPr>
          <w:p w14:paraId="68E3F56E" w14:textId="79DE07C4" w:rsidR="00E82F0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 hängt Dokumente an einen Auftrag an</w:t>
            </w:r>
            <w:r w:rsidR="008745AE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715A32CD" w14:textId="77777777" w:rsidTr="00EA2F4B">
        <w:tc>
          <w:tcPr>
            <w:tcW w:w="2265" w:type="dxa"/>
            <w:shd w:val="clear" w:color="auto" w:fill="auto"/>
          </w:tcPr>
          <w:p w14:paraId="42EBB586" w14:textId="77777777" w:rsidR="00E82F0D" w:rsidRPr="00944E73" w:rsidRDefault="00E82F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6661" w:type="dxa"/>
            <w:shd w:val="clear" w:color="auto" w:fill="auto"/>
          </w:tcPr>
          <w:p w14:paraId="679F9D16" w14:textId="28BE8CC3" w:rsidR="00E82F0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</w:t>
            </w:r>
            <w:r w:rsidR="000958DC" w:rsidRPr="00944E73">
              <w:rPr>
                <w:rFonts w:cs="Arial"/>
                <w:color w:val="000000" w:themeColor="text1"/>
              </w:rPr>
              <w:t xml:space="preserve">, </w:t>
            </w:r>
            <w:r w:rsidR="002214D7" w:rsidRPr="00944E73">
              <w:rPr>
                <w:rFonts w:cs="Arial"/>
                <w:color w:val="000000" w:themeColor="text1"/>
              </w:rPr>
              <w:t>Kunde</w:t>
            </w:r>
            <w:r w:rsidR="00E57F0B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5E50861" w14:textId="77777777" w:rsidTr="00EA2F4B">
        <w:tc>
          <w:tcPr>
            <w:tcW w:w="2265" w:type="dxa"/>
            <w:shd w:val="clear" w:color="auto" w:fill="auto"/>
          </w:tcPr>
          <w:p w14:paraId="2C5BCC33" w14:textId="77777777" w:rsidR="00E82F0D" w:rsidRPr="00944E73" w:rsidRDefault="00E82F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6661" w:type="dxa"/>
            <w:shd w:val="clear" w:color="auto" w:fill="auto"/>
          </w:tcPr>
          <w:p w14:paraId="58B57F64" w14:textId="32BC749B" w:rsidR="00E82F0D" w:rsidRPr="00944E73" w:rsidRDefault="006872A9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</w:t>
            </w:r>
            <w:r w:rsidR="3E96FD5D" w:rsidRPr="00944E73">
              <w:rPr>
                <w:rFonts w:cs="Arial"/>
                <w:color w:val="000000" w:themeColor="text1"/>
              </w:rPr>
              <w:t>möchte Dokumente an einen Auftrag anhängen</w:t>
            </w:r>
            <w:r w:rsidR="008745AE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16444A9B" w14:textId="77777777" w:rsidTr="00EA2F4B">
        <w:tc>
          <w:tcPr>
            <w:tcW w:w="2265" w:type="dxa"/>
            <w:shd w:val="clear" w:color="auto" w:fill="auto"/>
          </w:tcPr>
          <w:p w14:paraId="7E7F3E09" w14:textId="77777777" w:rsidR="00E82F0D" w:rsidRPr="00944E73" w:rsidRDefault="00E82F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6661" w:type="dxa"/>
            <w:shd w:val="clear" w:color="auto" w:fill="auto"/>
          </w:tcPr>
          <w:p w14:paraId="727BE670" w14:textId="1886792E" w:rsidR="00E82F0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okumente wurden an einen Auftrag angehängt</w:t>
            </w:r>
            <w:r w:rsidR="008745AE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8B416B1" w14:textId="77777777" w:rsidTr="00EA2F4B">
        <w:tc>
          <w:tcPr>
            <w:tcW w:w="2265" w:type="dxa"/>
            <w:shd w:val="clear" w:color="auto" w:fill="auto"/>
          </w:tcPr>
          <w:p w14:paraId="54EECFC9" w14:textId="77777777" w:rsidR="00E82F0D" w:rsidRPr="00944E73" w:rsidRDefault="00E82F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6661" w:type="dxa"/>
            <w:shd w:val="clear" w:color="auto" w:fill="auto"/>
          </w:tcPr>
          <w:p w14:paraId="68A623B0" w14:textId="312AD594" w:rsidR="00E82F0D" w:rsidRPr="00944E73" w:rsidRDefault="00EF6431" w:rsidP="00334E91">
            <w:pPr>
              <w:pStyle w:val="ListParagraph"/>
              <w:numPr>
                <w:ilvl w:val="0"/>
                <w:numId w:val="5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</w:t>
            </w:r>
            <w:r w:rsidR="3E96FD5D" w:rsidRPr="00944E73">
              <w:rPr>
                <w:rFonts w:cs="Arial"/>
                <w:color w:val="000000" w:themeColor="text1"/>
              </w:rPr>
              <w:t>muss eingeloggt sein</w:t>
            </w:r>
            <w:r w:rsidR="003737F1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2A7EE17" w14:textId="77777777" w:rsidTr="00EA2F4B">
        <w:tc>
          <w:tcPr>
            <w:tcW w:w="2265" w:type="dxa"/>
            <w:shd w:val="clear" w:color="auto" w:fill="auto"/>
          </w:tcPr>
          <w:p w14:paraId="3FD75287" w14:textId="77777777" w:rsidR="00E82F0D" w:rsidRPr="00944E73" w:rsidRDefault="00E82F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6661" w:type="dxa"/>
            <w:shd w:val="clear" w:color="auto" w:fill="auto"/>
          </w:tcPr>
          <w:p w14:paraId="4285D0CC" w14:textId="3C95D65F" w:rsidR="00E82F0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6B6E09D5" w14:textId="77777777" w:rsidTr="00EA2F4B">
        <w:tc>
          <w:tcPr>
            <w:tcW w:w="2265" w:type="dxa"/>
            <w:shd w:val="clear" w:color="auto" w:fill="auto"/>
          </w:tcPr>
          <w:p w14:paraId="1F65A2E0" w14:textId="77777777" w:rsidR="00E82F0D" w:rsidRPr="00944E73" w:rsidRDefault="00E82F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6661" w:type="dxa"/>
            <w:shd w:val="clear" w:color="auto" w:fill="auto"/>
          </w:tcPr>
          <w:p w14:paraId="71A6985D" w14:textId="611F380D" w:rsidR="00E82F0D" w:rsidRPr="00944E73" w:rsidRDefault="00C06F99" w:rsidP="00E81077">
            <w:pPr>
              <w:pStyle w:val="ListParagraph"/>
              <w:numPr>
                <w:ilvl w:val="0"/>
                <w:numId w:val="43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  <w:r w:rsidR="3E96FD5D" w:rsidRPr="00944E73">
              <w:rPr>
                <w:rFonts w:cs="Arial"/>
                <w:color w:val="000000" w:themeColor="text1"/>
              </w:rPr>
              <w:t xml:space="preserve"> klickt auf einen Auftra</w:t>
            </w:r>
            <w:r w:rsidR="002D44C7" w:rsidRPr="00944E73">
              <w:rPr>
                <w:rFonts w:cs="Arial"/>
                <w:color w:val="000000" w:themeColor="text1"/>
              </w:rPr>
              <w:t>g.</w:t>
            </w:r>
          </w:p>
          <w:p w14:paraId="3AC3CD5D" w14:textId="07656AC2" w:rsidR="00E82F0D" w:rsidRPr="00944E73" w:rsidRDefault="00C06F99" w:rsidP="00E81077">
            <w:pPr>
              <w:pStyle w:val="ListParagraph"/>
              <w:numPr>
                <w:ilvl w:val="0"/>
                <w:numId w:val="43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  <w:r w:rsidR="3E96FD5D" w:rsidRPr="00944E73">
              <w:rPr>
                <w:rFonts w:cs="Arial"/>
                <w:color w:val="000000" w:themeColor="text1"/>
              </w:rPr>
              <w:t xml:space="preserve"> klickt auf den Button “Dokumente anhängen”</w:t>
            </w:r>
            <w:r w:rsidR="005C2A4A" w:rsidRPr="00944E73">
              <w:rPr>
                <w:rFonts w:cs="Arial"/>
                <w:color w:val="000000" w:themeColor="text1"/>
              </w:rPr>
              <w:t>.</w:t>
            </w:r>
          </w:p>
          <w:p w14:paraId="19263FE6" w14:textId="15FEC9CA" w:rsidR="00E82F0D" w:rsidRPr="00944E73" w:rsidRDefault="00C06F99" w:rsidP="00E81077">
            <w:pPr>
              <w:pStyle w:val="ListParagraph"/>
              <w:numPr>
                <w:ilvl w:val="0"/>
                <w:numId w:val="43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e </w:t>
            </w:r>
            <w:r w:rsidR="3E96FD5D" w:rsidRPr="00944E73">
              <w:rPr>
                <w:rFonts w:cs="Arial"/>
                <w:color w:val="000000" w:themeColor="text1"/>
              </w:rPr>
              <w:t>fügt die Dokumente hinzu.</w:t>
            </w:r>
          </w:p>
        </w:tc>
      </w:tr>
      <w:tr w:rsidR="00E07320" w:rsidRPr="00944E73" w14:paraId="2235F638" w14:textId="77777777" w:rsidTr="00EA2F4B">
        <w:tc>
          <w:tcPr>
            <w:tcW w:w="2265" w:type="dxa"/>
            <w:shd w:val="clear" w:color="auto" w:fill="auto"/>
          </w:tcPr>
          <w:p w14:paraId="777C21D1" w14:textId="77777777" w:rsidR="00E82F0D" w:rsidRPr="00944E73" w:rsidRDefault="00E82F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6661" w:type="dxa"/>
            <w:shd w:val="clear" w:color="auto" w:fill="auto"/>
          </w:tcPr>
          <w:p w14:paraId="702A4F6D" w14:textId="793718AE" w:rsidR="00E82F0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516B4735" w14:textId="77777777" w:rsidTr="00EA2F4B">
        <w:tc>
          <w:tcPr>
            <w:tcW w:w="2265" w:type="dxa"/>
            <w:shd w:val="clear" w:color="auto" w:fill="auto"/>
          </w:tcPr>
          <w:p w14:paraId="0B33924C" w14:textId="77777777" w:rsidR="00E82F0D" w:rsidRPr="00944E73" w:rsidRDefault="00E82F0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6661" w:type="dxa"/>
            <w:shd w:val="clear" w:color="auto" w:fill="auto"/>
          </w:tcPr>
          <w:p w14:paraId="548019D1" w14:textId="4DB6A4A3" w:rsidR="00E82F0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715D5DD5" w14:textId="41B3F2F9" w:rsidR="0017114C" w:rsidRPr="00944E73" w:rsidRDefault="0017114C"/>
    <w:tbl>
      <w:tblPr>
        <w:tblW w:w="8926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5"/>
        <w:gridCol w:w="6661"/>
      </w:tblGrid>
      <w:tr w:rsidR="00E07320" w:rsidRPr="00944E73" w14:paraId="008A4DED" w14:textId="77777777" w:rsidTr="006458A9">
        <w:tc>
          <w:tcPr>
            <w:tcW w:w="8926" w:type="dxa"/>
            <w:gridSpan w:val="2"/>
            <w:shd w:val="clear" w:color="auto" w:fill="F3F3F3"/>
          </w:tcPr>
          <w:p w14:paraId="39F82AAF" w14:textId="4D27C526" w:rsidR="009652BD" w:rsidRPr="00944E73" w:rsidRDefault="00FF3E4D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384216" w:rsidRPr="00944E73">
              <w:rPr>
                <w:rFonts w:cs="Arial"/>
                <w:b/>
                <w:color w:val="000000" w:themeColor="text1"/>
              </w:rPr>
              <w:t xml:space="preserve"> 2</w:t>
            </w:r>
            <w:r w:rsidR="00921895" w:rsidRPr="00944E73">
              <w:rPr>
                <w:rFonts w:cs="Arial"/>
                <w:b/>
                <w:color w:val="000000" w:themeColor="text1"/>
              </w:rPr>
              <w:t>3</w:t>
            </w:r>
          </w:p>
        </w:tc>
      </w:tr>
      <w:tr w:rsidR="00E07320" w:rsidRPr="00944E73" w14:paraId="002A6DDD" w14:textId="77777777" w:rsidTr="006458A9">
        <w:tc>
          <w:tcPr>
            <w:tcW w:w="2265" w:type="dxa"/>
            <w:shd w:val="clear" w:color="auto" w:fill="auto"/>
          </w:tcPr>
          <w:p w14:paraId="54DC221C" w14:textId="77777777" w:rsidR="009652BD" w:rsidRPr="00944E73" w:rsidRDefault="009652B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6661" w:type="dxa"/>
            <w:shd w:val="clear" w:color="auto" w:fill="auto"/>
          </w:tcPr>
          <w:p w14:paraId="1C15820A" w14:textId="23A219AF" w:rsidR="009652B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ftrag für einen Kunden anlegen</w:t>
            </w:r>
            <w:r w:rsidR="006249B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B4E6DA2" w14:textId="77777777" w:rsidTr="006458A9">
        <w:tc>
          <w:tcPr>
            <w:tcW w:w="2265" w:type="dxa"/>
            <w:shd w:val="clear" w:color="auto" w:fill="auto"/>
          </w:tcPr>
          <w:p w14:paraId="76C55B8C" w14:textId="77777777" w:rsidR="009652BD" w:rsidRPr="00944E73" w:rsidRDefault="009652B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6661" w:type="dxa"/>
            <w:shd w:val="clear" w:color="auto" w:fill="auto"/>
          </w:tcPr>
          <w:p w14:paraId="0C5606C5" w14:textId="11CD0857" w:rsidR="009652B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Mitarbeiter legt einen Auftrag für einen Kunden </w:t>
            </w:r>
            <w:r w:rsidR="006249B4" w:rsidRPr="00944E73">
              <w:rPr>
                <w:rFonts w:cs="Arial"/>
                <w:color w:val="000000" w:themeColor="text1"/>
              </w:rPr>
              <w:t>an.</w:t>
            </w:r>
          </w:p>
        </w:tc>
      </w:tr>
      <w:tr w:rsidR="00E07320" w:rsidRPr="00944E73" w14:paraId="738268BB" w14:textId="77777777" w:rsidTr="006458A9">
        <w:tc>
          <w:tcPr>
            <w:tcW w:w="2265" w:type="dxa"/>
            <w:shd w:val="clear" w:color="auto" w:fill="auto"/>
          </w:tcPr>
          <w:p w14:paraId="6AD0D749" w14:textId="77777777" w:rsidR="009652BD" w:rsidRPr="00944E73" w:rsidRDefault="009652B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6661" w:type="dxa"/>
            <w:shd w:val="clear" w:color="auto" w:fill="auto"/>
          </w:tcPr>
          <w:p w14:paraId="68DFF9E3" w14:textId="53506635" w:rsidR="009652B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</w:t>
            </w:r>
            <w:r w:rsidR="00E57F0B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9596630" w14:textId="77777777" w:rsidTr="006458A9">
        <w:tc>
          <w:tcPr>
            <w:tcW w:w="2265" w:type="dxa"/>
            <w:shd w:val="clear" w:color="auto" w:fill="auto"/>
          </w:tcPr>
          <w:p w14:paraId="6CF8C405" w14:textId="77777777" w:rsidR="009652BD" w:rsidRPr="00944E73" w:rsidRDefault="009652B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6661" w:type="dxa"/>
            <w:shd w:val="clear" w:color="auto" w:fill="auto"/>
          </w:tcPr>
          <w:p w14:paraId="1E84D7D9" w14:textId="01C5A862" w:rsidR="009652B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 möchte für den Kunden einen Auftrag anlegen</w:t>
            </w:r>
            <w:r w:rsidR="006249B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B3D873D" w14:textId="77777777" w:rsidTr="006458A9">
        <w:tc>
          <w:tcPr>
            <w:tcW w:w="2265" w:type="dxa"/>
            <w:shd w:val="clear" w:color="auto" w:fill="auto"/>
          </w:tcPr>
          <w:p w14:paraId="25B22EC8" w14:textId="77777777" w:rsidR="009652BD" w:rsidRPr="00944E73" w:rsidRDefault="009652B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6661" w:type="dxa"/>
            <w:shd w:val="clear" w:color="auto" w:fill="auto"/>
          </w:tcPr>
          <w:p w14:paraId="3FB98559" w14:textId="16D9629D" w:rsidR="009652B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 Auftrag wurde für einen Kunden angelegt</w:t>
            </w:r>
            <w:r w:rsidR="006249B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6DB481E2" w14:textId="77777777" w:rsidTr="006458A9">
        <w:tc>
          <w:tcPr>
            <w:tcW w:w="2265" w:type="dxa"/>
            <w:shd w:val="clear" w:color="auto" w:fill="auto"/>
          </w:tcPr>
          <w:p w14:paraId="127A1C2F" w14:textId="77777777" w:rsidR="009652BD" w:rsidRPr="00944E73" w:rsidRDefault="009652B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6661" w:type="dxa"/>
            <w:shd w:val="clear" w:color="auto" w:fill="auto"/>
          </w:tcPr>
          <w:p w14:paraId="6AD22254" w14:textId="2CA8DE8E" w:rsidR="009652BD" w:rsidRPr="00944E73" w:rsidRDefault="3E96FD5D" w:rsidP="009D75CF">
            <w:pPr>
              <w:pStyle w:val="ListParagraph"/>
              <w:numPr>
                <w:ilvl w:val="0"/>
                <w:numId w:val="4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muss eingeloggt sein</w:t>
            </w:r>
            <w:r w:rsidR="006249B4" w:rsidRPr="00944E73">
              <w:rPr>
                <w:rFonts w:cs="Arial"/>
                <w:color w:val="000000" w:themeColor="text1"/>
              </w:rPr>
              <w:t>.</w:t>
            </w:r>
          </w:p>
          <w:p w14:paraId="7197F590" w14:textId="288C36C0" w:rsidR="009652BD" w:rsidRPr="00944E73" w:rsidRDefault="00C80A6F" w:rsidP="009D75CF">
            <w:pPr>
              <w:pStyle w:val="ListParagraph"/>
              <w:numPr>
                <w:ilvl w:val="0"/>
                <w:numId w:val="4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Ein Kunde</w:t>
            </w:r>
            <w:r w:rsidR="3E96FD5D" w:rsidRPr="00944E73">
              <w:rPr>
                <w:rFonts w:cs="Arial"/>
                <w:color w:val="000000" w:themeColor="text1"/>
              </w:rPr>
              <w:t xml:space="preserve"> mit einem gültigen Account </w:t>
            </w:r>
            <w:r w:rsidR="0054743B" w:rsidRPr="00944E73">
              <w:rPr>
                <w:rFonts w:cs="Arial"/>
                <w:color w:val="000000" w:themeColor="text1"/>
              </w:rPr>
              <w:t>muss existieren.</w:t>
            </w:r>
          </w:p>
        </w:tc>
      </w:tr>
      <w:tr w:rsidR="00E07320" w:rsidRPr="00944E73" w14:paraId="097E7BD2" w14:textId="77777777" w:rsidTr="006458A9">
        <w:tc>
          <w:tcPr>
            <w:tcW w:w="2265" w:type="dxa"/>
            <w:shd w:val="clear" w:color="auto" w:fill="auto"/>
          </w:tcPr>
          <w:p w14:paraId="40E79C95" w14:textId="77777777" w:rsidR="009652BD" w:rsidRPr="00944E73" w:rsidRDefault="009652B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6661" w:type="dxa"/>
            <w:shd w:val="clear" w:color="auto" w:fill="auto"/>
          </w:tcPr>
          <w:p w14:paraId="106EE61C" w14:textId="36C4111A" w:rsidR="009652BD" w:rsidRPr="00944E73" w:rsidRDefault="63F8BA62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[TBA]</w:t>
            </w:r>
          </w:p>
        </w:tc>
      </w:tr>
      <w:tr w:rsidR="00E07320" w:rsidRPr="00944E73" w14:paraId="514F53F1" w14:textId="77777777" w:rsidTr="006458A9">
        <w:tc>
          <w:tcPr>
            <w:tcW w:w="2265" w:type="dxa"/>
            <w:shd w:val="clear" w:color="auto" w:fill="auto"/>
          </w:tcPr>
          <w:p w14:paraId="5460CAE1" w14:textId="77777777" w:rsidR="009652BD" w:rsidRPr="00944E73" w:rsidRDefault="009652B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6661" w:type="dxa"/>
            <w:shd w:val="clear" w:color="auto" w:fill="auto"/>
          </w:tcPr>
          <w:p w14:paraId="777753F6" w14:textId="656EBCEF" w:rsidR="009652BD" w:rsidRPr="00944E73" w:rsidRDefault="3E96FD5D" w:rsidP="00E81077">
            <w:pPr>
              <w:pStyle w:val="ListParagraph"/>
              <w:numPr>
                <w:ilvl w:val="0"/>
                <w:numId w:val="44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wählt einen Kunden aus</w:t>
            </w:r>
            <w:r w:rsidR="006249B4" w:rsidRPr="00944E73">
              <w:rPr>
                <w:rFonts w:cs="Arial"/>
                <w:color w:val="000000" w:themeColor="text1"/>
              </w:rPr>
              <w:t>.</w:t>
            </w:r>
          </w:p>
          <w:p w14:paraId="636F43ED" w14:textId="43287C3F" w:rsidR="009652BD" w:rsidRPr="00944E73" w:rsidRDefault="3E96FD5D" w:rsidP="00E81077">
            <w:pPr>
              <w:pStyle w:val="ListParagraph"/>
              <w:numPr>
                <w:ilvl w:val="0"/>
                <w:numId w:val="44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Mitarbeiter klickt auf </w:t>
            </w:r>
            <w:r w:rsidR="00E57F0B">
              <w:rPr>
                <w:rFonts w:cs="Arial"/>
                <w:color w:val="000000" w:themeColor="text1"/>
              </w:rPr>
              <w:t>„</w:t>
            </w:r>
            <w:r w:rsidRPr="00944E73">
              <w:rPr>
                <w:rFonts w:cs="Arial"/>
                <w:color w:val="000000" w:themeColor="text1"/>
              </w:rPr>
              <w:t>Auftrag erstellen</w:t>
            </w:r>
            <w:r w:rsidR="00E57F0B">
              <w:rPr>
                <w:rFonts w:cs="Arial"/>
                <w:color w:val="000000" w:themeColor="text1"/>
              </w:rPr>
              <w:t>“</w:t>
            </w:r>
            <w:r w:rsidR="006249B4" w:rsidRPr="00944E73">
              <w:rPr>
                <w:rFonts w:cs="Arial"/>
                <w:color w:val="000000" w:themeColor="text1"/>
              </w:rPr>
              <w:t>.</w:t>
            </w:r>
          </w:p>
          <w:p w14:paraId="2053FE4B" w14:textId="5FDBB1C3" w:rsidR="009652BD" w:rsidRPr="00944E73" w:rsidRDefault="3E96FD5D" w:rsidP="00E81077">
            <w:pPr>
              <w:pStyle w:val="ListParagraph"/>
              <w:numPr>
                <w:ilvl w:val="0"/>
                <w:numId w:val="44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füllt das Formular des Auftrags aus</w:t>
            </w:r>
            <w:r w:rsidR="006249B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1C37045F" w14:textId="77777777" w:rsidTr="006458A9">
        <w:tc>
          <w:tcPr>
            <w:tcW w:w="2265" w:type="dxa"/>
            <w:shd w:val="clear" w:color="auto" w:fill="auto"/>
          </w:tcPr>
          <w:p w14:paraId="6B543671" w14:textId="77777777" w:rsidR="009652BD" w:rsidRPr="00944E73" w:rsidRDefault="009652B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6661" w:type="dxa"/>
            <w:shd w:val="clear" w:color="auto" w:fill="auto"/>
          </w:tcPr>
          <w:p w14:paraId="18B96A7D" w14:textId="11D0F37E" w:rsidR="009652B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580BBCC0" w14:textId="77777777" w:rsidTr="006458A9">
        <w:tc>
          <w:tcPr>
            <w:tcW w:w="2265" w:type="dxa"/>
            <w:shd w:val="clear" w:color="auto" w:fill="auto"/>
          </w:tcPr>
          <w:p w14:paraId="05AF6484" w14:textId="77777777" w:rsidR="009652BD" w:rsidRPr="00944E73" w:rsidRDefault="009652B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6661" w:type="dxa"/>
            <w:shd w:val="clear" w:color="auto" w:fill="auto"/>
          </w:tcPr>
          <w:p w14:paraId="34AFD1AD" w14:textId="4BA3944B" w:rsidR="009652B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31F6B24D" w14:textId="77777777" w:rsidR="00984E3C" w:rsidRPr="00944E73" w:rsidRDefault="00984E3C"/>
    <w:tbl>
      <w:tblPr>
        <w:tblW w:w="8926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5"/>
        <w:gridCol w:w="6661"/>
      </w:tblGrid>
      <w:tr w:rsidR="00E07320" w:rsidRPr="00944E73" w14:paraId="6B6979EC" w14:textId="77777777" w:rsidTr="006458A9">
        <w:tc>
          <w:tcPr>
            <w:tcW w:w="8926" w:type="dxa"/>
            <w:gridSpan w:val="2"/>
            <w:shd w:val="clear" w:color="auto" w:fill="F3F3F3"/>
          </w:tcPr>
          <w:p w14:paraId="13F30A03" w14:textId="79C008EF" w:rsidR="3E96FD5D" w:rsidRPr="00944E73" w:rsidRDefault="00E611A0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384216" w:rsidRPr="00944E73">
              <w:rPr>
                <w:rFonts w:cs="Arial"/>
                <w:b/>
                <w:color w:val="000000" w:themeColor="text1"/>
              </w:rPr>
              <w:t xml:space="preserve"> 2</w:t>
            </w:r>
            <w:r w:rsidR="00C1421E" w:rsidRPr="00944E73">
              <w:rPr>
                <w:rFonts w:cs="Arial"/>
                <w:b/>
                <w:color w:val="000000" w:themeColor="text1"/>
              </w:rPr>
              <w:t>4</w:t>
            </w:r>
          </w:p>
        </w:tc>
      </w:tr>
      <w:tr w:rsidR="00E07320" w:rsidRPr="00944E73" w14:paraId="32B8C7C3" w14:textId="77777777" w:rsidTr="006458A9">
        <w:tc>
          <w:tcPr>
            <w:tcW w:w="2265" w:type="dxa"/>
            <w:shd w:val="clear" w:color="auto" w:fill="auto"/>
          </w:tcPr>
          <w:p w14:paraId="0CA2D488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6661" w:type="dxa"/>
            <w:shd w:val="clear" w:color="auto" w:fill="auto"/>
          </w:tcPr>
          <w:p w14:paraId="489AB1BE" w14:textId="557CBF6B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Aktuellen Status eines Auftrags </w:t>
            </w:r>
            <w:r w:rsidR="00492DDB" w:rsidRPr="00944E73">
              <w:rPr>
                <w:rFonts w:cs="Arial"/>
                <w:color w:val="000000" w:themeColor="text1"/>
              </w:rPr>
              <w:t>sehen.</w:t>
            </w:r>
          </w:p>
        </w:tc>
      </w:tr>
      <w:tr w:rsidR="00E07320" w:rsidRPr="00944E73" w14:paraId="27DF9586" w14:textId="77777777" w:rsidTr="006458A9">
        <w:tc>
          <w:tcPr>
            <w:tcW w:w="2265" w:type="dxa"/>
            <w:shd w:val="clear" w:color="auto" w:fill="auto"/>
          </w:tcPr>
          <w:p w14:paraId="0B69D0B8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6661" w:type="dxa"/>
            <w:shd w:val="clear" w:color="auto" w:fill="auto"/>
          </w:tcPr>
          <w:p w14:paraId="3763576E" w14:textId="16FF5CDB" w:rsidR="3E96FD5D" w:rsidRPr="00944E73" w:rsidRDefault="00346532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 sieht</w:t>
            </w:r>
            <w:r w:rsidR="3E96FD5D" w:rsidRPr="00944E73">
              <w:rPr>
                <w:rFonts w:cs="Arial"/>
                <w:color w:val="000000" w:themeColor="text1"/>
              </w:rPr>
              <w:t xml:space="preserve"> den aktuellen Status eines Auftrags</w:t>
            </w:r>
            <w:r w:rsidR="00492DDB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205CA676" w14:textId="77777777" w:rsidTr="006458A9">
        <w:tc>
          <w:tcPr>
            <w:tcW w:w="2265" w:type="dxa"/>
            <w:shd w:val="clear" w:color="auto" w:fill="auto"/>
          </w:tcPr>
          <w:p w14:paraId="1FE0A013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6661" w:type="dxa"/>
            <w:shd w:val="clear" w:color="auto" w:fill="auto"/>
          </w:tcPr>
          <w:p w14:paraId="6EDFDF42" w14:textId="03334B0A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</w:t>
            </w:r>
            <w:r w:rsidR="00233BE4" w:rsidRPr="00944E73">
              <w:rPr>
                <w:rFonts w:cs="Arial"/>
                <w:color w:val="000000" w:themeColor="text1"/>
              </w:rPr>
              <w:t>, Kunde</w:t>
            </w:r>
            <w:r w:rsidR="00E57F0B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D2EE80D" w14:textId="77777777" w:rsidTr="006458A9">
        <w:tc>
          <w:tcPr>
            <w:tcW w:w="2265" w:type="dxa"/>
            <w:shd w:val="clear" w:color="auto" w:fill="auto"/>
          </w:tcPr>
          <w:p w14:paraId="1EC4EF11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6661" w:type="dxa"/>
            <w:shd w:val="clear" w:color="auto" w:fill="auto"/>
          </w:tcPr>
          <w:p w14:paraId="6971BBE8" w14:textId="61D2836A" w:rsidR="3E96FD5D" w:rsidRPr="00944E73" w:rsidRDefault="00ED7CB8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</w:t>
            </w:r>
            <w:r w:rsidR="3E96FD5D" w:rsidRPr="00944E73">
              <w:rPr>
                <w:rFonts w:cs="Arial"/>
                <w:color w:val="000000" w:themeColor="text1"/>
              </w:rPr>
              <w:t>möchte den aktuellen Status eines Auftrags sehen</w:t>
            </w:r>
            <w:r w:rsidR="00492DDB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63E846E" w14:textId="77777777" w:rsidTr="006458A9">
        <w:tc>
          <w:tcPr>
            <w:tcW w:w="2265" w:type="dxa"/>
            <w:shd w:val="clear" w:color="auto" w:fill="auto"/>
          </w:tcPr>
          <w:p w14:paraId="7DF0A40C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6661" w:type="dxa"/>
            <w:shd w:val="clear" w:color="auto" w:fill="auto"/>
          </w:tcPr>
          <w:p w14:paraId="1BA51FB0" w14:textId="7624746D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er aktuelle Status wurde gesehen</w:t>
            </w:r>
            <w:r w:rsidR="00492DDB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8BCD1EB" w14:textId="77777777" w:rsidTr="006458A9">
        <w:tc>
          <w:tcPr>
            <w:tcW w:w="2265" w:type="dxa"/>
            <w:shd w:val="clear" w:color="auto" w:fill="auto"/>
          </w:tcPr>
          <w:p w14:paraId="002A8F60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6661" w:type="dxa"/>
            <w:shd w:val="clear" w:color="auto" w:fill="auto"/>
          </w:tcPr>
          <w:p w14:paraId="31F567F3" w14:textId="64086FF8" w:rsidR="3E96FD5D" w:rsidRPr="00944E73" w:rsidRDefault="00861C2C" w:rsidP="009D75CF">
            <w:pPr>
              <w:pStyle w:val="ListParagraph"/>
              <w:numPr>
                <w:ilvl w:val="0"/>
                <w:numId w:val="2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Akteur </w:t>
            </w:r>
            <w:r w:rsidR="3E96FD5D" w:rsidRPr="00944E73">
              <w:rPr>
                <w:rFonts w:cs="Arial"/>
                <w:color w:val="000000" w:themeColor="text1"/>
              </w:rPr>
              <w:t>muss eingeloggt sein</w:t>
            </w:r>
            <w:r w:rsidR="00492DDB" w:rsidRPr="00944E73">
              <w:rPr>
                <w:rFonts w:cs="Arial"/>
                <w:color w:val="000000" w:themeColor="text1"/>
              </w:rPr>
              <w:t>.</w:t>
            </w:r>
          </w:p>
          <w:p w14:paraId="0557B51B" w14:textId="080A260B" w:rsidR="3E96FD5D" w:rsidRPr="00944E73" w:rsidRDefault="00E83204" w:rsidP="009D75CF">
            <w:pPr>
              <w:pStyle w:val="ListParagraph"/>
              <w:numPr>
                <w:ilvl w:val="0"/>
                <w:numId w:val="2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Ein gültiger Auftrag muss existieren.</w:t>
            </w:r>
          </w:p>
        </w:tc>
      </w:tr>
      <w:tr w:rsidR="00E07320" w:rsidRPr="00944E73" w14:paraId="597130FB" w14:textId="77777777" w:rsidTr="006458A9">
        <w:tc>
          <w:tcPr>
            <w:tcW w:w="2265" w:type="dxa"/>
            <w:shd w:val="clear" w:color="auto" w:fill="auto"/>
          </w:tcPr>
          <w:p w14:paraId="573AF33B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6661" w:type="dxa"/>
            <w:shd w:val="clear" w:color="auto" w:fill="auto"/>
          </w:tcPr>
          <w:p w14:paraId="343D6C07" w14:textId="37ABEF91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60AC7D43" w14:textId="77777777" w:rsidTr="006458A9">
        <w:tc>
          <w:tcPr>
            <w:tcW w:w="2265" w:type="dxa"/>
            <w:shd w:val="clear" w:color="auto" w:fill="auto"/>
          </w:tcPr>
          <w:p w14:paraId="547179CE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6661" w:type="dxa"/>
            <w:shd w:val="clear" w:color="auto" w:fill="auto"/>
          </w:tcPr>
          <w:p w14:paraId="462D6387" w14:textId="05BA95FC" w:rsidR="3E96FD5D" w:rsidRPr="00944E73" w:rsidRDefault="3E96FD5D" w:rsidP="00E81077">
            <w:pPr>
              <w:pStyle w:val="ListParagraph"/>
              <w:numPr>
                <w:ilvl w:val="0"/>
                <w:numId w:val="46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wählt einen Auftrag aus</w:t>
            </w:r>
            <w:r w:rsidR="00492DDB" w:rsidRPr="00944E73">
              <w:rPr>
                <w:rFonts w:cs="Arial"/>
                <w:color w:val="000000" w:themeColor="text1"/>
              </w:rPr>
              <w:t>.</w:t>
            </w:r>
          </w:p>
          <w:p w14:paraId="4E4FBA80" w14:textId="62189B05" w:rsidR="3E96FD5D" w:rsidRPr="00944E73" w:rsidRDefault="3E96FD5D" w:rsidP="00E81077">
            <w:pPr>
              <w:pStyle w:val="ListParagraph"/>
              <w:numPr>
                <w:ilvl w:val="0"/>
                <w:numId w:val="46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sieht den aktuellen Status</w:t>
            </w:r>
            <w:r w:rsidR="00492DDB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7C65CD8" w14:textId="77777777" w:rsidTr="006458A9">
        <w:tc>
          <w:tcPr>
            <w:tcW w:w="2265" w:type="dxa"/>
            <w:shd w:val="clear" w:color="auto" w:fill="auto"/>
          </w:tcPr>
          <w:p w14:paraId="29241E09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6661" w:type="dxa"/>
            <w:shd w:val="clear" w:color="auto" w:fill="auto"/>
          </w:tcPr>
          <w:p w14:paraId="56D88580" w14:textId="59C0CA50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7FB36B9D" w14:textId="77777777" w:rsidTr="006458A9">
        <w:tc>
          <w:tcPr>
            <w:tcW w:w="2265" w:type="dxa"/>
            <w:shd w:val="clear" w:color="auto" w:fill="auto"/>
          </w:tcPr>
          <w:p w14:paraId="2C99980D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6661" w:type="dxa"/>
            <w:shd w:val="clear" w:color="auto" w:fill="auto"/>
          </w:tcPr>
          <w:p w14:paraId="78EAF899" w14:textId="1CF4509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52D94147" w14:textId="6E1AF526" w:rsidR="00650941" w:rsidRDefault="00650941"/>
    <w:p w14:paraId="1B3B9F87" w14:textId="77777777" w:rsidR="00650941" w:rsidRDefault="00650941">
      <w:r>
        <w:br w:type="page"/>
      </w:r>
    </w:p>
    <w:p w14:paraId="5DA7169A" w14:textId="77777777" w:rsidR="00984E3C" w:rsidRPr="00944E73" w:rsidRDefault="00984E3C"/>
    <w:tbl>
      <w:tblPr>
        <w:tblW w:w="8926" w:type="dxa"/>
        <w:tblInd w:w="7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65"/>
        <w:gridCol w:w="6661"/>
      </w:tblGrid>
      <w:tr w:rsidR="00E07320" w:rsidRPr="00944E73" w14:paraId="42BB84EA" w14:textId="77777777" w:rsidTr="006458A9">
        <w:tc>
          <w:tcPr>
            <w:tcW w:w="8926" w:type="dxa"/>
            <w:gridSpan w:val="2"/>
            <w:shd w:val="clear" w:color="auto" w:fill="F3F3F3"/>
          </w:tcPr>
          <w:p w14:paraId="5C2C802A" w14:textId="0FCEBB42" w:rsidR="3E96FD5D" w:rsidRPr="00944E73" w:rsidRDefault="00132553" w:rsidP="009D75CF">
            <w:pPr>
              <w:rPr>
                <w:rFonts w:cs="Arial"/>
                <w:b/>
                <w:bCs/>
                <w:color w:val="000000" w:themeColor="text1"/>
              </w:rPr>
            </w:pPr>
            <w:r w:rsidRPr="00944E73">
              <w:rPr>
                <w:rFonts w:cs="Arial"/>
                <w:b/>
                <w:color w:val="000000" w:themeColor="text1"/>
              </w:rPr>
              <w:t>Use Case -</w:t>
            </w:r>
            <w:r w:rsidR="00384216" w:rsidRPr="00944E73">
              <w:rPr>
                <w:rFonts w:cs="Arial"/>
                <w:b/>
                <w:color w:val="000000" w:themeColor="text1"/>
              </w:rPr>
              <w:t xml:space="preserve"> 2</w:t>
            </w:r>
            <w:r w:rsidR="00C1421E" w:rsidRPr="00944E73">
              <w:rPr>
                <w:rFonts w:cs="Arial"/>
                <w:b/>
                <w:color w:val="000000" w:themeColor="text1"/>
              </w:rPr>
              <w:t>5</w:t>
            </w:r>
          </w:p>
        </w:tc>
      </w:tr>
      <w:tr w:rsidR="00E07320" w:rsidRPr="00944E73" w14:paraId="09D017CF" w14:textId="77777777" w:rsidTr="006458A9">
        <w:tc>
          <w:tcPr>
            <w:tcW w:w="2265" w:type="dxa"/>
            <w:shd w:val="clear" w:color="auto" w:fill="auto"/>
          </w:tcPr>
          <w:p w14:paraId="2B57A82F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Name</w:t>
            </w:r>
          </w:p>
        </w:tc>
        <w:tc>
          <w:tcPr>
            <w:tcW w:w="6661" w:type="dxa"/>
            <w:shd w:val="clear" w:color="auto" w:fill="auto"/>
          </w:tcPr>
          <w:p w14:paraId="5419B013" w14:textId="67D38ED1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en Status eines Auftrags ändern</w:t>
            </w:r>
            <w:r w:rsidR="004B387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0E766FD" w14:textId="77777777" w:rsidTr="006458A9">
        <w:tc>
          <w:tcPr>
            <w:tcW w:w="2265" w:type="dxa"/>
            <w:shd w:val="clear" w:color="auto" w:fill="auto"/>
          </w:tcPr>
          <w:p w14:paraId="289098CA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Kurzbeschreibung</w:t>
            </w:r>
          </w:p>
        </w:tc>
        <w:tc>
          <w:tcPr>
            <w:tcW w:w="6661" w:type="dxa"/>
            <w:shd w:val="clear" w:color="auto" w:fill="auto"/>
          </w:tcPr>
          <w:p w14:paraId="5C132DEA" w14:textId="3A1AC703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 ändert den Status eines Auftrags</w:t>
            </w:r>
            <w:r w:rsidR="004B387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46109CA" w14:textId="77777777" w:rsidTr="006458A9">
        <w:tc>
          <w:tcPr>
            <w:tcW w:w="2265" w:type="dxa"/>
            <w:shd w:val="clear" w:color="auto" w:fill="auto"/>
          </w:tcPr>
          <w:p w14:paraId="67887EAD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kteure</w:t>
            </w:r>
          </w:p>
        </w:tc>
        <w:tc>
          <w:tcPr>
            <w:tcW w:w="6661" w:type="dxa"/>
            <w:shd w:val="clear" w:color="auto" w:fill="auto"/>
          </w:tcPr>
          <w:p w14:paraId="740A9345" w14:textId="4E078FBD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</w:t>
            </w:r>
            <w:r w:rsidR="00E57F0B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34D476C9" w14:textId="77777777" w:rsidTr="006458A9">
        <w:tc>
          <w:tcPr>
            <w:tcW w:w="2265" w:type="dxa"/>
            <w:shd w:val="clear" w:color="auto" w:fill="auto"/>
          </w:tcPr>
          <w:p w14:paraId="6F5911CD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uslöser</w:t>
            </w:r>
          </w:p>
        </w:tc>
        <w:tc>
          <w:tcPr>
            <w:tcW w:w="6661" w:type="dxa"/>
            <w:shd w:val="clear" w:color="auto" w:fill="auto"/>
          </w:tcPr>
          <w:p w14:paraId="5203AD12" w14:textId="305184D3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Mitarbeiter möchte den Status eines Auftrags ändern</w:t>
            </w:r>
            <w:r w:rsidR="004B387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56A3AD2D" w14:textId="77777777" w:rsidTr="006458A9">
        <w:tc>
          <w:tcPr>
            <w:tcW w:w="2265" w:type="dxa"/>
            <w:shd w:val="clear" w:color="auto" w:fill="auto"/>
          </w:tcPr>
          <w:p w14:paraId="41D22850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rgebnis(se)</w:t>
            </w:r>
          </w:p>
        </w:tc>
        <w:tc>
          <w:tcPr>
            <w:tcW w:w="6661" w:type="dxa"/>
            <w:shd w:val="clear" w:color="auto" w:fill="auto"/>
          </w:tcPr>
          <w:p w14:paraId="64D05E48" w14:textId="4EE6D68A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 xml:space="preserve">Der Status eines Auftrags wurde </w:t>
            </w:r>
            <w:r w:rsidR="004B3874" w:rsidRPr="00944E73">
              <w:rPr>
                <w:rFonts w:cs="Arial"/>
                <w:color w:val="000000" w:themeColor="text1"/>
              </w:rPr>
              <w:t>geändert.</w:t>
            </w:r>
          </w:p>
        </w:tc>
      </w:tr>
      <w:tr w:rsidR="00E07320" w:rsidRPr="00944E73" w14:paraId="67AB83B0" w14:textId="77777777" w:rsidTr="006458A9">
        <w:tc>
          <w:tcPr>
            <w:tcW w:w="2265" w:type="dxa"/>
            <w:shd w:val="clear" w:color="auto" w:fill="auto"/>
          </w:tcPr>
          <w:p w14:paraId="331863DB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orbedingungen</w:t>
            </w:r>
          </w:p>
        </w:tc>
        <w:tc>
          <w:tcPr>
            <w:tcW w:w="6661" w:type="dxa"/>
            <w:shd w:val="clear" w:color="auto" w:fill="auto"/>
          </w:tcPr>
          <w:p w14:paraId="2B606B03" w14:textId="2B7E12A0" w:rsidR="3E96FD5D" w:rsidRPr="00944E73" w:rsidRDefault="3E96FD5D" w:rsidP="009D75CF">
            <w:pPr>
              <w:pStyle w:val="ListParagraph"/>
              <w:numPr>
                <w:ilvl w:val="0"/>
                <w:numId w:val="1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muss eingeloggt sein</w:t>
            </w:r>
            <w:r w:rsidR="004B3874" w:rsidRPr="00944E73">
              <w:rPr>
                <w:rFonts w:cs="Arial"/>
                <w:color w:val="000000" w:themeColor="text1"/>
              </w:rPr>
              <w:t>.</w:t>
            </w:r>
          </w:p>
          <w:p w14:paraId="6466387B" w14:textId="69CD2A1F" w:rsidR="3E96FD5D" w:rsidRPr="00944E73" w:rsidRDefault="00E83204" w:rsidP="009D75CF">
            <w:pPr>
              <w:pStyle w:val="ListParagraph"/>
              <w:numPr>
                <w:ilvl w:val="0"/>
                <w:numId w:val="1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Ein gültiger Auftrag muss existieren.</w:t>
            </w:r>
          </w:p>
        </w:tc>
      </w:tr>
      <w:tr w:rsidR="00E07320" w:rsidRPr="00944E73" w14:paraId="0CFF5B6B" w14:textId="77777777" w:rsidTr="006458A9">
        <w:tc>
          <w:tcPr>
            <w:tcW w:w="2265" w:type="dxa"/>
            <w:shd w:val="clear" w:color="auto" w:fill="auto"/>
          </w:tcPr>
          <w:p w14:paraId="2DAD8E2B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Eingehende Daten</w:t>
            </w:r>
          </w:p>
        </w:tc>
        <w:tc>
          <w:tcPr>
            <w:tcW w:w="6661" w:type="dxa"/>
            <w:shd w:val="clear" w:color="auto" w:fill="auto"/>
          </w:tcPr>
          <w:p w14:paraId="0DE792A9" w14:textId="1322371B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Der neue Status</w:t>
            </w:r>
            <w:r w:rsidR="00E57F0B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0FFE4D5B" w14:textId="77777777" w:rsidTr="006458A9">
        <w:tc>
          <w:tcPr>
            <w:tcW w:w="2265" w:type="dxa"/>
            <w:shd w:val="clear" w:color="auto" w:fill="auto"/>
          </w:tcPr>
          <w:p w14:paraId="535A329B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Ablaufbeschreibung</w:t>
            </w:r>
          </w:p>
        </w:tc>
        <w:tc>
          <w:tcPr>
            <w:tcW w:w="6661" w:type="dxa"/>
            <w:shd w:val="clear" w:color="auto" w:fill="auto"/>
          </w:tcPr>
          <w:p w14:paraId="4E76F4A6" w14:textId="1E9D3F8C" w:rsidR="3E96FD5D" w:rsidRPr="00944E73" w:rsidRDefault="3E96FD5D" w:rsidP="00E81077">
            <w:pPr>
              <w:pStyle w:val="ListParagraph"/>
              <w:numPr>
                <w:ilvl w:val="0"/>
                <w:numId w:val="47"/>
              </w:numPr>
              <w:rPr>
                <w:rFonts w:eastAsia="Arial"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wählt einen Auftrag aus</w:t>
            </w:r>
            <w:r w:rsidR="004B3874" w:rsidRPr="00944E73">
              <w:rPr>
                <w:rFonts w:cs="Arial"/>
                <w:color w:val="000000" w:themeColor="text1"/>
              </w:rPr>
              <w:t>.</w:t>
            </w:r>
          </w:p>
          <w:p w14:paraId="53C686B8" w14:textId="13C88C67" w:rsidR="3E96FD5D" w:rsidRPr="00944E73" w:rsidRDefault="3E96FD5D" w:rsidP="00E81077">
            <w:pPr>
              <w:pStyle w:val="ListParagraph"/>
              <w:numPr>
                <w:ilvl w:val="0"/>
                <w:numId w:val="47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 xml:space="preserve">Mitarbeiter klickt </w:t>
            </w:r>
            <w:r w:rsidR="004B3874" w:rsidRPr="00944E73">
              <w:rPr>
                <w:rFonts w:cs="Arial"/>
                <w:color w:val="000000" w:themeColor="text1"/>
              </w:rPr>
              <w:t xml:space="preserve">auf </w:t>
            </w:r>
            <w:r w:rsidR="00E57F0B">
              <w:rPr>
                <w:rFonts w:cs="Arial"/>
                <w:color w:val="000000" w:themeColor="text1"/>
              </w:rPr>
              <w:t>„</w:t>
            </w:r>
            <w:r w:rsidR="004B3874" w:rsidRPr="00944E73">
              <w:rPr>
                <w:rFonts w:cs="Arial"/>
                <w:color w:val="000000" w:themeColor="text1"/>
              </w:rPr>
              <w:t>Bearbeiten</w:t>
            </w:r>
            <w:r w:rsidR="00E57F0B">
              <w:rPr>
                <w:rFonts w:cs="Arial"/>
                <w:color w:val="000000" w:themeColor="text1"/>
              </w:rPr>
              <w:t>“</w:t>
            </w:r>
            <w:r w:rsidR="004B3874" w:rsidRPr="00944E73">
              <w:rPr>
                <w:rFonts w:cs="Arial"/>
                <w:color w:val="000000" w:themeColor="text1"/>
              </w:rPr>
              <w:t>.</w:t>
            </w:r>
          </w:p>
          <w:p w14:paraId="56E9064C" w14:textId="185FBF33" w:rsidR="3E96FD5D" w:rsidRPr="00944E73" w:rsidRDefault="3E96FD5D" w:rsidP="00E81077">
            <w:pPr>
              <w:pStyle w:val="ListParagraph"/>
              <w:numPr>
                <w:ilvl w:val="0"/>
                <w:numId w:val="47"/>
              </w:numPr>
              <w:rPr>
                <w:rFonts w:cs="Arial"/>
                <w:color w:val="000000" w:themeColor="text1"/>
                <w:szCs w:val="22"/>
              </w:rPr>
            </w:pPr>
            <w:r w:rsidRPr="00944E73">
              <w:rPr>
                <w:rFonts w:cs="Arial"/>
                <w:color w:val="000000" w:themeColor="text1"/>
              </w:rPr>
              <w:t>Mitarbeiter gibt den neuen Status des Vertrags ein</w:t>
            </w:r>
            <w:r w:rsidR="004B3874" w:rsidRPr="00944E73">
              <w:rPr>
                <w:rFonts w:cs="Arial"/>
                <w:color w:val="000000" w:themeColor="text1"/>
              </w:rPr>
              <w:t>.</w:t>
            </w:r>
          </w:p>
        </w:tc>
      </w:tr>
      <w:tr w:rsidR="00E07320" w:rsidRPr="00944E73" w14:paraId="46BEBDD2" w14:textId="77777777" w:rsidTr="006458A9">
        <w:tc>
          <w:tcPr>
            <w:tcW w:w="2265" w:type="dxa"/>
            <w:shd w:val="clear" w:color="auto" w:fill="auto"/>
          </w:tcPr>
          <w:p w14:paraId="7A9BE819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Fehlerverhalten</w:t>
            </w:r>
          </w:p>
        </w:tc>
        <w:tc>
          <w:tcPr>
            <w:tcW w:w="6661" w:type="dxa"/>
            <w:shd w:val="clear" w:color="auto" w:fill="auto"/>
          </w:tcPr>
          <w:p w14:paraId="42B812CB" w14:textId="454A8821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  <w:tr w:rsidR="00E07320" w:rsidRPr="00944E73" w14:paraId="17AA0E38" w14:textId="77777777" w:rsidTr="006458A9">
        <w:tc>
          <w:tcPr>
            <w:tcW w:w="2265" w:type="dxa"/>
            <w:shd w:val="clear" w:color="auto" w:fill="auto"/>
          </w:tcPr>
          <w:p w14:paraId="1B4E006B" w14:textId="77777777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Variationen</w:t>
            </w:r>
          </w:p>
        </w:tc>
        <w:tc>
          <w:tcPr>
            <w:tcW w:w="6661" w:type="dxa"/>
            <w:shd w:val="clear" w:color="auto" w:fill="auto"/>
          </w:tcPr>
          <w:p w14:paraId="58DEE659" w14:textId="11B270CC" w:rsidR="3E96FD5D" w:rsidRPr="00944E73" w:rsidRDefault="3E96FD5D" w:rsidP="009D75CF">
            <w:pPr>
              <w:rPr>
                <w:rFonts w:cs="Arial"/>
                <w:color w:val="000000" w:themeColor="text1"/>
              </w:rPr>
            </w:pPr>
            <w:r w:rsidRPr="00944E73">
              <w:rPr>
                <w:rFonts w:cs="Arial"/>
                <w:color w:val="000000" w:themeColor="text1"/>
              </w:rPr>
              <w:t>-</w:t>
            </w:r>
          </w:p>
        </w:tc>
      </w:tr>
    </w:tbl>
    <w:p w14:paraId="0DEE3BB1" w14:textId="143C9AB8" w:rsidR="009B3A48" w:rsidRDefault="009B3A48" w:rsidP="009D75CF">
      <w:pPr>
        <w:rPr>
          <w:rFonts w:cs="Arial"/>
        </w:rPr>
      </w:pPr>
    </w:p>
    <w:p w14:paraId="7408522B" w14:textId="77777777" w:rsidR="009B3A48" w:rsidRDefault="009B3A48">
      <w:pPr>
        <w:rPr>
          <w:rFonts w:cs="Arial"/>
        </w:rPr>
      </w:pPr>
      <w:r>
        <w:rPr>
          <w:rFonts w:cs="Arial"/>
        </w:rPr>
        <w:br w:type="page"/>
      </w:r>
    </w:p>
    <w:p w14:paraId="35763E30" w14:textId="77777777" w:rsidR="3E96FD5D" w:rsidRPr="00944E73" w:rsidRDefault="3E96FD5D" w:rsidP="009D75CF">
      <w:pPr>
        <w:rPr>
          <w:rFonts w:cs="Arial"/>
        </w:rPr>
      </w:pPr>
    </w:p>
    <w:p w14:paraId="55906B27" w14:textId="50F81970" w:rsidR="007E063A" w:rsidRPr="00944E73" w:rsidRDefault="007E063A" w:rsidP="009D75CF">
      <w:pPr>
        <w:pStyle w:val="Heading1"/>
      </w:pPr>
      <w:bookmarkStart w:id="12" w:name="_Toc75814187"/>
      <w:r w:rsidRPr="00944E73">
        <w:t>Nicht funktionale Anforderungen</w:t>
      </w:r>
      <w:bookmarkEnd w:id="12"/>
    </w:p>
    <w:p w14:paraId="394DC2F8" w14:textId="0FBF09B0" w:rsidR="00745054" w:rsidRPr="00944E73" w:rsidRDefault="00745054" w:rsidP="009D75CF">
      <w:pPr>
        <w:pStyle w:val="Erklaerung"/>
        <w:rPr>
          <w:rFonts w:cs="Arial"/>
          <w:i w:val="0"/>
          <w:iCs/>
          <w:color w:val="auto"/>
          <w:sz w:val="22"/>
          <w:szCs w:val="22"/>
          <w:lang w:val="de-AT"/>
        </w:rPr>
      </w:pPr>
      <w:r w:rsidRPr="00944E73">
        <w:rPr>
          <w:rFonts w:cs="Arial"/>
          <w:i w:val="0"/>
          <w:iCs/>
          <w:color w:val="auto"/>
          <w:sz w:val="22"/>
          <w:szCs w:val="22"/>
          <w:u w:val="single"/>
          <w:lang w:val="de-AT"/>
        </w:rPr>
        <w:t>Usability</w:t>
      </w:r>
      <w:r w:rsidRPr="00944E73">
        <w:rPr>
          <w:rFonts w:cs="Arial"/>
          <w:i w:val="0"/>
          <w:iCs/>
          <w:color w:val="auto"/>
          <w:sz w:val="22"/>
          <w:szCs w:val="22"/>
          <w:lang w:val="de-AT"/>
        </w:rPr>
        <w:t xml:space="preserve"> – </w:t>
      </w:r>
      <w:r w:rsidR="00B467F6" w:rsidRPr="00944E73">
        <w:rPr>
          <w:rFonts w:cs="Arial"/>
          <w:i w:val="0"/>
          <w:iCs/>
          <w:color w:val="auto"/>
          <w:sz w:val="22"/>
          <w:szCs w:val="22"/>
          <w:lang w:val="de-AT"/>
        </w:rPr>
        <w:t xml:space="preserve">Benutzbar am Smartphone, Tablet, </w:t>
      </w:r>
      <w:r w:rsidR="003931F0" w:rsidRPr="00944E73">
        <w:rPr>
          <w:rFonts w:cs="Arial"/>
          <w:i w:val="0"/>
          <w:iCs/>
          <w:color w:val="auto"/>
          <w:sz w:val="22"/>
          <w:szCs w:val="22"/>
          <w:lang w:val="de-AT"/>
        </w:rPr>
        <w:t>Desktop</w:t>
      </w:r>
      <w:r w:rsidR="00E57F0B">
        <w:rPr>
          <w:rFonts w:cs="Arial"/>
          <w:i w:val="0"/>
          <w:iCs/>
          <w:color w:val="auto"/>
          <w:sz w:val="22"/>
          <w:szCs w:val="22"/>
          <w:lang w:val="de-AT"/>
        </w:rPr>
        <w:t>.</w:t>
      </w:r>
    </w:p>
    <w:p w14:paraId="4E25B0FE" w14:textId="1B51A166" w:rsidR="00745054" w:rsidRPr="00944E73" w:rsidRDefault="00745054" w:rsidP="009C11BD">
      <w:pPr>
        <w:pStyle w:val="Erklaerung"/>
        <w:rPr>
          <w:rFonts w:cs="Arial"/>
          <w:i w:val="0"/>
          <w:iCs/>
          <w:color w:val="auto"/>
          <w:sz w:val="22"/>
          <w:szCs w:val="22"/>
          <w:lang w:val="de-AT"/>
        </w:rPr>
      </w:pPr>
      <w:r w:rsidRPr="00944E73">
        <w:rPr>
          <w:rFonts w:cs="Arial"/>
          <w:i w:val="0"/>
          <w:iCs/>
          <w:color w:val="auto"/>
          <w:sz w:val="22"/>
          <w:szCs w:val="22"/>
          <w:u w:val="single"/>
          <w:lang w:val="de-AT"/>
        </w:rPr>
        <w:t>Reliabilität</w:t>
      </w:r>
      <w:r w:rsidRPr="00944E73">
        <w:rPr>
          <w:rFonts w:cs="Arial"/>
          <w:i w:val="0"/>
          <w:iCs/>
          <w:color w:val="auto"/>
          <w:sz w:val="22"/>
          <w:szCs w:val="22"/>
          <w:lang w:val="de-AT"/>
        </w:rPr>
        <w:t xml:space="preserve"> – </w:t>
      </w:r>
      <w:r w:rsidR="003A1AF0" w:rsidRPr="00944E73">
        <w:rPr>
          <w:rFonts w:cs="Arial"/>
          <w:i w:val="0"/>
          <w:iCs/>
          <w:color w:val="auto"/>
          <w:sz w:val="22"/>
          <w:szCs w:val="22"/>
          <w:lang w:val="de-AT"/>
        </w:rPr>
        <w:t xml:space="preserve">Muss auf allen </w:t>
      </w:r>
      <w:r w:rsidR="00D55F41" w:rsidRPr="00944E73">
        <w:rPr>
          <w:rFonts w:cs="Arial"/>
          <w:i w:val="0"/>
          <w:iCs/>
          <w:color w:val="auto"/>
          <w:sz w:val="22"/>
          <w:szCs w:val="22"/>
          <w:lang w:val="de-AT"/>
        </w:rPr>
        <w:t>gängigen</w:t>
      </w:r>
      <w:r w:rsidR="003A1AF0" w:rsidRPr="00944E73">
        <w:rPr>
          <w:rFonts w:cs="Arial"/>
          <w:i w:val="0"/>
          <w:iCs/>
          <w:color w:val="auto"/>
          <w:sz w:val="22"/>
          <w:szCs w:val="22"/>
          <w:lang w:val="de-AT"/>
        </w:rPr>
        <w:t xml:space="preserve"> Browsern funktionieren.</w:t>
      </w:r>
    </w:p>
    <w:p w14:paraId="024DE1A0" w14:textId="58C4B319" w:rsidR="00745054" w:rsidRPr="00944E73" w:rsidRDefault="00745054" w:rsidP="00EE7F3C">
      <w:pPr>
        <w:pStyle w:val="Erklaerung"/>
        <w:rPr>
          <w:rFonts w:cs="Arial"/>
          <w:i w:val="0"/>
          <w:iCs/>
          <w:color w:val="auto"/>
          <w:sz w:val="22"/>
          <w:szCs w:val="22"/>
          <w:lang w:val="de-AT"/>
        </w:rPr>
      </w:pPr>
      <w:r w:rsidRPr="00944E73">
        <w:rPr>
          <w:rFonts w:cs="Arial"/>
          <w:i w:val="0"/>
          <w:iCs/>
          <w:color w:val="auto"/>
          <w:sz w:val="22"/>
          <w:szCs w:val="22"/>
          <w:u w:val="single"/>
          <w:lang w:val="de-AT"/>
        </w:rPr>
        <w:t>Sicherheit</w:t>
      </w:r>
      <w:r w:rsidRPr="00944E73">
        <w:rPr>
          <w:rFonts w:cs="Arial"/>
          <w:i w:val="0"/>
          <w:iCs/>
          <w:color w:val="auto"/>
          <w:sz w:val="22"/>
          <w:szCs w:val="22"/>
          <w:lang w:val="de-AT"/>
        </w:rPr>
        <w:t xml:space="preserve"> – </w:t>
      </w:r>
      <w:r w:rsidR="000B7473" w:rsidRPr="00944E73">
        <w:rPr>
          <w:rFonts w:cs="Arial"/>
          <w:i w:val="0"/>
          <w:iCs/>
          <w:color w:val="auto"/>
          <w:sz w:val="22"/>
          <w:szCs w:val="22"/>
          <w:lang w:val="de-AT"/>
        </w:rPr>
        <w:t>Der Schutz der Daten muss sichergestellt werden.</w:t>
      </w:r>
    </w:p>
    <w:p w14:paraId="404D793C" w14:textId="3730E0F0" w:rsidR="00745054" w:rsidRPr="00944E73" w:rsidRDefault="00745054" w:rsidP="009D75CF">
      <w:pPr>
        <w:pStyle w:val="Erklaerung"/>
        <w:rPr>
          <w:rFonts w:cs="Arial"/>
          <w:i w:val="0"/>
          <w:iCs/>
          <w:color w:val="auto"/>
          <w:sz w:val="22"/>
          <w:szCs w:val="22"/>
          <w:lang w:val="de-AT"/>
        </w:rPr>
      </w:pPr>
      <w:r w:rsidRPr="00944E73">
        <w:rPr>
          <w:rFonts w:cs="Arial"/>
          <w:i w:val="0"/>
          <w:iCs/>
          <w:color w:val="auto"/>
          <w:sz w:val="22"/>
          <w:szCs w:val="22"/>
          <w:u w:val="single"/>
          <w:lang w:val="de-AT"/>
        </w:rPr>
        <w:t>Architektur</w:t>
      </w:r>
      <w:r w:rsidRPr="00944E73">
        <w:rPr>
          <w:rFonts w:cs="Arial"/>
          <w:i w:val="0"/>
          <w:iCs/>
          <w:color w:val="auto"/>
          <w:sz w:val="22"/>
          <w:szCs w:val="22"/>
          <w:lang w:val="de-AT"/>
        </w:rPr>
        <w:t xml:space="preserve"> – Server/Client</w:t>
      </w:r>
      <w:r w:rsidR="00CA32CD" w:rsidRPr="00944E73">
        <w:rPr>
          <w:rFonts w:cs="Arial"/>
          <w:i w:val="0"/>
          <w:iCs/>
          <w:color w:val="auto"/>
          <w:sz w:val="22"/>
          <w:szCs w:val="22"/>
          <w:lang w:val="de-AT"/>
        </w:rPr>
        <w:t xml:space="preserve"> </w:t>
      </w:r>
      <w:r w:rsidR="00A027DA" w:rsidRPr="00944E73">
        <w:rPr>
          <w:rFonts w:cs="Arial"/>
          <w:i w:val="0"/>
          <w:iCs/>
          <w:color w:val="auto"/>
          <w:sz w:val="22"/>
          <w:szCs w:val="22"/>
          <w:lang w:val="de-AT"/>
        </w:rPr>
        <w:t>Architektur,</w:t>
      </w:r>
      <w:r w:rsidR="00CA32CD" w:rsidRPr="00944E73">
        <w:rPr>
          <w:rFonts w:cs="Arial"/>
          <w:i w:val="0"/>
          <w:iCs/>
          <w:color w:val="auto"/>
          <w:sz w:val="22"/>
          <w:szCs w:val="22"/>
          <w:lang w:val="de-AT"/>
        </w:rPr>
        <w:t xml:space="preserve"> wobei der Server </w:t>
      </w:r>
      <w:r w:rsidR="00221D7C" w:rsidRPr="00944E73">
        <w:rPr>
          <w:rFonts w:cs="Arial"/>
          <w:i w:val="0"/>
          <w:iCs/>
          <w:color w:val="auto"/>
          <w:sz w:val="22"/>
          <w:szCs w:val="22"/>
          <w:lang w:val="de-AT"/>
        </w:rPr>
        <w:t>auf</w:t>
      </w:r>
      <w:r w:rsidR="00CA32CD" w:rsidRPr="00944E73">
        <w:rPr>
          <w:rFonts w:cs="Arial"/>
          <w:i w:val="0"/>
          <w:iCs/>
          <w:color w:val="auto"/>
          <w:sz w:val="22"/>
          <w:szCs w:val="22"/>
          <w:lang w:val="de-AT"/>
        </w:rPr>
        <w:t xml:space="preserve"> der Cloud laufen muss.</w:t>
      </w:r>
    </w:p>
    <w:p w14:paraId="300D8308" w14:textId="022EACE4" w:rsidR="00745054" w:rsidRPr="00944E73" w:rsidRDefault="00745054" w:rsidP="009D75CF">
      <w:pPr>
        <w:rPr>
          <w:rFonts w:cs="Arial"/>
        </w:rPr>
      </w:pPr>
    </w:p>
    <w:p w14:paraId="3A73B3CE" w14:textId="77777777" w:rsidR="00D445D3" w:rsidRPr="00944E73" w:rsidRDefault="00D445D3" w:rsidP="009D75CF">
      <w:pPr>
        <w:pStyle w:val="Heading1"/>
      </w:pPr>
      <w:bookmarkStart w:id="13" w:name="_Toc120194511"/>
      <w:bookmarkStart w:id="14" w:name="_Toc75814188"/>
      <w:r w:rsidRPr="00944E73">
        <w:t>Produktdaten</w:t>
      </w:r>
      <w:bookmarkEnd w:id="14"/>
    </w:p>
    <w:p w14:paraId="7EB65D5B" w14:textId="3D6BA80D" w:rsidR="00D445D3" w:rsidRPr="00944E73" w:rsidRDefault="00D445D3" w:rsidP="009D75CF">
      <w:p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Kundendaten (max. 500</w:t>
      </w:r>
      <w:r w:rsidR="00307739" w:rsidRPr="00944E73">
        <w:rPr>
          <w:rFonts w:cs="Arial"/>
          <w:color w:val="000000" w:themeColor="text1"/>
          <w:sz w:val="18"/>
          <w:szCs w:val="20"/>
        </w:rPr>
        <w:t>0</w:t>
      </w:r>
      <w:r w:rsidRPr="00944E73">
        <w:rPr>
          <w:rFonts w:cs="Arial"/>
          <w:color w:val="000000" w:themeColor="text1"/>
          <w:sz w:val="18"/>
          <w:szCs w:val="20"/>
        </w:rPr>
        <w:t>)</w:t>
      </w:r>
      <w:r w:rsidR="009805F8" w:rsidRPr="00944E73">
        <w:rPr>
          <w:rFonts w:cs="Arial"/>
          <w:color w:val="000000" w:themeColor="text1"/>
          <w:sz w:val="18"/>
          <w:szCs w:val="20"/>
        </w:rPr>
        <w:t>:</w:t>
      </w:r>
    </w:p>
    <w:p w14:paraId="4AAB4D51" w14:textId="682C349F" w:rsidR="001704FD" w:rsidRPr="00944E73" w:rsidRDefault="001704FD" w:rsidP="00E81077">
      <w:pPr>
        <w:pStyle w:val="ListParagraph"/>
        <w:numPr>
          <w:ilvl w:val="0"/>
          <w:numId w:val="48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Persönliche Daten:</w:t>
      </w:r>
    </w:p>
    <w:p w14:paraId="02EBA78F" w14:textId="456AEA18" w:rsidR="001704FD" w:rsidRPr="00944E73" w:rsidRDefault="00033C85" w:rsidP="00E81077">
      <w:pPr>
        <w:pStyle w:val="ListParagraph"/>
        <w:numPr>
          <w:ilvl w:val="1"/>
          <w:numId w:val="48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Text,</w:t>
      </w:r>
      <w:r w:rsidR="00032083" w:rsidRPr="00944E73">
        <w:rPr>
          <w:rFonts w:cs="Arial"/>
          <w:color w:val="000000" w:themeColor="text1"/>
          <w:sz w:val="18"/>
          <w:szCs w:val="20"/>
        </w:rPr>
        <w:t xml:space="preserve"> Bilder</w:t>
      </w:r>
    </w:p>
    <w:p w14:paraId="39662DEA" w14:textId="33003563" w:rsidR="00806E7E" w:rsidRPr="00944E73" w:rsidRDefault="008F7FC9" w:rsidP="00E81077">
      <w:pPr>
        <w:pStyle w:val="ListParagraph"/>
        <w:numPr>
          <w:ilvl w:val="0"/>
          <w:numId w:val="48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Dokumente</w:t>
      </w:r>
      <w:r w:rsidR="00881B95" w:rsidRPr="00944E73">
        <w:rPr>
          <w:rFonts w:cs="Arial"/>
          <w:color w:val="000000" w:themeColor="text1"/>
          <w:sz w:val="18"/>
          <w:szCs w:val="20"/>
        </w:rPr>
        <w:t xml:space="preserve"> </w:t>
      </w:r>
    </w:p>
    <w:p w14:paraId="508730C0" w14:textId="0545C298" w:rsidR="00AD391B" w:rsidRPr="00944E73" w:rsidRDefault="00B90AC9" w:rsidP="00E81077">
      <w:pPr>
        <w:pStyle w:val="ListParagraph"/>
        <w:numPr>
          <w:ilvl w:val="1"/>
          <w:numId w:val="48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Vorhaltefrist Rechnungen: 7</w:t>
      </w:r>
      <w:r w:rsidR="00546A9A" w:rsidRPr="00944E73">
        <w:rPr>
          <w:rFonts w:cs="Arial"/>
          <w:color w:val="000000" w:themeColor="text1"/>
          <w:sz w:val="18"/>
          <w:szCs w:val="20"/>
        </w:rPr>
        <w:t xml:space="preserve"> Jahre</w:t>
      </w:r>
    </w:p>
    <w:p w14:paraId="6046F824" w14:textId="2EE3563E" w:rsidR="00C66488" w:rsidRPr="00944E73" w:rsidRDefault="00DC201A" w:rsidP="00E81077">
      <w:pPr>
        <w:pStyle w:val="ListParagraph"/>
        <w:numPr>
          <w:ilvl w:val="0"/>
          <w:numId w:val="48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 xml:space="preserve">Speicherung/Verwendung externer </w:t>
      </w:r>
      <w:r w:rsidR="00566C91" w:rsidRPr="00944E73">
        <w:rPr>
          <w:rFonts w:cs="Arial"/>
          <w:color w:val="000000" w:themeColor="text1"/>
          <w:sz w:val="18"/>
          <w:szCs w:val="20"/>
        </w:rPr>
        <w:t>Schnittstellen</w:t>
      </w:r>
    </w:p>
    <w:p w14:paraId="24B67433" w14:textId="45A5A22F" w:rsidR="00D445D3" w:rsidRPr="00944E73" w:rsidRDefault="00503641" w:rsidP="009D75CF">
      <w:p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Aufträge</w:t>
      </w:r>
      <w:r w:rsidR="006E1DBE" w:rsidRPr="00944E73">
        <w:rPr>
          <w:rFonts w:cs="Arial"/>
          <w:color w:val="000000" w:themeColor="text1"/>
          <w:sz w:val="18"/>
          <w:szCs w:val="20"/>
        </w:rPr>
        <w:t>:</w:t>
      </w:r>
    </w:p>
    <w:p w14:paraId="2C8849C6" w14:textId="2FF951F5" w:rsidR="008D4221" w:rsidRPr="00944E73" w:rsidRDefault="008D4221" w:rsidP="00E81077">
      <w:pPr>
        <w:pStyle w:val="ListParagraph"/>
        <w:numPr>
          <w:ilvl w:val="0"/>
          <w:numId w:val="49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Text,</w:t>
      </w:r>
      <w:r w:rsidR="00FE4A89" w:rsidRPr="00944E73">
        <w:rPr>
          <w:rFonts w:cs="Arial"/>
          <w:color w:val="000000" w:themeColor="text1"/>
          <w:sz w:val="18"/>
          <w:szCs w:val="20"/>
        </w:rPr>
        <w:t xml:space="preserve"> </w:t>
      </w:r>
      <w:r w:rsidRPr="00944E73">
        <w:rPr>
          <w:rFonts w:cs="Arial"/>
          <w:color w:val="000000" w:themeColor="text1"/>
          <w:sz w:val="18"/>
          <w:szCs w:val="20"/>
        </w:rPr>
        <w:t>Bilder,</w:t>
      </w:r>
      <w:r w:rsidR="00FE4A89" w:rsidRPr="00944E73">
        <w:rPr>
          <w:rFonts w:cs="Arial"/>
          <w:color w:val="000000" w:themeColor="text1"/>
          <w:sz w:val="18"/>
          <w:szCs w:val="20"/>
        </w:rPr>
        <w:t xml:space="preserve"> </w:t>
      </w:r>
      <w:r w:rsidRPr="00944E73">
        <w:rPr>
          <w:rFonts w:cs="Arial"/>
          <w:color w:val="000000" w:themeColor="text1"/>
          <w:sz w:val="18"/>
          <w:szCs w:val="20"/>
        </w:rPr>
        <w:t>Dokumente</w:t>
      </w:r>
    </w:p>
    <w:p w14:paraId="2C2F2175" w14:textId="661AD2B0" w:rsidR="00D445D3" w:rsidRPr="00944E73" w:rsidRDefault="00D445D3" w:rsidP="009D75CF">
      <w:p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 xml:space="preserve">Benutzerverzeichnis (max. </w:t>
      </w:r>
      <w:r w:rsidR="002F59E7" w:rsidRPr="00944E73">
        <w:rPr>
          <w:rFonts w:cs="Arial"/>
          <w:color w:val="000000" w:themeColor="text1"/>
          <w:sz w:val="18"/>
          <w:szCs w:val="20"/>
        </w:rPr>
        <w:t>50</w:t>
      </w:r>
      <w:r w:rsidR="00871A58" w:rsidRPr="00944E73">
        <w:rPr>
          <w:rFonts w:cs="Arial"/>
          <w:color w:val="000000" w:themeColor="text1"/>
          <w:sz w:val="18"/>
          <w:szCs w:val="20"/>
        </w:rPr>
        <w:t>00</w:t>
      </w:r>
      <w:r w:rsidRPr="00944E73">
        <w:rPr>
          <w:rFonts w:cs="Arial"/>
          <w:color w:val="000000" w:themeColor="text1"/>
          <w:sz w:val="18"/>
          <w:szCs w:val="20"/>
        </w:rPr>
        <w:t>)</w:t>
      </w:r>
      <w:r w:rsidR="009805F8" w:rsidRPr="00944E73">
        <w:rPr>
          <w:rFonts w:cs="Arial"/>
          <w:color w:val="000000" w:themeColor="text1"/>
          <w:sz w:val="18"/>
          <w:szCs w:val="20"/>
        </w:rPr>
        <w:t>:</w:t>
      </w:r>
    </w:p>
    <w:p w14:paraId="21E00D39" w14:textId="2A8DF551" w:rsidR="00EB1E4B" w:rsidRPr="00944E73" w:rsidRDefault="00EB1E4B" w:rsidP="00E81077">
      <w:pPr>
        <w:pStyle w:val="ListParagraph"/>
        <w:numPr>
          <w:ilvl w:val="0"/>
          <w:numId w:val="49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Passwörter</w:t>
      </w:r>
    </w:p>
    <w:p w14:paraId="41EB6473" w14:textId="0DDE4B21" w:rsidR="00EB1E4B" w:rsidRPr="00944E73" w:rsidRDefault="00EB1E4B" w:rsidP="00E81077">
      <w:pPr>
        <w:pStyle w:val="ListParagraph"/>
        <w:numPr>
          <w:ilvl w:val="0"/>
          <w:numId w:val="49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 xml:space="preserve">Username &amp; </w:t>
      </w:r>
      <w:r w:rsidR="00AA6E34" w:rsidRPr="00944E73">
        <w:rPr>
          <w:rFonts w:cs="Arial"/>
          <w:color w:val="000000" w:themeColor="text1"/>
          <w:sz w:val="18"/>
          <w:szCs w:val="20"/>
        </w:rPr>
        <w:t>E-Mail</w:t>
      </w:r>
      <w:r w:rsidRPr="00944E73">
        <w:rPr>
          <w:rFonts w:cs="Arial"/>
          <w:color w:val="000000" w:themeColor="text1"/>
          <w:sz w:val="18"/>
          <w:szCs w:val="20"/>
        </w:rPr>
        <w:t>-Adresse</w:t>
      </w:r>
    </w:p>
    <w:p w14:paraId="3069D7CD" w14:textId="093912DB" w:rsidR="00D561C2" w:rsidRPr="00944E73" w:rsidRDefault="00C3161E" w:rsidP="00E81077">
      <w:pPr>
        <w:pStyle w:val="ListParagraph"/>
        <w:numPr>
          <w:ilvl w:val="0"/>
          <w:numId w:val="49"/>
        </w:numPr>
        <w:rPr>
          <w:rFonts w:cs="Arial"/>
          <w:color w:val="000000" w:themeColor="text1"/>
          <w:sz w:val="18"/>
          <w:szCs w:val="20"/>
        </w:rPr>
      </w:pPr>
      <w:proofErr w:type="spellStart"/>
      <w:r w:rsidRPr="00944E73">
        <w:rPr>
          <w:rFonts w:cs="Arial"/>
          <w:color w:val="000000" w:themeColor="text1"/>
          <w:sz w:val="18"/>
          <w:szCs w:val="20"/>
        </w:rPr>
        <w:t>Login</w:t>
      </w:r>
      <w:r w:rsidR="00E57F0B">
        <w:rPr>
          <w:rFonts w:cs="Arial"/>
          <w:color w:val="000000" w:themeColor="text1"/>
          <w:sz w:val="18"/>
          <w:szCs w:val="20"/>
        </w:rPr>
        <w:t>z</w:t>
      </w:r>
      <w:r w:rsidRPr="00944E73">
        <w:rPr>
          <w:rFonts w:cs="Arial"/>
          <w:color w:val="000000" w:themeColor="text1"/>
          <w:sz w:val="18"/>
          <w:szCs w:val="20"/>
        </w:rPr>
        <w:t>eiten</w:t>
      </w:r>
      <w:proofErr w:type="spellEnd"/>
    </w:p>
    <w:p w14:paraId="40A07FC5" w14:textId="515435C1" w:rsidR="00744C9A" w:rsidRPr="00944E73" w:rsidRDefault="00744C9A" w:rsidP="00E81077">
      <w:pPr>
        <w:pStyle w:val="ListParagraph"/>
        <w:numPr>
          <w:ilvl w:val="0"/>
          <w:numId w:val="49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Benutzungszeiten</w:t>
      </w:r>
    </w:p>
    <w:p w14:paraId="269F02E8" w14:textId="714A98F9" w:rsidR="00264150" w:rsidRPr="00944E73" w:rsidRDefault="00264150" w:rsidP="00E81077">
      <w:pPr>
        <w:pStyle w:val="ListParagraph"/>
        <w:numPr>
          <w:ilvl w:val="0"/>
          <w:numId w:val="49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Telefonnummer</w:t>
      </w:r>
    </w:p>
    <w:p w14:paraId="55DB886F" w14:textId="38F22BD3" w:rsidR="00264150" w:rsidRPr="00944E73" w:rsidRDefault="00264150" w:rsidP="00E81077">
      <w:pPr>
        <w:pStyle w:val="ListParagraph"/>
        <w:numPr>
          <w:ilvl w:val="0"/>
          <w:numId w:val="49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Adresse</w:t>
      </w:r>
    </w:p>
    <w:p w14:paraId="71E0FE29" w14:textId="77777777" w:rsidR="00033A47" w:rsidRPr="00944E73" w:rsidRDefault="00033A47" w:rsidP="009D75CF">
      <w:pPr>
        <w:rPr>
          <w:rFonts w:cs="Arial"/>
          <w:color w:val="000000" w:themeColor="text1"/>
          <w:sz w:val="18"/>
          <w:szCs w:val="20"/>
        </w:rPr>
      </w:pPr>
    </w:p>
    <w:p w14:paraId="5728DEA1" w14:textId="167FBF4D" w:rsidR="00BB646D" w:rsidRPr="00944E73" w:rsidRDefault="00684FDD" w:rsidP="009D75CF">
      <w:p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Ausfallsicherheit ist minimiert</w:t>
      </w:r>
      <w:r w:rsidR="00E57F0B">
        <w:rPr>
          <w:rFonts w:cs="Arial"/>
          <w:color w:val="000000" w:themeColor="text1"/>
          <w:sz w:val="18"/>
          <w:szCs w:val="20"/>
        </w:rPr>
        <w:t>,</w:t>
      </w:r>
      <w:r w:rsidRPr="00944E73">
        <w:rPr>
          <w:rFonts w:cs="Arial"/>
          <w:color w:val="000000" w:themeColor="text1"/>
          <w:sz w:val="18"/>
          <w:szCs w:val="20"/>
        </w:rPr>
        <w:t xml:space="preserve"> da eine Cloudlösung realisiert</w:t>
      </w:r>
      <w:r w:rsidR="00E57F0B">
        <w:rPr>
          <w:rFonts w:cs="Arial"/>
          <w:color w:val="000000" w:themeColor="text1"/>
          <w:sz w:val="18"/>
          <w:szCs w:val="20"/>
        </w:rPr>
        <w:t xml:space="preserve"> wurde</w:t>
      </w:r>
      <w:r w:rsidRPr="00944E73">
        <w:rPr>
          <w:rFonts w:cs="Arial"/>
          <w:color w:val="000000" w:themeColor="text1"/>
          <w:sz w:val="18"/>
          <w:szCs w:val="20"/>
        </w:rPr>
        <w:t>.</w:t>
      </w:r>
      <w:r w:rsidR="00B71537" w:rsidRPr="00944E73">
        <w:rPr>
          <w:rFonts w:cs="Arial"/>
          <w:color w:val="000000" w:themeColor="text1"/>
          <w:sz w:val="18"/>
          <w:szCs w:val="20"/>
        </w:rPr>
        <w:t xml:space="preserve"> </w:t>
      </w:r>
    </w:p>
    <w:p w14:paraId="3CC96CA6" w14:textId="66039F2F" w:rsidR="00353F88" w:rsidRPr="00944E73" w:rsidRDefault="00353F88" w:rsidP="009D75CF">
      <w:p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Sicherheitsaspekt:</w:t>
      </w:r>
    </w:p>
    <w:p w14:paraId="33FEB374" w14:textId="3A4824BB" w:rsidR="00786AA4" w:rsidRPr="00944E73" w:rsidRDefault="00786AA4" w:rsidP="00E81077">
      <w:pPr>
        <w:pStyle w:val="ListParagraph"/>
        <w:numPr>
          <w:ilvl w:val="0"/>
          <w:numId w:val="50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Technisch:</w:t>
      </w:r>
    </w:p>
    <w:p w14:paraId="0A90E595" w14:textId="677A11A7" w:rsidR="00786AA4" w:rsidRPr="00944E73" w:rsidRDefault="00376F2B" w:rsidP="00E81077">
      <w:pPr>
        <w:pStyle w:val="ListParagraph"/>
        <w:numPr>
          <w:ilvl w:val="1"/>
          <w:numId w:val="50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Firewall von der Cloudlösung ()</w:t>
      </w:r>
    </w:p>
    <w:p w14:paraId="1170EDB8" w14:textId="1AB6B55F" w:rsidR="001B70A0" w:rsidRPr="00944E73" w:rsidRDefault="00405E70" w:rsidP="00E81077">
      <w:pPr>
        <w:pStyle w:val="ListParagraph"/>
        <w:numPr>
          <w:ilvl w:val="0"/>
          <w:numId w:val="50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>Rechtlich:</w:t>
      </w:r>
    </w:p>
    <w:p w14:paraId="07289653" w14:textId="3DDAA46C" w:rsidR="00405E70" w:rsidRPr="00944E73" w:rsidRDefault="00207286" w:rsidP="00E81077">
      <w:pPr>
        <w:pStyle w:val="ListParagraph"/>
        <w:numPr>
          <w:ilvl w:val="1"/>
          <w:numId w:val="50"/>
        </w:numPr>
        <w:rPr>
          <w:rFonts w:cs="Arial"/>
          <w:color w:val="000000" w:themeColor="text1"/>
          <w:sz w:val="18"/>
          <w:szCs w:val="20"/>
        </w:rPr>
      </w:pPr>
      <w:r w:rsidRPr="00944E73">
        <w:rPr>
          <w:rFonts w:cs="Arial"/>
          <w:color w:val="000000" w:themeColor="text1"/>
          <w:sz w:val="18"/>
          <w:szCs w:val="20"/>
        </w:rPr>
        <w:t xml:space="preserve">Der Server befindet sich laut Cloudservice </w:t>
      </w:r>
      <w:r w:rsidR="006223DA">
        <w:rPr>
          <w:rFonts w:cs="Arial"/>
          <w:color w:val="000000" w:themeColor="text1"/>
          <w:sz w:val="18"/>
          <w:szCs w:val="20"/>
        </w:rPr>
        <w:t>in Europa.</w:t>
      </w:r>
    </w:p>
    <w:p w14:paraId="463F29E8" w14:textId="6A2DAB2B" w:rsidR="007338A2" w:rsidRPr="00944E73" w:rsidRDefault="00125F74" w:rsidP="008F11BE">
      <w:pPr>
        <w:rPr>
          <w:rFonts w:cs="Arial"/>
        </w:rPr>
      </w:pPr>
      <w:r w:rsidRPr="00944E73">
        <w:rPr>
          <w:rFonts w:cs="Arial"/>
          <w:color w:val="000000" w:themeColor="text1"/>
          <w:sz w:val="18"/>
          <w:szCs w:val="20"/>
        </w:rPr>
        <w:t>Schnell</w:t>
      </w:r>
      <w:r w:rsidR="004D0BF1" w:rsidRPr="00944E73">
        <w:rPr>
          <w:rFonts w:cs="Arial"/>
          <w:color w:val="000000" w:themeColor="text1"/>
          <w:sz w:val="18"/>
          <w:szCs w:val="20"/>
        </w:rPr>
        <w:t>ig</w:t>
      </w:r>
      <w:r w:rsidRPr="00944E73">
        <w:rPr>
          <w:rFonts w:cs="Arial"/>
          <w:color w:val="000000" w:themeColor="text1"/>
          <w:sz w:val="18"/>
          <w:szCs w:val="20"/>
        </w:rPr>
        <w:t xml:space="preserve">keit des </w:t>
      </w:r>
      <w:r w:rsidR="00381DD5" w:rsidRPr="00944E73">
        <w:rPr>
          <w:rFonts w:cs="Arial"/>
          <w:color w:val="000000" w:themeColor="text1"/>
          <w:sz w:val="18"/>
          <w:szCs w:val="20"/>
        </w:rPr>
        <w:t>Zugriffs</w:t>
      </w:r>
      <w:r w:rsidRPr="00944E73">
        <w:rPr>
          <w:rFonts w:cs="Arial"/>
          <w:color w:val="000000" w:themeColor="text1"/>
          <w:sz w:val="18"/>
          <w:szCs w:val="20"/>
        </w:rPr>
        <w:t xml:space="preserve"> abhängig von der </w:t>
      </w:r>
      <w:r w:rsidR="00342188" w:rsidRPr="00944E73">
        <w:rPr>
          <w:rFonts w:cs="Arial"/>
          <w:color w:val="000000" w:themeColor="text1"/>
          <w:sz w:val="18"/>
          <w:szCs w:val="20"/>
        </w:rPr>
        <w:t>Leistung</w:t>
      </w:r>
      <w:r w:rsidRPr="00944E73">
        <w:rPr>
          <w:rFonts w:cs="Arial"/>
          <w:color w:val="000000" w:themeColor="text1"/>
          <w:sz w:val="18"/>
          <w:szCs w:val="20"/>
        </w:rPr>
        <w:t xml:space="preserve"> des ISPs des Kunden.</w:t>
      </w:r>
    </w:p>
    <w:p w14:paraId="6019E7C0" w14:textId="77777777" w:rsidR="00D445D3" w:rsidRPr="00944E73" w:rsidRDefault="00D445D3" w:rsidP="009D75CF">
      <w:pPr>
        <w:rPr>
          <w:rFonts w:cs="Arial"/>
        </w:rPr>
      </w:pPr>
    </w:p>
    <w:p w14:paraId="1CE6779E" w14:textId="77777777" w:rsidR="00061425" w:rsidRPr="00944E73" w:rsidRDefault="00061425" w:rsidP="009D75CF">
      <w:pPr>
        <w:pStyle w:val="Heading1"/>
      </w:pPr>
      <w:bookmarkStart w:id="15" w:name="_Toc75814189"/>
      <w:r w:rsidRPr="00944E73">
        <w:t>Skizze der Systemarchitektur</w:t>
      </w:r>
      <w:bookmarkEnd w:id="15"/>
    </w:p>
    <w:p w14:paraId="2F2A3C68" w14:textId="72E5DBEE" w:rsidR="004E2A03" w:rsidRDefault="006E5D95" w:rsidP="009D75CF">
      <w:pPr>
        <w:pStyle w:val="Erklaerung"/>
        <w:rPr>
          <w:rFonts w:cs="Arial"/>
          <w:lang w:val="de-AT"/>
        </w:rPr>
      </w:pPr>
      <w:r w:rsidRPr="00944E73">
        <w:rPr>
          <w:rFonts w:cs="Arial"/>
          <w:i w:val="0"/>
          <w:noProof/>
          <w:lang w:val="de-AT"/>
        </w:rPr>
        <w:drawing>
          <wp:inline distT="0" distB="0" distL="0" distR="0" wp14:anchorId="691D5779" wp14:editId="2DD8D566">
            <wp:extent cx="3881365" cy="3218213"/>
            <wp:effectExtent l="0" t="0" r="508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997" cy="3226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33457" w14:textId="77777777" w:rsidR="004E2A03" w:rsidRDefault="004E2A03">
      <w:pPr>
        <w:rPr>
          <w:rFonts w:cs="Arial"/>
          <w:i/>
          <w:color w:val="E06666"/>
          <w:sz w:val="18"/>
          <w:szCs w:val="18"/>
        </w:rPr>
      </w:pPr>
      <w:r>
        <w:rPr>
          <w:rFonts w:cs="Arial"/>
        </w:rPr>
        <w:br w:type="page"/>
      </w:r>
    </w:p>
    <w:p w14:paraId="40CF7C71" w14:textId="77777777" w:rsidR="00020C47" w:rsidRPr="00944E73" w:rsidRDefault="00020C47" w:rsidP="009D75CF">
      <w:pPr>
        <w:pStyle w:val="Erklaerung"/>
        <w:rPr>
          <w:rFonts w:cs="Arial"/>
          <w:lang w:val="de-AT"/>
        </w:rPr>
      </w:pPr>
    </w:p>
    <w:p w14:paraId="5F8A4CA5" w14:textId="77777777" w:rsidR="00F9707A" w:rsidRPr="00944E73" w:rsidRDefault="00F9707A" w:rsidP="009D75CF">
      <w:pPr>
        <w:pStyle w:val="Heading1"/>
      </w:pPr>
      <w:bookmarkStart w:id="16" w:name="_Toc75814190"/>
      <w:r w:rsidRPr="00944E73">
        <w:t>Schnittstellen</w:t>
      </w:r>
      <w:bookmarkEnd w:id="13"/>
      <w:bookmarkEnd w:id="16"/>
    </w:p>
    <w:p w14:paraId="44064C22" w14:textId="4B5518DF" w:rsidR="00A47933" w:rsidRPr="00944E73" w:rsidRDefault="00A47933" w:rsidP="009D75CF">
      <w:pPr>
        <w:pStyle w:val="Erklaerung"/>
        <w:rPr>
          <w:lang w:val="de-AT"/>
        </w:rPr>
      </w:pPr>
    </w:p>
    <w:p w14:paraId="5F0785A3" w14:textId="2B92306D" w:rsidR="008425EF" w:rsidRPr="00944E73" w:rsidRDefault="00A065D4" w:rsidP="009D75CF">
      <w:pPr>
        <w:rPr>
          <w:rFonts w:cs="Arial"/>
        </w:rPr>
      </w:pPr>
      <w:r w:rsidRPr="00944E73">
        <w:rPr>
          <w:rFonts w:cs="Arial"/>
          <w:noProof/>
        </w:rPr>
        <w:drawing>
          <wp:inline distT="0" distB="0" distL="0" distR="0" wp14:anchorId="349A77E9" wp14:editId="2344708D">
            <wp:extent cx="5760720" cy="1054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05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8BF553" w14:textId="2279CBBF" w:rsidR="00061425" w:rsidRPr="00944E73" w:rsidRDefault="00061425" w:rsidP="009D75CF">
      <w:pPr>
        <w:pStyle w:val="Heading1"/>
      </w:pPr>
      <w:bookmarkStart w:id="17" w:name="_Toc75814191"/>
      <w:r w:rsidRPr="00944E73">
        <w:t>Lieferumfang</w:t>
      </w:r>
      <w:bookmarkEnd w:id="17"/>
    </w:p>
    <w:p w14:paraId="75517B51" w14:textId="2C614361" w:rsidR="0043587E" w:rsidRPr="00944E73" w:rsidRDefault="004C4D06" w:rsidP="009D75CF">
      <w:pPr>
        <w:pStyle w:val="Heading1"/>
        <w:numPr>
          <w:ilvl w:val="0"/>
          <w:numId w:val="0"/>
        </w:numPr>
        <w:ind w:left="357" w:hanging="357"/>
      </w:pPr>
      <w:bookmarkStart w:id="18" w:name="_Toc75814192"/>
      <w:r w:rsidRPr="00944E73">
        <w:t>Bereitstellung der Infrastruktur</w:t>
      </w:r>
      <w:bookmarkEnd w:id="18"/>
    </w:p>
    <w:p w14:paraId="0FA5697E" w14:textId="77777777" w:rsidR="00B75F30" w:rsidRPr="00944E73" w:rsidRDefault="004C4D06" w:rsidP="00E81077">
      <w:pPr>
        <w:pStyle w:val="ListParagraph"/>
        <w:numPr>
          <w:ilvl w:val="0"/>
          <w:numId w:val="52"/>
        </w:numPr>
        <w:rPr>
          <w:rFonts w:cs="Arial"/>
        </w:rPr>
      </w:pPr>
      <w:r w:rsidRPr="00944E73">
        <w:rPr>
          <w:rFonts w:cs="Arial"/>
        </w:rPr>
        <w:t>Webserver</w:t>
      </w:r>
    </w:p>
    <w:p w14:paraId="37E95128" w14:textId="77777777" w:rsidR="00B75F30" w:rsidRPr="00944E73" w:rsidRDefault="004C4D06" w:rsidP="00E81077">
      <w:pPr>
        <w:pStyle w:val="ListParagraph"/>
        <w:numPr>
          <w:ilvl w:val="0"/>
          <w:numId w:val="52"/>
        </w:numPr>
        <w:rPr>
          <w:rFonts w:cs="Arial"/>
        </w:rPr>
      </w:pPr>
      <w:r w:rsidRPr="00944E73">
        <w:rPr>
          <w:rFonts w:cs="Arial"/>
        </w:rPr>
        <w:t>DB Server</w:t>
      </w:r>
    </w:p>
    <w:p w14:paraId="2A62AD7E" w14:textId="2AB29F1A" w:rsidR="004C4D06" w:rsidRPr="00944E73" w:rsidRDefault="001F126D" w:rsidP="00E81077">
      <w:pPr>
        <w:pStyle w:val="ListParagraph"/>
        <w:numPr>
          <w:ilvl w:val="0"/>
          <w:numId w:val="52"/>
        </w:numPr>
        <w:rPr>
          <w:rFonts w:cs="Arial"/>
        </w:rPr>
      </w:pPr>
      <w:proofErr w:type="spellStart"/>
      <w:r w:rsidRPr="00944E73">
        <w:rPr>
          <w:rFonts w:cs="Arial"/>
        </w:rPr>
        <w:t>Blobserver</w:t>
      </w:r>
      <w:proofErr w:type="spellEnd"/>
    </w:p>
    <w:p w14:paraId="4AD6DBBF" w14:textId="30603156" w:rsidR="00A85E71" w:rsidRPr="00944E73" w:rsidRDefault="00A85E71" w:rsidP="009D75CF">
      <w:pPr>
        <w:pStyle w:val="Heading1"/>
      </w:pPr>
      <w:bookmarkStart w:id="19" w:name="_Toc75814193"/>
      <w:r w:rsidRPr="00944E73">
        <w:t>Abnahmekriterien</w:t>
      </w:r>
      <w:bookmarkEnd w:id="19"/>
    </w:p>
    <w:p w14:paraId="31D1CCA6" w14:textId="4849E019" w:rsidR="00E537A7" w:rsidRPr="00944E73" w:rsidRDefault="00E537A7" w:rsidP="00E81077">
      <w:pPr>
        <w:pStyle w:val="Erklaerung"/>
        <w:numPr>
          <w:ilvl w:val="0"/>
          <w:numId w:val="51"/>
        </w:numPr>
        <w:rPr>
          <w:rFonts w:cs="Arial"/>
          <w:i w:val="0"/>
          <w:iCs/>
          <w:color w:val="000000" w:themeColor="text1"/>
          <w:sz w:val="22"/>
          <w:szCs w:val="22"/>
          <w:lang w:val="de-AT"/>
        </w:rPr>
      </w:pPr>
      <w:r w:rsidRPr="00944E73">
        <w:rPr>
          <w:rFonts w:cs="Arial"/>
          <w:i w:val="0"/>
          <w:iCs/>
          <w:color w:val="000000" w:themeColor="text1"/>
          <w:sz w:val="22"/>
          <w:szCs w:val="22"/>
          <w:lang w:val="de-AT"/>
        </w:rPr>
        <w:t>Arbeitsaufstellung/Arbeitsprotokoll</w:t>
      </w:r>
    </w:p>
    <w:p w14:paraId="5630AD66" w14:textId="516EFABA" w:rsidR="00A85E71" w:rsidRPr="00944E73" w:rsidRDefault="004B729F" w:rsidP="00E81077">
      <w:pPr>
        <w:pStyle w:val="ListParagraph"/>
        <w:numPr>
          <w:ilvl w:val="0"/>
          <w:numId w:val="51"/>
        </w:numPr>
        <w:rPr>
          <w:rFonts w:cs="Arial"/>
        </w:rPr>
      </w:pPr>
      <w:r w:rsidRPr="00944E73">
        <w:rPr>
          <w:rFonts w:cs="Arial"/>
        </w:rPr>
        <w:t xml:space="preserve">Dokumentation des </w:t>
      </w:r>
      <w:r w:rsidR="00E57F0B">
        <w:rPr>
          <w:rFonts w:cs="Arial"/>
        </w:rPr>
        <w:t>Ist-Z</w:t>
      </w:r>
      <w:r w:rsidRPr="00944E73">
        <w:rPr>
          <w:rFonts w:cs="Arial"/>
        </w:rPr>
        <w:t>ustandes</w:t>
      </w:r>
    </w:p>
    <w:p w14:paraId="4EA8820D" w14:textId="35B91076" w:rsidR="00630BC4" w:rsidRPr="00944E73" w:rsidRDefault="0032072B" w:rsidP="00E81077">
      <w:pPr>
        <w:pStyle w:val="ListParagraph"/>
        <w:numPr>
          <w:ilvl w:val="0"/>
          <w:numId w:val="51"/>
        </w:numPr>
        <w:rPr>
          <w:rFonts w:cs="Arial"/>
        </w:rPr>
      </w:pPr>
      <w:r w:rsidRPr="00944E73">
        <w:rPr>
          <w:rFonts w:cs="Arial"/>
        </w:rPr>
        <w:t xml:space="preserve">Verlaufsprotokoll </w:t>
      </w:r>
      <w:r w:rsidR="00CD42F7" w:rsidRPr="00944E73">
        <w:rPr>
          <w:rFonts w:cs="Arial"/>
        </w:rPr>
        <w:t>(Meilensteine)</w:t>
      </w:r>
    </w:p>
    <w:p w14:paraId="28E528B2" w14:textId="46A5FF3B" w:rsidR="00600337" w:rsidRPr="00944E73" w:rsidRDefault="00272591" w:rsidP="00E81077">
      <w:pPr>
        <w:pStyle w:val="ListParagraph"/>
        <w:numPr>
          <w:ilvl w:val="0"/>
          <w:numId w:val="51"/>
        </w:numPr>
        <w:rPr>
          <w:rFonts w:cs="Arial"/>
        </w:rPr>
      </w:pPr>
      <w:r w:rsidRPr="00944E73">
        <w:rPr>
          <w:rFonts w:cs="Arial"/>
        </w:rPr>
        <w:t xml:space="preserve">Technische Beschreibung inkl. </w:t>
      </w:r>
      <w:r w:rsidR="00F517AC" w:rsidRPr="00944E73">
        <w:rPr>
          <w:rFonts w:cs="Arial"/>
        </w:rPr>
        <w:t>Schnittstellen</w:t>
      </w:r>
      <w:r w:rsidR="004F0F73" w:rsidRPr="00944E73">
        <w:rPr>
          <w:rFonts w:cs="Arial"/>
        </w:rPr>
        <w:t xml:space="preserve"> etc</w:t>
      </w:r>
      <w:r w:rsidR="00EA50B7" w:rsidRPr="00944E73">
        <w:rPr>
          <w:rFonts w:cs="Arial"/>
        </w:rPr>
        <w:t>.</w:t>
      </w:r>
    </w:p>
    <w:p w14:paraId="62E99496" w14:textId="34B24B47" w:rsidR="00DC283F" w:rsidRPr="00944E73" w:rsidRDefault="00600337" w:rsidP="00E81077">
      <w:pPr>
        <w:pStyle w:val="ListParagraph"/>
        <w:numPr>
          <w:ilvl w:val="0"/>
          <w:numId w:val="51"/>
        </w:numPr>
        <w:rPr>
          <w:rFonts w:cs="Arial"/>
        </w:rPr>
      </w:pPr>
      <w:r w:rsidRPr="00944E73">
        <w:rPr>
          <w:rFonts w:cs="Arial"/>
        </w:rPr>
        <w:t>Übergabe des Quellcodes</w:t>
      </w:r>
    </w:p>
    <w:p w14:paraId="36FEA674" w14:textId="3BA4F819" w:rsidR="002F6BBB" w:rsidRPr="00944E73" w:rsidRDefault="006F3989" w:rsidP="00E81077">
      <w:pPr>
        <w:pStyle w:val="ListParagraph"/>
        <w:numPr>
          <w:ilvl w:val="0"/>
          <w:numId w:val="51"/>
        </w:numPr>
        <w:rPr>
          <w:rFonts w:cs="Arial"/>
        </w:rPr>
      </w:pPr>
      <w:r w:rsidRPr="00944E73">
        <w:rPr>
          <w:rFonts w:cs="Arial"/>
        </w:rPr>
        <w:t>Produktflyer</w:t>
      </w:r>
    </w:p>
    <w:p w14:paraId="02555E7C" w14:textId="77777777" w:rsidR="001176CA" w:rsidRPr="00944E73" w:rsidRDefault="001176CA" w:rsidP="009D75CF">
      <w:pPr>
        <w:pStyle w:val="Heading1"/>
      </w:pPr>
      <w:bookmarkStart w:id="20" w:name="_Toc120194523"/>
      <w:bookmarkStart w:id="21" w:name="_Toc75814194"/>
      <w:r w:rsidRPr="00944E73">
        <w:t>Glossar</w:t>
      </w:r>
      <w:bookmarkEnd w:id="20"/>
      <w:bookmarkEnd w:id="21"/>
    </w:p>
    <w:p w14:paraId="61829076" w14:textId="74C7B1A3" w:rsidR="001176CA" w:rsidRPr="00944E73" w:rsidRDefault="00E433EB" w:rsidP="009D75CF">
      <w:pPr>
        <w:rPr>
          <w:rFonts w:cs="Arial"/>
        </w:rPr>
      </w:pPr>
      <w:r w:rsidRPr="00944E73">
        <w:rPr>
          <w:rFonts w:cs="Arial"/>
        </w:rPr>
        <w:t>In der Applikation bedeuten folgende Worte folgendes:</w:t>
      </w:r>
    </w:p>
    <w:p w14:paraId="33D5568C" w14:textId="076461E3" w:rsidR="00E433EB" w:rsidRPr="00944E73" w:rsidRDefault="008E527C" w:rsidP="009D75CF">
      <w:pPr>
        <w:rPr>
          <w:rFonts w:cs="Arial"/>
        </w:rPr>
      </w:pPr>
      <w:r w:rsidRPr="00944E73">
        <w:rPr>
          <w:rFonts w:cs="Arial"/>
        </w:rPr>
        <w:t xml:space="preserve">Projekt – </w:t>
      </w:r>
      <w:r w:rsidR="009E56B6" w:rsidRPr="00944E73">
        <w:rPr>
          <w:rFonts w:cs="Arial"/>
        </w:rPr>
        <w:t xml:space="preserve">ein Container für </w:t>
      </w:r>
      <w:r w:rsidR="009421A3" w:rsidRPr="00944E73">
        <w:rPr>
          <w:rFonts w:cs="Arial"/>
        </w:rPr>
        <w:t>Tätigkeiten</w:t>
      </w:r>
      <w:r w:rsidR="00522F89" w:rsidRPr="00944E73">
        <w:rPr>
          <w:rFonts w:cs="Arial"/>
        </w:rPr>
        <w:t xml:space="preserve"> (Tickets)</w:t>
      </w:r>
    </w:p>
    <w:p w14:paraId="5FFF2B18" w14:textId="05093A79" w:rsidR="00DB0E34" w:rsidRPr="00944E73" w:rsidRDefault="00522F89" w:rsidP="009D75CF">
      <w:pPr>
        <w:rPr>
          <w:rFonts w:cs="Arial"/>
        </w:rPr>
      </w:pPr>
      <w:r w:rsidRPr="00944E73">
        <w:rPr>
          <w:rFonts w:cs="Arial"/>
        </w:rPr>
        <w:t xml:space="preserve">Tickets </w:t>
      </w:r>
      <w:r w:rsidR="00460BC9" w:rsidRPr="00944E73">
        <w:rPr>
          <w:rFonts w:cs="Arial"/>
        </w:rPr>
        <w:t>–</w:t>
      </w:r>
      <w:r w:rsidRPr="00944E73">
        <w:rPr>
          <w:rFonts w:cs="Arial"/>
        </w:rPr>
        <w:t xml:space="preserve"> </w:t>
      </w:r>
      <w:r w:rsidR="008675BC" w:rsidRPr="00944E73">
        <w:rPr>
          <w:rFonts w:cs="Arial"/>
        </w:rPr>
        <w:t>Detailbeschreibung einer</w:t>
      </w:r>
      <w:r w:rsidR="00460BC9" w:rsidRPr="00944E73">
        <w:rPr>
          <w:rFonts w:cs="Arial"/>
        </w:rPr>
        <w:t xml:space="preserve"> Tätigkeit</w:t>
      </w:r>
    </w:p>
    <w:p w14:paraId="11ECADF0" w14:textId="10DC35E2" w:rsidR="00EB5090" w:rsidRPr="00944E73" w:rsidRDefault="00DB0E34" w:rsidP="009D75CF">
      <w:pPr>
        <w:rPr>
          <w:rFonts w:cs="Arial"/>
        </w:rPr>
      </w:pPr>
      <w:r w:rsidRPr="00944E73">
        <w:rPr>
          <w:rFonts w:cs="Arial"/>
        </w:rPr>
        <w:t>Leistungsposition</w:t>
      </w:r>
      <w:r w:rsidR="00EB5090" w:rsidRPr="00944E73">
        <w:rPr>
          <w:rFonts w:cs="Arial"/>
        </w:rPr>
        <w:t xml:space="preserve"> </w:t>
      </w:r>
      <w:r w:rsidR="001F7AD1" w:rsidRPr="00944E73">
        <w:rPr>
          <w:rFonts w:cs="Arial"/>
        </w:rPr>
        <w:t>–</w:t>
      </w:r>
      <w:r w:rsidR="00EB5090" w:rsidRPr="00944E73">
        <w:rPr>
          <w:rFonts w:cs="Arial"/>
        </w:rPr>
        <w:t xml:space="preserve"> </w:t>
      </w:r>
      <w:r w:rsidR="001F7AD1" w:rsidRPr="00944E73">
        <w:rPr>
          <w:rFonts w:cs="Arial"/>
        </w:rPr>
        <w:t>Erfassen einer Tätigkeit/</w:t>
      </w:r>
      <w:r w:rsidR="00FE7659" w:rsidRPr="00944E73">
        <w:rPr>
          <w:rFonts w:cs="Arial"/>
        </w:rPr>
        <w:t>Ressource</w:t>
      </w:r>
      <w:r w:rsidR="001F7AD1" w:rsidRPr="00944E73">
        <w:rPr>
          <w:rFonts w:cs="Arial"/>
        </w:rPr>
        <w:t xml:space="preserve"> mit Preis und </w:t>
      </w:r>
      <w:r w:rsidR="00FE7659" w:rsidRPr="00944E73">
        <w:rPr>
          <w:rFonts w:cs="Arial"/>
        </w:rPr>
        <w:t>A</w:t>
      </w:r>
      <w:r w:rsidR="001F7AD1" w:rsidRPr="00944E73">
        <w:rPr>
          <w:rFonts w:cs="Arial"/>
        </w:rPr>
        <w:t>nzahl</w:t>
      </w:r>
    </w:p>
    <w:p w14:paraId="6B0BEC33" w14:textId="4E14DA8B" w:rsidR="00CA5794" w:rsidRPr="00944E73" w:rsidRDefault="00E902EB" w:rsidP="009D75CF">
      <w:pPr>
        <w:rPr>
          <w:rFonts w:cs="Arial"/>
        </w:rPr>
      </w:pPr>
      <w:r w:rsidRPr="00944E73">
        <w:rPr>
          <w:rFonts w:cs="Arial"/>
        </w:rPr>
        <w:t>Akteur</w:t>
      </w:r>
      <w:r w:rsidR="00CA5794" w:rsidRPr="00944E73">
        <w:rPr>
          <w:rFonts w:cs="Arial"/>
        </w:rPr>
        <w:t xml:space="preserve"> – </w:t>
      </w:r>
      <w:r w:rsidR="003962DE" w:rsidRPr="00944E73">
        <w:rPr>
          <w:rFonts w:cs="Arial"/>
        </w:rPr>
        <w:t>Zusammenfassung aller User im System</w:t>
      </w:r>
    </w:p>
    <w:p w14:paraId="30807C56" w14:textId="5F880B91" w:rsidR="00237C30" w:rsidRPr="00944E73" w:rsidRDefault="004F214D" w:rsidP="009D75CF">
      <w:pPr>
        <w:rPr>
          <w:rFonts w:cs="Arial"/>
        </w:rPr>
      </w:pPr>
      <w:r w:rsidRPr="00944E73">
        <w:rPr>
          <w:rFonts w:cs="Arial"/>
        </w:rPr>
        <w:t>Customer – Ein zahlender Kunde (Privatperson, Unternehmen)</w:t>
      </w:r>
    </w:p>
    <w:p w14:paraId="135C60A8" w14:textId="1110F53E" w:rsidR="00082C5C" w:rsidRPr="00944E73" w:rsidRDefault="00FA73C3" w:rsidP="009D75CF">
      <w:pPr>
        <w:rPr>
          <w:rFonts w:cs="Arial"/>
        </w:rPr>
      </w:pPr>
      <w:r w:rsidRPr="00944E73">
        <w:rPr>
          <w:rFonts w:cs="Arial"/>
        </w:rPr>
        <w:t>Label –</w:t>
      </w:r>
      <w:r w:rsidR="00B746BF" w:rsidRPr="00944E73">
        <w:rPr>
          <w:rFonts w:cs="Arial"/>
        </w:rPr>
        <w:t xml:space="preserve"> Stic</w:t>
      </w:r>
      <w:r w:rsidR="008D7051" w:rsidRPr="00944E73">
        <w:rPr>
          <w:rFonts w:cs="Arial"/>
        </w:rPr>
        <w:t>h</w:t>
      </w:r>
      <w:r w:rsidR="00B746BF" w:rsidRPr="00944E73">
        <w:rPr>
          <w:rFonts w:cs="Arial"/>
        </w:rPr>
        <w:t>worte</w:t>
      </w:r>
      <w:r w:rsidR="00E57F0B">
        <w:rPr>
          <w:rFonts w:cs="Arial"/>
        </w:rPr>
        <w:t>,</w:t>
      </w:r>
      <w:r w:rsidR="00B746BF" w:rsidRPr="00944E73">
        <w:rPr>
          <w:rFonts w:cs="Arial"/>
        </w:rPr>
        <w:t xml:space="preserve"> die von einem </w:t>
      </w:r>
      <w:r w:rsidR="00203F3D" w:rsidRPr="00944E73">
        <w:rPr>
          <w:rFonts w:cs="Arial"/>
        </w:rPr>
        <w:t>Mitarbeiter für ein Ticket ausgewählt werden können.</w:t>
      </w:r>
    </w:p>
    <w:p w14:paraId="55AFC094" w14:textId="77777777" w:rsidR="00260DE1" w:rsidRPr="00944E73" w:rsidRDefault="00260DE1" w:rsidP="009D75CF">
      <w:pPr>
        <w:rPr>
          <w:rFonts w:cs="Arial"/>
        </w:rPr>
      </w:pPr>
    </w:p>
    <w:p w14:paraId="0670B4DB" w14:textId="77777777" w:rsidR="00237C30" w:rsidRPr="00944E73" w:rsidRDefault="00237C30" w:rsidP="009D75CF">
      <w:pPr>
        <w:rPr>
          <w:rFonts w:cs="Arial"/>
        </w:rPr>
      </w:pPr>
    </w:p>
    <w:sectPr w:rsidR="00237C30" w:rsidRPr="00944E73" w:rsidSect="00C50E89">
      <w:headerReference w:type="default" r:id="rId10"/>
      <w:footerReference w:type="default" r:id="rId11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6D4E7" w14:textId="77777777" w:rsidR="00D011F7" w:rsidRDefault="00D011F7">
      <w:r>
        <w:separator/>
      </w:r>
    </w:p>
  </w:endnote>
  <w:endnote w:type="continuationSeparator" w:id="0">
    <w:p w14:paraId="2BBA869F" w14:textId="77777777" w:rsidR="00D011F7" w:rsidRDefault="00D011F7">
      <w:r>
        <w:continuationSeparator/>
      </w:r>
    </w:p>
  </w:endnote>
  <w:endnote w:type="continuationNotice" w:id="1">
    <w:p w14:paraId="6C0A85B0" w14:textId="77777777" w:rsidR="00D011F7" w:rsidRDefault="00D011F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ADED18" w14:textId="71774AE0" w:rsidR="003658FC" w:rsidRPr="00391C62" w:rsidRDefault="003658FC" w:rsidP="00AA3C2E">
    <w:pPr>
      <w:pStyle w:val="Footer"/>
      <w:tabs>
        <w:tab w:val="clear" w:pos="4536"/>
        <w:tab w:val="clear" w:pos="9072"/>
        <w:tab w:val="center" w:pos="4820"/>
        <w:tab w:val="right" w:pos="9639"/>
      </w:tabs>
      <w:ind w:right="-567"/>
    </w:pPr>
    <w:r w:rsidRPr="00AA3C2E">
      <w:rPr>
        <w:sz w:val="22"/>
        <w:szCs w:val="22"/>
      </w:rPr>
      <w:t xml:space="preserve">Lastenheft </w:t>
    </w:r>
    <w:r>
      <w:rPr>
        <w:i/>
        <w:sz w:val="22"/>
        <w:szCs w:val="22"/>
      </w:rPr>
      <w:t>WVFKMU</w:t>
    </w:r>
    <w:r>
      <w:rPr>
        <w:color w:val="E20039"/>
      </w:rPr>
      <w:tab/>
    </w:r>
    <w:r w:rsidRPr="00AA3C2E">
      <w:rPr>
        <w:bCs/>
        <w:sz w:val="22"/>
        <w:szCs w:val="22"/>
      </w:rPr>
      <w:fldChar w:fldCharType="begin"/>
    </w:r>
    <w:r w:rsidRPr="00AA3C2E">
      <w:rPr>
        <w:bCs/>
        <w:sz w:val="22"/>
        <w:szCs w:val="22"/>
      </w:rPr>
      <w:instrText>PAGE  \* Arabic  \* MERGEFORMAT</w:instrText>
    </w:r>
    <w:r w:rsidRPr="00AA3C2E">
      <w:rPr>
        <w:bCs/>
        <w:sz w:val="22"/>
        <w:szCs w:val="22"/>
      </w:rPr>
      <w:fldChar w:fldCharType="separate"/>
    </w:r>
    <w:r w:rsidRPr="00710AA7">
      <w:rPr>
        <w:bCs/>
        <w:noProof/>
        <w:sz w:val="22"/>
        <w:szCs w:val="22"/>
        <w:lang w:val="de-DE"/>
      </w:rPr>
      <w:t>6</w:t>
    </w:r>
    <w:r w:rsidRPr="00AA3C2E">
      <w:rPr>
        <w:bCs/>
        <w:sz w:val="22"/>
        <w:szCs w:val="22"/>
      </w:rPr>
      <w:fldChar w:fldCharType="end"/>
    </w:r>
    <w:r w:rsidRPr="00AA3C2E">
      <w:rPr>
        <w:sz w:val="22"/>
        <w:szCs w:val="22"/>
        <w:lang w:val="de-DE"/>
      </w:rPr>
      <w:t>/</w:t>
    </w:r>
    <w:r w:rsidRPr="00AA3C2E">
      <w:rPr>
        <w:bCs/>
        <w:sz w:val="22"/>
        <w:szCs w:val="22"/>
      </w:rPr>
      <w:fldChar w:fldCharType="begin"/>
    </w:r>
    <w:r w:rsidRPr="00AA3C2E">
      <w:rPr>
        <w:bCs/>
        <w:sz w:val="22"/>
        <w:szCs w:val="22"/>
      </w:rPr>
      <w:instrText>NUMPAGES  \* Arabic  \* MERGEFORMAT</w:instrText>
    </w:r>
    <w:r w:rsidRPr="00AA3C2E">
      <w:rPr>
        <w:bCs/>
        <w:sz w:val="22"/>
        <w:szCs w:val="22"/>
      </w:rPr>
      <w:fldChar w:fldCharType="separate"/>
    </w:r>
    <w:r w:rsidRPr="00710AA7">
      <w:rPr>
        <w:bCs/>
        <w:noProof/>
        <w:sz w:val="22"/>
        <w:szCs w:val="22"/>
        <w:lang w:val="de-DE"/>
      </w:rPr>
      <w:t>6</w:t>
    </w:r>
    <w:r w:rsidRPr="00AA3C2E">
      <w:rPr>
        <w:bCs/>
        <w:sz w:val="22"/>
        <w:szCs w:val="22"/>
      </w:rPr>
      <w:fldChar w:fldCharType="end"/>
    </w:r>
    <w:r w:rsidRPr="00AA3C2E">
      <w:rPr>
        <w:bCs/>
        <w:sz w:val="22"/>
        <w:szCs w:val="22"/>
      </w:rPr>
      <w:tab/>
      <w:t xml:space="preserve">gedruckt am: </w:t>
    </w:r>
    <w:r w:rsidRPr="00AA3C2E">
      <w:rPr>
        <w:sz w:val="22"/>
        <w:szCs w:val="22"/>
      </w:rPr>
      <w:fldChar w:fldCharType="begin"/>
    </w:r>
    <w:r w:rsidRPr="00AA3C2E">
      <w:rPr>
        <w:sz w:val="22"/>
        <w:szCs w:val="22"/>
      </w:rPr>
      <w:instrText xml:space="preserve"> TIME \@ "dd.MM.yyyy" </w:instrText>
    </w:r>
    <w:r w:rsidRPr="00AA3C2E">
      <w:rPr>
        <w:sz w:val="22"/>
        <w:szCs w:val="22"/>
      </w:rPr>
      <w:fldChar w:fldCharType="separate"/>
    </w:r>
    <w:r w:rsidR="00FD45A0">
      <w:rPr>
        <w:noProof/>
        <w:sz w:val="22"/>
        <w:szCs w:val="22"/>
      </w:rPr>
      <w:t>28.06.2021</w:t>
    </w:r>
    <w:r w:rsidRPr="00AA3C2E">
      <w:rPr>
        <w:sz w:val="22"/>
        <w:szCs w:val="22"/>
      </w:rPr>
      <w:fldChar w:fldCharType="end"/>
    </w:r>
  </w:p>
  <w:p w14:paraId="69F09030" w14:textId="77777777" w:rsidR="003658FC" w:rsidRPr="00AA3C2E" w:rsidRDefault="003658FC" w:rsidP="00AA3C2E">
    <w:pPr>
      <w:pStyle w:val="Footer"/>
      <w:tabs>
        <w:tab w:val="clear" w:pos="9072"/>
        <w:tab w:val="right" w:pos="10205"/>
      </w:tabs>
      <w:ind w:right="-567"/>
      <w:rPr>
        <w:sz w:val="18"/>
        <w:szCs w:val="18"/>
      </w:rPr>
    </w:pPr>
    <w:proofErr w:type="spellStart"/>
    <w:r w:rsidRPr="00AA3C2E">
      <w:rPr>
        <w:color w:val="E20039"/>
        <w:sz w:val="18"/>
        <w:szCs w:val="18"/>
      </w:rPr>
      <w:t>pre</w:t>
    </w:r>
    <w:r w:rsidRPr="00AA3C2E">
      <w:rPr>
        <w:sz w:val="18"/>
        <w:szCs w:val="18"/>
      </w:rPr>
      <w:t>@</w:t>
    </w:r>
    <w:r w:rsidRPr="00AA3C2E">
      <w:rPr>
        <w:color w:val="E20039"/>
        <w:sz w:val="18"/>
        <w:szCs w:val="18"/>
      </w:rPr>
      <w:t>spg</w:t>
    </w:r>
    <w:proofErr w:type="spellEnd"/>
    <w:r w:rsidRPr="00AA3C2E">
      <w:rPr>
        <w:sz w:val="18"/>
        <w:szCs w:val="18"/>
      </w:rPr>
      <w:t xml:space="preserve"> - </w:t>
    </w:r>
    <w:r>
      <w:rPr>
        <w:sz w:val="18"/>
        <w:szCs w:val="18"/>
      </w:rPr>
      <w:t>Formularversion: 201411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6A6DBA" w14:textId="77777777" w:rsidR="00D011F7" w:rsidRDefault="00D011F7">
      <w:r>
        <w:separator/>
      </w:r>
    </w:p>
  </w:footnote>
  <w:footnote w:type="continuationSeparator" w:id="0">
    <w:p w14:paraId="342EB537" w14:textId="77777777" w:rsidR="00D011F7" w:rsidRDefault="00D011F7">
      <w:r>
        <w:continuationSeparator/>
      </w:r>
    </w:p>
  </w:footnote>
  <w:footnote w:type="continuationNotice" w:id="1">
    <w:p w14:paraId="10A13814" w14:textId="77777777" w:rsidR="00D011F7" w:rsidRDefault="00D011F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99D4A" w14:textId="55F0E352" w:rsidR="003658FC" w:rsidRDefault="003658FC" w:rsidP="00CA2E12">
    <w:pPr>
      <w:pStyle w:val="Header"/>
      <w:tabs>
        <w:tab w:val="clear" w:pos="4536"/>
        <w:tab w:val="clear" w:pos="9072"/>
        <w:tab w:val="left" w:pos="6090"/>
      </w:tabs>
    </w:pPr>
    <w:r>
      <w:rPr>
        <w:noProof/>
      </w:rPr>
      <w:drawing>
        <wp:anchor distT="0" distB="0" distL="114300" distR="114300" simplePos="0" relativeHeight="251659264" behindDoc="1" locked="0" layoutInCell="1" allowOverlap="1" wp14:anchorId="20DFCE9E" wp14:editId="15E97FAE">
          <wp:simplePos x="0" y="0"/>
          <wp:positionH relativeFrom="column">
            <wp:posOffset>6094730</wp:posOffset>
          </wp:positionH>
          <wp:positionV relativeFrom="paragraph">
            <wp:posOffset>-354965</wp:posOffset>
          </wp:positionV>
          <wp:extent cx="408940" cy="568325"/>
          <wp:effectExtent l="0" t="0" r="0" b="3175"/>
          <wp:wrapTight wrapText="bothSides">
            <wp:wrapPolygon edited="0">
              <wp:start x="0" y="0"/>
              <wp:lineTo x="0" y="20997"/>
              <wp:lineTo x="20124" y="20997"/>
              <wp:lineTo x="20124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08940" cy="5683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114300" distB="114300" distL="114300" distR="114300" simplePos="0" relativeHeight="251658240" behindDoc="1" locked="0" layoutInCell="1" allowOverlap="0" wp14:anchorId="1CE8025A" wp14:editId="3AF88F78">
          <wp:simplePos x="0" y="0"/>
          <wp:positionH relativeFrom="margin">
            <wp:posOffset>-632460</wp:posOffset>
          </wp:positionH>
          <wp:positionV relativeFrom="paragraph">
            <wp:posOffset>-154305</wp:posOffset>
          </wp:positionV>
          <wp:extent cx="2314575" cy="590550"/>
          <wp:effectExtent l="0" t="0" r="0" b="0"/>
          <wp:wrapNone/>
          <wp:docPr id="1" name="image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14575" cy="5905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B5024"/>
    <w:multiLevelType w:val="hybridMultilevel"/>
    <w:tmpl w:val="86B07D44"/>
    <w:lvl w:ilvl="0" w:tplc="0A8C1F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BF6A3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0AE98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7CFA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2661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C8F4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9AD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CEFD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B9AD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9400BE"/>
    <w:multiLevelType w:val="hybridMultilevel"/>
    <w:tmpl w:val="2D740A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BD7BC5"/>
    <w:multiLevelType w:val="hybridMultilevel"/>
    <w:tmpl w:val="FFFFFFFF"/>
    <w:lvl w:ilvl="0" w:tplc="FDFEA3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F8EAA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2EC4E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F766D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A801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70BE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46261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D41F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F44DE8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EF2B21"/>
    <w:multiLevelType w:val="hybridMultilevel"/>
    <w:tmpl w:val="79341F8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AD4E16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57C7F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104F6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CEA0E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6C25F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8657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3861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E2A840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E217D4"/>
    <w:multiLevelType w:val="hybridMultilevel"/>
    <w:tmpl w:val="AFB2B41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FFE9A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CBE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E0FC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8E8E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D9CDB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AA0EA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9FCCB6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F886E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C4B3F"/>
    <w:multiLevelType w:val="hybridMultilevel"/>
    <w:tmpl w:val="0BA4EAF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3C436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72B9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9EF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544F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9662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66EA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3088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CCE1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7B582D"/>
    <w:multiLevelType w:val="hybridMultilevel"/>
    <w:tmpl w:val="E37C9D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144355"/>
    <w:multiLevelType w:val="hybridMultilevel"/>
    <w:tmpl w:val="FFFFFFFF"/>
    <w:lvl w:ilvl="0" w:tplc="CA0A8F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7C9B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5A66A3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8443B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CD40DD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B4EBD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068D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8D695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F2484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3C4161"/>
    <w:multiLevelType w:val="hybridMultilevel"/>
    <w:tmpl w:val="D38E6D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78281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BF876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B4E2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8CC1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36406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B0501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B7A6E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AA65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76325C"/>
    <w:multiLevelType w:val="hybridMultilevel"/>
    <w:tmpl w:val="FFFFFFFF"/>
    <w:lvl w:ilvl="0" w:tplc="3F0C2E0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986D7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2C07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514E3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7D8DB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6C3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A8B0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746F6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6EF7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964D04"/>
    <w:multiLevelType w:val="hybridMultilevel"/>
    <w:tmpl w:val="FFFFFFFF"/>
    <w:lvl w:ilvl="0" w:tplc="8CEA62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F038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A417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6A8EC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F9E20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D038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327E7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2E1C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B6AC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1F04AF"/>
    <w:multiLevelType w:val="hybridMultilevel"/>
    <w:tmpl w:val="DA7AFB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3C40B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F2F3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0C04F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20461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F414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F65F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D445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F09AB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993542"/>
    <w:multiLevelType w:val="hybridMultilevel"/>
    <w:tmpl w:val="B30C62EE"/>
    <w:lvl w:ilvl="0" w:tplc="464E8866">
      <w:numFmt w:val="bullet"/>
      <w:lvlText w:val="•"/>
      <w:lvlJc w:val="left"/>
      <w:pPr>
        <w:ind w:left="1068" w:hanging="360"/>
      </w:pPr>
      <w:rPr>
        <w:rFonts w:ascii="Arial" w:eastAsia="Times New Roman" w:hAnsi="Arial" w:cs="Aria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5DC2485"/>
    <w:multiLevelType w:val="multilevel"/>
    <w:tmpl w:val="7C288F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79B2395"/>
    <w:multiLevelType w:val="hybridMultilevel"/>
    <w:tmpl w:val="79623E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9E62F8"/>
    <w:multiLevelType w:val="hybridMultilevel"/>
    <w:tmpl w:val="0D8044E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BAE7494"/>
    <w:multiLevelType w:val="hybridMultilevel"/>
    <w:tmpl w:val="63D4475C"/>
    <w:lvl w:ilvl="0" w:tplc="1292AD3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E40E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56C0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2EC14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B81B2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A2ED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D4C5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A2A0C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BD634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CD608D"/>
    <w:multiLevelType w:val="hybridMultilevel"/>
    <w:tmpl w:val="81E00C04"/>
    <w:lvl w:ilvl="0" w:tplc="628858A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C21DF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580B5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E4AB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8038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AA30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87417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94C10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74F7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C06E9C"/>
    <w:multiLevelType w:val="hybridMultilevel"/>
    <w:tmpl w:val="4F3C15BC"/>
    <w:lvl w:ilvl="0" w:tplc="16BEDA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D8E07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F2E3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AFB9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E083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01E76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D6C62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35878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A200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D16B2"/>
    <w:multiLevelType w:val="hybridMultilevel"/>
    <w:tmpl w:val="B65217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3C436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72B9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9EF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544F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9662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66EA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3088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CCE1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2C480A"/>
    <w:multiLevelType w:val="hybridMultilevel"/>
    <w:tmpl w:val="EE802A56"/>
    <w:lvl w:ilvl="0" w:tplc="92FAE5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1CE2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0E5B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C09B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30F2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2E163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FE89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6091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6839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E475E07"/>
    <w:multiLevelType w:val="hybridMultilevel"/>
    <w:tmpl w:val="0D2245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6F88A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8C4077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592741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7CAB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B4E7EB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62D3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3E29A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36A5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EF70C7"/>
    <w:multiLevelType w:val="hybridMultilevel"/>
    <w:tmpl w:val="B9CE961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FD5F27"/>
    <w:multiLevelType w:val="hybridMultilevel"/>
    <w:tmpl w:val="3E26A4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98E3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09407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4E09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1696B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BA71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38426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2B431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B8AF5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8955DC"/>
    <w:multiLevelType w:val="hybridMultilevel"/>
    <w:tmpl w:val="45AC5E06"/>
    <w:lvl w:ilvl="0" w:tplc="A50C6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F675C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EC12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0871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7A6E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BE0B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87A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D1CBA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5A42A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2F1032"/>
    <w:multiLevelType w:val="hybridMultilevel"/>
    <w:tmpl w:val="F4283138"/>
    <w:lvl w:ilvl="0" w:tplc="A0D80BB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7AD9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B84C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21C01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4A41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9A4BB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70E6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D4FC4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D986F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5D4A34"/>
    <w:multiLevelType w:val="hybridMultilevel"/>
    <w:tmpl w:val="C980D2B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E316CDF"/>
    <w:multiLevelType w:val="hybridMultilevel"/>
    <w:tmpl w:val="CC0A4B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9163F4"/>
    <w:multiLevelType w:val="hybridMultilevel"/>
    <w:tmpl w:val="B42EF35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BC3682"/>
    <w:multiLevelType w:val="hybridMultilevel"/>
    <w:tmpl w:val="A8F2E0C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D8EE81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97272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FC76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B4FD5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54D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DCB6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8CF3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AB88D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BA325F"/>
    <w:multiLevelType w:val="hybridMultilevel"/>
    <w:tmpl w:val="54906F3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66F2FF9"/>
    <w:multiLevelType w:val="hybridMultilevel"/>
    <w:tmpl w:val="39C8FE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886487A"/>
    <w:multiLevelType w:val="hybridMultilevel"/>
    <w:tmpl w:val="5C046E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8CEA89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6D0C8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822C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1A46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0C665F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80B2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044AB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82481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72415F"/>
    <w:multiLevelType w:val="hybridMultilevel"/>
    <w:tmpl w:val="1F5ED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D275F1"/>
    <w:multiLevelType w:val="multilevel"/>
    <w:tmpl w:val="D3C851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E193E65"/>
    <w:multiLevelType w:val="hybridMultilevel"/>
    <w:tmpl w:val="DD7A3D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2D2A54"/>
    <w:multiLevelType w:val="hybridMultilevel"/>
    <w:tmpl w:val="1DDA9F7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D618138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07A1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2446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A065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F6ED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2B008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A093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F810A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572253"/>
    <w:multiLevelType w:val="hybridMultilevel"/>
    <w:tmpl w:val="EBA229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3C4360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672B9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39EF0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544F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49662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66EA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30889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4CCE1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4943E07"/>
    <w:multiLevelType w:val="hybridMultilevel"/>
    <w:tmpl w:val="FFFFFFFF"/>
    <w:lvl w:ilvl="0" w:tplc="AA202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8CCE2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0086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1C668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58E89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765E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4EFA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E2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67658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517011F"/>
    <w:multiLevelType w:val="hybridMultilevel"/>
    <w:tmpl w:val="78B2CC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5C883B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900D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AAE0FF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26A89E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32E6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94E68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1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CE03D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5BE7667"/>
    <w:multiLevelType w:val="multilevel"/>
    <w:tmpl w:val="82822B8E"/>
    <w:lvl w:ilvl="0">
      <w:start w:val="1"/>
      <w:numFmt w:val="decimal"/>
      <w:pStyle w:val="Heading1"/>
      <w:lvlText w:val="%1."/>
      <w:lvlJc w:val="left"/>
      <w:pPr>
        <w:tabs>
          <w:tab w:val="num" w:pos="357"/>
        </w:tabs>
        <w:ind w:left="357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624"/>
        </w:tabs>
        <w:ind w:left="624" w:hanging="624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725"/>
        </w:tabs>
        <w:ind w:left="1725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29"/>
        </w:tabs>
        <w:ind w:left="2229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3"/>
        </w:tabs>
        <w:ind w:left="273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37"/>
        </w:tabs>
        <w:ind w:left="323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1"/>
        </w:tabs>
        <w:ind w:left="374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17"/>
        </w:tabs>
        <w:ind w:left="4317" w:hanging="1440"/>
      </w:pPr>
      <w:rPr>
        <w:rFonts w:hint="default"/>
      </w:rPr>
    </w:lvl>
  </w:abstractNum>
  <w:abstractNum w:abstractNumId="41" w15:restartNumberingAfterBreak="0">
    <w:nsid w:val="6A92342B"/>
    <w:multiLevelType w:val="hybridMultilevel"/>
    <w:tmpl w:val="464A1432"/>
    <w:lvl w:ilvl="0" w:tplc="036EED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281C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352372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BFA5F7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C0FD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174B03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BFA22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5A0D8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320B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8D3BBD"/>
    <w:multiLevelType w:val="hybridMultilevel"/>
    <w:tmpl w:val="DD8038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DB5ACA"/>
    <w:multiLevelType w:val="multilevel"/>
    <w:tmpl w:val="602A7F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E366BE9"/>
    <w:multiLevelType w:val="hybridMultilevel"/>
    <w:tmpl w:val="FFFFFFFF"/>
    <w:lvl w:ilvl="0" w:tplc="0D920D3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50CFD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F2C833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64D7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2EED97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9495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0494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36A4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BC696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0EF5A90"/>
    <w:multiLevelType w:val="hybridMultilevel"/>
    <w:tmpl w:val="44CCC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12E348A"/>
    <w:multiLevelType w:val="hybridMultilevel"/>
    <w:tmpl w:val="9B6C1B16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C07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714C31CC"/>
    <w:multiLevelType w:val="hybridMultilevel"/>
    <w:tmpl w:val="52C81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3D45845"/>
    <w:multiLevelType w:val="hybridMultilevel"/>
    <w:tmpl w:val="FFFFFFFF"/>
    <w:lvl w:ilvl="0" w:tplc="39DC34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612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BFE4F1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7CE4D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4209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D5C8F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A819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D2B5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D21B2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5517F90"/>
    <w:multiLevelType w:val="hybridMultilevel"/>
    <w:tmpl w:val="871E108E"/>
    <w:lvl w:ilvl="0" w:tplc="08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0" w15:restartNumberingAfterBreak="0">
    <w:nsid w:val="76A908FD"/>
    <w:multiLevelType w:val="hybridMultilevel"/>
    <w:tmpl w:val="E050D7A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BDC837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B06608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E472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29E81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724B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8AC56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E6E59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DDE51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81E7069"/>
    <w:multiLevelType w:val="hybridMultilevel"/>
    <w:tmpl w:val="895639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8C6F48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7C24C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DE6B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3C21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854A5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748D66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98EFE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788A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AAE499F"/>
    <w:multiLevelType w:val="hybridMultilevel"/>
    <w:tmpl w:val="1D12A8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EA24D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082712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0835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7A1E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DA9F2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040B5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F4C1F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D02287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D587FDC"/>
    <w:multiLevelType w:val="hybridMultilevel"/>
    <w:tmpl w:val="EDCE7A18"/>
    <w:lvl w:ilvl="0" w:tplc="8CAAC0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F2CF6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DB25A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FCA65D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08CB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0586E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B8A0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9642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0301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DF157E7"/>
    <w:multiLevelType w:val="hybridMultilevel"/>
    <w:tmpl w:val="28768C8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53"/>
  </w:num>
  <w:num w:numId="3">
    <w:abstractNumId w:val="25"/>
  </w:num>
  <w:num w:numId="4">
    <w:abstractNumId w:val="24"/>
  </w:num>
  <w:num w:numId="5">
    <w:abstractNumId w:val="18"/>
  </w:num>
  <w:num w:numId="6">
    <w:abstractNumId w:val="20"/>
  </w:num>
  <w:num w:numId="7">
    <w:abstractNumId w:val="40"/>
  </w:num>
  <w:num w:numId="8">
    <w:abstractNumId w:val="44"/>
  </w:num>
  <w:num w:numId="9">
    <w:abstractNumId w:val="7"/>
  </w:num>
  <w:num w:numId="10">
    <w:abstractNumId w:val="9"/>
  </w:num>
  <w:num w:numId="11">
    <w:abstractNumId w:val="2"/>
  </w:num>
  <w:num w:numId="12">
    <w:abstractNumId w:val="41"/>
  </w:num>
  <w:num w:numId="13">
    <w:abstractNumId w:val="17"/>
  </w:num>
  <w:num w:numId="14">
    <w:abstractNumId w:val="0"/>
  </w:num>
  <w:num w:numId="15">
    <w:abstractNumId w:val="10"/>
  </w:num>
  <w:num w:numId="16">
    <w:abstractNumId w:val="48"/>
  </w:num>
  <w:num w:numId="17">
    <w:abstractNumId w:val="38"/>
  </w:num>
  <w:num w:numId="18">
    <w:abstractNumId w:val="6"/>
  </w:num>
  <w:num w:numId="19">
    <w:abstractNumId w:val="12"/>
  </w:num>
  <w:num w:numId="20">
    <w:abstractNumId w:val="13"/>
  </w:num>
  <w:num w:numId="21">
    <w:abstractNumId w:val="34"/>
  </w:num>
  <w:num w:numId="22">
    <w:abstractNumId w:val="43"/>
  </w:num>
  <w:num w:numId="23">
    <w:abstractNumId w:val="46"/>
  </w:num>
  <w:num w:numId="24">
    <w:abstractNumId w:val="36"/>
  </w:num>
  <w:num w:numId="25">
    <w:abstractNumId w:val="30"/>
  </w:num>
  <w:num w:numId="26">
    <w:abstractNumId w:val="19"/>
  </w:num>
  <w:num w:numId="27">
    <w:abstractNumId w:val="37"/>
  </w:num>
  <w:num w:numId="28">
    <w:abstractNumId w:val="3"/>
  </w:num>
  <w:num w:numId="29">
    <w:abstractNumId w:val="21"/>
  </w:num>
  <w:num w:numId="30">
    <w:abstractNumId w:val="51"/>
  </w:num>
  <w:num w:numId="31">
    <w:abstractNumId w:val="52"/>
  </w:num>
  <w:num w:numId="32">
    <w:abstractNumId w:val="8"/>
  </w:num>
  <w:num w:numId="33">
    <w:abstractNumId w:val="29"/>
  </w:num>
  <w:num w:numId="34">
    <w:abstractNumId w:val="27"/>
  </w:num>
  <w:num w:numId="35">
    <w:abstractNumId w:val="35"/>
  </w:num>
  <w:num w:numId="36">
    <w:abstractNumId w:val="54"/>
  </w:num>
  <w:num w:numId="37">
    <w:abstractNumId w:val="15"/>
  </w:num>
  <w:num w:numId="38">
    <w:abstractNumId w:val="26"/>
  </w:num>
  <w:num w:numId="39">
    <w:abstractNumId w:val="22"/>
  </w:num>
  <w:num w:numId="40">
    <w:abstractNumId w:val="28"/>
  </w:num>
  <w:num w:numId="41">
    <w:abstractNumId w:val="5"/>
  </w:num>
  <w:num w:numId="42">
    <w:abstractNumId w:val="11"/>
  </w:num>
  <w:num w:numId="43">
    <w:abstractNumId w:val="39"/>
  </w:num>
  <w:num w:numId="44">
    <w:abstractNumId w:val="23"/>
  </w:num>
  <w:num w:numId="45">
    <w:abstractNumId w:val="32"/>
  </w:num>
  <w:num w:numId="46">
    <w:abstractNumId w:val="4"/>
  </w:num>
  <w:num w:numId="47">
    <w:abstractNumId w:val="50"/>
  </w:num>
  <w:num w:numId="48">
    <w:abstractNumId w:val="14"/>
  </w:num>
  <w:num w:numId="49">
    <w:abstractNumId w:val="49"/>
  </w:num>
  <w:num w:numId="50">
    <w:abstractNumId w:val="1"/>
  </w:num>
  <w:num w:numId="51">
    <w:abstractNumId w:val="31"/>
  </w:num>
  <w:num w:numId="52">
    <w:abstractNumId w:val="45"/>
  </w:num>
  <w:num w:numId="53">
    <w:abstractNumId w:val="47"/>
  </w:num>
  <w:num w:numId="54">
    <w:abstractNumId w:val="33"/>
  </w:num>
  <w:num w:numId="55">
    <w:abstractNumId w:val="42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2sADRpsampoYGSjpKwanFxZn5eSAFhrUASdPkrywAAAA="/>
  </w:docVars>
  <w:rsids>
    <w:rsidRoot w:val="00E26809"/>
    <w:rsid w:val="000008F2"/>
    <w:rsid w:val="00001972"/>
    <w:rsid w:val="000025BA"/>
    <w:rsid w:val="00002DA3"/>
    <w:rsid w:val="00002E4E"/>
    <w:rsid w:val="00003C8F"/>
    <w:rsid w:val="00004272"/>
    <w:rsid w:val="00004DAB"/>
    <w:rsid w:val="00007F7A"/>
    <w:rsid w:val="00010132"/>
    <w:rsid w:val="000101AF"/>
    <w:rsid w:val="000104CB"/>
    <w:rsid w:val="00017F9E"/>
    <w:rsid w:val="00020C47"/>
    <w:rsid w:val="000218C0"/>
    <w:rsid w:val="000233F3"/>
    <w:rsid w:val="00026796"/>
    <w:rsid w:val="00026847"/>
    <w:rsid w:val="0002761F"/>
    <w:rsid w:val="000277E3"/>
    <w:rsid w:val="00031BB0"/>
    <w:rsid w:val="00032071"/>
    <w:rsid w:val="00032083"/>
    <w:rsid w:val="000332BD"/>
    <w:rsid w:val="00033A47"/>
    <w:rsid w:val="00033C85"/>
    <w:rsid w:val="0003768D"/>
    <w:rsid w:val="00037FA2"/>
    <w:rsid w:val="00042A20"/>
    <w:rsid w:val="0004528A"/>
    <w:rsid w:val="000517DF"/>
    <w:rsid w:val="000550AC"/>
    <w:rsid w:val="00055E9B"/>
    <w:rsid w:val="00056478"/>
    <w:rsid w:val="00060305"/>
    <w:rsid w:val="00060A24"/>
    <w:rsid w:val="00061425"/>
    <w:rsid w:val="000617A5"/>
    <w:rsid w:val="00063DB4"/>
    <w:rsid w:val="00064AD9"/>
    <w:rsid w:val="000650FD"/>
    <w:rsid w:val="00065429"/>
    <w:rsid w:val="00066718"/>
    <w:rsid w:val="00067AA8"/>
    <w:rsid w:val="000725F4"/>
    <w:rsid w:val="00072C98"/>
    <w:rsid w:val="00073C64"/>
    <w:rsid w:val="00074C16"/>
    <w:rsid w:val="00077311"/>
    <w:rsid w:val="00082C5C"/>
    <w:rsid w:val="00082F99"/>
    <w:rsid w:val="00086E88"/>
    <w:rsid w:val="00086EF3"/>
    <w:rsid w:val="00091046"/>
    <w:rsid w:val="00092956"/>
    <w:rsid w:val="000958DC"/>
    <w:rsid w:val="00097FF8"/>
    <w:rsid w:val="000A11A9"/>
    <w:rsid w:val="000A2650"/>
    <w:rsid w:val="000A50D3"/>
    <w:rsid w:val="000A5D78"/>
    <w:rsid w:val="000A78BC"/>
    <w:rsid w:val="000B0F23"/>
    <w:rsid w:val="000B19F3"/>
    <w:rsid w:val="000B3E54"/>
    <w:rsid w:val="000B468F"/>
    <w:rsid w:val="000B535A"/>
    <w:rsid w:val="000B5828"/>
    <w:rsid w:val="000B5C00"/>
    <w:rsid w:val="000B5D79"/>
    <w:rsid w:val="000B7473"/>
    <w:rsid w:val="000C0222"/>
    <w:rsid w:val="000C0441"/>
    <w:rsid w:val="000C0A1B"/>
    <w:rsid w:val="000C1309"/>
    <w:rsid w:val="000C2A6B"/>
    <w:rsid w:val="000C327C"/>
    <w:rsid w:val="000D20BC"/>
    <w:rsid w:val="000D2C03"/>
    <w:rsid w:val="000D3EAC"/>
    <w:rsid w:val="000D4827"/>
    <w:rsid w:val="000D4F42"/>
    <w:rsid w:val="000D6F36"/>
    <w:rsid w:val="000D726B"/>
    <w:rsid w:val="000E0E6F"/>
    <w:rsid w:val="000E10A4"/>
    <w:rsid w:val="000E2134"/>
    <w:rsid w:val="000E6618"/>
    <w:rsid w:val="000F1DD7"/>
    <w:rsid w:val="000F1FE2"/>
    <w:rsid w:val="000F3CBB"/>
    <w:rsid w:val="0010017D"/>
    <w:rsid w:val="00100309"/>
    <w:rsid w:val="00102D7A"/>
    <w:rsid w:val="001100E4"/>
    <w:rsid w:val="0011142F"/>
    <w:rsid w:val="00111CC2"/>
    <w:rsid w:val="00113A78"/>
    <w:rsid w:val="001151A6"/>
    <w:rsid w:val="001176CA"/>
    <w:rsid w:val="0012137C"/>
    <w:rsid w:val="00122B2F"/>
    <w:rsid w:val="0012577A"/>
    <w:rsid w:val="00125F74"/>
    <w:rsid w:val="001314C7"/>
    <w:rsid w:val="00132553"/>
    <w:rsid w:val="0013423E"/>
    <w:rsid w:val="00134475"/>
    <w:rsid w:val="00134A62"/>
    <w:rsid w:val="00136A55"/>
    <w:rsid w:val="00141B3D"/>
    <w:rsid w:val="0014244D"/>
    <w:rsid w:val="00142DFC"/>
    <w:rsid w:val="00143368"/>
    <w:rsid w:val="00145A6D"/>
    <w:rsid w:val="00145D28"/>
    <w:rsid w:val="00146F1A"/>
    <w:rsid w:val="001538D9"/>
    <w:rsid w:val="00160932"/>
    <w:rsid w:val="00160C70"/>
    <w:rsid w:val="001610D6"/>
    <w:rsid w:val="00161976"/>
    <w:rsid w:val="0016328A"/>
    <w:rsid w:val="00164127"/>
    <w:rsid w:val="00164F22"/>
    <w:rsid w:val="00164FD4"/>
    <w:rsid w:val="00167011"/>
    <w:rsid w:val="001704FD"/>
    <w:rsid w:val="0017114C"/>
    <w:rsid w:val="001770F7"/>
    <w:rsid w:val="001829AC"/>
    <w:rsid w:val="00183306"/>
    <w:rsid w:val="00187AEA"/>
    <w:rsid w:val="00187CA1"/>
    <w:rsid w:val="00192FFC"/>
    <w:rsid w:val="00195480"/>
    <w:rsid w:val="00196C82"/>
    <w:rsid w:val="001A050F"/>
    <w:rsid w:val="001A1F21"/>
    <w:rsid w:val="001A35BC"/>
    <w:rsid w:val="001A53C9"/>
    <w:rsid w:val="001A584E"/>
    <w:rsid w:val="001A6860"/>
    <w:rsid w:val="001B2B59"/>
    <w:rsid w:val="001B4499"/>
    <w:rsid w:val="001B5EA0"/>
    <w:rsid w:val="001B658E"/>
    <w:rsid w:val="001B696C"/>
    <w:rsid w:val="001B6A94"/>
    <w:rsid w:val="001B6EAD"/>
    <w:rsid w:val="001B70A0"/>
    <w:rsid w:val="001C03D6"/>
    <w:rsid w:val="001C0A82"/>
    <w:rsid w:val="001C7390"/>
    <w:rsid w:val="001D023D"/>
    <w:rsid w:val="001D09CE"/>
    <w:rsid w:val="001D7523"/>
    <w:rsid w:val="001E0C79"/>
    <w:rsid w:val="001E2A68"/>
    <w:rsid w:val="001E37E2"/>
    <w:rsid w:val="001E3944"/>
    <w:rsid w:val="001E62A6"/>
    <w:rsid w:val="001E7FE2"/>
    <w:rsid w:val="001F126D"/>
    <w:rsid w:val="001F1B3B"/>
    <w:rsid w:val="001F2A81"/>
    <w:rsid w:val="001F365B"/>
    <w:rsid w:val="001F39A1"/>
    <w:rsid w:val="001F43EF"/>
    <w:rsid w:val="001F5831"/>
    <w:rsid w:val="001F7AD1"/>
    <w:rsid w:val="00203D78"/>
    <w:rsid w:val="00203F3D"/>
    <w:rsid w:val="00204C69"/>
    <w:rsid w:val="00206FAE"/>
    <w:rsid w:val="00207094"/>
    <w:rsid w:val="00207286"/>
    <w:rsid w:val="00207890"/>
    <w:rsid w:val="00212535"/>
    <w:rsid w:val="00214D40"/>
    <w:rsid w:val="0021660E"/>
    <w:rsid w:val="00216E7C"/>
    <w:rsid w:val="0022001C"/>
    <w:rsid w:val="002214D7"/>
    <w:rsid w:val="00221D7C"/>
    <w:rsid w:val="00223218"/>
    <w:rsid w:val="00223687"/>
    <w:rsid w:val="00223D32"/>
    <w:rsid w:val="00224114"/>
    <w:rsid w:val="00224A72"/>
    <w:rsid w:val="00225B8D"/>
    <w:rsid w:val="00230986"/>
    <w:rsid w:val="00230F8A"/>
    <w:rsid w:val="002322BF"/>
    <w:rsid w:val="00233BE4"/>
    <w:rsid w:val="00235041"/>
    <w:rsid w:val="00237C30"/>
    <w:rsid w:val="00242C7A"/>
    <w:rsid w:val="002456E3"/>
    <w:rsid w:val="002477C5"/>
    <w:rsid w:val="00251844"/>
    <w:rsid w:val="002518B4"/>
    <w:rsid w:val="002536B2"/>
    <w:rsid w:val="0025413E"/>
    <w:rsid w:val="002566D3"/>
    <w:rsid w:val="00256BCD"/>
    <w:rsid w:val="0025719F"/>
    <w:rsid w:val="00257E93"/>
    <w:rsid w:val="00260C70"/>
    <w:rsid w:val="00260DE1"/>
    <w:rsid w:val="0026156A"/>
    <w:rsid w:val="00262C5C"/>
    <w:rsid w:val="00263021"/>
    <w:rsid w:val="00263EB7"/>
    <w:rsid w:val="00264150"/>
    <w:rsid w:val="00267D3E"/>
    <w:rsid w:val="0027045F"/>
    <w:rsid w:val="00270B69"/>
    <w:rsid w:val="00271D9C"/>
    <w:rsid w:val="00272053"/>
    <w:rsid w:val="00272591"/>
    <w:rsid w:val="00274DC1"/>
    <w:rsid w:val="002756ED"/>
    <w:rsid w:val="00275895"/>
    <w:rsid w:val="002763F6"/>
    <w:rsid w:val="00276FC7"/>
    <w:rsid w:val="0028530F"/>
    <w:rsid w:val="002867B0"/>
    <w:rsid w:val="00287E1D"/>
    <w:rsid w:val="002911F8"/>
    <w:rsid w:val="00295065"/>
    <w:rsid w:val="00296DC3"/>
    <w:rsid w:val="002A1B7D"/>
    <w:rsid w:val="002A2997"/>
    <w:rsid w:val="002A413C"/>
    <w:rsid w:val="002A4FAF"/>
    <w:rsid w:val="002A5728"/>
    <w:rsid w:val="002A6ADD"/>
    <w:rsid w:val="002A75E7"/>
    <w:rsid w:val="002A7BFF"/>
    <w:rsid w:val="002B341C"/>
    <w:rsid w:val="002B4448"/>
    <w:rsid w:val="002C15DA"/>
    <w:rsid w:val="002C2ED5"/>
    <w:rsid w:val="002C3A2C"/>
    <w:rsid w:val="002C4E6A"/>
    <w:rsid w:val="002C7F86"/>
    <w:rsid w:val="002D313C"/>
    <w:rsid w:val="002D3397"/>
    <w:rsid w:val="002D44C7"/>
    <w:rsid w:val="002D7D10"/>
    <w:rsid w:val="002E01F8"/>
    <w:rsid w:val="002E11E6"/>
    <w:rsid w:val="002E175B"/>
    <w:rsid w:val="002E2862"/>
    <w:rsid w:val="002E42BC"/>
    <w:rsid w:val="002E435E"/>
    <w:rsid w:val="002E4D9C"/>
    <w:rsid w:val="002E50FB"/>
    <w:rsid w:val="002E5A89"/>
    <w:rsid w:val="002E5AD5"/>
    <w:rsid w:val="002E6DF0"/>
    <w:rsid w:val="002F105E"/>
    <w:rsid w:val="002F21BA"/>
    <w:rsid w:val="002F364A"/>
    <w:rsid w:val="002F49AB"/>
    <w:rsid w:val="002F59E7"/>
    <w:rsid w:val="002F5B5C"/>
    <w:rsid w:val="002F6415"/>
    <w:rsid w:val="002F6BBB"/>
    <w:rsid w:val="002F72A5"/>
    <w:rsid w:val="00302638"/>
    <w:rsid w:val="00303CAF"/>
    <w:rsid w:val="00304A6B"/>
    <w:rsid w:val="0030506E"/>
    <w:rsid w:val="00306FA1"/>
    <w:rsid w:val="00307739"/>
    <w:rsid w:val="00312E10"/>
    <w:rsid w:val="0031488B"/>
    <w:rsid w:val="0031497E"/>
    <w:rsid w:val="003152D0"/>
    <w:rsid w:val="0032072B"/>
    <w:rsid w:val="00321AD9"/>
    <w:rsid w:val="0032313B"/>
    <w:rsid w:val="00326CB6"/>
    <w:rsid w:val="00326FB0"/>
    <w:rsid w:val="00327E72"/>
    <w:rsid w:val="00332A5D"/>
    <w:rsid w:val="00334371"/>
    <w:rsid w:val="00334E91"/>
    <w:rsid w:val="00342188"/>
    <w:rsid w:val="00343F81"/>
    <w:rsid w:val="00344338"/>
    <w:rsid w:val="00345370"/>
    <w:rsid w:val="0034609D"/>
    <w:rsid w:val="00346532"/>
    <w:rsid w:val="00347982"/>
    <w:rsid w:val="00347CC2"/>
    <w:rsid w:val="00351C6A"/>
    <w:rsid w:val="00353F88"/>
    <w:rsid w:val="00357A6B"/>
    <w:rsid w:val="00360EB3"/>
    <w:rsid w:val="00361757"/>
    <w:rsid w:val="00361F24"/>
    <w:rsid w:val="00361FE6"/>
    <w:rsid w:val="0036363F"/>
    <w:rsid w:val="00364153"/>
    <w:rsid w:val="003658FC"/>
    <w:rsid w:val="00366931"/>
    <w:rsid w:val="00370E32"/>
    <w:rsid w:val="00373311"/>
    <w:rsid w:val="003737F1"/>
    <w:rsid w:val="0037415F"/>
    <w:rsid w:val="00376F2B"/>
    <w:rsid w:val="00381DD5"/>
    <w:rsid w:val="00383276"/>
    <w:rsid w:val="003834AC"/>
    <w:rsid w:val="00384216"/>
    <w:rsid w:val="0038535B"/>
    <w:rsid w:val="00386663"/>
    <w:rsid w:val="00390483"/>
    <w:rsid w:val="00390DE8"/>
    <w:rsid w:val="00390EFF"/>
    <w:rsid w:val="00392D5D"/>
    <w:rsid w:val="003931F0"/>
    <w:rsid w:val="00393784"/>
    <w:rsid w:val="003962DE"/>
    <w:rsid w:val="003A18F8"/>
    <w:rsid w:val="003A1AF0"/>
    <w:rsid w:val="003A508D"/>
    <w:rsid w:val="003A7585"/>
    <w:rsid w:val="003A7906"/>
    <w:rsid w:val="003A7A30"/>
    <w:rsid w:val="003B3783"/>
    <w:rsid w:val="003B40B4"/>
    <w:rsid w:val="003B5EE1"/>
    <w:rsid w:val="003B7755"/>
    <w:rsid w:val="003B7FAA"/>
    <w:rsid w:val="003C0EB6"/>
    <w:rsid w:val="003C2564"/>
    <w:rsid w:val="003C27F9"/>
    <w:rsid w:val="003C3C08"/>
    <w:rsid w:val="003C3D9B"/>
    <w:rsid w:val="003C4B58"/>
    <w:rsid w:val="003C549E"/>
    <w:rsid w:val="003C62B4"/>
    <w:rsid w:val="003D0DA7"/>
    <w:rsid w:val="003D1231"/>
    <w:rsid w:val="003D3200"/>
    <w:rsid w:val="003D406C"/>
    <w:rsid w:val="003D4CB5"/>
    <w:rsid w:val="003D70A1"/>
    <w:rsid w:val="003D7EF7"/>
    <w:rsid w:val="003E01A0"/>
    <w:rsid w:val="003E0A54"/>
    <w:rsid w:val="003E6984"/>
    <w:rsid w:val="003E6DBA"/>
    <w:rsid w:val="003E7F27"/>
    <w:rsid w:val="003F2565"/>
    <w:rsid w:val="003F4F44"/>
    <w:rsid w:val="003F68C8"/>
    <w:rsid w:val="003F6EA5"/>
    <w:rsid w:val="003F7425"/>
    <w:rsid w:val="00400713"/>
    <w:rsid w:val="00400A35"/>
    <w:rsid w:val="00401D11"/>
    <w:rsid w:val="00405E70"/>
    <w:rsid w:val="004063B1"/>
    <w:rsid w:val="004102CF"/>
    <w:rsid w:val="00415EFD"/>
    <w:rsid w:val="00417509"/>
    <w:rsid w:val="00417A66"/>
    <w:rsid w:val="00421E8B"/>
    <w:rsid w:val="004222F1"/>
    <w:rsid w:val="004222F6"/>
    <w:rsid w:val="004234D6"/>
    <w:rsid w:val="00423639"/>
    <w:rsid w:val="004237ED"/>
    <w:rsid w:val="00423831"/>
    <w:rsid w:val="0042441A"/>
    <w:rsid w:val="00425561"/>
    <w:rsid w:val="0042659A"/>
    <w:rsid w:val="00426C60"/>
    <w:rsid w:val="0043026A"/>
    <w:rsid w:val="00430407"/>
    <w:rsid w:val="00431BAD"/>
    <w:rsid w:val="004326F7"/>
    <w:rsid w:val="0043587E"/>
    <w:rsid w:val="00436BF7"/>
    <w:rsid w:val="004411DC"/>
    <w:rsid w:val="0044218E"/>
    <w:rsid w:val="00443D6A"/>
    <w:rsid w:val="00444BEA"/>
    <w:rsid w:val="00444D47"/>
    <w:rsid w:val="00445AEA"/>
    <w:rsid w:val="0044713E"/>
    <w:rsid w:val="0044795A"/>
    <w:rsid w:val="004504F8"/>
    <w:rsid w:val="004507C2"/>
    <w:rsid w:val="00450906"/>
    <w:rsid w:val="004539C6"/>
    <w:rsid w:val="004566FB"/>
    <w:rsid w:val="00460BC9"/>
    <w:rsid w:val="00461751"/>
    <w:rsid w:val="00461A05"/>
    <w:rsid w:val="00462578"/>
    <w:rsid w:val="0046439D"/>
    <w:rsid w:val="00464C93"/>
    <w:rsid w:val="00464CC7"/>
    <w:rsid w:val="0046697F"/>
    <w:rsid w:val="00467AE8"/>
    <w:rsid w:val="00470A8C"/>
    <w:rsid w:val="00474614"/>
    <w:rsid w:val="00474C41"/>
    <w:rsid w:val="00481FE8"/>
    <w:rsid w:val="004822DD"/>
    <w:rsid w:val="00490C6E"/>
    <w:rsid w:val="00492DDB"/>
    <w:rsid w:val="004A1EBE"/>
    <w:rsid w:val="004A293B"/>
    <w:rsid w:val="004A4B11"/>
    <w:rsid w:val="004A5116"/>
    <w:rsid w:val="004A7ED0"/>
    <w:rsid w:val="004B0F4B"/>
    <w:rsid w:val="004B13A1"/>
    <w:rsid w:val="004B3874"/>
    <w:rsid w:val="004B729F"/>
    <w:rsid w:val="004C001D"/>
    <w:rsid w:val="004C05CD"/>
    <w:rsid w:val="004C1021"/>
    <w:rsid w:val="004C2F1D"/>
    <w:rsid w:val="004C3892"/>
    <w:rsid w:val="004C4158"/>
    <w:rsid w:val="004C44CF"/>
    <w:rsid w:val="004C4D06"/>
    <w:rsid w:val="004C70CC"/>
    <w:rsid w:val="004C71E0"/>
    <w:rsid w:val="004D0BF1"/>
    <w:rsid w:val="004D28E8"/>
    <w:rsid w:val="004D39C5"/>
    <w:rsid w:val="004D5E56"/>
    <w:rsid w:val="004D645C"/>
    <w:rsid w:val="004E2A03"/>
    <w:rsid w:val="004E6A79"/>
    <w:rsid w:val="004E6E2A"/>
    <w:rsid w:val="004F0F73"/>
    <w:rsid w:val="004F214D"/>
    <w:rsid w:val="004F2335"/>
    <w:rsid w:val="004F4457"/>
    <w:rsid w:val="004F495D"/>
    <w:rsid w:val="004F614F"/>
    <w:rsid w:val="004F79F8"/>
    <w:rsid w:val="0050015E"/>
    <w:rsid w:val="00502E71"/>
    <w:rsid w:val="00503641"/>
    <w:rsid w:val="0050467B"/>
    <w:rsid w:val="00510FD8"/>
    <w:rsid w:val="005117A9"/>
    <w:rsid w:val="00512E91"/>
    <w:rsid w:val="00515A34"/>
    <w:rsid w:val="00515BA8"/>
    <w:rsid w:val="00520052"/>
    <w:rsid w:val="00521BB2"/>
    <w:rsid w:val="005229B7"/>
    <w:rsid w:val="00522F89"/>
    <w:rsid w:val="00525959"/>
    <w:rsid w:val="005279AD"/>
    <w:rsid w:val="00531F3B"/>
    <w:rsid w:val="0053216D"/>
    <w:rsid w:val="005323DE"/>
    <w:rsid w:val="00532415"/>
    <w:rsid w:val="00532AFE"/>
    <w:rsid w:val="0053381A"/>
    <w:rsid w:val="005351FC"/>
    <w:rsid w:val="00536910"/>
    <w:rsid w:val="0053704F"/>
    <w:rsid w:val="0054174E"/>
    <w:rsid w:val="005423A3"/>
    <w:rsid w:val="005426ED"/>
    <w:rsid w:val="00545933"/>
    <w:rsid w:val="00546A9A"/>
    <w:rsid w:val="00547149"/>
    <w:rsid w:val="00547252"/>
    <w:rsid w:val="0054743B"/>
    <w:rsid w:val="00550BD8"/>
    <w:rsid w:val="00551151"/>
    <w:rsid w:val="005514EE"/>
    <w:rsid w:val="00552B84"/>
    <w:rsid w:val="005538D7"/>
    <w:rsid w:val="005554A2"/>
    <w:rsid w:val="00556D02"/>
    <w:rsid w:val="00557CFA"/>
    <w:rsid w:val="00561B9C"/>
    <w:rsid w:val="00562AAF"/>
    <w:rsid w:val="00564605"/>
    <w:rsid w:val="0056499C"/>
    <w:rsid w:val="00566C45"/>
    <w:rsid w:val="00566C91"/>
    <w:rsid w:val="00570FE7"/>
    <w:rsid w:val="00570FFF"/>
    <w:rsid w:val="0057199F"/>
    <w:rsid w:val="005760B3"/>
    <w:rsid w:val="00580096"/>
    <w:rsid w:val="005835C7"/>
    <w:rsid w:val="005850BF"/>
    <w:rsid w:val="00585B36"/>
    <w:rsid w:val="00590986"/>
    <w:rsid w:val="00590B31"/>
    <w:rsid w:val="00592D13"/>
    <w:rsid w:val="005961FE"/>
    <w:rsid w:val="00597631"/>
    <w:rsid w:val="005A353F"/>
    <w:rsid w:val="005A3C49"/>
    <w:rsid w:val="005A5601"/>
    <w:rsid w:val="005A6926"/>
    <w:rsid w:val="005B0745"/>
    <w:rsid w:val="005B14AD"/>
    <w:rsid w:val="005B4357"/>
    <w:rsid w:val="005B503B"/>
    <w:rsid w:val="005B6317"/>
    <w:rsid w:val="005B6FF2"/>
    <w:rsid w:val="005C2A4A"/>
    <w:rsid w:val="005C320F"/>
    <w:rsid w:val="005C58C3"/>
    <w:rsid w:val="005C7100"/>
    <w:rsid w:val="005C7BB4"/>
    <w:rsid w:val="005D0397"/>
    <w:rsid w:val="005D2AF7"/>
    <w:rsid w:val="005D76C7"/>
    <w:rsid w:val="005E5091"/>
    <w:rsid w:val="005F11D6"/>
    <w:rsid w:val="005F1F03"/>
    <w:rsid w:val="005F5E3D"/>
    <w:rsid w:val="005F68CC"/>
    <w:rsid w:val="005F6D28"/>
    <w:rsid w:val="00600337"/>
    <w:rsid w:val="00602A81"/>
    <w:rsid w:val="006033D2"/>
    <w:rsid w:val="006044B9"/>
    <w:rsid w:val="006064F9"/>
    <w:rsid w:val="00606891"/>
    <w:rsid w:val="0060690F"/>
    <w:rsid w:val="006076C5"/>
    <w:rsid w:val="00607E61"/>
    <w:rsid w:val="00610DD4"/>
    <w:rsid w:val="00612057"/>
    <w:rsid w:val="006128A1"/>
    <w:rsid w:val="00612A55"/>
    <w:rsid w:val="0061315A"/>
    <w:rsid w:val="00613DED"/>
    <w:rsid w:val="00614118"/>
    <w:rsid w:val="00614410"/>
    <w:rsid w:val="00614CF2"/>
    <w:rsid w:val="0061553C"/>
    <w:rsid w:val="0061589C"/>
    <w:rsid w:val="0061733A"/>
    <w:rsid w:val="00621F3A"/>
    <w:rsid w:val="006223DA"/>
    <w:rsid w:val="00622505"/>
    <w:rsid w:val="00622B18"/>
    <w:rsid w:val="00623299"/>
    <w:rsid w:val="00623A4B"/>
    <w:rsid w:val="006249B4"/>
    <w:rsid w:val="00625A9E"/>
    <w:rsid w:val="00630BC4"/>
    <w:rsid w:val="006323AF"/>
    <w:rsid w:val="0063273D"/>
    <w:rsid w:val="00632E72"/>
    <w:rsid w:val="006337F8"/>
    <w:rsid w:val="00634ADE"/>
    <w:rsid w:val="00634B2D"/>
    <w:rsid w:val="0064142D"/>
    <w:rsid w:val="006446B5"/>
    <w:rsid w:val="006451E6"/>
    <w:rsid w:val="006458A9"/>
    <w:rsid w:val="006475E9"/>
    <w:rsid w:val="00647B32"/>
    <w:rsid w:val="00650941"/>
    <w:rsid w:val="00652BE7"/>
    <w:rsid w:val="00652CDF"/>
    <w:rsid w:val="00654B43"/>
    <w:rsid w:val="006551F6"/>
    <w:rsid w:val="006558C6"/>
    <w:rsid w:val="00660843"/>
    <w:rsid w:val="00663C18"/>
    <w:rsid w:val="006644F8"/>
    <w:rsid w:val="006655B3"/>
    <w:rsid w:val="0066592C"/>
    <w:rsid w:val="00665D5F"/>
    <w:rsid w:val="006700E3"/>
    <w:rsid w:val="006725D2"/>
    <w:rsid w:val="006735D8"/>
    <w:rsid w:val="00674062"/>
    <w:rsid w:val="00674552"/>
    <w:rsid w:val="00677AF4"/>
    <w:rsid w:val="006800A4"/>
    <w:rsid w:val="00680D66"/>
    <w:rsid w:val="00680D73"/>
    <w:rsid w:val="00683AF3"/>
    <w:rsid w:val="00684FDD"/>
    <w:rsid w:val="006872A9"/>
    <w:rsid w:val="00687923"/>
    <w:rsid w:val="00690693"/>
    <w:rsid w:val="006908A7"/>
    <w:rsid w:val="00693793"/>
    <w:rsid w:val="006944DF"/>
    <w:rsid w:val="00694879"/>
    <w:rsid w:val="006A576B"/>
    <w:rsid w:val="006A5D42"/>
    <w:rsid w:val="006A6230"/>
    <w:rsid w:val="006A6AE0"/>
    <w:rsid w:val="006B18BB"/>
    <w:rsid w:val="006B1FD3"/>
    <w:rsid w:val="006B2039"/>
    <w:rsid w:val="006B2580"/>
    <w:rsid w:val="006B3C22"/>
    <w:rsid w:val="006B540C"/>
    <w:rsid w:val="006B6572"/>
    <w:rsid w:val="006B743B"/>
    <w:rsid w:val="006C052C"/>
    <w:rsid w:val="006C09F2"/>
    <w:rsid w:val="006C1467"/>
    <w:rsid w:val="006C493C"/>
    <w:rsid w:val="006C59CB"/>
    <w:rsid w:val="006D060B"/>
    <w:rsid w:val="006D06D0"/>
    <w:rsid w:val="006D3907"/>
    <w:rsid w:val="006E1304"/>
    <w:rsid w:val="006E1DBE"/>
    <w:rsid w:val="006E20E4"/>
    <w:rsid w:val="006E4F3A"/>
    <w:rsid w:val="006E5D95"/>
    <w:rsid w:val="006E628B"/>
    <w:rsid w:val="006E677F"/>
    <w:rsid w:val="006E6D5B"/>
    <w:rsid w:val="006E7981"/>
    <w:rsid w:val="006F1C88"/>
    <w:rsid w:val="006F2175"/>
    <w:rsid w:val="006F2440"/>
    <w:rsid w:val="006F2C34"/>
    <w:rsid w:val="006F3989"/>
    <w:rsid w:val="007009B5"/>
    <w:rsid w:val="00701DAE"/>
    <w:rsid w:val="007043FA"/>
    <w:rsid w:val="007047F2"/>
    <w:rsid w:val="00706F50"/>
    <w:rsid w:val="0071065E"/>
    <w:rsid w:val="00710AA7"/>
    <w:rsid w:val="00710BED"/>
    <w:rsid w:val="00711B9E"/>
    <w:rsid w:val="00713376"/>
    <w:rsid w:val="00713A02"/>
    <w:rsid w:val="00715BB3"/>
    <w:rsid w:val="00715D29"/>
    <w:rsid w:val="007170C7"/>
    <w:rsid w:val="007171B6"/>
    <w:rsid w:val="00720DC8"/>
    <w:rsid w:val="007218E4"/>
    <w:rsid w:val="00722E05"/>
    <w:rsid w:val="0072318D"/>
    <w:rsid w:val="00723278"/>
    <w:rsid w:val="007241A2"/>
    <w:rsid w:val="00725B18"/>
    <w:rsid w:val="007337FF"/>
    <w:rsid w:val="007338A2"/>
    <w:rsid w:val="00734A12"/>
    <w:rsid w:val="00734A6F"/>
    <w:rsid w:val="00734D9D"/>
    <w:rsid w:val="00734FD8"/>
    <w:rsid w:val="00735D8F"/>
    <w:rsid w:val="007373D8"/>
    <w:rsid w:val="007416C7"/>
    <w:rsid w:val="00744C9A"/>
    <w:rsid w:val="00745054"/>
    <w:rsid w:val="00745569"/>
    <w:rsid w:val="00746E90"/>
    <w:rsid w:val="00750546"/>
    <w:rsid w:val="00756BE9"/>
    <w:rsid w:val="00756C1D"/>
    <w:rsid w:val="00762F2D"/>
    <w:rsid w:val="00764D0E"/>
    <w:rsid w:val="007660C6"/>
    <w:rsid w:val="00770146"/>
    <w:rsid w:val="0077256B"/>
    <w:rsid w:val="007731D6"/>
    <w:rsid w:val="00774E23"/>
    <w:rsid w:val="00784D0F"/>
    <w:rsid w:val="00784F4B"/>
    <w:rsid w:val="007852B8"/>
    <w:rsid w:val="00786AA4"/>
    <w:rsid w:val="00797404"/>
    <w:rsid w:val="007A0799"/>
    <w:rsid w:val="007A092A"/>
    <w:rsid w:val="007A0AFD"/>
    <w:rsid w:val="007A22D1"/>
    <w:rsid w:val="007A260E"/>
    <w:rsid w:val="007A3CC6"/>
    <w:rsid w:val="007A4CDB"/>
    <w:rsid w:val="007A6AB8"/>
    <w:rsid w:val="007B000A"/>
    <w:rsid w:val="007B124E"/>
    <w:rsid w:val="007B5CCF"/>
    <w:rsid w:val="007B6B6D"/>
    <w:rsid w:val="007B7718"/>
    <w:rsid w:val="007C02ED"/>
    <w:rsid w:val="007C44D4"/>
    <w:rsid w:val="007C5B6B"/>
    <w:rsid w:val="007D11AA"/>
    <w:rsid w:val="007D2A80"/>
    <w:rsid w:val="007D2D53"/>
    <w:rsid w:val="007D3C3C"/>
    <w:rsid w:val="007D5A34"/>
    <w:rsid w:val="007D5D08"/>
    <w:rsid w:val="007D779D"/>
    <w:rsid w:val="007E063A"/>
    <w:rsid w:val="007E0F19"/>
    <w:rsid w:val="007E22B5"/>
    <w:rsid w:val="007E676B"/>
    <w:rsid w:val="007F20BE"/>
    <w:rsid w:val="007F421A"/>
    <w:rsid w:val="007F4D79"/>
    <w:rsid w:val="007F5240"/>
    <w:rsid w:val="00804604"/>
    <w:rsid w:val="00806E7E"/>
    <w:rsid w:val="00822F88"/>
    <w:rsid w:val="0082519F"/>
    <w:rsid w:val="00827232"/>
    <w:rsid w:val="00827272"/>
    <w:rsid w:val="008311A2"/>
    <w:rsid w:val="008313F2"/>
    <w:rsid w:val="00831437"/>
    <w:rsid w:val="00831971"/>
    <w:rsid w:val="008340C7"/>
    <w:rsid w:val="00834C88"/>
    <w:rsid w:val="0083529E"/>
    <w:rsid w:val="00841981"/>
    <w:rsid w:val="008425EF"/>
    <w:rsid w:val="00843691"/>
    <w:rsid w:val="0084468F"/>
    <w:rsid w:val="00845864"/>
    <w:rsid w:val="0085224B"/>
    <w:rsid w:val="0085228A"/>
    <w:rsid w:val="00852DA2"/>
    <w:rsid w:val="00853559"/>
    <w:rsid w:val="00853D4D"/>
    <w:rsid w:val="00854E9C"/>
    <w:rsid w:val="00856002"/>
    <w:rsid w:val="00857701"/>
    <w:rsid w:val="008611FA"/>
    <w:rsid w:val="00861C2C"/>
    <w:rsid w:val="008668E6"/>
    <w:rsid w:val="008675BC"/>
    <w:rsid w:val="0087058E"/>
    <w:rsid w:val="00870FED"/>
    <w:rsid w:val="00871A58"/>
    <w:rsid w:val="00873952"/>
    <w:rsid w:val="008745AE"/>
    <w:rsid w:val="008768FC"/>
    <w:rsid w:val="00877EFD"/>
    <w:rsid w:val="00880C5E"/>
    <w:rsid w:val="00881B95"/>
    <w:rsid w:val="00881F4F"/>
    <w:rsid w:val="0088336B"/>
    <w:rsid w:val="0088582B"/>
    <w:rsid w:val="00887ED6"/>
    <w:rsid w:val="00892177"/>
    <w:rsid w:val="008936AC"/>
    <w:rsid w:val="008955AE"/>
    <w:rsid w:val="008A2204"/>
    <w:rsid w:val="008A2790"/>
    <w:rsid w:val="008A3D0E"/>
    <w:rsid w:val="008A45B0"/>
    <w:rsid w:val="008A4886"/>
    <w:rsid w:val="008A5229"/>
    <w:rsid w:val="008A5292"/>
    <w:rsid w:val="008A5A65"/>
    <w:rsid w:val="008A6952"/>
    <w:rsid w:val="008B0A1A"/>
    <w:rsid w:val="008B1E3A"/>
    <w:rsid w:val="008B3F34"/>
    <w:rsid w:val="008B4183"/>
    <w:rsid w:val="008C0081"/>
    <w:rsid w:val="008C028A"/>
    <w:rsid w:val="008C0CCE"/>
    <w:rsid w:val="008C1D7E"/>
    <w:rsid w:val="008C5485"/>
    <w:rsid w:val="008D0FA0"/>
    <w:rsid w:val="008D1E05"/>
    <w:rsid w:val="008D35EC"/>
    <w:rsid w:val="008D36EB"/>
    <w:rsid w:val="008D3CB8"/>
    <w:rsid w:val="008D4221"/>
    <w:rsid w:val="008D4680"/>
    <w:rsid w:val="008D54C4"/>
    <w:rsid w:val="008D5E63"/>
    <w:rsid w:val="008D6C50"/>
    <w:rsid w:val="008D7051"/>
    <w:rsid w:val="008D7DEE"/>
    <w:rsid w:val="008E03BC"/>
    <w:rsid w:val="008E2265"/>
    <w:rsid w:val="008E2EF0"/>
    <w:rsid w:val="008E343C"/>
    <w:rsid w:val="008E3FEC"/>
    <w:rsid w:val="008E527C"/>
    <w:rsid w:val="008E54E7"/>
    <w:rsid w:val="008E6833"/>
    <w:rsid w:val="008F0AB4"/>
    <w:rsid w:val="008F11BE"/>
    <w:rsid w:val="008F4E1C"/>
    <w:rsid w:val="008F6C25"/>
    <w:rsid w:val="008F7150"/>
    <w:rsid w:val="008F7B3F"/>
    <w:rsid w:val="008F7C4B"/>
    <w:rsid w:val="008F7FC9"/>
    <w:rsid w:val="009021D7"/>
    <w:rsid w:val="00903F5B"/>
    <w:rsid w:val="00904E60"/>
    <w:rsid w:val="00905408"/>
    <w:rsid w:val="009151E9"/>
    <w:rsid w:val="009163E7"/>
    <w:rsid w:val="00921895"/>
    <w:rsid w:val="00924F3B"/>
    <w:rsid w:val="00927906"/>
    <w:rsid w:val="009307A8"/>
    <w:rsid w:val="0093172B"/>
    <w:rsid w:val="00935514"/>
    <w:rsid w:val="00935AF7"/>
    <w:rsid w:val="009416F6"/>
    <w:rsid w:val="00941BF4"/>
    <w:rsid w:val="009421A3"/>
    <w:rsid w:val="00943206"/>
    <w:rsid w:val="0094460B"/>
    <w:rsid w:val="00944B64"/>
    <w:rsid w:val="00944CDA"/>
    <w:rsid w:val="00944E73"/>
    <w:rsid w:val="00945816"/>
    <w:rsid w:val="00945FB2"/>
    <w:rsid w:val="00950DF1"/>
    <w:rsid w:val="0095188A"/>
    <w:rsid w:val="009532F3"/>
    <w:rsid w:val="00956473"/>
    <w:rsid w:val="0095706E"/>
    <w:rsid w:val="00957111"/>
    <w:rsid w:val="00957241"/>
    <w:rsid w:val="0096162E"/>
    <w:rsid w:val="00961CBC"/>
    <w:rsid w:val="009628E8"/>
    <w:rsid w:val="00962F2D"/>
    <w:rsid w:val="009632F1"/>
    <w:rsid w:val="009652BD"/>
    <w:rsid w:val="0096689B"/>
    <w:rsid w:val="0097223E"/>
    <w:rsid w:val="00973684"/>
    <w:rsid w:val="009805F8"/>
    <w:rsid w:val="0098083E"/>
    <w:rsid w:val="0098195D"/>
    <w:rsid w:val="009825D9"/>
    <w:rsid w:val="00983DCB"/>
    <w:rsid w:val="00983FCD"/>
    <w:rsid w:val="00984E3C"/>
    <w:rsid w:val="00985109"/>
    <w:rsid w:val="0098655A"/>
    <w:rsid w:val="009961AA"/>
    <w:rsid w:val="00996586"/>
    <w:rsid w:val="00996C9E"/>
    <w:rsid w:val="0099756B"/>
    <w:rsid w:val="00997A09"/>
    <w:rsid w:val="009A1150"/>
    <w:rsid w:val="009A1C01"/>
    <w:rsid w:val="009A2822"/>
    <w:rsid w:val="009A60DA"/>
    <w:rsid w:val="009A7E97"/>
    <w:rsid w:val="009B1B3F"/>
    <w:rsid w:val="009B3A48"/>
    <w:rsid w:val="009B3DB2"/>
    <w:rsid w:val="009B52EC"/>
    <w:rsid w:val="009B6659"/>
    <w:rsid w:val="009C010A"/>
    <w:rsid w:val="009C0FB8"/>
    <w:rsid w:val="009C11BD"/>
    <w:rsid w:val="009C3BD8"/>
    <w:rsid w:val="009C5861"/>
    <w:rsid w:val="009C7FBF"/>
    <w:rsid w:val="009D112D"/>
    <w:rsid w:val="009D4934"/>
    <w:rsid w:val="009D5FFE"/>
    <w:rsid w:val="009D75CF"/>
    <w:rsid w:val="009E09B5"/>
    <w:rsid w:val="009E56B6"/>
    <w:rsid w:val="009F00AA"/>
    <w:rsid w:val="009F05C9"/>
    <w:rsid w:val="009F07F9"/>
    <w:rsid w:val="009F0A92"/>
    <w:rsid w:val="009F31A7"/>
    <w:rsid w:val="009F4A86"/>
    <w:rsid w:val="009F5EE2"/>
    <w:rsid w:val="009F7D78"/>
    <w:rsid w:val="00A00432"/>
    <w:rsid w:val="00A027DA"/>
    <w:rsid w:val="00A03D48"/>
    <w:rsid w:val="00A04E36"/>
    <w:rsid w:val="00A065D4"/>
    <w:rsid w:val="00A07D96"/>
    <w:rsid w:val="00A1050E"/>
    <w:rsid w:val="00A12C09"/>
    <w:rsid w:val="00A166EB"/>
    <w:rsid w:val="00A21951"/>
    <w:rsid w:val="00A22781"/>
    <w:rsid w:val="00A251C9"/>
    <w:rsid w:val="00A2539F"/>
    <w:rsid w:val="00A26083"/>
    <w:rsid w:val="00A268FD"/>
    <w:rsid w:val="00A27074"/>
    <w:rsid w:val="00A30427"/>
    <w:rsid w:val="00A3200F"/>
    <w:rsid w:val="00A33CEC"/>
    <w:rsid w:val="00A35115"/>
    <w:rsid w:val="00A366F2"/>
    <w:rsid w:val="00A37706"/>
    <w:rsid w:val="00A40555"/>
    <w:rsid w:val="00A40843"/>
    <w:rsid w:val="00A4100E"/>
    <w:rsid w:val="00A428EA"/>
    <w:rsid w:val="00A42BE2"/>
    <w:rsid w:val="00A43E51"/>
    <w:rsid w:val="00A4659E"/>
    <w:rsid w:val="00A46EC8"/>
    <w:rsid w:val="00A47933"/>
    <w:rsid w:val="00A47A8D"/>
    <w:rsid w:val="00A5266C"/>
    <w:rsid w:val="00A5277E"/>
    <w:rsid w:val="00A53B5D"/>
    <w:rsid w:val="00A605BF"/>
    <w:rsid w:val="00A62292"/>
    <w:rsid w:val="00A62696"/>
    <w:rsid w:val="00A65863"/>
    <w:rsid w:val="00A73233"/>
    <w:rsid w:val="00A74BFD"/>
    <w:rsid w:val="00A80D78"/>
    <w:rsid w:val="00A80E36"/>
    <w:rsid w:val="00A81F36"/>
    <w:rsid w:val="00A82AE9"/>
    <w:rsid w:val="00A84053"/>
    <w:rsid w:val="00A85E71"/>
    <w:rsid w:val="00A933E6"/>
    <w:rsid w:val="00A9611B"/>
    <w:rsid w:val="00A9672E"/>
    <w:rsid w:val="00A96B95"/>
    <w:rsid w:val="00A97CB3"/>
    <w:rsid w:val="00AA1183"/>
    <w:rsid w:val="00AA155F"/>
    <w:rsid w:val="00AA2A51"/>
    <w:rsid w:val="00AA3C2E"/>
    <w:rsid w:val="00AA4E14"/>
    <w:rsid w:val="00AA6E34"/>
    <w:rsid w:val="00AB1A30"/>
    <w:rsid w:val="00AB3322"/>
    <w:rsid w:val="00AB3912"/>
    <w:rsid w:val="00AB41BC"/>
    <w:rsid w:val="00AB4857"/>
    <w:rsid w:val="00AB69EC"/>
    <w:rsid w:val="00AC3A63"/>
    <w:rsid w:val="00AC3B5D"/>
    <w:rsid w:val="00AC5653"/>
    <w:rsid w:val="00AC5B5D"/>
    <w:rsid w:val="00AC618E"/>
    <w:rsid w:val="00AC620C"/>
    <w:rsid w:val="00AC6DAB"/>
    <w:rsid w:val="00AD01A3"/>
    <w:rsid w:val="00AD14DD"/>
    <w:rsid w:val="00AD391B"/>
    <w:rsid w:val="00AD710E"/>
    <w:rsid w:val="00AE70FA"/>
    <w:rsid w:val="00AF0C8B"/>
    <w:rsid w:val="00AF1173"/>
    <w:rsid w:val="00AF134F"/>
    <w:rsid w:val="00AF1782"/>
    <w:rsid w:val="00AF17E7"/>
    <w:rsid w:val="00AF2274"/>
    <w:rsid w:val="00AF2BA4"/>
    <w:rsid w:val="00AF39E9"/>
    <w:rsid w:val="00AF4053"/>
    <w:rsid w:val="00B001F2"/>
    <w:rsid w:val="00B01AB7"/>
    <w:rsid w:val="00B01C2C"/>
    <w:rsid w:val="00B030F6"/>
    <w:rsid w:val="00B069D8"/>
    <w:rsid w:val="00B07E80"/>
    <w:rsid w:val="00B111E5"/>
    <w:rsid w:val="00B13E70"/>
    <w:rsid w:val="00B15A1A"/>
    <w:rsid w:val="00B15C88"/>
    <w:rsid w:val="00B17286"/>
    <w:rsid w:val="00B179A8"/>
    <w:rsid w:val="00B2167C"/>
    <w:rsid w:val="00B23931"/>
    <w:rsid w:val="00B243AC"/>
    <w:rsid w:val="00B277B4"/>
    <w:rsid w:val="00B27D56"/>
    <w:rsid w:val="00B30442"/>
    <w:rsid w:val="00B31A9B"/>
    <w:rsid w:val="00B32CCD"/>
    <w:rsid w:val="00B4048F"/>
    <w:rsid w:val="00B4172D"/>
    <w:rsid w:val="00B420AB"/>
    <w:rsid w:val="00B42C97"/>
    <w:rsid w:val="00B4678F"/>
    <w:rsid w:val="00B467F6"/>
    <w:rsid w:val="00B46EE6"/>
    <w:rsid w:val="00B50AB4"/>
    <w:rsid w:val="00B52BDD"/>
    <w:rsid w:val="00B566F2"/>
    <w:rsid w:val="00B60518"/>
    <w:rsid w:val="00B61199"/>
    <w:rsid w:val="00B657A4"/>
    <w:rsid w:val="00B71537"/>
    <w:rsid w:val="00B72DAB"/>
    <w:rsid w:val="00B73E6A"/>
    <w:rsid w:val="00B746BF"/>
    <w:rsid w:val="00B75F30"/>
    <w:rsid w:val="00B77D72"/>
    <w:rsid w:val="00B80A22"/>
    <w:rsid w:val="00B82DF7"/>
    <w:rsid w:val="00B852B9"/>
    <w:rsid w:val="00B86262"/>
    <w:rsid w:val="00B86880"/>
    <w:rsid w:val="00B87AEE"/>
    <w:rsid w:val="00B90AC9"/>
    <w:rsid w:val="00B945E9"/>
    <w:rsid w:val="00B9752E"/>
    <w:rsid w:val="00BA0107"/>
    <w:rsid w:val="00BA04EC"/>
    <w:rsid w:val="00BA4938"/>
    <w:rsid w:val="00BA51D5"/>
    <w:rsid w:val="00BA51DF"/>
    <w:rsid w:val="00BB3E1B"/>
    <w:rsid w:val="00BB646D"/>
    <w:rsid w:val="00BC106A"/>
    <w:rsid w:val="00BC1070"/>
    <w:rsid w:val="00BC10E8"/>
    <w:rsid w:val="00BC1D70"/>
    <w:rsid w:val="00BC2FDE"/>
    <w:rsid w:val="00BC3605"/>
    <w:rsid w:val="00BC3802"/>
    <w:rsid w:val="00BC4831"/>
    <w:rsid w:val="00BC4F5E"/>
    <w:rsid w:val="00BC5A77"/>
    <w:rsid w:val="00BC6E37"/>
    <w:rsid w:val="00BC77C2"/>
    <w:rsid w:val="00BD020E"/>
    <w:rsid w:val="00BD1E15"/>
    <w:rsid w:val="00BE0EC2"/>
    <w:rsid w:val="00BE12CB"/>
    <w:rsid w:val="00BE4E41"/>
    <w:rsid w:val="00BE599C"/>
    <w:rsid w:val="00BF04DD"/>
    <w:rsid w:val="00BF053B"/>
    <w:rsid w:val="00BF1455"/>
    <w:rsid w:val="00BF1FA3"/>
    <w:rsid w:val="00C012B8"/>
    <w:rsid w:val="00C025B3"/>
    <w:rsid w:val="00C03BFD"/>
    <w:rsid w:val="00C05D22"/>
    <w:rsid w:val="00C06E25"/>
    <w:rsid w:val="00C06F99"/>
    <w:rsid w:val="00C108E2"/>
    <w:rsid w:val="00C1421E"/>
    <w:rsid w:val="00C17002"/>
    <w:rsid w:val="00C237B9"/>
    <w:rsid w:val="00C24C6A"/>
    <w:rsid w:val="00C3161E"/>
    <w:rsid w:val="00C35730"/>
    <w:rsid w:val="00C36FC7"/>
    <w:rsid w:val="00C374D6"/>
    <w:rsid w:val="00C40002"/>
    <w:rsid w:val="00C42223"/>
    <w:rsid w:val="00C43EF7"/>
    <w:rsid w:val="00C442C6"/>
    <w:rsid w:val="00C50561"/>
    <w:rsid w:val="00C50E89"/>
    <w:rsid w:val="00C5417F"/>
    <w:rsid w:val="00C54943"/>
    <w:rsid w:val="00C601DD"/>
    <w:rsid w:val="00C61221"/>
    <w:rsid w:val="00C61CE8"/>
    <w:rsid w:val="00C66488"/>
    <w:rsid w:val="00C669FD"/>
    <w:rsid w:val="00C66F8A"/>
    <w:rsid w:val="00C711FE"/>
    <w:rsid w:val="00C71D97"/>
    <w:rsid w:val="00C72A48"/>
    <w:rsid w:val="00C74A54"/>
    <w:rsid w:val="00C74B0C"/>
    <w:rsid w:val="00C80A6F"/>
    <w:rsid w:val="00C827DB"/>
    <w:rsid w:val="00C83641"/>
    <w:rsid w:val="00C84027"/>
    <w:rsid w:val="00C85676"/>
    <w:rsid w:val="00C93BD7"/>
    <w:rsid w:val="00C941EF"/>
    <w:rsid w:val="00C95B4F"/>
    <w:rsid w:val="00C95D39"/>
    <w:rsid w:val="00C96466"/>
    <w:rsid w:val="00CA0EA8"/>
    <w:rsid w:val="00CA10CD"/>
    <w:rsid w:val="00CA19DD"/>
    <w:rsid w:val="00CA2CA5"/>
    <w:rsid w:val="00CA2E12"/>
    <w:rsid w:val="00CA32CD"/>
    <w:rsid w:val="00CA37F3"/>
    <w:rsid w:val="00CA47DA"/>
    <w:rsid w:val="00CA5794"/>
    <w:rsid w:val="00CA5D42"/>
    <w:rsid w:val="00CB30FB"/>
    <w:rsid w:val="00CB4E61"/>
    <w:rsid w:val="00CB530E"/>
    <w:rsid w:val="00CB7A81"/>
    <w:rsid w:val="00CC07A6"/>
    <w:rsid w:val="00CC2496"/>
    <w:rsid w:val="00CC4B5E"/>
    <w:rsid w:val="00CC52C5"/>
    <w:rsid w:val="00CC580B"/>
    <w:rsid w:val="00CC71BA"/>
    <w:rsid w:val="00CD053D"/>
    <w:rsid w:val="00CD075B"/>
    <w:rsid w:val="00CD0D8A"/>
    <w:rsid w:val="00CD1A0B"/>
    <w:rsid w:val="00CD3E82"/>
    <w:rsid w:val="00CD41B6"/>
    <w:rsid w:val="00CD42F7"/>
    <w:rsid w:val="00CD7413"/>
    <w:rsid w:val="00CE1272"/>
    <w:rsid w:val="00CE5177"/>
    <w:rsid w:val="00CF08DA"/>
    <w:rsid w:val="00CF2F4E"/>
    <w:rsid w:val="00CF4F60"/>
    <w:rsid w:val="00CF6AF0"/>
    <w:rsid w:val="00D011F7"/>
    <w:rsid w:val="00D05A26"/>
    <w:rsid w:val="00D05B75"/>
    <w:rsid w:val="00D13D2D"/>
    <w:rsid w:val="00D168CF"/>
    <w:rsid w:val="00D16A3F"/>
    <w:rsid w:val="00D17BD3"/>
    <w:rsid w:val="00D20778"/>
    <w:rsid w:val="00D20956"/>
    <w:rsid w:val="00D25800"/>
    <w:rsid w:val="00D27F2B"/>
    <w:rsid w:val="00D31C12"/>
    <w:rsid w:val="00D35CC6"/>
    <w:rsid w:val="00D37073"/>
    <w:rsid w:val="00D4041A"/>
    <w:rsid w:val="00D40CE5"/>
    <w:rsid w:val="00D41C33"/>
    <w:rsid w:val="00D42AD5"/>
    <w:rsid w:val="00D445D3"/>
    <w:rsid w:val="00D449A5"/>
    <w:rsid w:val="00D44AE4"/>
    <w:rsid w:val="00D44DD5"/>
    <w:rsid w:val="00D4538F"/>
    <w:rsid w:val="00D52891"/>
    <w:rsid w:val="00D54D67"/>
    <w:rsid w:val="00D55BEE"/>
    <w:rsid w:val="00D55F41"/>
    <w:rsid w:val="00D561C2"/>
    <w:rsid w:val="00D5677C"/>
    <w:rsid w:val="00D611FB"/>
    <w:rsid w:val="00D619BA"/>
    <w:rsid w:val="00D6515B"/>
    <w:rsid w:val="00D6534D"/>
    <w:rsid w:val="00D66515"/>
    <w:rsid w:val="00D70EE2"/>
    <w:rsid w:val="00D71DAD"/>
    <w:rsid w:val="00D72842"/>
    <w:rsid w:val="00D728AF"/>
    <w:rsid w:val="00D76BC0"/>
    <w:rsid w:val="00D8166C"/>
    <w:rsid w:val="00D82C3E"/>
    <w:rsid w:val="00D8365E"/>
    <w:rsid w:val="00D83E56"/>
    <w:rsid w:val="00D86181"/>
    <w:rsid w:val="00D912AB"/>
    <w:rsid w:val="00D92326"/>
    <w:rsid w:val="00D941E9"/>
    <w:rsid w:val="00D96FE6"/>
    <w:rsid w:val="00DA1818"/>
    <w:rsid w:val="00DA1C5B"/>
    <w:rsid w:val="00DA2322"/>
    <w:rsid w:val="00DA4B4F"/>
    <w:rsid w:val="00DA7250"/>
    <w:rsid w:val="00DB0E34"/>
    <w:rsid w:val="00DB42A7"/>
    <w:rsid w:val="00DB46BD"/>
    <w:rsid w:val="00DB4765"/>
    <w:rsid w:val="00DB5D32"/>
    <w:rsid w:val="00DB6C8F"/>
    <w:rsid w:val="00DB773C"/>
    <w:rsid w:val="00DC1B52"/>
    <w:rsid w:val="00DC201A"/>
    <w:rsid w:val="00DC283F"/>
    <w:rsid w:val="00DC321A"/>
    <w:rsid w:val="00DC3F96"/>
    <w:rsid w:val="00DC7CB3"/>
    <w:rsid w:val="00DD24D8"/>
    <w:rsid w:val="00DD5E6F"/>
    <w:rsid w:val="00DD60F4"/>
    <w:rsid w:val="00DD71EB"/>
    <w:rsid w:val="00DE0A02"/>
    <w:rsid w:val="00DE2315"/>
    <w:rsid w:val="00DE4240"/>
    <w:rsid w:val="00DE4651"/>
    <w:rsid w:val="00DE491F"/>
    <w:rsid w:val="00DE66D2"/>
    <w:rsid w:val="00DE7CBC"/>
    <w:rsid w:val="00DF01B7"/>
    <w:rsid w:val="00DF5E50"/>
    <w:rsid w:val="00DF6078"/>
    <w:rsid w:val="00DF7DEB"/>
    <w:rsid w:val="00E00704"/>
    <w:rsid w:val="00E00A5C"/>
    <w:rsid w:val="00E03C38"/>
    <w:rsid w:val="00E04B79"/>
    <w:rsid w:val="00E07320"/>
    <w:rsid w:val="00E07510"/>
    <w:rsid w:val="00E11866"/>
    <w:rsid w:val="00E11F11"/>
    <w:rsid w:val="00E14E27"/>
    <w:rsid w:val="00E20F5E"/>
    <w:rsid w:val="00E25A57"/>
    <w:rsid w:val="00E26809"/>
    <w:rsid w:val="00E300DC"/>
    <w:rsid w:val="00E3242F"/>
    <w:rsid w:val="00E33927"/>
    <w:rsid w:val="00E33D0C"/>
    <w:rsid w:val="00E34DA8"/>
    <w:rsid w:val="00E374EE"/>
    <w:rsid w:val="00E37A2F"/>
    <w:rsid w:val="00E433EB"/>
    <w:rsid w:val="00E437E7"/>
    <w:rsid w:val="00E46C46"/>
    <w:rsid w:val="00E502EE"/>
    <w:rsid w:val="00E50428"/>
    <w:rsid w:val="00E51D29"/>
    <w:rsid w:val="00E52469"/>
    <w:rsid w:val="00E530ED"/>
    <w:rsid w:val="00E537A7"/>
    <w:rsid w:val="00E57F0B"/>
    <w:rsid w:val="00E6027B"/>
    <w:rsid w:val="00E60BA4"/>
    <w:rsid w:val="00E611A0"/>
    <w:rsid w:val="00E657F8"/>
    <w:rsid w:val="00E659A0"/>
    <w:rsid w:val="00E659A9"/>
    <w:rsid w:val="00E66BA5"/>
    <w:rsid w:val="00E67557"/>
    <w:rsid w:val="00E67DB0"/>
    <w:rsid w:val="00E7349F"/>
    <w:rsid w:val="00E76ECE"/>
    <w:rsid w:val="00E77038"/>
    <w:rsid w:val="00E81077"/>
    <w:rsid w:val="00E816DB"/>
    <w:rsid w:val="00E82F0D"/>
    <w:rsid w:val="00E83204"/>
    <w:rsid w:val="00E84FC3"/>
    <w:rsid w:val="00E858C3"/>
    <w:rsid w:val="00E85C53"/>
    <w:rsid w:val="00E8778B"/>
    <w:rsid w:val="00E902EB"/>
    <w:rsid w:val="00E90E8B"/>
    <w:rsid w:val="00E921C1"/>
    <w:rsid w:val="00E923E6"/>
    <w:rsid w:val="00E92F3E"/>
    <w:rsid w:val="00E93E9C"/>
    <w:rsid w:val="00EA02AB"/>
    <w:rsid w:val="00EA0DAC"/>
    <w:rsid w:val="00EA1DF7"/>
    <w:rsid w:val="00EA2F4B"/>
    <w:rsid w:val="00EA50B7"/>
    <w:rsid w:val="00EA6EE9"/>
    <w:rsid w:val="00EB0114"/>
    <w:rsid w:val="00EB036A"/>
    <w:rsid w:val="00EB05A1"/>
    <w:rsid w:val="00EB0D28"/>
    <w:rsid w:val="00EB1E4B"/>
    <w:rsid w:val="00EB2A76"/>
    <w:rsid w:val="00EB4F6C"/>
    <w:rsid w:val="00EB5090"/>
    <w:rsid w:val="00EB6753"/>
    <w:rsid w:val="00EC08BA"/>
    <w:rsid w:val="00EC20BB"/>
    <w:rsid w:val="00EC3BE8"/>
    <w:rsid w:val="00EC5F88"/>
    <w:rsid w:val="00EC7C68"/>
    <w:rsid w:val="00ED1629"/>
    <w:rsid w:val="00ED2D65"/>
    <w:rsid w:val="00ED39B6"/>
    <w:rsid w:val="00ED7CB8"/>
    <w:rsid w:val="00EE0A46"/>
    <w:rsid w:val="00EE124D"/>
    <w:rsid w:val="00EE6A8D"/>
    <w:rsid w:val="00EE7F3C"/>
    <w:rsid w:val="00EF0474"/>
    <w:rsid w:val="00EF087B"/>
    <w:rsid w:val="00EF5950"/>
    <w:rsid w:val="00EF6414"/>
    <w:rsid w:val="00EF6431"/>
    <w:rsid w:val="00EF7B2B"/>
    <w:rsid w:val="00F05D58"/>
    <w:rsid w:val="00F06975"/>
    <w:rsid w:val="00F11143"/>
    <w:rsid w:val="00F13E30"/>
    <w:rsid w:val="00F161E4"/>
    <w:rsid w:val="00F20439"/>
    <w:rsid w:val="00F2263B"/>
    <w:rsid w:val="00F23AA9"/>
    <w:rsid w:val="00F276C6"/>
    <w:rsid w:val="00F33CE0"/>
    <w:rsid w:val="00F367B2"/>
    <w:rsid w:val="00F40428"/>
    <w:rsid w:val="00F405B7"/>
    <w:rsid w:val="00F40B84"/>
    <w:rsid w:val="00F41AE1"/>
    <w:rsid w:val="00F41D9A"/>
    <w:rsid w:val="00F442CF"/>
    <w:rsid w:val="00F479F8"/>
    <w:rsid w:val="00F47E08"/>
    <w:rsid w:val="00F50353"/>
    <w:rsid w:val="00F517AC"/>
    <w:rsid w:val="00F6147B"/>
    <w:rsid w:val="00F622AE"/>
    <w:rsid w:val="00F639B9"/>
    <w:rsid w:val="00F67601"/>
    <w:rsid w:val="00F71E45"/>
    <w:rsid w:val="00F731D4"/>
    <w:rsid w:val="00F73F95"/>
    <w:rsid w:val="00F81768"/>
    <w:rsid w:val="00F85A94"/>
    <w:rsid w:val="00F93A54"/>
    <w:rsid w:val="00F95099"/>
    <w:rsid w:val="00F95378"/>
    <w:rsid w:val="00F9707A"/>
    <w:rsid w:val="00FA2231"/>
    <w:rsid w:val="00FA2822"/>
    <w:rsid w:val="00FA3C59"/>
    <w:rsid w:val="00FA73C3"/>
    <w:rsid w:val="00FA75D8"/>
    <w:rsid w:val="00FB6522"/>
    <w:rsid w:val="00FC0F89"/>
    <w:rsid w:val="00FC196E"/>
    <w:rsid w:val="00FC19CE"/>
    <w:rsid w:val="00FC3E58"/>
    <w:rsid w:val="00FC688E"/>
    <w:rsid w:val="00FD2F6E"/>
    <w:rsid w:val="00FD45A0"/>
    <w:rsid w:val="00FD4A25"/>
    <w:rsid w:val="00FD4A63"/>
    <w:rsid w:val="00FD5DD4"/>
    <w:rsid w:val="00FD7435"/>
    <w:rsid w:val="00FE0F1E"/>
    <w:rsid w:val="00FE1227"/>
    <w:rsid w:val="00FE2721"/>
    <w:rsid w:val="00FE4A89"/>
    <w:rsid w:val="00FE583B"/>
    <w:rsid w:val="00FE7659"/>
    <w:rsid w:val="00FF070E"/>
    <w:rsid w:val="00FF3E4D"/>
    <w:rsid w:val="00FF6622"/>
    <w:rsid w:val="00FF6937"/>
    <w:rsid w:val="00FF73A4"/>
    <w:rsid w:val="00FF7C0B"/>
    <w:rsid w:val="0E9175BC"/>
    <w:rsid w:val="16FAF80D"/>
    <w:rsid w:val="1F812A84"/>
    <w:rsid w:val="29D92569"/>
    <w:rsid w:val="3E96FD5D"/>
    <w:rsid w:val="63F8BA62"/>
    <w:rsid w:val="66FC23CD"/>
    <w:rsid w:val="7095AAA5"/>
    <w:rsid w:val="793B6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617DB30"/>
  <w15:chartTrackingRefBased/>
  <w15:docId w15:val="{49630EA7-28BE-438A-85BA-AB20460A7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87AEA"/>
    <w:rPr>
      <w:rFonts w:ascii="Arial" w:hAnsi="Arial"/>
      <w:sz w:val="22"/>
      <w:szCs w:val="24"/>
      <w:lang w:val="de-AT" w:eastAsia="de-AT"/>
    </w:rPr>
  </w:style>
  <w:style w:type="paragraph" w:styleId="Heading1">
    <w:name w:val="heading 1"/>
    <w:basedOn w:val="Normal"/>
    <w:next w:val="Normal"/>
    <w:link w:val="Heading1Char"/>
    <w:qFormat/>
    <w:rsid w:val="004237ED"/>
    <w:pPr>
      <w:keepNext/>
      <w:numPr>
        <w:numId w:val="7"/>
      </w:numPr>
      <w:spacing w:before="240" w:after="40"/>
      <w:outlineLvl w:val="0"/>
    </w:pPr>
    <w:rPr>
      <w:rFonts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4237ED"/>
    <w:pPr>
      <w:keepNext/>
      <w:numPr>
        <w:ilvl w:val="1"/>
        <w:numId w:val="7"/>
      </w:numPr>
      <w:spacing w:before="240" w:after="60"/>
      <w:outlineLvl w:val="1"/>
    </w:pPr>
    <w:rPr>
      <w:rFonts w:cs="Arial"/>
      <w:b/>
      <w:bCs/>
      <w:iCs/>
      <w:sz w:val="28"/>
      <w:szCs w:val="28"/>
    </w:rPr>
  </w:style>
  <w:style w:type="paragraph" w:styleId="Heading3">
    <w:name w:val="heading 3"/>
    <w:basedOn w:val="Normal"/>
    <w:next w:val="Normal"/>
    <w:qFormat/>
    <w:rsid w:val="004237ED"/>
    <w:pPr>
      <w:keepNext/>
      <w:numPr>
        <w:ilvl w:val="2"/>
        <w:numId w:val="7"/>
      </w:numPr>
      <w:spacing w:before="240" w:after="60"/>
      <w:outlineLvl w:val="2"/>
    </w:pPr>
    <w:rPr>
      <w:rFonts w:cs="Arial"/>
      <w:b/>
      <w:bCs/>
      <w:sz w:val="24"/>
      <w:szCs w:val="26"/>
    </w:rPr>
  </w:style>
  <w:style w:type="paragraph" w:styleId="Heading4">
    <w:name w:val="heading 4"/>
    <w:basedOn w:val="Normal"/>
    <w:next w:val="Normal"/>
    <w:qFormat/>
    <w:rsid w:val="00E26809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26809"/>
    <w:pPr>
      <w:spacing w:before="240" w:after="60"/>
      <w:jc w:val="center"/>
      <w:outlineLvl w:val="0"/>
    </w:pPr>
    <w:rPr>
      <w:rFonts w:cs="Arial"/>
      <w:b/>
      <w:bCs/>
      <w:kern w:val="28"/>
      <w:sz w:val="32"/>
      <w:szCs w:val="32"/>
    </w:rPr>
  </w:style>
  <w:style w:type="paragraph" w:styleId="Subtitle">
    <w:name w:val="Subtitle"/>
    <w:basedOn w:val="Normal"/>
    <w:qFormat/>
    <w:rsid w:val="00E26809"/>
    <w:pPr>
      <w:spacing w:after="60"/>
      <w:jc w:val="center"/>
      <w:outlineLvl w:val="1"/>
    </w:pPr>
    <w:rPr>
      <w:rFonts w:cs="Arial"/>
    </w:rPr>
  </w:style>
  <w:style w:type="table" w:styleId="TableGrid">
    <w:name w:val="Table Grid"/>
    <w:basedOn w:val="TableNormal"/>
    <w:rsid w:val="00E2680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rklaerung">
    <w:name w:val="Erklaerung"/>
    <w:basedOn w:val="Normal"/>
    <w:rsid w:val="00D05B75"/>
    <w:rPr>
      <w:i/>
      <w:color w:val="E06666"/>
      <w:sz w:val="18"/>
      <w:szCs w:val="18"/>
      <w:lang w:val="de-DE"/>
    </w:rPr>
  </w:style>
  <w:style w:type="paragraph" w:styleId="TOC1">
    <w:name w:val="toc 1"/>
    <w:basedOn w:val="Normal"/>
    <w:next w:val="Normal"/>
    <w:autoRedefine/>
    <w:uiPriority w:val="39"/>
    <w:rsid w:val="006E7981"/>
  </w:style>
  <w:style w:type="paragraph" w:styleId="TOC2">
    <w:name w:val="toc 2"/>
    <w:basedOn w:val="Normal"/>
    <w:next w:val="Normal"/>
    <w:autoRedefine/>
    <w:uiPriority w:val="39"/>
    <w:rsid w:val="00FD4A63"/>
    <w:pPr>
      <w:tabs>
        <w:tab w:val="left" w:pos="960"/>
        <w:tab w:val="right" w:leader="dot" w:pos="9062"/>
      </w:tabs>
      <w:ind w:left="240"/>
    </w:pPr>
    <w:rPr>
      <w:noProof/>
      <w:sz w:val="20"/>
      <w:lang w:val="de-DE"/>
    </w:rPr>
  </w:style>
  <w:style w:type="paragraph" w:styleId="TOC3">
    <w:name w:val="toc 3"/>
    <w:basedOn w:val="Normal"/>
    <w:next w:val="Normal"/>
    <w:autoRedefine/>
    <w:uiPriority w:val="39"/>
    <w:rsid w:val="00FD4A63"/>
    <w:pPr>
      <w:ind w:left="480"/>
    </w:pPr>
    <w:rPr>
      <w:sz w:val="16"/>
    </w:rPr>
  </w:style>
  <w:style w:type="character" w:styleId="Hyperlink">
    <w:name w:val="Hyperlink"/>
    <w:uiPriority w:val="99"/>
    <w:rsid w:val="006E7981"/>
    <w:rPr>
      <w:color w:val="0000FF"/>
      <w:u w:val="single"/>
    </w:rPr>
  </w:style>
  <w:style w:type="paragraph" w:styleId="Header">
    <w:name w:val="header"/>
    <w:basedOn w:val="Normal"/>
    <w:rsid w:val="0061553C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rsid w:val="00BC6E37"/>
    <w:pPr>
      <w:tabs>
        <w:tab w:val="center" w:pos="4536"/>
        <w:tab w:val="right" w:pos="9072"/>
      </w:tabs>
    </w:pPr>
    <w:rPr>
      <w:sz w:val="20"/>
    </w:rPr>
  </w:style>
  <w:style w:type="character" w:styleId="PageNumber">
    <w:name w:val="page number"/>
    <w:basedOn w:val="DefaultParagraphFont"/>
    <w:rsid w:val="0061553C"/>
  </w:style>
  <w:style w:type="paragraph" w:customStyle="1" w:styleId="Haupttext">
    <w:name w:val="Haupttext"/>
    <w:basedOn w:val="Normal"/>
    <w:link w:val="HaupttextZchn"/>
    <w:rsid w:val="000B3E54"/>
    <w:pPr>
      <w:ind w:left="567"/>
    </w:pPr>
    <w:rPr>
      <w:rFonts w:ascii="Times New Roman" w:hAnsi="Times New Roman"/>
      <w:sz w:val="24"/>
      <w:szCs w:val="20"/>
      <w:lang w:val="de-DE" w:eastAsia="en-US"/>
    </w:rPr>
  </w:style>
  <w:style w:type="character" w:customStyle="1" w:styleId="HaupttextZchn">
    <w:name w:val="Haupttext Zchn"/>
    <w:link w:val="Haupttext"/>
    <w:rsid w:val="000B3E54"/>
    <w:rPr>
      <w:sz w:val="24"/>
      <w:lang w:val="de-DE" w:eastAsia="en-US" w:bidi="ar-SA"/>
    </w:rPr>
  </w:style>
  <w:style w:type="character" w:customStyle="1" w:styleId="Heading1Char">
    <w:name w:val="Heading 1 Char"/>
    <w:link w:val="Heading1"/>
    <w:rsid w:val="008313F2"/>
    <w:rPr>
      <w:rFonts w:ascii="Arial" w:hAnsi="Arial" w:cs="Arial"/>
      <w:b/>
      <w:bCs/>
      <w:kern w:val="32"/>
      <w:sz w:val="32"/>
      <w:szCs w:val="32"/>
      <w:lang w:val="de-AT" w:eastAsia="de-AT"/>
    </w:rPr>
  </w:style>
  <w:style w:type="character" w:customStyle="1" w:styleId="FooterChar">
    <w:name w:val="Footer Char"/>
    <w:link w:val="Footer"/>
    <w:uiPriority w:val="99"/>
    <w:rsid w:val="00AA3C2E"/>
    <w:rPr>
      <w:rFonts w:ascii="Arial" w:hAnsi="Arial"/>
      <w:szCs w:val="24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Emphasis">
    <w:name w:val="Emphasis"/>
    <w:basedOn w:val="DefaultParagraphFont"/>
    <w:qFormat/>
    <w:rsid w:val="00E20F5E"/>
    <w:rPr>
      <w:i/>
      <w:iCs/>
    </w:rPr>
  </w:style>
  <w:style w:type="paragraph" w:styleId="NormalWeb">
    <w:name w:val="Normal (Web)"/>
    <w:basedOn w:val="Normal"/>
    <w:uiPriority w:val="99"/>
    <w:unhideWhenUsed/>
    <w:rsid w:val="003F2565"/>
    <w:pPr>
      <w:spacing w:before="100" w:beforeAutospacing="1" w:after="100" w:afterAutospacing="1"/>
    </w:pPr>
    <w:rPr>
      <w:rFonts w:ascii="Times New Roman" w:hAnsi="Times New Roman"/>
      <w:sz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82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8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98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2395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291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03071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10806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55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609445">
          <w:marLeft w:val="0"/>
          <w:marRight w:val="0"/>
          <w:marTop w:val="0"/>
          <w:marBottom w:val="0"/>
          <w:divBdr>
            <w:top w:val="dashed" w:sz="6" w:space="4" w:color="CCCCCC"/>
            <w:left w:val="dashed" w:sz="6" w:space="8" w:color="CCCCCC"/>
            <w:bottom w:val="dashed" w:sz="6" w:space="4" w:color="CCCCCC"/>
            <w:right w:val="dashed" w:sz="6" w:space="8" w:color="CCCCCC"/>
          </w:divBdr>
        </w:div>
      </w:divsChild>
    </w:div>
    <w:div w:id="115653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8575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25042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7895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243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418411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39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79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83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29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72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535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745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8191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094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8319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04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png"/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3498</Words>
  <Characters>22041</Characters>
  <Application>Microsoft Office Word</Application>
  <DocSecurity>0</DocSecurity>
  <Lines>183</Lines>
  <Paragraphs>5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stenheft</vt:lpstr>
      <vt:lpstr>Lastenheft</vt:lpstr>
    </vt:vector>
  </TitlesOfParts>
  <Company/>
  <LinksUpToDate>false</LinksUpToDate>
  <CharactersWithSpaces>25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tenheft</dc:title>
  <dc:subject/>
  <dc:creator>Projektteam</dc:creator>
  <cp:keywords/>
  <dc:description/>
  <cp:lastModifiedBy>jakob eichberger</cp:lastModifiedBy>
  <cp:revision>27</cp:revision>
  <cp:lastPrinted>2021-06-28T21:09:00Z</cp:lastPrinted>
  <dcterms:created xsi:type="dcterms:W3CDTF">2021-06-18T18:39:00Z</dcterms:created>
  <dcterms:modified xsi:type="dcterms:W3CDTF">2021-06-28T21:09:00Z</dcterms:modified>
</cp:coreProperties>
</file>